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bookmarkStart w:id="0" w:name="_GoBack"/>
      <w:bookmarkEnd w:id="0"/>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8"/>
          <w:footerReference w:type="even" r:id="rId9"/>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5726774F" w14:textId="2D8E8B15" w:rsidR="007F0E66"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637521" w:history="1">
        <w:r w:rsidR="007F0E66" w:rsidRPr="00B96BE3">
          <w:rPr>
            <w:rStyle w:val="Hyperlink"/>
            <w:noProof/>
          </w:rPr>
          <w:t>1</w:t>
        </w:r>
        <w:r w:rsidR="007F0E66">
          <w:rPr>
            <w:rFonts w:asciiTheme="minorHAnsi" w:eastAsiaTheme="minorEastAsia" w:hAnsiTheme="minorHAnsi" w:cstheme="minorBidi"/>
            <w:b w:val="0"/>
            <w:noProof/>
            <w:color w:val="auto"/>
            <w:sz w:val="22"/>
            <w:szCs w:val="22"/>
          </w:rPr>
          <w:tab/>
        </w:r>
        <w:r w:rsidR="007F0E66" w:rsidRPr="00B96BE3">
          <w:rPr>
            <w:rStyle w:val="Hyperlink"/>
            <w:noProof/>
          </w:rPr>
          <w:t>Introduction</w:t>
        </w:r>
        <w:r w:rsidR="007F0E66">
          <w:rPr>
            <w:noProof/>
            <w:webHidden/>
          </w:rPr>
          <w:tab/>
        </w:r>
        <w:r w:rsidR="007F0E66">
          <w:rPr>
            <w:noProof/>
            <w:webHidden/>
          </w:rPr>
          <w:fldChar w:fldCharType="begin"/>
        </w:r>
        <w:r w:rsidR="007F0E66">
          <w:rPr>
            <w:noProof/>
            <w:webHidden/>
          </w:rPr>
          <w:instrText xml:space="preserve"> PAGEREF _Toc26637521 \h </w:instrText>
        </w:r>
        <w:r w:rsidR="007F0E66">
          <w:rPr>
            <w:noProof/>
            <w:webHidden/>
          </w:rPr>
        </w:r>
        <w:r w:rsidR="007F0E66">
          <w:rPr>
            <w:noProof/>
            <w:webHidden/>
          </w:rPr>
          <w:fldChar w:fldCharType="separate"/>
        </w:r>
        <w:r w:rsidR="007F0E66">
          <w:rPr>
            <w:noProof/>
            <w:webHidden/>
          </w:rPr>
          <w:t>3</w:t>
        </w:r>
        <w:r w:rsidR="007F0E66">
          <w:rPr>
            <w:noProof/>
            <w:webHidden/>
          </w:rPr>
          <w:fldChar w:fldCharType="end"/>
        </w:r>
      </w:hyperlink>
    </w:p>
    <w:p w14:paraId="79BBF9EC" w14:textId="633637E2" w:rsidR="007F0E66" w:rsidRDefault="00287BC3">
      <w:pPr>
        <w:pStyle w:val="TOC2"/>
        <w:tabs>
          <w:tab w:val="left" w:pos="1008"/>
        </w:tabs>
        <w:rPr>
          <w:rFonts w:asciiTheme="minorHAnsi" w:eastAsiaTheme="minorEastAsia" w:hAnsiTheme="minorHAnsi" w:cstheme="minorBidi"/>
          <w:noProof/>
          <w:sz w:val="22"/>
          <w:szCs w:val="22"/>
        </w:rPr>
      </w:pPr>
      <w:hyperlink w:anchor="_Toc26637522" w:history="1">
        <w:r w:rsidR="007F0E66" w:rsidRPr="00B96BE3">
          <w:rPr>
            <w:rStyle w:val="Hyperlink"/>
            <w:noProof/>
          </w:rPr>
          <w:t>1.1</w:t>
        </w:r>
        <w:r w:rsidR="007F0E66">
          <w:rPr>
            <w:rFonts w:asciiTheme="minorHAnsi" w:eastAsiaTheme="minorEastAsia" w:hAnsiTheme="minorHAnsi" w:cstheme="minorBidi"/>
            <w:noProof/>
            <w:sz w:val="22"/>
            <w:szCs w:val="22"/>
          </w:rPr>
          <w:tab/>
        </w:r>
        <w:r w:rsidR="007F0E66" w:rsidRPr="00B96BE3">
          <w:rPr>
            <w:rStyle w:val="Hyperlink"/>
            <w:noProof/>
          </w:rPr>
          <w:t>Purpose</w:t>
        </w:r>
        <w:r w:rsidR="007F0E66">
          <w:rPr>
            <w:noProof/>
            <w:webHidden/>
          </w:rPr>
          <w:tab/>
        </w:r>
        <w:r w:rsidR="007F0E66">
          <w:rPr>
            <w:noProof/>
            <w:webHidden/>
          </w:rPr>
          <w:fldChar w:fldCharType="begin"/>
        </w:r>
        <w:r w:rsidR="007F0E66">
          <w:rPr>
            <w:noProof/>
            <w:webHidden/>
          </w:rPr>
          <w:instrText xml:space="preserve"> PAGEREF _Toc26637522 \h </w:instrText>
        </w:r>
        <w:r w:rsidR="007F0E66">
          <w:rPr>
            <w:noProof/>
            <w:webHidden/>
          </w:rPr>
        </w:r>
        <w:r w:rsidR="007F0E66">
          <w:rPr>
            <w:noProof/>
            <w:webHidden/>
          </w:rPr>
          <w:fldChar w:fldCharType="separate"/>
        </w:r>
        <w:r w:rsidR="007F0E66">
          <w:rPr>
            <w:noProof/>
            <w:webHidden/>
          </w:rPr>
          <w:t>3</w:t>
        </w:r>
        <w:r w:rsidR="007F0E66">
          <w:rPr>
            <w:noProof/>
            <w:webHidden/>
          </w:rPr>
          <w:fldChar w:fldCharType="end"/>
        </w:r>
      </w:hyperlink>
    </w:p>
    <w:p w14:paraId="3B6FC5FA" w14:textId="4FD5DF8E" w:rsidR="007F0E66" w:rsidRDefault="00287BC3">
      <w:pPr>
        <w:pStyle w:val="TOC2"/>
        <w:tabs>
          <w:tab w:val="left" w:pos="1008"/>
        </w:tabs>
        <w:rPr>
          <w:rFonts w:asciiTheme="minorHAnsi" w:eastAsiaTheme="minorEastAsia" w:hAnsiTheme="minorHAnsi" w:cstheme="minorBidi"/>
          <w:noProof/>
          <w:sz w:val="22"/>
          <w:szCs w:val="22"/>
        </w:rPr>
      </w:pPr>
      <w:hyperlink w:anchor="_Toc26637523" w:history="1">
        <w:r w:rsidR="007F0E66" w:rsidRPr="00B96BE3">
          <w:rPr>
            <w:rStyle w:val="Hyperlink"/>
            <w:noProof/>
          </w:rPr>
          <w:t>1.2</w:t>
        </w:r>
        <w:r w:rsidR="007F0E66">
          <w:rPr>
            <w:rFonts w:asciiTheme="minorHAnsi" w:eastAsiaTheme="minorEastAsia" w:hAnsiTheme="minorHAnsi" w:cstheme="minorBidi"/>
            <w:noProof/>
            <w:sz w:val="22"/>
            <w:szCs w:val="22"/>
          </w:rPr>
          <w:tab/>
        </w:r>
        <w:r w:rsidR="007F0E66" w:rsidRPr="00B96BE3">
          <w:rPr>
            <w:rStyle w:val="Hyperlink"/>
            <w:noProof/>
          </w:rPr>
          <w:t>Scope</w:t>
        </w:r>
        <w:r w:rsidR="007F0E66">
          <w:rPr>
            <w:noProof/>
            <w:webHidden/>
          </w:rPr>
          <w:tab/>
        </w:r>
        <w:r w:rsidR="007F0E66">
          <w:rPr>
            <w:noProof/>
            <w:webHidden/>
          </w:rPr>
          <w:fldChar w:fldCharType="begin"/>
        </w:r>
        <w:r w:rsidR="007F0E66">
          <w:rPr>
            <w:noProof/>
            <w:webHidden/>
          </w:rPr>
          <w:instrText xml:space="preserve"> PAGEREF _Toc26637523 \h </w:instrText>
        </w:r>
        <w:r w:rsidR="007F0E66">
          <w:rPr>
            <w:noProof/>
            <w:webHidden/>
          </w:rPr>
        </w:r>
        <w:r w:rsidR="007F0E66">
          <w:rPr>
            <w:noProof/>
            <w:webHidden/>
          </w:rPr>
          <w:fldChar w:fldCharType="separate"/>
        </w:r>
        <w:r w:rsidR="007F0E66">
          <w:rPr>
            <w:noProof/>
            <w:webHidden/>
          </w:rPr>
          <w:t>3</w:t>
        </w:r>
        <w:r w:rsidR="007F0E66">
          <w:rPr>
            <w:noProof/>
            <w:webHidden/>
          </w:rPr>
          <w:fldChar w:fldCharType="end"/>
        </w:r>
      </w:hyperlink>
    </w:p>
    <w:p w14:paraId="4A0AC962" w14:textId="6D965DDA"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24" w:history="1">
        <w:r w:rsidR="007F0E66" w:rsidRPr="00B96BE3">
          <w:rPr>
            <w:rStyle w:val="Hyperlink"/>
            <w:noProof/>
          </w:rPr>
          <w:t>2</w:t>
        </w:r>
        <w:r w:rsidR="007F0E66">
          <w:rPr>
            <w:rFonts w:asciiTheme="minorHAnsi" w:eastAsiaTheme="minorEastAsia" w:hAnsiTheme="minorHAnsi" w:cstheme="minorBidi"/>
            <w:b w:val="0"/>
            <w:noProof/>
            <w:color w:val="auto"/>
            <w:sz w:val="22"/>
            <w:szCs w:val="22"/>
          </w:rPr>
          <w:tab/>
        </w:r>
        <w:r w:rsidR="007F0E66" w:rsidRPr="00B96BE3">
          <w:rPr>
            <w:rStyle w:val="Hyperlink"/>
            <w:noProof/>
          </w:rPr>
          <w:t>Initial Data Mining</w:t>
        </w:r>
        <w:r w:rsidR="007F0E66">
          <w:rPr>
            <w:noProof/>
            <w:webHidden/>
          </w:rPr>
          <w:tab/>
        </w:r>
        <w:r w:rsidR="007F0E66">
          <w:rPr>
            <w:noProof/>
            <w:webHidden/>
          </w:rPr>
          <w:fldChar w:fldCharType="begin"/>
        </w:r>
        <w:r w:rsidR="007F0E66">
          <w:rPr>
            <w:noProof/>
            <w:webHidden/>
          </w:rPr>
          <w:instrText xml:space="preserve"> PAGEREF _Toc26637524 \h </w:instrText>
        </w:r>
        <w:r w:rsidR="007F0E66">
          <w:rPr>
            <w:noProof/>
            <w:webHidden/>
          </w:rPr>
        </w:r>
        <w:r w:rsidR="007F0E66">
          <w:rPr>
            <w:noProof/>
            <w:webHidden/>
          </w:rPr>
          <w:fldChar w:fldCharType="separate"/>
        </w:r>
        <w:r w:rsidR="007F0E66">
          <w:rPr>
            <w:noProof/>
            <w:webHidden/>
          </w:rPr>
          <w:t>4</w:t>
        </w:r>
        <w:r w:rsidR="007F0E66">
          <w:rPr>
            <w:noProof/>
            <w:webHidden/>
          </w:rPr>
          <w:fldChar w:fldCharType="end"/>
        </w:r>
      </w:hyperlink>
    </w:p>
    <w:p w14:paraId="1ADC8BF8" w14:textId="059E3162" w:rsidR="007F0E66" w:rsidRDefault="00287BC3">
      <w:pPr>
        <w:pStyle w:val="TOC2"/>
        <w:tabs>
          <w:tab w:val="left" w:pos="1008"/>
        </w:tabs>
        <w:rPr>
          <w:rFonts w:asciiTheme="minorHAnsi" w:eastAsiaTheme="minorEastAsia" w:hAnsiTheme="minorHAnsi" w:cstheme="minorBidi"/>
          <w:noProof/>
          <w:sz w:val="22"/>
          <w:szCs w:val="22"/>
        </w:rPr>
      </w:pPr>
      <w:hyperlink w:anchor="_Toc26637525" w:history="1">
        <w:r w:rsidR="007F0E66" w:rsidRPr="00B96BE3">
          <w:rPr>
            <w:rStyle w:val="Hyperlink"/>
            <w:noProof/>
          </w:rPr>
          <w:t>2.1</w:t>
        </w:r>
        <w:r w:rsidR="007F0E66">
          <w:rPr>
            <w:rFonts w:asciiTheme="minorHAnsi" w:eastAsiaTheme="minorEastAsia" w:hAnsiTheme="minorHAnsi" w:cstheme="minorBidi"/>
            <w:noProof/>
            <w:sz w:val="22"/>
            <w:szCs w:val="22"/>
          </w:rPr>
          <w:tab/>
        </w:r>
        <w:r w:rsidR="007F0E66" w:rsidRPr="00B96BE3">
          <w:rPr>
            <w:rStyle w:val="Hyperlink"/>
            <w:noProof/>
          </w:rPr>
          <w:t>About the Data</w:t>
        </w:r>
        <w:r w:rsidR="007F0E66">
          <w:rPr>
            <w:noProof/>
            <w:webHidden/>
          </w:rPr>
          <w:tab/>
        </w:r>
        <w:r w:rsidR="007F0E66">
          <w:rPr>
            <w:noProof/>
            <w:webHidden/>
          </w:rPr>
          <w:fldChar w:fldCharType="begin"/>
        </w:r>
        <w:r w:rsidR="007F0E66">
          <w:rPr>
            <w:noProof/>
            <w:webHidden/>
          </w:rPr>
          <w:instrText xml:space="preserve"> PAGEREF _Toc26637525 \h </w:instrText>
        </w:r>
        <w:r w:rsidR="007F0E66">
          <w:rPr>
            <w:noProof/>
            <w:webHidden/>
          </w:rPr>
        </w:r>
        <w:r w:rsidR="007F0E66">
          <w:rPr>
            <w:noProof/>
            <w:webHidden/>
          </w:rPr>
          <w:fldChar w:fldCharType="separate"/>
        </w:r>
        <w:r w:rsidR="007F0E66">
          <w:rPr>
            <w:noProof/>
            <w:webHidden/>
          </w:rPr>
          <w:t>4</w:t>
        </w:r>
        <w:r w:rsidR="007F0E66">
          <w:rPr>
            <w:noProof/>
            <w:webHidden/>
          </w:rPr>
          <w:fldChar w:fldCharType="end"/>
        </w:r>
      </w:hyperlink>
    </w:p>
    <w:p w14:paraId="19F27AFE" w14:textId="3F4E2DD7" w:rsidR="007F0E66" w:rsidRDefault="00287BC3">
      <w:pPr>
        <w:pStyle w:val="TOC3"/>
        <w:tabs>
          <w:tab w:val="left" w:pos="1702"/>
        </w:tabs>
        <w:rPr>
          <w:rFonts w:asciiTheme="minorHAnsi" w:eastAsiaTheme="minorEastAsia" w:hAnsiTheme="minorHAnsi" w:cstheme="minorBidi"/>
          <w:noProof/>
          <w:sz w:val="22"/>
          <w:szCs w:val="22"/>
        </w:rPr>
      </w:pPr>
      <w:hyperlink w:anchor="_Toc26637526" w:history="1">
        <w:r w:rsidR="007F0E66" w:rsidRPr="00B96BE3">
          <w:rPr>
            <w:rStyle w:val="Hyperlink"/>
            <w:rFonts w:cs="Arial"/>
            <w:noProof/>
          </w:rPr>
          <w:t>2.1.1</w:t>
        </w:r>
        <w:r w:rsidR="007F0E66">
          <w:rPr>
            <w:rFonts w:asciiTheme="minorHAnsi" w:eastAsiaTheme="minorEastAsia" w:hAnsiTheme="minorHAnsi" w:cstheme="minorBidi"/>
            <w:noProof/>
            <w:sz w:val="22"/>
            <w:szCs w:val="22"/>
          </w:rPr>
          <w:tab/>
        </w:r>
        <w:r w:rsidR="007F0E66" w:rsidRPr="00B96BE3">
          <w:rPr>
            <w:rStyle w:val="Hyperlink"/>
            <w:rFonts w:ascii="Arial" w:hAnsi="Arial" w:cs="Arial"/>
            <w:noProof/>
          </w:rPr>
          <w:t>Search Tweets Features Used</w:t>
        </w:r>
        <w:r w:rsidR="007F0E66">
          <w:rPr>
            <w:noProof/>
            <w:webHidden/>
          </w:rPr>
          <w:tab/>
        </w:r>
        <w:r w:rsidR="007F0E66">
          <w:rPr>
            <w:noProof/>
            <w:webHidden/>
          </w:rPr>
          <w:fldChar w:fldCharType="begin"/>
        </w:r>
        <w:r w:rsidR="007F0E66">
          <w:rPr>
            <w:noProof/>
            <w:webHidden/>
          </w:rPr>
          <w:instrText xml:space="preserve"> PAGEREF _Toc26637526 \h </w:instrText>
        </w:r>
        <w:r w:rsidR="007F0E66">
          <w:rPr>
            <w:noProof/>
            <w:webHidden/>
          </w:rPr>
        </w:r>
        <w:r w:rsidR="007F0E66">
          <w:rPr>
            <w:noProof/>
            <w:webHidden/>
          </w:rPr>
          <w:fldChar w:fldCharType="separate"/>
        </w:r>
        <w:r w:rsidR="007F0E66">
          <w:rPr>
            <w:noProof/>
            <w:webHidden/>
          </w:rPr>
          <w:t>4</w:t>
        </w:r>
        <w:r w:rsidR="007F0E66">
          <w:rPr>
            <w:noProof/>
            <w:webHidden/>
          </w:rPr>
          <w:fldChar w:fldCharType="end"/>
        </w:r>
      </w:hyperlink>
    </w:p>
    <w:p w14:paraId="06652A35" w14:textId="36BD315C" w:rsidR="007F0E66" w:rsidRDefault="00287BC3">
      <w:pPr>
        <w:pStyle w:val="TOC3"/>
        <w:tabs>
          <w:tab w:val="left" w:pos="1702"/>
        </w:tabs>
        <w:rPr>
          <w:rFonts w:asciiTheme="minorHAnsi" w:eastAsiaTheme="minorEastAsia" w:hAnsiTheme="minorHAnsi" w:cstheme="minorBidi"/>
          <w:noProof/>
          <w:sz w:val="22"/>
          <w:szCs w:val="22"/>
        </w:rPr>
      </w:pPr>
      <w:hyperlink w:anchor="_Toc26637527" w:history="1">
        <w:r w:rsidR="007F0E66" w:rsidRPr="00B96BE3">
          <w:rPr>
            <w:rStyle w:val="Hyperlink"/>
            <w:noProof/>
          </w:rPr>
          <w:t>2.1.2</w:t>
        </w:r>
        <w:r w:rsidR="007F0E66">
          <w:rPr>
            <w:rFonts w:asciiTheme="minorHAnsi" w:eastAsiaTheme="minorEastAsia" w:hAnsiTheme="minorHAnsi" w:cstheme="minorBidi"/>
            <w:noProof/>
            <w:sz w:val="22"/>
            <w:szCs w:val="22"/>
          </w:rPr>
          <w:tab/>
        </w:r>
        <w:r w:rsidR="007F0E66" w:rsidRPr="00B96BE3">
          <w:rPr>
            <w:rStyle w:val="Hyperlink"/>
            <w:noProof/>
            <w:shd w:val="clear" w:color="auto" w:fill="FFFFFF"/>
          </w:rPr>
          <w:t>Tweet Objects</w:t>
        </w:r>
        <w:r w:rsidR="007F0E66">
          <w:rPr>
            <w:noProof/>
            <w:webHidden/>
          </w:rPr>
          <w:tab/>
        </w:r>
        <w:r w:rsidR="007F0E66">
          <w:rPr>
            <w:noProof/>
            <w:webHidden/>
          </w:rPr>
          <w:fldChar w:fldCharType="begin"/>
        </w:r>
        <w:r w:rsidR="007F0E66">
          <w:rPr>
            <w:noProof/>
            <w:webHidden/>
          </w:rPr>
          <w:instrText xml:space="preserve"> PAGEREF _Toc26637527 \h </w:instrText>
        </w:r>
        <w:r w:rsidR="007F0E66">
          <w:rPr>
            <w:noProof/>
            <w:webHidden/>
          </w:rPr>
        </w:r>
        <w:r w:rsidR="007F0E66">
          <w:rPr>
            <w:noProof/>
            <w:webHidden/>
          </w:rPr>
          <w:fldChar w:fldCharType="separate"/>
        </w:r>
        <w:r w:rsidR="007F0E66">
          <w:rPr>
            <w:noProof/>
            <w:webHidden/>
          </w:rPr>
          <w:t>4</w:t>
        </w:r>
        <w:r w:rsidR="007F0E66">
          <w:rPr>
            <w:noProof/>
            <w:webHidden/>
          </w:rPr>
          <w:fldChar w:fldCharType="end"/>
        </w:r>
      </w:hyperlink>
    </w:p>
    <w:p w14:paraId="7210F51D" w14:textId="3CD78D2B" w:rsidR="007F0E66" w:rsidRDefault="00287BC3">
      <w:pPr>
        <w:pStyle w:val="TOC3"/>
        <w:tabs>
          <w:tab w:val="left" w:pos="1702"/>
        </w:tabs>
        <w:rPr>
          <w:rFonts w:asciiTheme="minorHAnsi" w:eastAsiaTheme="minorEastAsia" w:hAnsiTheme="minorHAnsi" w:cstheme="minorBidi"/>
          <w:noProof/>
          <w:sz w:val="22"/>
          <w:szCs w:val="22"/>
        </w:rPr>
      </w:pPr>
      <w:hyperlink w:anchor="_Toc26637528" w:history="1">
        <w:r w:rsidR="007F0E66" w:rsidRPr="00B96BE3">
          <w:rPr>
            <w:rStyle w:val="Hyperlink"/>
            <w:noProof/>
          </w:rPr>
          <w:t>2.1.3</w:t>
        </w:r>
        <w:r w:rsidR="007F0E66">
          <w:rPr>
            <w:rFonts w:asciiTheme="minorHAnsi" w:eastAsiaTheme="minorEastAsia" w:hAnsiTheme="minorHAnsi" w:cstheme="minorBidi"/>
            <w:noProof/>
            <w:sz w:val="22"/>
            <w:szCs w:val="22"/>
          </w:rPr>
          <w:tab/>
        </w:r>
        <w:r w:rsidR="007F0E66" w:rsidRPr="00B96BE3">
          <w:rPr>
            <w:rStyle w:val="Hyperlink"/>
            <w:noProof/>
            <w:shd w:val="clear" w:color="auto" w:fill="FFFFFF"/>
          </w:rPr>
          <w:t>Premium Search Basic Requirements</w:t>
        </w:r>
        <w:r w:rsidR="007F0E66">
          <w:rPr>
            <w:noProof/>
            <w:webHidden/>
          </w:rPr>
          <w:tab/>
        </w:r>
        <w:r w:rsidR="007F0E66">
          <w:rPr>
            <w:noProof/>
            <w:webHidden/>
          </w:rPr>
          <w:fldChar w:fldCharType="begin"/>
        </w:r>
        <w:r w:rsidR="007F0E66">
          <w:rPr>
            <w:noProof/>
            <w:webHidden/>
          </w:rPr>
          <w:instrText xml:space="preserve"> PAGEREF _Toc26637528 \h </w:instrText>
        </w:r>
        <w:r w:rsidR="007F0E66">
          <w:rPr>
            <w:noProof/>
            <w:webHidden/>
          </w:rPr>
        </w:r>
        <w:r w:rsidR="007F0E66">
          <w:rPr>
            <w:noProof/>
            <w:webHidden/>
          </w:rPr>
          <w:fldChar w:fldCharType="separate"/>
        </w:r>
        <w:r w:rsidR="007F0E66">
          <w:rPr>
            <w:noProof/>
            <w:webHidden/>
          </w:rPr>
          <w:t>5</w:t>
        </w:r>
        <w:r w:rsidR="007F0E66">
          <w:rPr>
            <w:noProof/>
            <w:webHidden/>
          </w:rPr>
          <w:fldChar w:fldCharType="end"/>
        </w:r>
      </w:hyperlink>
    </w:p>
    <w:p w14:paraId="0F984CC7" w14:textId="00F50D72" w:rsidR="007F0E66" w:rsidRDefault="00287BC3">
      <w:pPr>
        <w:pStyle w:val="TOC3"/>
        <w:tabs>
          <w:tab w:val="left" w:pos="1702"/>
        </w:tabs>
        <w:rPr>
          <w:rFonts w:asciiTheme="minorHAnsi" w:eastAsiaTheme="minorEastAsia" w:hAnsiTheme="minorHAnsi" w:cstheme="minorBidi"/>
          <w:noProof/>
          <w:sz w:val="22"/>
          <w:szCs w:val="22"/>
        </w:rPr>
      </w:pPr>
      <w:hyperlink w:anchor="_Toc26637529" w:history="1">
        <w:r w:rsidR="007F0E66" w:rsidRPr="00B96BE3">
          <w:rPr>
            <w:rStyle w:val="Hyperlink"/>
            <w:noProof/>
          </w:rPr>
          <w:t>2.1.4</w:t>
        </w:r>
        <w:r w:rsidR="007F0E66">
          <w:rPr>
            <w:rFonts w:asciiTheme="minorHAnsi" w:eastAsiaTheme="minorEastAsia" w:hAnsiTheme="minorHAnsi" w:cstheme="minorBidi"/>
            <w:noProof/>
            <w:sz w:val="22"/>
            <w:szCs w:val="22"/>
          </w:rPr>
          <w:tab/>
        </w:r>
        <w:r w:rsidR="007F0E66" w:rsidRPr="00B96BE3">
          <w:rPr>
            <w:rStyle w:val="Hyperlink"/>
            <w:noProof/>
            <w:shd w:val="clear" w:color="auto" w:fill="FFFFFF"/>
          </w:rPr>
          <w:t>Accessing the data endpoint</w:t>
        </w:r>
        <w:r w:rsidR="007F0E66">
          <w:rPr>
            <w:noProof/>
            <w:webHidden/>
          </w:rPr>
          <w:tab/>
        </w:r>
        <w:r w:rsidR="007F0E66">
          <w:rPr>
            <w:noProof/>
            <w:webHidden/>
          </w:rPr>
          <w:fldChar w:fldCharType="begin"/>
        </w:r>
        <w:r w:rsidR="007F0E66">
          <w:rPr>
            <w:noProof/>
            <w:webHidden/>
          </w:rPr>
          <w:instrText xml:space="preserve"> PAGEREF _Toc26637529 \h </w:instrText>
        </w:r>
        <w:r w:rsidR="007F0E66">
          <w:rPr>
            <w:noProof/>
            <w:webHidden/>
          </w:rPr>
        </w:r>
        <w:r w:rsidR="007F0E66">
          <w:rPr>
            <w:noProof/>
            <w:webHidden/>
          </w:rPr>
          <w:fldChar w:fldCharType="separate"/>
        </w:r>
        <w:r w:rsidR="007F0E66">
          <w:rPr>
            <w:noProof/>
            <w:webHidden/>
          </w:rPr>
          <w:t>5</w:t>
        </w:r>
        <w:r w:rsidR="007F0E66">
          <w:rPr>
            <w:noProof/>
            <w:webHidden/>
          </w:rPr>
          <w:fldChar w:fldCharType="end"/>
        </w:r>
      </w:hyperlink>
    </w:p>
    <w:p w14:paraId="60C62FDB" w14:textId="02EC9735" w:rsidR="007F0E66" w:rsidRDefault="00287BC3">
      <w:pPr>
        <w:pStyle w:val="TOC3"/>
        <w:tabs>
          <w:tab w:val="left" w:pos="1702"/>
        </w:tabs>
        <w:rPr>
          <w:rFonts w:asciiTheme="minorHAnsi" w:eastAsiaTheme="minorEastAsia" w:hAnsiTheme="minorHAnsi" w:cstheme="minorBidi"/>
          <w:noProof/>
          <w:sz w:val="22"/>
          <w:szCs w:val="22"/>
        </w:rPr>
      </w:pPr>
      <w:hyperlink w:anchor="_Toc26637530" w:history="1">
        <w:r w:rsidR="007F0E66" w:rsidRPr="00B96BE3">
          <w:rPr>
            <w:rStyle w:val="Hyperlink"/>
            <w:noProof/>
          </w:rPr>
          <w:t>2.1.5</w:t>
        </w:r>
        <w:r w:rsidR="007F0E66">
          <w:rPr>
            <w:rFonts w:asciiTheme="minorHAnsi" w:eastAsiaTheme="minorEastAsia" w:hAnsiTheme="minorHAnsi" w:cstheme="minorBidi"/>
            <w:noProof/>
            <w:sz w:val="22"/>
            <w:szCs w:val="22"/>
          </w:rPr>
          <w:tab/>
        </w:r>
        <w:r w:rsidR="007F0E66" w:rsidRPr="00B96BE3">
          <w:rPr>
            <w:rStyle w:val="Hyperlink"/>
            <w:noProof/>
          </w:rPr>
          <w:t>Twitter Search Function Behavior</w:t>
        </w:r>
        <w:r w:rsidR="007F0E66">
          <w:rPr>
            <w:noProof/>
            <w:webHidden/>
          </w:rPr>
          <w:tab/>
        </w:r>
        <w:r w:rsidR="007F0E66">
          <w:rPr>
            <w:noProof/>
            <w:webHidden/>
          </w:rPr>
          <w:fldChar w:fldCharType="begin"/>
        </w:r>
        <w:r w:rsidR="007F0E66">
          <w:rPr>
            <w:noProof/>
            <w:webHidden/>
          </w:rPr>
          <w:instrText xml:space="preserve"> PAGEREF _Toc26637530 \h </w:instrText>
        </w:r>
        <w:r w:rsidR="007F0E66">
          <w:rPr>
            <w:noProof/>
            <w:webHidden/>
          </w:rPr>
        </w:r>
        <w:r w:rsidR="007F0E66">
          <w:rPr>
            <w:noProof/>
            <w:webHidden/>
          </w:rPr>
          <w:fldChar w:fldCharType="separate"/>
        </w:r>
        <w:r w:rsidR="007F0E66">
          <w:rPr>
            <w:noProof/>
            <w:webHidden/>
          </w:rPr>
          <w:t>6</w:t>
        </w:r>
        <w:r w:rsidR="007F0E66">
          <w:rPr>
            <w:noProof/>
            <w:webHidden/>
          </w:rPr>
          <w:fldChar w:fldCharType="end"/>
        </w:r>
      </w:hyperlink>
    </w:p>
    <w:p w14:paraId="2E26BBED" w14:textId="0F1A522B" w:rsidR="007F0E66" w:rsidRDefault="00287BC3">
      <w:pPr>
        <w:pStyle w:val="TOC3"/>
        <w:tabs>
          <w:tab w:val="left" w:pos="1702"/>
        </w:tabs>
        <w:rPr>
          <w:rFonts w:asciiTheme="minorHAnsi" w:eastAsiaTheme="minorEastAsia" w:hAnsiTheme="minorHAnsi" w:cstheme="minorBidi"/>
          <w:noProof/>
          <w:sz w:val="22"/>
          <w:szCs w:val="22"/>
        </w:rPr>
      </w:pPr>
      <w:hyperlink w:anchor="_Toc26637531" w:history="1">
        <w:r w:rsidR="007F0E66" w:rsidRPr="00B96BE3">
          <w:rPr>
            <w:rStyle w:val="Hyperlink"/>
            <w:noProof/>
          </w:rPr>
          <w:t>2.1.6</w:t>
        </w:r>
        <w:r w:rsidR="007F0E66">
          <w:rPr>
            <w:rFonts w:asciiTheme="minorHAnsi" w:eastAsiaTheme="minorEastAsia" w:hAnsiTheme="minorHAnsi" w:cstheme="minorBidi"/>
            <w:noProof/>
            <w:sz w:val="22"/>
            <w:szCs w:val="22"/>
          </w:rPr>
          <w:tab/>
        </w:r>
        <w:r w:rsidR="007F0E66" w:rsidRPr="00B96BE3">
          <w:rPr>
            <w:rStyle w:val="Hyperlink"/>
            <w:noProof/>
          </w:rPr>
          <w:t>Merge NFL Data Sets to Master File</w:t>
        </w:r>
        <w:r w:rsidR="007F0E66">
          <w:rPr>
            <w:noProof/>
            <w:webHidden/>
          </w:rPr>
          <w:tab/>
        </w:r>
        <w:r w:rsidR="007F0E66">
          <w:rPr>
            <w:noProof/>
            <w:webHidden/>
          </w:rPr>
          <w:fldChar w:fldCharType="begin"/>
        </w:r>
        <w:r w:rsidR="007F0E66">
          <w:rPr>
            <w:noProof/>
            <w:webHidden/>
          </w:rPr>
          <w:instrText xml:space="preserve"> PAGEREF _Toc26637531 \h </w:instrText>
        </w:r>
        <w:r w:rsidR="007F0E66">
          <w:rPr>
            <w:noProof/>
            <w:webHidden/>
          </w:rPr>
        </w:r>
        <w:r w:rsidR="007F0E66">
          <w:rPr>
            <w:noProof/>
            <w:webHidden/>
          </w:rPr>
          <w:fldChar w:fldCharType="separate"/>
        </w:r>
        <w:r w:rsidR="007F0E66">
          <w:rPr>
            <w:noProof/>
            <w:webHidden/>
          </w:rPr>
          <w:t>7</w:t>
        </w:r>
        <w:r w:rsidR="007F0E66">
          <w:rPr>
            <w:noProof/>
            <w:webHidden/>
          </w:rPr>
          <w:fldChar w:fldCharType="end"/>
        </w:r>
      </w:hyperlink>
    </w:p>
    <w:p w14:paraId="1F0444FF" w14:textId="34B768AE" w:rsidR="007F0E66" w:rsidRDefault="00287BC3">
      <w:pPr>
        <w:pStyle w:val="TOC3"/>
        <w:tabs>
          <w:tab w:val="left" w:pos="1702"/>
        </w:tabs>
        <w:rPr>
          <w:rFonts w:asciiTheme="minorHAnsi" w:eastAsiaTheme="minorEastAsia" w:hAnsiTheme="minorHAnsi" w:cstheme="minorBidi"/>
          <w:noProof/>
          <w:sz w:val="22"/>
          <w:szCs w:val="22"/>
        </w:rPr>
      </w:pPr>
      <w:hyperlink w:anchor="_Toc26637532" w:history="1">
        <w:r w:rsidR="007F0E66" w:rsidRPr="00B96BE3">
          <w:rPr>
            <w:rStyle w:val="Hyperlink"/>
            <w:noProof/>
          </w:rPr>
          <w:t>2.1.7</w:t>
        </w:r>
        <w:r w:rsidR="007F0E66">
          <w:rPr>
            <w:rFonts w:asciiTheme="minorHAnsi" w:eastAsiaTheme="minorEastAsia" w:hAnsiTheme="minorHAnsi" w:cstheme="minorBidi"/>
            <w:noProof/>
            <w:sz w:val="22"/>
            <w:szCs w:val="22"/>
          </w:rPr>
          <w:tab/>
        </w:r>
        <w:r w:rsidR="007F0E66" w:rsidRPr="00B96BE3">
          <w:rPr>
            <w:rStyle w:val="Hyperlink"/>
            <w:noProof/>
          </w:rPr>
          <w:t>VEDAR Sentiment Classification</w:t>
        </w:r>
        <w:r w:rsidR="007F0E66">
          <w:rPr>
            <w:noProof/>
            <w:webHidden/>
          </w:rPr>
          <w:tab/>
        </w:r>
        <w:r w:rsidR="007F0E66">
          <w:rPr>
            <w:noProof/>
            <w:webHidden/>
          </w:rPr>
          <w:fldChar w:fldCharType="begin"/>
        </w:r>
        <w:r w:rsidR="007F0E66">
          <w:rPr>
            <w:noProof/>
            <w:webHidden/>
          </w:rPr>
          <w:instrText xml:space="preserve"> PAGEREF _Toc26637532 \h </w:instrText>
        </w:r>
        <w:r w:rsidR="007F0E66">
          <w:rPr>
            <w:noProof/>
            <w:webHidden/>
          </w:rPr>
        </w:r>
        <w:r w:rsidR="007F0E66">
          <w:rPr>
            <w:noProof/>
            <w:webHidden/>
          </w:rPr>
          <w:fldChar w:fldCharType="separate"/>
        </w:r>
        <w:r w:rsidR="007F0E66">
          <w:rPr>
            <w:noProof/>
            <w:webHidden/>
          </w:rPr>
          <w:t>8</w:t>
        </w:r>
        <w:r w:rsidR="007F0E66">
          <w:rPr>
            <w:noProof/>
            <w:webHidden/>
          </w:rPr>
          <w:fldChar w:fldCharType="end"/>
        </w:r>
      </w:hyperlink>
    </w:p>
    <w:p w14:paraId="01D7B292" w14:textId="148ED26C" w:rsidR="007F0E66" w:rsidRDefault="00287BC3">
      <w:pPr>
        <w:pStyle w:val="TOC3"/>
        <w:tabs>
          <w:tab w:val="left" w:pos="1702"/>
        </w:tabs>
        <w:rPr>
          <w:rFonts w:asciiTheme="minorHAnsi" w:eastAsiaTheme="minorEastAsia" w:hAnsiTheme="minorHAnsi" w:cstheme="minorBidi"/>
          <w:noProof/>
          <w:sz w:val="22"/>
          <w:szCs w:val="22"/>
        </w:rPr>
      </w:pPr>
      <w:hyperlink w:anchor="_Toc26637533" w:history="1">
        <w:r w:rsidR="007F0E66" w:rsidRPr="00B96BE3">
          <w:rPr>
            <w:rStyle w:val="Hyperlink"/>
            <w:noProof/>
          </w:rPr>
          <w:t>2.1.8</w:t>
        </w:r>
        <w:r w:rsidR="007F0E66">
          <w:rPr>
            <w:rFonts w:asciiTheme="minorHAnsi" w:eastAsiaTheme="minorEastAsia" w:hAnsiTheme="minorHAnsi" w:cstheme="minorBidi"/>
            <w:noProof/>
            <w:sz w:val="22"/>
            <w:szCs w:val="22"/>
          </w:rPr>
          <w:tab/>
        </w:r>
        <w:r w:rsidR="007F0E66" w:rsidRPr="00B96BE3">
          <w:rPr>
            <w:rStyle w:val="Hyperlink"/>
            <w:noProof/>
          </w:rPr>
          <w:t>Merge NFL Labeled Data Set to Master File</w:t>
        </w:r>
        <w:r w:rsidR="007F0E66">
          <w:rPr>
            <w:noProof/>
            <w:webHidden/>
          </w:rPr>
          <w:tab/>
        </w:r>
        <w:r w:rsidR="007F0E66">
          <w:rPr>
            <w:noProof/>
            <w:webHidden/>
          </w:rPr>
          <w:fldChar w:fldCharType="begin"/>
        </w:r>
        <w:r w:rsidR="007F0E66">
          <w:rPr>
            <w:noProof/>
            <w:webHidden/>
          </w:rPr>
          <w:instrText xml:space="preserve"> PAGEREF _Toc26637533 \h </w:instrText>
        </w:r>
        <w:r w:rsidR="007F0E66">
          <w:rPr>
            <w:noProof/>
            <w:webHidden/>
          </w:rPr>
        </w:r>
        <w:r w:rsidR="007F0E66">
          <w:rPr>
            <w:noProof/>
            <w:webHidden/>
          </w:rPr>
          <w:fldChar w:fldCharType="separate"/>
        </w:r>
        <w:r w:rsidR="007F0E66">
          <w:rPr>
            <w:noProof/>
            <w:webHidden/>
          </w:rPr>
          <w:t>10</w:t>
        </w:r>
        <w:r w:rsidR="007F0E66">
          <w:rPr>
            <w:noProof/>
            <w:webHidden/>
          </w:rPr>
          <w:fldChar w:fldCharType="end"/>
        </w:r>
      </w:hyperlink>
    </w:p>
    <w:p w14:paraId="4AEA4CE7" w14:textId="0EA9826E"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34" w:history="1">
        <w:r w:rsidR="007F0E66" w:rsidRPr="00B96BE3">
          <w:rPr>
            <w:rStyle w:val="Hyperlink"/>
            <w:noProof/>
          </w:rPr>
          <w:t>3</w:t>
        </w:r>
        <w:r w:rsidR="007F0E66">
          <w:rPr>
            <w:rFonts w:asciiTheme="minorHAnsi" w:eastAsiaTheme="minorEastAsia" w:hAnsiTheme="minorHAnsi" w:cstheme="minorBidi"/>
            <w:b w:val="0"/>
            <w:noProof/>
            <w:color w:val="auto"/>
            <w:sz w:val="22"/>
            <w:szCs w:val="22"/>
          </w:rPr>
          <w:tab/>
        </w:r>
        <w:r w:rsidR="007F0E66" w:rsidRPr="00B96BE3">
          <w:rPr>
            <w:rStyle w:val="Hyperlink"/>
            <w:noProof/>
          </w:rPr>
          <w:t>Sentiment Classification Modeling</w:t>
        </w:r>
        <w:r w:rsidR="007F0E66">
          <w:rPr>
            <w:noProof/>
            <w:webHidden/>
          </w:rPr>
          <w:tab/>
        </w:r>
        <w:r w:rsidR="007F0E66">
          <w:rPr>
            <w:noProof/>
            <w:webHidden/>
          </w:rPr>
          <w:fldChar w:fldCharType="begin"/>
        </w:r>
        <w:r w:rsidR="007F0E66">
          <w:rPr>
            <w:noProof/>
            <w:webHidden/>
          </w:rPr>
          <w:instrText xml:space="preserve"> PAGEREF _Toc26637534 \h </w:instrText>
        </w:r>
        <w:r w:rsidR="007F0E66">
          <w:rPr>
            <w:noProof/>
            <w:webHidden/>
          </w:rPr>
        </w:r>
        <w:r w:rsidR="007F0E66">
          <w:rPr>
            <w:noProof/>
            <w:webHidden/>
          </w:rPr>
          <w:fldChar w:fldCharType="separate"/>
        </w:r>
        <w:r w:rsidR="007F0E66">
          <w:rPr>
            <w:noProof/>
            <w:webHidden/>
          </w:rPr>
          <w:t>12</w:t>
        </w:r>
        <w:r w:rsidR="007F0E66">
          <w:rPr>
            <w:noProof/>
            <w:webHidden/>
          </w:rPr>
          <w:fldChar w:fldCharType="end"/>
        </w:r>
      </w:hyperlink>
    </w:p>
    <w:p w14:paraId="199506CD" w14:textId="107505F4" w:rsidR="007F0E66" w:rsidRDefault="00287BC3">
      <w:pPr>
        <w:pStyle w:val="TOC2"/>
        <w:tabs>
          <w:tab w:val="left" w:pos="1008"/>
        </w:tabs>
        <w:rPr>
          <w:rFonts w:asciiTheme="minorHAnsi" w:eastAsiaTheme="minorEastAsia" w:hAnsiTheme="minorHAnsi" w:cstheme="minorBidi"/>
          <w:noProof/>
          <w:sz w:val="22"/>
          <w:szCs w:val="22"/>
        </w:rPr>
      </w:pPr>
      <w:hyperlink w:anchor="_Toc26637535" w:history="1">
        <w:r w:rsidR="007F0E66" w:rsidRPr="00B96BE3">
          <w:rPr>
            <w:rStyle w:val="Hyperlink"/>
            <w:noProof/>
          </w:rPr>
          <w:t>3.1</w:t>
        </w:r>
        <w:r w:rsidR="007F0E66">
          <w:rPr>
            <w:rFonts w:asciiTheme="minorHAnsi" w:eastAsiaTheme="minorEastAsia" w:hAnsiTheme="minorHAnsi" w:cstheme="minorBidi"/>
            <w:noProof/>
            <w:sz w:val="22"/>
            <w:szCs w:val="22"/>
          </w:rPr>
          <w:tab/>
        </w:r>
        <w:r w:rsidR="007F0E66" w:rsidRPr="00B96BE3">
          <w:rPr>
            <w:rStyle w:val="Hyperlink"/>
            <w:noProof/>
          </w:rPr>
          <w:t>Analysis and Models</w:t>
        </w:r>
        <w:r w:rsidR="007F0E66">
          <w:rPr>
            <w:noProof/>
            <w:webHidden/>
          </w:rPr>
          <w:tab/>
        </w:r>
        <w:r w:rsidR="007F0E66">
          <w:rPr>
            <w:noProof/>
            <w:webHidden/>
          </w:rPr>
          <w:fldChar w:fldCharType="begin"/>
        </w:r>
        <w:r w:rsidR="007F0E66">
          <w:rPr>
            <w:noProof/>
            <w:webHidden/>
          </w:rPr>
          <w:instrText xml:space="preserve"> PAGEREF _Toc26637535 \h </w:instrText>
        </w:r>
        <w:r w:rsidR="007F0E66">
          <w:rPr>
            <w:noProof/>
            <w:webHidden/>
          </w:rPr>
        </w:r>
        <w:r w:rsidR="007F0E66">
          <w:rPr>
            <w:noProof/>
            <w:webHidden/>
          </w:rPr>
          <w:fldChar w:fldCharType="separate"/>
        </w:r>
        <w:r w:rsidR="007F0E66">
          <w:rPr>
            <w:noProof/>
            <w:webHidden/>
          </w:rPr>
          <w:t>12</w:t>
        </w:r>
        <w:r w:rsidR="007F0E66">
          <w:rPr>
            <w:noProof/>
            <w:webHidden/>
          </w:rPr>
          <w:fldChar w:fldCharType="end"/>
        </w:r>
      </w:hyperlink>
    </w:p>
    <w:p w14:paraId="05329887" w14:textId="502E248B" w:rsidR="007F0E66" w:rsidRDefault="00287BC3">
      <w:pPr>
        <w:pStyle w:val="TOC3"/>
        <w:tabs>
          <w:tab w:val="left" w:pos="1702"/>
        </w:tabs>
        <w:rPr>
          <w:rFonts w:asciiTheme="minorHAnsi" w:eastAsiaTheme="minorEastAsia" w:hAnsiTheme="minorHAnsi" w:cstheme="minorBidi"/>
          <w:noProof/>
          <w:sz w:val="22"/>
          <w:szCs w:val="22"/>
        </w:rPr>
      </w:pPr>
      <w:hyperlink w:anchor="_Toc26637536" w:history="1">
        <w:r w:rsidR="007F0E66" w:rsidRPr="00B96BE3">
          <w:rPr>
            <w:rStyle w:val="Hyperlink"/>
            <w:noProof/>
          </w:rPr>
          <w:t>3.1.1</w:t>
        </w:r>
        <w:r w:rsidR="007F0E66">
          <w:rPr>
            <w:rFonts w:asciiTheme="minorHAnsi" w:eastAsiaTheme="minorEastAsia" w:hAnsiTheme="minorHAnsi" w:cstheme="minorBidi"/>
            <w:noProof/>
            <w:sz w:val="22"/>
            <w:szCs w:val="22"/>
          </w:rPr>
          <w:tab/>
        </w:r>
        <w:r w:rsidR="007F0E66" w:rsidRPr="00B96BE3">
          <w:rPr>
            <w:rStyle w:val="Hyperlink"/>
            <w:noProof/>
          </w:rPr>
          <w:t>Models</w:t>
        </w:r>
        <w:r w:rsidR="007F0E66">
          <w:rPr>
            <w:noProof/>
            <w:webHidden/>
          </w:rPr>
          <w:tab/>
        </w:r>
        <w:r w:rsidR="007F0E66">
          <w:rPr>
            <w:noProof/>
            <w:webHidden/>
          </w:rPr>
          <w:fldChar w:fldCharType="begin"/>
        </w:r>
        <w:r w:rsidR="007F0E66">
          <w:rPr>
            <w:noProof/>
            <w:webHidden/>
          </w:rPr>
          <w:instrText xml:space="preserve"> PAGEREF _Toc26637536 \h </w:instrText>
        </w:r>
        <w:r w:rsidR="007F0E66">
          <w:rPr>
            <w:noProof/>
            <w:webHidden/>
          </w:rPr>
        </w:r>
        <w:r w:rsidR="007F0E66">
          <w:rPr>
            <w:noProof/>
            <w:webHidden/>
          </w:rPr>
          <w:fldChar w:fldCharType="separate"/>
        </w:r>
        <w:r w:rsidR="007F0E66">
          <w:rPr>
            <w:noProof/>
            <w:webHidden/>
          </w:rPr>
          <w:t>12</w:t>
        </w:r>
        <w:r w:rsidR="007F0E66">
          <w:rPr>
            <w:noProof/>
            <w:webHidden/>
          </w:rPr>
          <w:fldChar w:fldCharType="end"/>
        </w:r>
      </w:hyperlink>
    </w:p>
    <w:p w14:paraId="01123369" w14:textId="71D12BB3"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37" w:history="1">
        <w:r w:rsidR="007F0E66" w:rsidRPr="00B96BE3">
          <w:rPr>
            <w:rStyle w:val="Hyperlink"/>
            <w:noProof/>
          </w:rPr>
          <w:t>4</w:t>
        </w:r>
        <w:r w:rsidR="007F0E66">
          <w:rPr>
            <w:rFonts w:asciiTheme="minorHAnsi" w:eastAsiaTheme="minorEastAsia" w:hAnsiTheme="minorHAnsi" w:cstheme="minorBidi"/>
            <w:b w:val="0"/>
            <w:noProof/>
            <w:color w:val="auto"/>
            <w:sz w:val="22"/>
            <w:szCs w:val="22"/>
          </w:rPr>
          <w:tab/>
        </w:r>
        <w:r w:rsidR="007F0E66" w:rsidRPr="00B96BE3">
          <w:rPr>
            <w:rStyle w:val="Hyperlink"/>
            <w:noProof/>
          </w:rPr>
          <w:t>Topic Modeling</w:t>
        </w:r>
        <w:r w:rsidR="007F0E66">
          <w:rPr>
            <w:noProof/>
            <w:webHidden/>
          </w:rPr>
          <w:tab/>
        </w:r>
        <w:r w:rsidR="007F0E66">
          <w:rPr>
            <w:noProof/>
            <w:webHidden/>
          </w:rPr>
          <w:fldChar w:fldCharType="begin"/>
        </w:r>
        <w:r w:rsidR="007F0E66">
          <w:rPr>
            <w:noProof/>
            <w:webHidden/>
          </w:rPr>
          <w:instrText xml:space="preserve"> PAGEREF _Toc26637537 \h </w:instrText>
        </w:r>
        <w:r w:rsidR="007F0E66">
          <w:rPr>
            <w:noProof/>
            <w:webHidden/>
          </w:rPr>
        </w:r>
        <w:r w:rsidR="007F0E66">
          <w:rPr>
            <w:noProof/>
            <w:webHidden/>
          </w:rPr>
          <w:fldChar w:fldCharType="separate"/>
        </w:r>
        <w:r w:rsidR="007F0E66">
          <w:rPr>
            <w:noProof/>
            <w:webHidden/>
          </w:rPr>
          <w:t>22</w:t>
        </w:r>
        <w:r w:rsidR="007F0E66">
          <w:rPr>
            <w:noProof/>
            <w:webHidden/>
          </w:rPr>
          <w:fldChar w:fldCharType="end"/>
        </w:r>
      </w:hyperlink>
    </w:p>
    <w:p w14:paraId="324AF7BF" w14:textId="7BAADF32" w:rsidR="007F0E66" w:rsidRDefault="00287BC3">
      <w:pPr>
        <w:pStyle w:val="TOC2"/>
        <w:tabs>
          <w:tab w:val="left" w:pos="1008"/>
        </w:tabs>
        <w:rPr>
          <w:rFonts w:asciiTheme="minorHAnsi" w:eastAsiaTheme="minorEastAsia" w:hAnsiTheme="minorHAnsi" w:cstheme="minorBidi"/>
          <w:noProof/>
          <w:sz w:val="22"/>
          <w:szCs w:val="22"/>
        </w:rPr>
      </w:pPr>
      <w:hyperlink w:anchor="_Toc26637538" w:history="1">
        <w:r w:rsidR="007F0E66" w:rsidRPr="00B96BE3">
          <w:rPr>
            <w:rStyle w:val="Hyperlink"/>
            <w:noProof/>
          </w:rPr>
          <w:t>4.1</w:t>
        </w:r>
        <w:r w:rsidR="007F0E66">
          <w:rPr>
            <w:rFonts w:asciiTheme="minorHAnsi" w:eastAsiaTheme="minorEastAsia" w:hAnsiTheme="minorHAnsi" w:cstheme="minorBidi"/>
            <w:noProof/>
            <w:sz w:val="22"/>
            <w:szCs w:val="22"/>
          </w:rPr>
          <w:tab/>
        </w:r>
        <w:r w:rsidR="007F0E66" w:rsidRPr="00B96BE3">
          <w:rPr>
            <w:rStyle w:val="Hyperlink"/>
            <w:noProof/>
          </w:rPr>
          <w:t>Analysis and Models</w:t>
        </w:r>
        <w:r w:rsidR="007F0E66">
          <w:rPr>
            <w:noProof/>
            <w:webHidden/>
          </w:rPr>
          <w:tab/>
        </w:r>
        <w:r w:rsidR="007F0E66">
          <w:rPr>
            <w:noProof/>
            <w:webHidden/>
          </w:rPr>
          <w:fldChar w:fldCharType="begin"/>
        </w:r>
        <w:r w:rsidR="007F0E66">
          <w:rPr>
            <w:noProof/>
            <w:webHidden/>
          </w:rPr>
          <w:instrText xml:space="preserve"> PAGEREF _Toc26637538 \h </w:instrText>
        </w:r>
        <w:r w:rsidR="007F0E66">
          <w:rPr>
            <w:noProof/>
            <w:webHidden/>
          </w:rPr>
        </w:r>
        <w:r w:rsidR="007F0E66">
          <w:rPr>
            <w:noProof/>
            <w:webHidden/>
          </w:rPr>
          <w:fldChar w:fldCharType="separate"/>
        </w:r>
        <w:r w:rsidR="007F0E66">
          <w:rPr>
            <w:noProof/>
            <w:webHidden/>
          </w:rPr>
          <w:t>22</w:t>
        </w:r>
        <w:r w:rsidR="007F0E66">
          <w:rPr>
            <w:noProof/>
            <w:webHidden/>
          </w:rPr>
          <w:fldChar w:fldCharType="end"/>
        </w:r>
      </w:hyperlink>
    </w:p>
    <w:p w14:paraId="010F2180" w14:textId="148360B8" w:rsidR="007F0E66" w:rsidRDefault="00287BC3">
      <w:pPr>
        <w:pStyle w:val="TOC3"/>
        <w:tabs>
          <w:tab w:val="left" w:pos="1702"/>
        </w:tabs>
        <w:rPr>
          <w:rFonts w:asciiTheme="minorHAnsi" w:eastAsiaTheme="minorEastAsia" w:hAnsiTheme="minorHAnsi" w:cstheme="minorBidi"/>
          <w:noProof/>
          <w:sz w:val="22"/>
          <w:szCs w:val="22"/>
        </w:rPr>
      </w:pPr>
      <w:hyperlink w:anchor="_Toc26637539" w:history="1">
        <w:r w:rsidR="007F0E66" w:rsidRPr="00B96BE3">
          <w:rPr>
            <w:rStyle w:val="Hyperlink"/>
            <w:noProof/>
          </w:rPr>
          <w:t>4.1.1</w:t>
        </w:r>
        <w:r w:rsidR="007F0E66">
          <w:rPr>
            <w:rFonts w:asciiTheme="minorHAnsi" w:eastAsiaTheme="minorEastAsia" w:hAnsiTheme="minorHAnsi" w:cstheme="minorBidi"/>
            <w:noProof/>
            <w:sz w:val="22"/>
            <w:szCs w:val="22"/>
          </w:rPr>
          <w:tab/>
        </w:r>
        <w:r w:rsidR="007F0E66" w:rsidRPr="00B96BE3">
          <w:rPr>
            <w:rStyle w:val="Hyperlink"/>
            <w:noProof/>
          </w:rPr>
          <w:t>Data Transformation and Cleaning</w:t>
        </w:r>
        <w:r w:rsidR="007F0E66">
          <w:rPr>
            <w:noProof/>
            <w:webHidden/>
          </w:rPr>
          <w:tab/>
        </w:r>
        <w:r w:rsidR="007F0E66">
          <w:rPr>
            <w:noProof/>
            <w:webHidden/>
          </w:rPr>
          <w:fldChar w:fldCharType="begin"/>
        </w:r>
        <w:r w:rsidR="007F0E66">
          <w:rPr>
            <w:noProof/>
            <w:webHidden/>
          </w:rPr>
          <w:instrText xml:space="preserve"> PAGEREF _Toc26637539 \h </w:instrText>
        </w:r>
        <w:r w:rsidR="007F0E66">
          <w:rPr>
            <w:noProof/>
            <w:webHidden/>
          </w:rPr>
        </w:r>
        <w:r w:rsidR="007F0E66">
          <w:rPr>
            <w:noProof/>
            <w:webHidden/>
          </w:rPr>
          <w:fldChar w:fldCharType="separate"/>
        </w:r>
        <w:r w:rsidR="007F0E66">
          <w:rPr>
            <w:noProof/>
            <w:webHidden/>
          </w:rPr>
          <w:t>22</w:t>
        </w:r>
        <w:r w:rsidR="007F0E66">
          <w:rPr>
            <w:noProof/>
            <w:webHidden/>
          </w:rPr>
          <w:fldChar w:fldCharType="end"/>
        </w:r>
      </w:hyperlink>
    </w:p>
    <w:p w14:paraId="3C84D293" w14:textId="24EDCBB9" w:rsidR="007F0E66" w:rsidRDefault="00287BC3">
      <w:pPr>
        <w:pStyle w:val="TOC3"/>
        <w:tabs>
          <w:tab w:val="left" w:pos="1702"/>
        </w:tabs>
        <w:rPr>
          <w:rFonts w:asciiTheme="minorHAnsi" w:eastAsiaTheme="minorEastAsia" w:hAnsiTheme="minorHAnsi" w:cstheme="minorBidi"/>
          <w:noProof/>
          <w:sz w:val="22"/>
          <w:szCs w:val="22"/>
        </w:rPr>
      </w:pPr>
      <w:hyperlink w:anchor="_Toc26637540" w:history="1">
        <w:r w:rsidR="007F0E66" w:rsidRPr="00B96BE3">
          <w:rPr>
            <w:rStyle w:val="Hyperlink"/>
            <w:noProof/>
          </w:rPr>
          <w:t>4.1.2</w:t>
        </w:r>
        <w:r w:rsidR="007F0E66">
          <w:rPr>
            <w:rFonts w:asciiTheme="minorHAnsi" w:eastAsiaTheme="minorEastAsia" w:hAnsiTheme="minorHAnsi" w:cstheme="minorBidi"/>
            <w:noProof/>
            <w:sz w:val="22"/>
            <w:szCs w:val="22"/>
          </w:rPr>
          <w:tab/>
        </w:r>
        <w:r w:rsidR="007F0E66" w:rsidRPr="00B96BE3">
          <w:rPr>
            <w:rStyle w:val="Hyperlink"/>
            <w:noProof/>
          </w:rPr>
          <w:t>Models</w:t>
        </w:r>
        <w:r w:rsidR="007F0E66">
          <w:rPr>
            <w:noProof/>
            <w:webHidden/>
          </w:rPr>
          <w:tab/>
        </w:r>
        <w:r w:rsidR="007F0E66">
          <w:rPr>
            <w:noProof/>
            <w:webHidden/>
          </w:rPr>
          <w:fldChar w:fldCharType="begin"/>
        </w:r>
        <w:r w:rsidR="007F0E66">
          <w:rPr>
            <w:noProof/>
            <w:webHidden/>
          </w:rPr>
          <w:instrText xml:space="preserve"> PAGEREF _Toc26637540 \h </w:instrText>
        </w:r>
        <w:r w:rsidR="007F0E66">
          <w:rPr>
            <w:noProof/>
            <w:webHidden/>
          </w:rPr>
        </w:r>
        <w:r w:rsidR="007F0E66">
          <w:rPr>
            <w:noProof/>
            <w:webHidden/>
          </w:rPr>
          <w:fldChar w:fldCharType="separate"/>
        </w:r>
        <w:r w:rsidR="007F0E66">
          <w:rPr>
            <w:noProof/>
            <w:webHidden/>
          </w:rPr>
          <w:t>22</w:t>
        </w:r>
        <w:r w:rsidR="007F0E66">
          <w:rPr>
            <w:noProof/>
            <w:webHidden/>
          </w:rPr>
          <w:fldChar w:fldCharType="end"/>
        </w:r>
      </w:hyperlink>
    </w:p>
    <w:p w14:paraId="4E8F33E5" w14:textId="505152D8"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41" w:history="1">
        <w:r w:rsidR="007F0E66" w:rsidRPr="00B96BE3">
          <w:rPr>
            <w:rStyle w:val="Hyperlink"/>
            <w:noProof/>
          </w:rPr>
          <w:t>5</w:t>
        </w:r>
        <w:r w:rsidR="007F0E66">
          <w:rPr>
            <w:rFonts w:asciiTheme="minorHAnsi" w:eastAsiaTheme="minorEastAsia" w:hAnsiTheme="minorHAnsi" w:cstheme="minorBidi"/>
            <w:b w:val="0"/>
            <w:noProof/>
            <w:color w:val="auto"/>
            <w:sz w:val="22"/>
            <w:szCs w:val="22"/>
          </w:rPr>
          <w:tab/>
        </w:r>
        <w:r w:rsidR="007F0E66" w:rsidRPr="00B96BE3">
          <w:rPr>
            <w:rStyle w:val="Hyperlink"/>
            <w:noProof/>
          </w:rPr>
          <w:t>Player Stats Outcome Prediction</w:t>
        </w:r>
        <w:r w:rsidR="007F0E66">
          <w:rPr>
            <w:noProof/>
            <w:webHidden/>
          </w:rPr>
          <w:tab/>
        </w:r>
        <w:r w:rsidR="007F0E66">
          <w:rPr>
            <w:noProof/>
            <w:webHidden/>
          </w:rPr>
          <w:fldChar w:fldCharType="begin"/>
        </w:r>
        <w:r w:rsidR="007F0E66">
          <w:rPr>
            <w:noProof/>
            <w:webHidden/>
          </w:rPr>
          <w:instrText xml:space="preserve"> PAGEREF _Toc26637541 \h </w:instrText>
        </w:r>
        <w:r w:rsidR="007F0E66">
          <w:rPr>
            <w:noProof/>
            <w:webHidden/>
          </w:rPr>
        </w:r>
        <w:r w:rsidR="007F0E66">
          <w:rPr>
            <w:noProof/>
            <w:webHidden/>
          </w:rPr>
          <w:fldChar w:fldCharType="separate"/>
        </w:r>
        <w:r w:rsidR="007F0E66">
          <w:rPr>
            <w:noProof/>
            <w:webHidden/>
          </w:rPr>
          <w:t>25</w:t>
        </w:r>
        <w:r w:rsidR="007F0E66">
          <w:rPr>
            <w:noProof/>
            <w:webHidden/>
          </w:rPr>
          <w:fldChar w:fldCharType="end"/>
        </w:r>
      </w:hyperlink>
    </w:p>
    <w:p w14:paraId="66C6C7C2" w14:textId="4E5B6D9E" w:rsidR="007F0E66" w:rsidRDefault="00287BC3">
      <w:pPr>
        <w:pStyle w:val="TOC2"/>
        <w:tabs>
          <w:tab w:val="left" w:pos="1008"/>
        </w:tabs>
        <w:rPr>
          <w:rFonts w:asciiTheme="minorHAnsi" w:eastAsiaTheme="minorEastAsia" w:hAnsiTheme="minorHAnsi" w:cstheme="minorBidi"/>
          <w:noProof/>
          <w:sz w:val="22"/>
          <w:szCs w:val="22"/>
        </w:rPr>
      </w:pPr>
      <w:hyperlink w:anchor="_Toc26637542" w:history="1">
        <w:r w:rsidR="007F0E66" w:rsidRPr="00B96BE3">
          <w:rPr>
            <w:rStyle w:val="Hyperlink"/>
            <w:noProof/>
          </w:rPr>
          <w:t>5.1</w:t>
        </w:r>
        <w:r w:rsidR="007F0E66">
          <w:rPr>
            <w:rFonts w:asciiTheme="minorHAnsi" w:eastAsiaTheme="minorEastAsia" w:hAnsiTheme="minorHAnsi" w:cstheme="minorBidi"/>
            <w:noProof/>
            <w:sz w:val="22"/>
            <w:szCs w:val="22"/>
          </w:rPr>
          <w:tab/>
        </w:r>
        <w:r w:rsidR="007F0E66" w:rsidRPr="00B96BE3">
          <w:rPr>
            <w:rStyle w:val="Hyperlink"/>
            <w:noProof/>
          </w:rPr>
          <w:t>Analysis and Models</w:t>
        </w:r>
        <w:r w:rsidR="007F0E66">
          <w:rPr>
            <w:noProof/>
            <w:webHidden/>
          </w:rPr>
          <w:tab/>
        </w:r>
        <w:r w:rsidR="007F0E66">
          <w:rPr>
            <w:noProof/>
            <w:webHidden/>
          </w:rPr>
          <w:fldChar w:fldCharType="begin"/>
        </w:r>
        <w:r w:rsidR="007F0E66">
          <w:rPr>
            <w:noProof/>
            <w:webHidden/>
          </w:rPr>
          <w:instrText xml:space="preserve"> PAGEREF _Toc26637542 \h </w:instrText>
        </w:r>
        <w:r w:rsidR="007F0E66">
          <w:rPr>
            <w:noProof/>
            <w:webHidden/>
          </w:rPr>
        </w:r>
        <w:r w:rsidR="007F0E66">
          <w:rPr>
            <w:noProof/>
            <w:webHidden/>
          </w:rPr>
          <w:fldChar w:fldCharType="separate"/>
        </w:r>
        <w:r w:rsidR="007F0E66">
          <w:rPr>
            <w:noProof/>
            <w:webHidden/>
          </w:rPr>
          <w:t>25</w:t>
        </w:r>
        <w:r w:rsidR="007F0E66">
          <w:rPr>
            <w:noProof/>
            <w:webHidden/>
          </w:rPr>
          <w:fldChar w:fldCharType="end"/>
        </w:r>
      </w:hyperlink>
    </w:p>
    <w:p w14:paraId="72EA4912" w14:textId="39BAE771" w:rsidR="007F0E66" w:rsidRDefault="00287BC3">
      <w:pPr>
        <w:pStyle w:val="TOC3"/>
        <w:tabs>
          <w:tab w:val="left" w:pos="1702"/>
        </w:tabs>
        <w:rPr>
          <w:rFonts w:asciiTheme="minorHAnsi" w:eastAsiaTheme="minorEastAsia" w:hAnsiTheme="minorHAnsi" w:cstheme="minorBidi"/>
          <w:noProof/>
          <w:sz w:val="22"/>
          <w:szCs w:val="22"/>
        </w:rPr>
      </w:pPr>
      <w:hyperlink w:anchor="_Toc26637543" w:history="1">
        <w:r w:rsidR="007F0E66" w:rsidRPr="00B96BE3">
          <w:rPr>
            <w:rStyle w:val="Hyperlink"/>
            <w:noProof/>
          </w:rPr>
          <w:t>5.1.1</w:t>
        </w:r>
        <w:r w:rsidR="007F0E66">
          <w:rPr>
            <w:rFonts w:asciiTheme="minorHAnsi" w:eastAsiaTheme="minorEastAsia" w:hAnsiTheme="minorHAnsi" w:cstheme="minorBidi"/>
            <w:noProof/>
            <w:sz w:val="22"/>
            <w:szCs w:val="22"/>
          </w:rPr>
          <w:tab/>
        </w:r>
        <w:r w:rsidR="007F0E66" w:rsidRPr="00B96BE3">
          <w:rPr>
            <w:rStyle w:val="Hyperlink"/>
            <w:noProof/>
          </w:rPr>
          <w:t>Data Transformation and Cleaning</w:t>
        </w:r>
        <w:r w:rsidR="007F0E66">
          <w:rPr>
            <w:noProof/>
            <w:webHidden/>
          </w:rPr>
          <w:tab/>
        </w:r>
        <w:r w:rsidR="007F0E66">
          <w:rPr>
            <w:noProof/>
            <w:webHidden/>
          </w:rPr>
          <w:fldChar w:fldCharType="begin"/>
        </w:r>
        <w:r w:rsidR="007F0E66">
          <w:rPr>
            <w:noProof/>
            <w:webHidden/>
          </w:rPr>
          <w:instrText xml:space="preserve"> PAGEREF _Toc26637543 \h </w:instrText>
        </w:r>
        <w:r w:rsidR="007F0E66">
          <w:rPr>
            <w:noProof/>
            <w:webHidden/>
          </w:rPr>
        </w:r>
        <w:r w:rsidR="007F0E66">
          <w:rPr>
            <w:noProof/>
            <w:webHidden/>
          </w:rPr>
          <w:fldChar w:fldCharType="separate"/>
        </w:r>
        <w:r w:rsidR="007F0E66">
          <w:rPr>
            <w:noProof/>
            <w:webHidden/>
          </w:rPr>
          <w:t>25</w:t>
        </w:r>
        <w:r w:rsidR="007F0E66">
          <w:rPr>
            <w:noProof/>
            <w:webHidden/>
          </w:rPr>
          <w:fldChar w:fldCharType="end"/>
        </w:r>
      </w:hyperlink>
    </w:p>
    <w:p w14:paraId="21023173" w14:textId="0014544A" w:rsidR="007F0E66" w:rsidRDefault="00287BC3">
      <w:pPr>
        <w:pStyle w:val="TOC3"/>
        <w:tabs>
          <w:tab w:val="left" w:pos="1702"/>
        </w:tabs>
        <w:rPr>
          <w:rFonts w:asciiTheme="minorHAnsi" w:eastAsiaTheme="minorEastAsia" w:hAnsiTheme="minorHAnsi" w:cstheme="minorBidi"/>
          <w:noProof/>
          <w:sz w:val="22"/>
          <w:szCs w:val="22"/>
        </w:rPr>
      </w:pPr>
      <w:hyperlink w:anchor="_Toc26637544" w:history="1">
        <w:r w:rsidR="007F0E66" w:rsidRPr="00B96BE3">
          <w:rPr>
            <w:rStyle w:val="Hyperlink"/>
            <w:noProof/>
          </w:rPr>
          <w:t>5.1.2</w:t>
        </w:r>
        <w:r w:rsidR="007F0E66">
          <w:rPr>
            <w:rFonts w:asciiTheme="minorHAnsi" w:eastAsiaTheme="minorEastAsia" w:hAnsiTheme="minorHAnsi" w:cstheme="minorBidi"/>
            <w:noProof/>
            <w:sz w:val="22"/>
            <w:szCs w:val="22"/>
          </w:rPr>
          <w:tab/>
        </w:r>
        <w:r w:rsidR="007F0E66" w:rsidRPr="00B96BE3">
          <w:rPr>
            <w:rStyle w:val="Hyperlink"/>
            <w:noProof/>
          </w:rPr>
          <w:t>Predicting Game to Game Performance Using Multinomial Naïve Bayes</w:t>
        </w:r>
        <w:r w:rsidR="007F0E66">
          <w:rPr>
            <w:noProof/>
            <w:webHidden/>
          </w:rPr>
          <w:tab/>
        </w:r>
        <w:r w:rsidR="007F0E66">
          <w:rPr>
            <w:noProof/>
            <w:webHidden/>
          </w:rPr>
          <w:fldChar w:fldCharType="begin"/>
        </w:r>
        <w:r w:rsidR="007F0E66">
          <w:rPr>
            <w:noProof/>
            <w:webHidden/>
          </w:rPr>
          <w:instrText xml:space="preserve"> PAGEREF _Toc26637544 \h </w:instrText>
        </w:r>
        <w:r w:rsidR="007F0E66">
          <w:rPr>
            <w:noProof/>
            <w:webHidden/>
          </w:rPr>
        </w:r>
        <w:r w:rsidR="007F0E66">
          <w:rPr>
            <w:noProof/>
            <w:webHidden/>
          </w:rPr>
          <w:fldChar w:fldCharType="separate"/>
        </w:r>
        <w:r w:rsidR="007F0E66">
          <w:rPr>
            <w:noProof/>
            <w:webHidden/>
          </w:rPr>
          <w:t>26</w:t>
        </w:r>
        <w:r w:rsidR="007F0E66">
          <w:rPr>
            <w:noProof/>
            <w:webHidden/>
          </w:rPr>
          <w:fldChar w:fldCharType="end"/>
        </w:r>
      </w:hyperlink>
    </w:p>
    <w:p w14:paraId="6C2FD0A2" w14:textId="752BE096" w:rsidR="007F0E66" w:rsidRDefault="00287BC3">
      <w:pPr>
        <w:pStyle w:val="TOC3"/>
        <w:tabs>
          <w:tab w:val="left" w:pos="1702"/>
        </w:tabs>
        <w:rPr>
          <w:rFonts w:asciiTheme="minorHAnsi" w:eastAsiaTheme="minorEastAsia" w:hAnsiTheme="minorHAnsi" w:cstheme="minorBidi"/>
          <w:noProof/>
          <w:sz w:val="22"/>
          <w:szCs w:val="22"/>
        </w:rPr>
      </w:pPr>
      <w:hyperlink w:anchor="_Toc26637545" w:history="1">
        <w:r w:rsidR="007F0E66" w:rsidRPr="00B96BE3">
          <w:rPr>
            <w:rStyle w:val="Hyperlink"/>
            <w:noProof/>
          </w:rPr>
          <w:t>5.1.3</w:t>
        </w:r>
        <w:r w:rsidR="007F0E66">
          <w:rPr>
            <w:rFonts w:asciiTheme="minorHAnsi" w:eastAsiaTheme="minorEastAsia" w:hAnsiTheme="minorHAnsi" w:cstheme="minorBidi"/>
            <w:noProof/>
            <w:sz w:val="22"/>
            <w:szCs w:val="22"/>
          </w:rPr>
          <w:tab/>
        </w:r>
        <w:r w:rsidR="007F0E66" w:rsidRPr="00B96BE3">
          <w:rPr>
            <w:rStyle w:val="Hyperlink"/>
            <w:noProof/>
          </w:rPr>
          <w:t>Predicting Game to Game Performance using Linear Support Vector Machine</w:t>
        </w:r>
        <w:r w:rsidR="007F0E66">
          <w:rPr>
            <w:noProof/>
            <w:webHidden/>
          </w:rPr>
          <w:tab/>
        </w:r>
        <w:r w:rsidR="007F0E66">
          <w:rPr>
            <w:noProof/>
            <w:webHidden/>
          </w:rPr>
          <w:fldChar w:fldCharType="begin"/>
        </w:r>
        <w:r w:rsidR="007F0E66">
          <w:rPr>
            <w:noProof/>
            <w:webHidden/>
          </w:rPr>
          <w:instrText xml:space="preserve"> PAGEREF _Toc26637545 \h </w:instrText>
        </w:r>
        <w:r w:rsidR="007F0E66">
          <w:rPr>
            <w:noProof/>
            <w:webHidden/>
          </w:rPr>
        </w:r>
        <w:r w:rsidR="007F0E66">
          <w:rPr>
            <w:noProof/>
            <w:webHidden/>
          </w:rPr>
          <w:fldChar w:fldCharType="separate"/>
        </w:r>
        <w:r w:rsidR="007F0E66">
          <w:rPr>
            <w:noProof/>
            <w:webHidden/>
          </w:rPr>
          <w:t>27</w:t>
        </w:r>
        <w:r w:rsidR="007F0E66">
          <w:rPr>
            <w:noProof/>
            <w:webHidden/>
          </w:rPr>
          <w:fldChar w:fldCharType="end"/>
        </w:r>
      </w:hyperlink>
    </w:p>
    <w:p w14:paraId="0163B81D" w14:textId="0CC5EC0E" w:rsidR="007F0E66" w:rsidRDefault="00287BC3">
      <w:pPr>
        <w:pStyle w:val="TOC3"/>
        <w:tabs>
          <w:tab w:val="left" w:pos="1702"/>
        </w:tabs>
        <w:rPr>
          <w:rFonts w:asciiTheme="minorHAnsi" w:eastAsiaTheme="minorEastAsia" w:hAnsiTheme="minorHAnsi" w:cstheme="minorBidi"/>
          <w:noProof/>
          <w:sz w:val="22"/>
          <w:szCs w:val="22"/>
        </w:rPr>
      </w:pPr>
      <w:hyperlink w:anchor="_Toc26637546" w:history="1">
        <w:r w:rsidR="007F0E66" w:rsidRPr="00B96BE3">
          <w:rPr>
            <w:rStyle w:val="Hyperlink"/>
            <w:noProof/>
          </w:rPr>
          <w:t>5.1.4</w:t>
        </w:r>
        <w:r w:rsidR="007F0E66">
          <w:rPr>
            <w:rFonts w:asciiTheme="minorHAnsi" w:eastAsiaTheme="minorEastAsia" w:hAnsiTheme="minorHAnsi" w:cstheme="minorBidi"/>
            <w:noProof/>
            <w:sz w:val="22"/>
            <w:szCs w:val="22"/>
          </w:rPr>
          <w:tab/>
        </w:r>
        <w:r w:rsidR="007F0E66" w:rsidRPr="00B96BE3">
          <w:rPr>
            <w:rStyle w:val="Hyperlink"/>
            <w:noProof/>
          </w:rPr>
          <w:t>Predicting Game to Game Performance Using Sentiment Scoring</w:t>
        </w:r>
        <w:r w:rsidR="007F0E66">
          <w:rPr>
            <w:noProof/>
            <w:webHidden/>
          </w:rPr>
          <w:tab/>
        </w:r>
        <w:r w:rsidR="007F0E66">
          <w:rPr>
            <w:noProof/>
            <w:webHidden/>
          </w:rPr>
          <w:fldChar w:fldCharType="begin"/>
        </w:r>
        <w:r w:rsidR="007F0E66">
          <w:rPr>
            <w:noProof/>
            <w:webHidden/>
          </w:rPr>
          <w:instrText xml:space="preserve"> PAGEREF _Toc26637546 \h </w:instrText>
        </w:r>
        <w:r w:rsidR="007F0E66">
          <w:rPr>
            <w:noProof/>
            <w:webHidden/>
          </w:rPr>
        </w:r>
        <w:r w:rsidR="007F0E66">
          <w:rPr>
            <w:noProof/>
            <w:webHidden/>
          </w:rPr>
          <w:fldChar w:fldCharType="separate"/>
        </w:r>
        <w:r w:rsidR="007F0E66">
          <w:rPr>
            <w:noProof/>
            <w:webHidden/>
          </w:rPr>
          <w:t>29</w:t>
        </w:r>
        <w:r w:rsidR="007F0E66">
          <w:rPr>
            <w:noProof/>
            <w:webHidden/>
          </w:rPr>
          <w:fldChar w:fldCharType="end"/>
        </w:r>
      </w:hyperlink>
    </w:p>
    <w:p w14:paraId="699ADB51" w14:textId="720CE4A4" w:rsidR="007F0E66" w:rsidRDefault="00287BC3">
      <w:pPr>
        <w:pStyle w:val="TOC3"/>
        <w:tabs>
          <w:tab w:val="left" w:pos="1702"/>
        </w:tabs>
        <w:rPr>
          <w:rFonts w:asciiTheme="minorHAnsi" w:eastAsiaTheme="minorEastAsia" w:hAnsiTheme="minorHAnsi" w:cstheme="minorBidi"/>
          <w:noProof/>
          <w:sz w:val="22"/>
          <w:szCs w:val="22"/>
        </w:rPr>
      </w:pPr>
      <w:hyperlink w:anchor="_Toc26637547" w:history="1">
        <w:r w:rsidR="007F0E66" w:rsidRPr="00B96BE3">
          <w:rPr>
            <w:rStyle w:val="Hyperlink"/>
            <w:noProof/>
          </w:rPr>
          <w:t>5.1.5</w:t>
        </w:r>
        <w:r w:rsidR="007F0E66">
          <w:rPr>
            <w:rFonts w:asciiTheme="minorHAnsi" w:eastAsiaTheme="minorEastAsia" w:hAnsiTheme="minorHAnsi" w:cstheme="minorBidi"/>
            <w:noProof/>
            <w:sz w:val="22"/>
            <w:szCs w:val="22"/>
          </w:rPr>
          <w:tab/>
        </w:r>
        <w:r w:rsidR="007F0E66" w:rsidRPr="00B96BE3">
          <w:rPr>
            <w:rStyle w:val="Hyperlink"/>
            <w:noProof/>
          </w:rPr>
          <w:t>Predicting Fantasy Point Scores from Tweet Text</w:t>
        </w:r>
        <w:r w:rsidR="007F0E66">
          <w:rPr>
            <w:noProof/>
            <w:webHidden/>
          </w:rPr>
          <w:tab/>
        </w:r>
        <w:r w:rsidR="007F0E66">
          <w:rPr>
            <w:noProof/>
            <w:webHidden/>
          </w:rPr>
          <w:fldChar w:fldCharType="begin"/>
        </w:r>
        <w:r w:rsidR="007F0E66">
          <w:rPr>
            <w:noProof/>
            <w:webHidden/>
          </w:rPr>
          <w:instrText xml:space="preserve"> PAGEREF _Toc26637547 \h </w:instrText>
        </w:r>
        <w:r w:rsidR="007F0E66">
          <w:rPr>
            <w:noProof/>
            <w:webHidden/>
          </w:rPr>
        </w:r>
        <w:r w:rsidR="007F0E66">
          <w:rPr>
            <w:noProof/>
            <w:webHidden/>
          </w:rPr>
          <w:fldChar w:fldCharType="separate"/>
        </w:r>
        <w:r w:rsidR="007F0E66">
          <w:rPr>
            <w:noProof/>
            <w:webHidden/>
          </w:rPr>
          <w:t>29</w:t>
        </w:r>
        <w:r w:rsidR="007F0E66">
          <w:rPr>
            <w:noProof/>
            <w:webHidden/>
          </w:rPr>
          <w:fldChar w:fldCharType="end"/>
        </w:r>
      </w:hyperlink>
    </w:p>
    <w:p w14:paraId="74DCA7C3" w14:textId="2E1B6EDC" w:rsidR="007F0E66" w:rsidRDefault="00287BC3">
      <w:pPr>
        <w:pStyle w:val="TOC3"/>
        <w:tabs>
          <w:tab w:val="left" w:pos="1702"/>
        </w:tabs>
        <w:rPr>
          <w:rFonts w:asciiTheme="minorHAnsi" w:eastAsiaTheme="minorEastAsia" w:hAnsiTheme="minorHAnsi" w:cstheme="minorBidi"/>
          <w:noProof/>
          <w:sz w:val="22"/>
          <w:szCs w:val="22"/>
        </w:rPr>
      </w:pPr>
      <w:hyperlink w:anchor="_Toc26637548" w:history="1">
        <w:r w:rsidR="007F0E66" w:rsidRPr="00B96BE3">
          <w:rPr>
            <w:rStyle w:val="Hyperlink"/>
            <w:noProof/>
          </w:rPr>
          <w:t>5.1.6</w:t>
        </w:r>
        <w:r w:rsidR="007F0E66">
          <w:rPr>
            <w:rFonts w:asciiTheme="minorHAnsi" w:eastAsiaTheme="minorEastAsia" w:hAnsiTheme="minorHAnsi" w:cstheme="minorBidi"/>
            <w:noProof/>
            <w:sz w:val="22"/>
            <w:szCs w:val="22"/>
          </w:rPr>
          <w:tab/>
        </w:r>
        <w:r w:rsidR="007F0E66" w:rsidRPr="00B96BE3">
          <w:rPr>
            <w:rStyle w:val="Hyperlink"/>
            <w:noProof/>
          </w:rPr>
          <w:t>Predicting Fantasy Point Scores from Sentiment Scoring</w:t>
        </w:r>
        <w:r w:rsidR="007F0E66">
          <w:rPr>
            <w:noProof/>
            <w:webHidden/>
          </w:rPr>
          <w:tab/>
        </w:r>
        <w:r w:rsidR="007F0E66">
          <w:rPr>
            <w:noProof/>
            <w:webHidden/>
          </w:rPr>
          <w:fldChar w:fldCharType="begin"/>
        </w:r>
        <w:r w:rsidR="007F0E66">
          <w:rPr>
            <w:noProof/>
            <w:webHidden/>
          </w:rPr>
          <w:instrText xml:space="preserve"> PAGEREF _Toc26637548 \h </w:instrText>
        </w:r>
        <w:r w:rsidR="007F0E66">
          <w:rPr>
            <w:noProof/>
            <w:webHidden/>
          </w:rPr>
        </w:r>
        <w:r w:rsidR="007F0E66">
          <w:rPr>
            <w:noProof/>
            <w:webHidden/>
          </w:rPr>
          <w:fldChar w:fldCharType="separate"/>
        </w:r>
        <w:r w:rsidR="007F0E66">
          <w:rPr>
            <w:noProof/>
            <w:webHidden/>
          </w:rPr>
          <w:t>30</w:t>
        </w:r>
        <w:r w:rsidR="007F0E66">
          <w:rPr>
            <w:noProof/>
            <w:webHidden/>
          </w:rPr>
          <w:fldChar w:fldCharType="end"/>
        </w:r>
      </w:hyperlink>
    </w:p>
    <w:p w14:paraId="501CDA60" w14:textId="3F963B12"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49" w:history="1">
        <w:r w:rsidR="007F0E66" w:rsidRPr="00B96BE3">
          <w:rPr>
            <w:rStyle w:val="Hyperlink"/>
            <w:noProof/>
          </w:rPr>
          <w:t>6</w:t>
        </w:r>
        <w:r w:rsidR="007F0E66">
          <w:rPr>
            <w:rFonts w:asciiTheme="minorHAnsi" w:eastAsiaTheme="minorEastAsia" w:hAnsiTheme="minorHAnsi" w:cstheme="minorBidi"/>
            <w:b w:val="0"/>
            <w:noProof/>
            <w:color w:val="auto"/>
            <w:sz w:val="22"/>
            <w:szCs w:val="22"/>
          </w:rPr>
          <w:tab/>
        </w:r>
        <w:r w:rsidR="007F0E66" w:rsidRPr="00B96BE3">
          <w:rPr>
            <w:rStyle w:val="Hyperlink"/>
            <w:noProof/>
          </w:rPr>
          <w:t>Conclusion</w:t>
        </w:r>
        <w:r w:rsidR="007F0E66">
          <w:rPr>
            <w:noProof/>
            <w:webHidden/>
          </w:rPr>
          <w:tab/>
        </w:r>
        <w:r w:rsidR="007F0E66">
          <w:rPr>
            <w:noProof/>
            <w:webHidden/>
          </w:rPr>
          <w:fldChar w:fldCharType="begin"/>
        </w:r>
        <w:r w:rsidR="007F0E66">
          <w:rPr>
            <w:noProof/>
            <w:webHidden/>
          </w:rPr>
          <w:instrText xml:space="preserve"> PAGEREF _Toc26637549 \h </w:instrText>
        </w:r>
        <w:r w:rsidR="007F0E66">
          <w:rPr>
            <w:noProof/>
            <w:webHidden/>
          </w:rPr>
        </w:r>
        <w:r w:rsidR="007F0E66">
          <w:rPr>
            <w:noProof/>
            <w:webHidden/>
          </w:rPr>
          <w:fldChar w:fldCharType="separate"/>
        </w:r>
        <w:r w:rsidR="007F0E66">
          <w:rPr>
            <w:noProof/>
            <w:webHidden/>
          </w:rPr>
          <w:t>32</w:t>
        </w:r>
        <w:r w:rsidR="007F0E66">
          <w:rPr>
            <w:noProof/>
            <w:webHidden/>
          </w:rPr>
          <w:fldChar w:fldCharType="end"/>
        </w:r>
      </w:hyperlink>
    </w:p>
    <w:p w14:paraId="7DF27C7F" w14:textId="5177F436"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50" w:history="1">
        <w:r w:rsidR="007F0E66" w:rsidRPr="00B96BE3">
          <w:rPr>
            <w:rStyle w:val="Hyperlink"/>
            <w:noProof/>
          </w:rPr>
          <w:t>7</w:t>
        </w:r>
        <w:r w:rsidR="007F0E66">
          <w:rPr>
            <w:rFonts w:asciiTheme="minorHAnsi" w:eastAsiaTheme="minorEastAsia" w:hAnsiTheme="minorHAnsi" w:cstheme="minorBidi"/>
            <w:b w:val="0"/>
            <w:noProof/>
            <w:color w:val="auto"/>
            <w:sz w:val="22"/>
            <w:szCs w:val="22"/>
          </w:rPr>
          <w:tab/>
        </w:r>
        <w:r w:rsidR="007F0E66" w:rsidRPr="00B96BE3">
          <w:rPr>
            <w:rStyle w:val="Hyperlink"/>
            <w:noProof/>
          </w:rPr>
          <w:t>Appendix: References</w:t>
        </w:r>
        <w:r w:rsidR="007F0E66">
          <w:rPr>
            <w:noProof/>
            <w:webHidden/>
          </w:rPr>
          <w:tab/>
        </w:r>
        <w:r w:rsidR="007F0E66">
          <w:rPr>
            <w:noProof/>
            <w:webHidden/>
          </w:rPr>
          <w:fldChar w:fldCharType="begin"/>
        </w:r>
        <w:r w:rsidR="007F0E66">
          <w:rPr>
            <w:noProof/>
            <w:webHidden/>
          </w:rPr>
          <w:instrText xml:space="preserve"> PAGEREF _Toc26637550 \h </w:instrText>
        </w:r>
        <w:r w:rsidR="007F0E66">
          <w:rPr>
            <w:noProof/>
            <w:webHidden/>
          </w:rPr>
        </w:r>
        <w:r w:rsidR="007F0E66">
          <w:rPr>
            <w:noProof/>
            <w:webHidden/>
          </w:rPr>
          <w:fldChar w:fldCharType="separate"/>
        </w:r>
        <w:r w:rsidR="007F0E66">
          <w:rPr>
            <w:noProof/>
            <w:webHidden/>
          </w:rPr>
          <w:t>33</w:t>
        </w:r>
        <w:r w:rsidR="007F0E66">
          <w:rPr>
            <w:noProof/>
            <w:webHidden/>
          </w:rPr>
          <w:fldChar w:fldCharType="end"/>
        </w:r>
      </w:hyperlink>
    </w:p>
    <w:p w14:paraId="5A9F1C5B" w14:textId="6B260C1E" w:rsidR="007F0E66" w:rsidRDefault="00287BC3">
      <w:pPr>
        <w:pStyle w:val="TOC1"/>
        <w:tabs>
          <w:tab w:val="left" w:pos="432"/>
        </w:tabs>
        <w:rPr>
          <w:rFonts w:asciiTheme="minorHAnsi" w:eastAsiaTheme="minorEastAsia" w:hAnsiTheme="minorHAnsi" w:cstheme="minorBidi"/>
          <w:b w:val="0"/>
          <w:noProof/>
          <w:color w:val="auto"/>
          <w:sz w:val="22"/>
          <w:szCs w:val="22"/>
        </w:rPr>
      </w:pPr>
      <w:hyperlink w:anchor="_Toc26637551" w:history="1">
        <w:r w:rsidR="007F0E66" w:rsidRPr="00B96BE3">
          <w:rPr>
            <w:rStyle w:val="Hyperlink"/>
            <w:noProof/>
          </w:rPr>
          <w:t>8</w:t>
        </w:r>
        <w:r w:rsidR="007F0E66">
          <w:rPr>
            <w:rFonts w:asciiTheme="minorHAnsi" w:eastAsiaTheme="minorEastAsia" w:hAnsiTheme="minorHAnsi" w:cstheme="minorBidi"/>
            <w:b w:val="0"/>
            <w:noProof/>
            <w:color w:val="auto"/>
            <w:sz w:val="22"/>
            <w:szCs w:val="22"/>
          </w:rPr>
          <w:tab/>
        </w:r>
        <w:r w:rsidR="007F0E66" w:rsidRPr="00B96BE3">
          <w:rPr>
            <w:rStyle w:val="Hyperlink"/>
            <w:noProof/>
          </w:rPr>
          <w:t>Bibliography</w:t>
        </w:r>
        <w:r w:rsidR="007F0E66">
          <w:rPr>
            <w:noProof/>
            <w:webHidden/>
          </w:rPr>
          <w:tab/>
        </w:r>
        <w:r w:rsidR="007F0E66">
          <w:rPr>
            <w:noProof/>
            <w:webHidden/>
          </w:rPr>
          <w:fldChar w:fldCharType="begin"/>
        </w:r>
        <w:r w:rsidR="007F0E66">
          <w:rPr>
            <w:noProof/>
            <w:webHidden/>
          </w:rPr>
          <w:instrText xml:space="preserve"> PAGEREF _Toc26637551 \h </w:instrText>
        </w:r>
        <w:r w:rsidR="007F0E66">
          <w:rPr>
            <w:noProof/>
            <w:webHidden/>
          </w:rPr>
        </w:r>
        <w:r w:rsidR="007F0E66">
          <w:rPr>
            <w:noProof/>
            <w:webHidden/>
          </w:rPr>
          <w:fldChar w:fldCharType="separate"/>
        </w:r>
        <w:r w:rsidR="007F0E66">
          <w:rPr>
            <w:noProof/>
            <w:webHidden/>
          </w:rPr>
          <w:t>34</w:t>
        </w:r>
        <w:r w:rsidR="007F0E66">
          <w:rPr>
            <w:noProof/>
            <w:webHidden/>
          </w:rPr>
          <w:fldChar w:fldCharType="end"/>
        </w:r>
      </w:hyperlink>
    </w:p>
    <w:p w14:paraId="5AEBCB8D" w14:textId="250FB197" w:rsidR="00F87E4C" w:rsidRDefault="00F87E4C">
      <w:pPr>
        <w:pStyle w:val="VIBody"/>
        <w:ind w:right="720"/>
        <w:rPr>
          <w:rFonts w:ascii="Times New Roman" w:hAnsi="Times New Roman"/>
        </w:rPr>
      </w:pPr>
      <w:r>
        <w:rPr>
          <w:rFonts w:ascii="Times New Roman" w:hAnsi="Times New Roman"/>
        </w:rPr>
        <w:fldChar w:fldCharType="end"/>
      </w:r>
      <w:bookmarkStart w:id="1" w:name="_Toc456598586"/>
    </w:p>
    <w:p w14:paraId="22ECB964" w14:textId="77777777" w:rsidR="00F87E4C" w:rsidRDefault="00F87E4C">
      <w:pPr>
        <w:pStyle w:val="VIBody"/>
        <w:ind w:right="720"/>
      </w:pPr>
    </w:p>
    <w:p w14:paraId="6E90EAA5" w14:textId="77777777" w:rsidR="00F87E4C" w:rsidRDefault="00F87E4C">
      <w:pPr>
        <w:pStyle w:val="Heading1"/>
      </w:pPr>
      <w:bookmarkStart w:id="2" w:name="_Toc104888602"/>
      <w:bookmarkStart w:id="3" w:name="_Toc26637521"/>
      <w:bookmarkEnd w:id="1"/>
      <w:r>
        <w:lastRenderedPageBreak/>
        <w:t>Introduction</w:t>
      </w:r>
      <w:bookmarkEnd w:id="2"/>
      <w:bookmarkEnd w:id="3"/>
    </w:p>
    <w:p w14:paraId="6D5D22DB" w14:textId="2D42E81E" w:rsidR="00960C2D" w:rsidRPr="00EF4CE2" w:rsidRDefault="00891CFF" w:rsidP="00960C2D">
      <w:pPr>
        <w:widowControl/>
        <w:spacing w:line="240" w:lineRule="auto"/>
        <w:rPr>
          <w:rFonts w:cs="Arial"/>
          <w:color w:val="282828"/>
          <w:shd w:val="clear" w:color="auto" w:fill="FFFFFF"/>
        </w:rPr>
      </w:pPr>
      <w:bookmarkStart w:id="4" w:name="_Toc456598587"/>
      <w:bookmarkStart w:id="5"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y stats and which </w:t>
      </w:r>
      <w:r w:rsidR="00C6699C">
        <w:rPr>
          <w:rFonts w:cs="Arial"/>
          <w:color w:val="282828"/>
          <w:shd w:val="clear" w:color="auto" w:fill="FFFFFF"/>
        </w:rPr>
        <w:t xml:space="preserve">service </w:t>
      </w:r>
      <w:r w:rsidR="00CF7E15" w:rsidRPr="00EF4CE2">
        <w:rPr>
          <w:rFonts w:cs="Arial"/>
          <w:color w:val="282828"/>
          <w:shd w:val="clear" w:color="auto" w:fill="FFFFFF"/>
        </w:rPr>
        <w:t xml:space="preserve">provider </w:t>
      </w:r>
      <w:r w:rsidR="0065692D">
        <w:rPr>
          <w:rFonts w:cs="Arial"/>
          <w:color w:val="282828"/>
          <w:shd w:val="clear" w:color="auto" w:fill="FFFFFF"/>
        </w:rPr>
        <w:t xml:space="preserve">like </w:t>
      </w:r>
      <w:r w:rsidR="00460EF3">
        <w:rPr>
          <w:rFonts w:cs="Arial"/>
          <w:color w:val="282828"/>
          <w:shd w:val="clear" w:color="auto" w:fill="FFFFFF"/>
        </w:rPr>
        <w:t>yahoo fantasy sports</w:t>
      </w:r>
      <w:r w:rsidR="00AA2E0A">
        <w:rPr>
          <w:rFonts w:cs="Arial"/>
          <w:color w:val="282828"/>
          <w:shd w:val="clear" w:color="auto" w:fill="FFFFFF"/>
        </w:rPr>
        <w:t>, cbs fantasy sports, and espn fantasy sp</w:t>
      </w:r>
      <w:r w:rsidR="008A7480">
        <w:rPr>
          <w:rFonts w:cs="Arial"/>
          <w:color w:val="282828"/>
          <w:shd w:val="clear" w:color="auto" w:fill="FFFFFF"/>
        </w:rPr>
        <w:t xml:space="preserve">orts </w:t>
      </w:r>
      <w:r w:rsidR="00CF7E15" w:rsidRPr="00EF4CE2">
        <w:rPr>
          <w:rFonts w:cs="Arial"/>
          <w:color w:val="282828"/>
          <w:shd w:val="clear" w:color="auto" w:fill="FFFFFF"/>
        </w:rPr>
        <w:t xml:space="preserve">has better predictive modeling and real-time feedback on player's performance. According to Gallup, Football still overwhelmingly dominates American enthusiasm, with 37% calling it their favorite sport compared to </w:t>
      </w:r>
      <w:r w:rsidR="00742327">
        <w:rPr>
          <w:rFonts w:cs="Arial"/>
          <w:color w:val="282828"/>
          <w:shd w:val="clear" w:color="auto" w:fill="FFFFFF"/>
        </w:rPr>
        <w:t xml:space="preserve">its </w:t>
      </w:r>
      <w:r w:rsidR="00507107">
        <w:rPr>
          <w:rFonts w:cs="Arial"/>
          <w:color w:val="282828"/>
          <w:shd w:val="clear" w:color="auto" w:fill="FFFFFF"/>
        </w:rPr>
        <w:t>closest</w:t>
      </w:r>
      <w:r w:rsidR="00742327">
        <w:rPr>
          <w:rFonts w:cs="Arial"/>
          <w:color w:val="282828"/>
          <w:shd w:val="clear" w:color="auto" w:fill="FFFFFF"/>
        </w:rPr>
        <w:t xml:space="preserve"> rival</w:t>
      </w:r>
      <w:r w:rsidR="00CF7E15" w:rsidRPr="00EF4CE2">
        <w:rPr>
          <w:rFonts w:cs="Arial"/>
          <w:color w:val="282828"/>
          <w:shd w:val="clear" w:color="auto" w:fill="FFFFFF"/>
        </w:rPr>
        <w:t xml:space="preserve"> basketball at 11%</w:t>
      </w:r>
      <w:r w:rsidR="00736479" w:rsidRPr="00EF4CE2">
        <w:rPr>
          <w:rFonts w:cs="Arial"/>
          <w:color w:val="282828"/>
          <w:shd w:val="clear" w:color="auto" w:fill="FFFFFF"/>
        </w:rPr>
        <w:t>;</w:t>
      </w:r>
      <w:r w:rsidR="00CF7E15" w:rsidRPr="00EF4CE2">
        <w:rPr>
          <w:rFonts w:cs="Arial"/>
          <w:color w:val="282828"/>
          <w:shd w:val="clear" w:color="auto" w:fill="FFFFFF"/>
        </w:rPr>
        <w:t xml:space="preserve"> </w:t>
      </w:r>
      <w:r w:rsidR="00007D08">
        <w:rPr>
          <w:rFonts w:cs="Arial"/>
          <w:color w:val="282828"/>
          <w:shd w:val="clear" w:color="auto" w:fill="FFFFFF"/>
        </w:rPr>
        <w:t>b</w:t>
      </w:r>
      <w:r w:rsidR="00CF7E15" w:rsidRPr="00EF4CE2">
        <w:rPr>
          <w:rFonts w:cs="Arial"/>
          <w:color w:val="282828"/>
          <w:shd w:val="clear" w:color="auto" w:fill="FFFFFF"/>
        </w:rPr>
        <w:t xml:space="preserve">aseball is at 9%, after decades of declining stature. </w:t>
      </w:r>
      <w:sdt>
        <w:sdtPr>
          <w:rPr>
            <w:rFonts w:cs="Arial"/>
            <w:color w:val="282828"/>
            <w:shd w:val="clear" w:color="auto" w:fill="FFFFFF"/>
          </w:rPr>
          <w:id w:val="-1684282425"/>
          <w:citation/>
        </w:sdtPr>
        <w:sdtContent>
          <w:r w:rsidR="009E420D">
            <w:rPr>
              <w:rFonts w:cs="Arial"/>
              <w:color w:val="282828"/>
              <w:shd w:val="clear" w:color="auto" w:fill="FFFFFF"/>
            </w:rPr>
            <w:fldChar w:fldCharType="begin"/>
          </w:r>
          <w:r w:rsidR="009E420D">
            <w:rPr>
              <w:rFonts w:cs="Arial"/>
              <w:color w:val="282828"/>
              <w:shd w:val="clear" w:color="auto" w:fill="FFFFFF"/>
            </w:rPr>
            <w:instrText xml:space="preserve"> CITATION Nor18 \l 1033 </w:instrText>
          </w:r>
          <w:r w:rsidR="009E420D">
            <w:rPr>
              <w:rFonts w:cs="Arial"/>
              <w:color w:val="282828"/>
              <w:shd w:val="clear" w:color="auto" w:fill="FFFFFF"/>
            </w:rPr>
            <w:fldChar w:fldCharType="separate"/>
          </w:r>
          <w:r w:rsidR="003B71DA">
            <w:rPr>
              <w:rFonts w:cs="Arial"/>
              <w:noProof/>
              <w:color w:val="282828"/>
              <w:shd w:val="clear" w:color="auto" w:fill="FFFFFF"/>
            </w:rPr>
            <w:t>(Norman, 2018)</w:t>
          </w:r>
          <w:r w:rsidR="009E420D">
            <w:rPr>
              <w:rFonts w:cs="Arial"/>
              <w:color w:val="282828"/>
              <w:shd w:val="clear" w:color="auto" w:fill="FFFFFF"/>
            </w:rPr>
            <w:fldChar w:fldCharType="end"/>
          </w:r>
        </w:sdtContent>
      </w:sdt>
      <w:r w:rsidR="009E420D">
        <w:rPr>
          <w:rFonts w:cs="Arial"/>
          <w:color w:val="282828"/>
          <w:shd w:val="clear" w:color="auto" w:fill="FFFFFF"/>
        </w:rPr>
        <w:t xml:space="preserve"> </w:t>
      </w:r>
      <w:r w:rsidR="00CF7E15" w:rsidRPr="00EF4CE2">
        <w:rPr>
          <w:rFonts w:cs="Arial"/>
          <w:color w:val="282828"/>
          <w:shd w:val="clear" w:color="auto" w:fill="FFFFFF"/>
        </w:rPr>
        <w:t>NFL revenue grew an estimated $900 million to $14 billion in 2017</w:t>
      </w:r>
      <w:r w:rsidR="00B26120">
        <w:rPr>
          <w:rFonts w:cs="Arial"/>
          <w:color w:val="282828"/>
          <w:shd w:val="clear" w:color="auto" w:fill="FFFFFF"/>
        </w:rPr>
        <w:t>;</w:t>
      </w:r>
      <w:r w:rsidR="00CF7E15" w:rsidRPr="00EF4CE2">
        <w:rPr>
          <w:rFonts w:cs="Arial"/>
          <w:color w:val="282828"/>
          <w:shd w:val="clear" w:color="auto" w:fill="FFFFFF"/>
        </w:rPr>
        <w:t xml:space="preserve"> in 2018</w:t>
      </w:r>
      <w:r w:rsidR="001423FC">
        <w:rPr>
          <w:rFonts w:cs="Arial"/>
          <w:color w:val="282828"/>
          <w:shd w:val="clear" w:color="auto" w:fill="FFFFFF"/>
        </w:rPr>
        <w:t>,</w:t>
      </w:r>
      <w:r w:rsidR="00CF7E15" w:rsidRPr="00EF4CE2">
        <w:rPr>
          <w:rFonts w:cs="Arial"/>
          <w:color w:val="282828"/>
          <w:shd w:val="clear" w:color="auto" w:fill="FFFFFF"/>
        </w:rPr>
        <w:t xml:space="preserve"> it generated about $15 billion</w:t>
      </w:r>
      <w:r w:rsidR="00736479" w:rsidRPr="00EF4CE2">
        <w:rPr>
          <w:rFonts w:cs="Arial"/>
          <w:color w:val="282828"/>
          <w:shd w:val="clear" w:color="auto" w:fill="FFFFFF"/>
        </w:rPr>
        <w:t xml:space="preserve">. </w:t>
      </w:r>
      <w:sdt>
        <w:sdtPr>
          <w:rPr>
            <w:rFonts w:cs="Arial"/>
            <w:color w:val="282828"/>
            <w:shd w:val="clear" w:color="auto" w:fill="FFFFFF"/>
          </w:rPr>
          <w:id w:val="-1156295385"/>
          <w:citation/>
        </w:sdtPr>
        <w:sdtContent>
          <w:r w:rsidR="009E420D">
            <w:rPr>
              <w:rFonts w:cs="Arial"/>
              <w:color w:val="282828"/>
              <w:shd w:val="clear" w:color="auto" w:fill="FFFFFF"/>
            </w:rPr>
            <w:fldChar w:fldCharType="begin"/>
          </w:r>
          <w:r w:rsidR="009E420D">
            <w:rPr>
              <w:rFonts w:cs="Arial"/>
              <w:color w:val="282828"/>
              <w:shd w:val="clear" w:color="auto" w:fill="FFFFFF"/>
            </w:rPr>
            <w:instrText xml:space="preserve"> CITATION Sos19 \l 1033 </w:instrText>
          </w:r>
          <w:r w:rsidR="009E420D">
            <w:rPr>
              <w:rFonts w:cs="Arial"/>
              <w:color w:val="282828"/>
              <w:shd w:val="clear" w:color="auto" w:fill="FFFFFF"/>
            </w:rPr>
            <w:fldChar w:fldCharType="separate"/>
          </w:r>
          <w:r w:rsidR="003B71DA">
            <w:rPr>
              <w:rFonts w:cs="Arial"/>
              <w:noProof/>
              <w:color w:val="282828"/>
              <w:shd w:val="clear" w:color="auto" w:fill="FFFFFF"/>
            </w:rPr>
            <w:t>(Soshnick &amp; Novy-Williams, 2019)</w:t>
          </w:r>
          <w:r w:rsidR="009E420D">
            <w:rPr>
              <w:rFonts w:cs="Arial"/>
              <w:color w:val="282828"/>
              <w:shd w:val="clear" w:color="auto" w:fill="FFFFFF"/>
            </w:rPr>
            <w:fldChar w:fldCharType="end"/>
          </w:r>
        </w:sdtContent>
      </w:sdt>
      <w:r w:rsidR="009E420D">
        <w:rPr>
          <w:rFonts w:cs="Arial"/>
          <w:color w:val="282828"/>
          <w:shd w:val="clear" w:color="auto" w:fill="FFFFFF"/>
        </w:rPr>
        <w:t xml:space="preserve"> </w:t>
      </w:r>
      <w:r w:rsidR="00736479" w:rsidRPr="00EF4CE2">
        <w:rPr>
          <w:rFonts w:cs="Arial"/>
          <w:color w:val="282828"/>
          <w:shd w:val="clear" w:color="auto" w:fill="FFFFFF"/>
        </w:rPr>
        <w:t xml:space="preserve">The league announced in January that it's aiming to boost </w:t>
      </w:r>
      <w:r w:rsidR="00507107" w:rsidRPr="00EF4CE2">
        <w:rPr>
          <w:rFonts w:cs="Arial"/>
          <w:color w:val="282828"/>
          <w:shd w:val="clear" w:color="auto" w:fill="FFFFFF"/>
        </w:rPr>
        <w:t>its</w:t>
      </w:r>
      <w:r w:rsidR="00736479" w:rsidRPr="00EF4CE2">
        <w:rPr>
          <w:rFonts w:cs="Arial"/>
          <w:color w:val="282828"/>
          <w:shd w:val="clear" w:color="auto" w:fill="FFFFFF"/>
        </w:rPr>
        <w:t xml:space="preserve"> annual revenue to $25 billion by 2027. </w:t>
      </w:r>
      <w:sdt>
        <w:sdtPr>
          <w:rPr>
            <w:rFonts w:cs="Arial"/>
            <w:color w:val="282828"/>
            <w:shd w:val="clear" w:color="auto" w:fill="FFFFFF"/>
          </w:rPr>
          <w:id w:val="-2095542927"/>
          <w:citation/>
        </w:sdtPr>
        <w:sdtContent>
          <w:r w:rsidR="009E420D">
            <w:rPr>
              <w:rFonts w:cs="Arial"/>
              <w:color w:val="282828"/>
              <w:shd w:val="clear" w:color="auto" w:fill="FFFFFF"/>
            </w:rPr>
            <w:fldChar w:fldCharType="begin"/>
          </w:r>
          <w:r w:rsidR="009E420D">
            <w:rPr>
              <w:rFonts w:cs="Arial"/>
              <w:color w:val="282828"/>
              <w:shd w:val="clear" w:color="auto" w:fill="FFFFFF"/>
            </w:rPr>
            <w:instrText xml:space="preserve"> CITATION Flo10 \l 1033 </w:instrText>
          </w:r>
          <w:r w:rsidR="009E420D">
            <w:rPr>
              <w:rFonts w:cs="Arial"/>
              <w:color w:val="282828"/>
              <w:shd w:val="clear" w:color="auto" w:fill="FFFFFF"/>
            </w:rPr>
            <w:fldChar w:fldCharType="separate"/>
          </w:r>
          <w:r w:rsidR="003B71DA">
            <w:rPr>
              <w:rFonts w:cs="Arial"/>
              <w:noProof/>
              <w:color w:val="282828"/>
              <w:shd w:val="clear" w:color="auto" w:fill="FFFFFF"/>
            </w:rPr>
            <w:t>(Florio, 2010)</w:t>
          </w:r>
          <w:r w:rsidR="009E420D">
            <w:rPr>
              <w:rFonts w:cs="Arial"/>
              <w:color w:val="282828"/>
              <w:shd w:val="clear" w:color="auto" w:fill="FFFFFF"/>
            </w:rPr>
            <w:fldChar w:fldCharType="end"/>
          </w:r>
        </w:sdtContent>
      </w:sdt>
      <w:r w:rsidR="009E420D">
        <w:rPr>
          <w:rFonts w:cs="Arial"/>
          <w:color w:val="282828"/>
          <w:shd w:val="clear" w:color="auto" w:fill="FFFFFF"/>
        </w:rPr>
        <w:t xml:space="preserve"> </w:t>
      </w:r>
      <w:r w:rsidR="00736479" w:rsidRPr="00EF4CE2">
        <w:rPr>
          <w:rFonts w:cs="Arial"/>
          <w:color w:val="282828"/>
          <w:shd w:val="clear" w:color="auto" w:fill="FFFFFF"/>
        </w:rPr>
        <w:t>Fantasy football and the spread of legalized sports betting across the U.S. promises to lock in fans and keep them focused on the game.</w:t>
      </w:r>
      <w:r w:rsidR="009E420D">
        <w:rPr>
          <w:rFonts w:cs="Arial"/>
          <w:color w:val="282828"/>
          <w:shd w:val="clear" w:color="auto" w:fill="FFFFFF"/>
        </w:rPr>
        <w:t xml:space="preserve"> </w:t>
      </w:r>
      <w:sdt>
        <w:sdtPr>
          <w:rPr>
            <w:rFonts w:cs="Arial"/>
            <w:color w:val="282828"/>
            <w:shd w:val="clear" w:color="auto" w:fill="FFFFFF"/>
          </w:rPr>
          <w:id w:val="1888833369"/>
          <w:citation/>
        </w:sdtPr>
        <w:sdtContent>
          <w:r w:rsidR="009E420D">
            <w:rPr>
              <w:rFonts w:cs="Arial"/>
              <w:color w:val="282828"/>
              <w:shd w:val="clear" w:color="auto" w:fill="FFFFFF"/>
            </w:rPr>
            <w:fldChar w:fldCharType="begin"/>
          </w:r>
          <w:r w:rsidR="009E420D">
            <w:rPr>
              <w:rFonts w:cs="Arial"/>
              <w:color w:val="282828"/>
              <w:shd w:val="clear" w:color="auto" w:fill="FFFFFF"/>
            </w:rPr>
            <w:instrText xml:space="preserve"> CITATION Hou19 \l 1033 </w:instrText>
          </w:r>
          <w:r w:rsidR="009E420D">
            <w:rPr>
              <w:rFonts w:cs="Arial"/>
              <w:color w:val="282828"/>
              <w:shd w:val="clear" w:color="auto" w:fill="FFFFFF"/>
            </w:rPr>
            <w:fldChar w:fldCharType="separate"/>
          </w:r>
          <w:r w:rsidR="003B71DA">
            <w:rPr>
              <w:rFonts w:cs="Arial"/>
              <w:noProof/>
              <w:color w:val="282828"/>
              <w:shd w:val="clear" w:color="auto" w:fill="FFFFFF"/>
            </w:rPr>
            <w:t>(Houghton, Nowlin, &amp; Walker, 2019)</w:t>
          </w:r>
          <w:r w:rsidR="009E420D">
            <w:rPr>
              <w:rFonts w:cs="Arial"/>
              <w:color w:val="282828"/>
              <w:shd w:val="clear" w:color="auto" w:fill="FFFFFF"/>
            </w:rPr>
            <w:fldChar w:fldCharType="end"/>
          </w:r>
        </w:sdtContent>
      </w:sdt>
    </w:p>
    <w:p w14:paraId="57B2F290" w14:textId="07106D49" w:rsidR="00736479" w:rsidRPr="00EF4CE2" w:rsidRDefault="00736479" w:rsidP="00960C2D">
      <w:pPr>
        <w:widowControl/>
        <w:spacing w:line="240" w:lineRule="auto"/>
        <w:rPr>
          <w:rFonts w:cs="Arial"/>
          <w:color w:val="282828"/>
          <w:shd w:val="clear" w:color="auto" w:fill="FFFFFF"/>
        </w:rPr>
      </w:pPr>
    </w:p>
    <w:p w14:paraId="388796E0" w14:textId="731C19B5" w:rsidR="00CC0D9E"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IBM announced this 2019 season, "Fantasy Insights with Watson</w:t>
      </w:r>
      <w:r w:rsidR="001423FC">
        <w:rPr>
          <w:rFonts w:cs="Arial"/>
          <w:color w:val="282828"/>
          <w:shd w:val="clear" w:color="auto" w:fill="FFFFFF"/>
        </w:rPr>
        <w:t>."</w:t>
      </w:r>
      <w:r w:rsidR="00C73FD1" w:rsidRPr="00EF4CE2">
        <w:rPr>
          <w:rFonts w:cs="Arial"/>
          <w:color w:val="282828"/>
          <w:shd w:val="clear" w:color="auto" w:fill="FFFFFF"/>
        </w:rPr>
        <w:t xml:space="preserve">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sdt>
        <w:sdtPr>
          <w:rPr>
            <w:rFonts w:cs="Arial"/>
            <w:color w:val="282828"/>
            <w:shd w:val="clear" w:color="auto" w:fill="FFFFFF"/>
          </w:rPr>
          <w:id w:val="1921134837"/>
          <w:citation/>
        </w:sdtPr>
        <w:sdtContent>
          <w:r w:rsidR="009E420D">
            <w:rPr>
              <w:rFonts w:cs="Arial"/>
              <w:color w:val="282828"/>
              <w:shd w:val="clear" w:color="auto" w:fill="FFFFFF"/>
            </w:rPr>
            <w:fldChar w:fldCharType="begin"/>
          </w:r>
          <w:r w:rsidR="009E420D">
            <w:rPr>
              <w:rFonts w:cs="Arial"/>
              <w:color w:val="282828"/>
              <w:shd w:val="clear" w:color="auto" w:fill="FFFFFF"/>
            </w:rPr>
            <w:instrText xml:space="preserve"> CITATION ESP19 \l 1033 </w:instrText>
          </w:r>
          <w:r w:rsidR="009E420D">
            <w:rPr>
              <w:rFonts w:cs="Arial"/>
              <w:color w:val="282828"/>
              <w:shd w:val="clear" w:color="auto" w:fill="FFFFFF"/>
            </w:rPr>
            <w:fldChar w:fldCharType="separate"/>
          </w:r>
          <w:r w:rsidR="003B71DA">
            <w:rPr>
              <w:rFonts w:cs="Arial"/>
              <w:noProof/>
              <w:color w:val="282828"/>
              <w:shd w:val="clear" w:color="auto" w:fill="FFFFFF"/>
            </w:rPr>
            <w:t>(ESPN Fantasy Insights with Watson, n.d.)</w:t>
          </w:r>
          <w:r w:rsidR="009E420D">
            <w:rPr>
              <w:rFonts w:cs="Arial"/>
              <w:color w:val="282828"/>
              <w:shd w:val="clear" w:color="auto" w:fill="FFFFFF"/>
            </w:rPr>
            <w:fldChar w:fldCharType="end"/>
          </w:r>
        </w:sdtContent>
      </w:sdt>
    </w:p>
    <w:p w14:paraId="0E812A4F" w14:textId="77777777" w:rsidR="009E420D" w:rsidRPr="009E420D" w:rsidRDefault="009E420D" w:rsidP="00960C2D">
      <w:pPr>
        <w:widowControl/>
        <w:spacing w:line="240" w:lineRule="auto"/>
        <w:rPr>
          <w:rFonts w:cs="Arial"/>
          <w:color w:val="282828"/>
          <w:shd w:val="clear" w:color="auto" w:fill="FFFFFF"/>
        </w:rPr>
      </w:pPr>
    </w:p>
    <w:p w14:paraId="4547B3F2" w14:textId="277EAC88" w:rsidR="005B110C" w:rsidRDefault="00F035A2" w:rsidP="00960C2D">
      <w:pPr>
        <w:widowControl/>
        <w:spacing w:line="240" w:lineRule="auto"/>
        <w:rPr>
          <w:rFonts w:cs="Arial"/>
          <w:color w:val="282828"/>
          <w:shd w:val="clear" w:color="auto" w:fill="FFFFFF"/>
        </w:rPr>
      </w:pPr>
      <w:r>
        <w:rPr>
          <w:rFonts w:cs="Arial"/>
          <w:color w:val="282828"/>
          <w:shd w:val="clear" w:color="auto" w:fill="FFFFFF"/>
        </w:rPr>
        <w:t xml:space="preserve">Football sports fans generate a large amount of </w:t>
      </w:r>
      <w:r w:rsidR="0086536B">
        <w:rPr>
          <w:rFonts w:cs="Arial"/>
          <w:color w:val="282828"/>
          <w:shd w:val="clear" w:color="auto" w:fill="FFFFFF"/>
        </w:rPr>
        <w:t>T</w:t>
      </w:r>
      <w:r>
        <w:rPr>
          <w:rFonts w:cs="Arial"/>
          <w:color w:val="282828"/>
          <w:shd w:val="clear" w:color="auto" w:fill="FFFFFF"/>
        </w:rPr>
        <w:t>witter tweets which reflect their opinions and feelings about what is happening not only during a game, but also throughout the week as the team prepares for the next game.</w:t>
      </w:r>
      <w:r w:rsidR="00883B0D">
        <w:rPr>
          <w:rFonts w:cs="Arial"/>
          <w:color w:val="282828"/>
          <w:shd w:val="clear" w:color="auto" w:fill="FFFFFF"/>
        </w:rPr>
        <w:t xml:space="preserve"> </w:t>
      </w:r>
      <w:r w:rsidR="00AB3B26">
        <w:rPr>
          <w:rFonts w:cs="Arial"/>
          <w:color w:val="282828"/>
          <w:shd w:val="clear" w:color="auto" w:fill="FFFFFF"/>
        </w:rPr>
        <w:t xml:space="preserve">The </w:t>
      </w:r>
      <w:r w:rsidR="00FD1743" w:rsidRPr="00EF4CE2">
        <w:rPr>
          <w:rFonts w:cs="Arial"/>
          <w:color w:val="282828"/>
          <w:shd w:val="clear" w:color="auto" w:fill="FFFFFF"/>
        </w:rPr>
        <w:t xml:space="preserve"> aim </w:t>
      </w:r>
      <w:r w:rsidR="00AB3B26">
        <w:rPr>
          <w:rFonts w:cs="Arial"/>
          <w:color w:val="282828"/>
          <w:shd w:val="clear" w:color="auto" w:fill="FFFFFF"/>
        </w:rPr>
        <w:t xml:space="preserve">of this research </w:t>
      </w:r>
      <w:r w:rsidR="00FD1743" w:rsidRPr="00EF4CE2">
        <w:rPr>
          <w:rFonts w:cs="Arial"/>
          <w:color w:val="282828"/>
          <w:shd w:val="clear" w:color="auto" w:fill="FFFFFF"/>
        </w:rPr>
        <w:t>is to use text mining techniques on public news and media web sites</w:t>
      </w:r>
      <w:r w:rsidR="0086536B">
        <w:rPr>
          <w:rFonts w:cs="Arial"/>
          <w:color w:val="282828"/>
          <w:shd w:val="clear" w:color="auto" w:fill="FFFFFF"/>
        </w:rPr>
        <w:t xml:space="preserve"> like Twitter</w:t>
      </w:r>
      <w:r w:rsidR="00FD1743" w:rsidRPr="00EF4CE2">
        <w:rPr>
          <w:rFonts w:cs="Arial"/>
          <w:color w:val="282828"/>
          <w:shd w:val="clear" w:color="auto" w:fill="FFFFFF"/>
        </w:rPr>
        <w:t xml:space="preserve"> to </w:t>
      </w:r>
      <w:r w:rsidR="00065BA4">
        <w:rPr>
          <w:rFonts w:cs="Arial"/>
          <w:color w:val="282828"/>
          <w:shd w:val="clear" w:color="auto" w:fill="FFFFFF"/>
        </w:rPr>
        <w:t>collect and examin the sentiment convedy through these sourc</w:t>
      </w:r>
      <w:r w:rsidR="00EA1390">
        <w:rPr>
          <w:rFonts w:cs="Arial"/>
          <w:color w:val="282828"/>
          <w:shd w:val="clear" w:color="auto" w:fill="FFFFFF"/>
        </w:rPr>
        <w:t xml:space="preserve">es, </w:t>
      </w:r>
      <w:r w:rsidR="00FD1743" w:rsidRPr="00EF4CE2">
        <w:rPr>
          <w:rFonts w:cs="Arial"/>
          <w:color w:val="282828"/>
          <w:shd w:val="clear" w:color="auto" w:fill="FFFFFF"/>
        </w:rPr>
        <w:t>aggr</w:t>
      </w:r>
      <w:r w:rsidR="00D07D6D">
        <w:rPr>
          <w:rFonts w:cs="Arial"/>
          <w:color w:val="282828"/>
          <w:shd w:val="clear" w:color="auto" w:fill="FFFFFF"/>
        </w:rPr>
        <w:t>e</w:t>
      </w:r>
      <w:r w:rsidR="00FD1743" w:rsidRPr="00EF4CE2">
        <w:rPr>
          <w:rFonts w:cs="Arial"/>
          <w:color w:val="282828"/>
          <w:shd w:val="clear" w:color="auto" w:fill="FFFFFF"/>
        </w:rPr>
        <w:t>gate data relating to NFL teams</w:t>
      </w:r>
      <w:r w:rsidR="00524E7F">
        <w:rPr>
          <w:rFonts w:cs="Arial"/>
          <w:color w:val="282828"/>
          <w:shd w:val="clear" w:color="auto" w:fill="FFFFFF"/>
        </w:rPr>
        <w:t>,</w:t>
      </w:r>
      <w:r w:rsidR="00FD1743" w:rsidRPr="00EF4CE2">
        <w:rPr>
          <w:rFonts w:cs="Arial"/>
          <w:color w:val="282828"/>
          <w:shd w:val="clear" w:color="auto" w:fill="FFFFFF"/>
        </w:rPr>
        <w:t xml:space="preserve"> players</w:t>
      </w:r>
      <w:r w:rsidR="00843A20">
        <w:rPr>
          <w:rFonts w:cs="Arial"/>
          <w:color w:val="282828"/>
          <w:shd w:val="clear" w:color="auto" w:fill="FFFFFF"/>
        </w:rPr>
        <w:t xml:space="preserve">, and coach, </w:t>
      </w:r>
      <w:r w:rsidR="004858E3">
        <w:rPr>
          <w:rFonts w:cs="Arial"/>
          <w:color w:val="282828"/>
          <w:shd w:val="clear" w:color="auto" w:fill="FFFFFF"/>
        </w:rPr>
        <w:t xml:space="preserve">to determine if </w:t>
      </w:r>
      <w:r w:rsidR="00824636">
        <w:rPr>
          <w:rFonts w:cs="Arial"/>
          <w:color w:val="282828"/>
          <w:shd w:val="clear" w:color="auto" w:fill="FFFFFF"/>
        </w:rPr>
        <w:t xml:space="preserve">public </w:t>
      </w:r>
      <w:r w:rsidR="004858E3">
        <w:rPr>
          <w:rFonts w:cs="Arial"/>
          <w:color w:val="282828"/>
          <w:shd w:val="clear" w:color="auto" w:fill="FFFFFF"/>
        </w:rPr>
        <w:t>sentiment alone is a predictor of Player Fanta</w:t>
      </w:r>
      <w:r w:rsidR="00524E7F">
        <w:rPr>
          <w:rFonts w:cs="Arial"/>
          <w:color w:val="282828"/>
          <w:shd w:val="clear" w:color="auto" w:fill="FFFFFF"/>
        </w:rPr>
        <w:t>s</w:t>
      </w:r>
      <w:r w:rsidR="004858E3">
        <w:rPr>
          <w:rFonts w:cs="Arial"/>
          <w:color w:val="282828"/>
          <w:shd w:val="clear" w:color="auto" w:fill="FFFFFF"/>
        </w:rPr>
        <w:t>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210113A7" w:rsidR="004858E3" w:rsidRDefault="009E420D" w:rsidP="00960C2D">
      <w:pPr>
        <w:widowControl/>
        <w:spacing w:line="240" w:lineRule="auto"/>
        <w:rPr>
          <w:rFonts w:cs="Arial"/>
          <w:color w:val="282828"/>
          <w:shd w:val="clear" w:color="auto" w:fill="FFFFFF"/>
        </w:rPr>
      </w:pPr>
      <w:r>
        <w:rPr>
          <w:rFonts w:cs="Arial"/>
          <w:color w:val="282828"/>
          <w:shd w:val="clear" w:color="auto" w:fill="FFFFFF"/>
        </w:rPr>
        <w:t>For example</w:t>
      </w:r>
      <w:r w:rsidR="004858E3">
        <w:rPr>
          <w:rFonts w:cs="Arial"/>
          <w:color w:val="282828"/>
          <w:shd w:val="clear" w:color="auto" w:fill="FFFFFF"/>
        </w:rPr>
        <w:t>, if Deshaun Watson's Fanta</w:t>
      </w:r>
      <w:r>
        <w:rPr>
          <w:rFonts w:cs="Arial"/>
          <w:color w:val="282828"/>
          <w:shd w:val="clear" w:color="auto" w:fill="FFFFFF"/>
        </w:rPr>
        <w:t>s</w:t>
      </w:r>
      <w:r w:rsidR="004858E3">
        <w:rPr>
          <w:rFonts w:cs="Arial"/>
          <w:color w:val="282828"/>
          <w:shd w:val="clear" w:color="auto" w:fill="FFFFFF"/>
        </w:rPr>
        <w:t xml:space="preserve">y Football </w:t>
      </w:r>
      <w:r>
        <w:rPr>
          <w:rFonts w:cs="Arial"/>
          <w:color w:val="282828"/>
          <w:shd w:val="clear" w:color="auto" w:fill="FFFFFF"/>
        </w:rPr>
        <w:t>stats</w:t>
      </w:r>
      <w:r w:rsidR="004858E3">
        <w:rPr>
          <w:rFonts w:cs="Arial"/>
          <w:color w:val="282828"/>
          <w:shd w:val="clear" w:color="auto" w:fill="FFFFFF"/>
        </w:rPr>
        <w:t xml:space="preserve"> forecast for </w:t>
      </w:r>
      <w:r>
        <w:rPr>
          <w:rFonts w:cs="Arial"/>
          <w:color w:val="282828"/>
          <w:shd w:val="clear" w:color="auto" w:fill="FFFFFF"/>
        </w:rPr>
        <w:t xml:space="preserve">NFL season </w:t>
      </w:r>
      <w:r w:rsidR="004858E3">
        <w:rPr>
          <w:rFonts w:cs="Arial"/>
          <w:color w:val="282828"/>
          <w:shd w:val="clear" w:color="auto" w:fill="FFFFFF"/>
        </w:rPr>
        <w:t>week</w:t>
      </w:r>
      <w:r>
        <w:rPr>
          <w:rFonts w:cs="Arial"/>
          <w:color w:val="282828"/>
          <w:shd w:val="clear" w:color="auto" w:fill="FFFFFF"/>
        </w:rPr>
        <w:t xml:space="preserve"> </w:t>
      </w:r>
      <w:r w:rsidR="004858E3">
        <w:rPr>
          <w:rFonts w:cs="Arial"/>
          <w:color w:val="282828"/>
          <w:shd w:val="clear" w:color="auto" w:fill="FFFFFF"/>
        </w:rPr>
        <w:t xml:space="preserve">6 is 85 </w:t>
      </w:r>
      <w:r>
        <w:rPr>
          <w:rFonts w:cs="Arial"/>
          <w:color w:val="282828"/>
          <w:shd w:val="clear" w:color="auto" w:fill="FFFFFF"/>
        </w:rPr>
        <w:t>points</w:t>
      </w:r>
      <w:r w:rsidR="004858E3">
        <w:rPr>
          <w:rFonts w:cs="Arial"/>
          <w:color w:val="282828"/>
          <w:shd w:val="clear" w:color="auto" w:fill="FFFFFF"/>
        </w:rPr>
        <w:t xml:space="preserve"> leading into that week</w:t>
      </w:r>
      <w:r>
        <w:rPr>
          <w:rFonts w:cs="Arial"/>
          <w:color w:val="282828"/>
          <w:shd w:val="clear" w:color="auto" w:fill="FFFFFF"/>
        </w:rPr>
        <w:t>’</w:t>
      </w:r>
      <w:r w:rsidR="004858E3">
        <w:rPr>
          <w:rFonts w:cs="Arial"/>
          <w:color w:val="282828"/>
          <w:shd w:val="clear" w:color="auto" w:fill="FFFFFF"/>
        </w:rPr>
        <w:t xml:space="preserve">s game, can the public opinion </w:t>
      </w:r>
      <w:r w:rsidR="00951CFE">
        <w:rPr>
          <w:rFonts w:cs="Arial"/>
          <w:color w:val="282828"/>
          <w:shd w:val="clear" w:color="auto" w:fill="FFFFFF"/>
        </w:rPr>
        <w:t xml:space="preserve">for that week </w:t>
      </w:r>
      <w:r w:rsidR="004858E3">
        <w:rPr>
          <w:rFonts w:cs="Arial"/>
          <w:color w:val="282828"/>
          <w:shd w:val="clear" w:color="auto" w:fill="FFFFFF"/>
        </w:rPr>
        <w:t>of negative, neutral</w:t>
      </w:r>
      <w:r w:rsidR="00524E7F">
        <w:rPr>
          <w:rFonts w:cs="Arial"/>
          <w:color w:val="282828"/>
          <w:shd w:val="clear" w:color="auto" w:fill="FFFFFF"/>
        </w:rPr>
        <w:t>,</w:t>
      </w:r>
      <w:r w:rsidR="004858E3">
        <w:rPr>
          <w:rFonts w:cs="Arial"/>
          <w:color w:val="282828"/>
          <w:shd w:val="clear" w:color="auto" w:fill="FFFFFF"/>
        </w:rPr>
        <w:t xml:space="preserve"> or positive</w:t>
      </w:r>
      <w:r w:rsidR="00951CFE">
        <w:rPr>
          <w:rFonts w:cs="Arial"/>
          <w:color w:val="282828"/>
          <w:shd w:val="clear" w:color="auto" w:fill="FFFFFF"/>
        </w:rPr>
        <w:t xml:space="preserve"> predict if he will achieve that points threshold or not. Thereby giving a player of Fanta</w:t>
      </w:r>
      <w:r>
        <w:rPr>
          <w:rFonts w:cs="Arial"/>
          <w:color w:val="282828"/>
          <w:shd w:val="clear" w:color="auto" w:fill="FFFFFF"/>
        </w:rPr>
        <w:t>s</w:t>
      </w:r>
      <w:r w:rsidR="00951CFE">
        <w:rPr>
          <w:rFonts w:cs="Arial"/>
          <w:color w:val="282828"/>
          <w:shd w:val="clear" w:color="auto" w:fill="FFFFFF"/>
        </w:rPr>
        <w:t>y Football an edge in choosing to either keep Deshaun Watson as his</w:t>
      </w:r>
      <w:r>
        <w:rPr>
          <w:rFonts w:cs="Arial"/>
          <w:color w:val="282828"/>
          <w:shd w:val="clear" w:color="auto" w:fill="FFFFFF"/>
        </w:rPr>
        <w:t xml:space="preserve"> or </w:t>
      </w:r>
      <w:r w:rsidR="00951CFE">
        <w:rPr>
          <w:rFonts w:cs="Arial"/>
          <w:color w:val="282828"/>
          <w:shd w:val="clear" w:color="auto" w:fill="FFFFFF"/>
        </w:rPr>
        <w:t>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6" w:name="_Toc26637522"/>
      <w:r>
        <w:t>Purpose</w:t>
      </w:r>
      <w:bookmarkEnd w:id="4"/>
      <w:bookmarkEnd w:id="5"/>
      <w:bookmarkEnd w:id="6"/>
    </w:p>
    <w:p w14:paraId="066F9BD0" w14:textId="38572BF3"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NFL teams</w:t>
      </w:r>
      <w:r w:rsidR="00524E7F">
        <w:rPr>
          <w:rFonts w:ascii="Arial" w:hAnsi="Arial"/>
          <w:lang w:val="en-US"/>
        </w:rPr>
        <w:t>,</w:t>
      </w:r>
      <w:r w:rsidR="00513421" w:rsidRPr="00EF4CE2">
        <w:rPr>
          <w:rFonts w:ascii="Arial" w:hAnsi="Arial"/>
          <w:lang w:val="en-US"/>
        </w:rPr>
        <w:t xml:space="preserve"> and </w:t>
      </w:r>
      <w:r w:rsidR="00507107" w:rsidRPr="00EF4CE2">
        <w:rPr>
          <w:rFonts w:ascii="Arial" w:hAnsi="Arial"/>
          <w:lang w:val="en-US"/>
        </w:rPr>
        <w:t>its</w:t>
      </w:r>
      <w:r w:rsidR="00513421" w:rsidRPr="00EF4CE2">
        <w:rPr>
          <w:rFonts w:ascii="Arial" w:hAnsi="Arial"/>
          <w:lang w:val="en-US"/>
        </w:rPr>
        <w:t xml:space="preserve">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7" w:name="_Toc456598588"/>
      <w:bookmarkStart w:id="8" w:name="_Toc104888604"/>
      <w:bookmarkStart w:id="9" w:name="_Toc26637523"/>
      <w:r>
        <w:t>Scope</w:t>
      </w:r>
      <w:bookmarkEnd w:id="7"/>
      <w:bookmarkEnd w:id="8"/>
      <w:bookmarkEnd w:id="9"/>
    </w:p>
    <w:p w14:paraId="798542F0" w14:textId="77777777" w:rsidR="00835292" w:rsidRDefault="00835292" w:rsidP="007870A7">
      <w:pPr>
        <w:pStyle w:val="VIBody"/>
        <w:numPr>
          <w:ilvl w:val="0"/>
          <w:numId w:val="6"/>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7870A7">
      <w:pPr>
        <w:pStyle w:val="VIBody"/>
        <w:numPr>
          <w:ilvl w:val="1"/>
          <w:numId w:val="6"/>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7870A7">
      <w:pPr>
        <w:pStyle w:val="VIBody"/>
        <w:numPr>
          <w:ilvl w:val="2"/>
          <w:numId w:val="6"/>
        </w:numPr>
        <w:spacing w:before="0" w:after="0"/>
        <w:rPr>
          <w:rFonts w:ascii="Arial" w:hAnsi="Arial"/>
          <w:lang w:val="en-US"/>
        </w:rPr>
      </w:pPr>
      <w:r>
        <w:rPr>
          <w:rFonts w:ascii="Arial" w:hAnsi="Arial"/>
          <w:lang w:val="en-US"/>
        </w:rPr>
        <w:t>Reduce data gathering to one of each for initial POC.</w:t>
      </w:r>
    </w:p>
    <w:p w14:paraId="3D304670" w14:textId="6260609D" w:rsidR="00835292" w:rsidRDefault="00835292" w:rsidP="007870A7">
      <w:pPr>
        <w:pStyle w:val="VIBody"/>
        <w:numPr>
          <w:ilvl w:val="2"/>
          <w:numId w:val="6"/>
        </w:numPr>
        <w:spacing w:before="0" w:after="0"/>
        <w:rPr>
          <w:rFonts w:ascii="Arial" w:hAnsi="Arial"/>
          <w:lang w:val="en-US"/>
        </w:rPr>
      </w:pPr>
      <w:r>
        <w:rPr>
          <w:rFonts w:ascii="Arial" w:hAnsi="Arial"/>
          <w:lang w:val="en-US"/>
        </w:rPr>
        <w:t>Data is in time</w:t>
      </w:r>
      <w:r w:rsidR="00B26678">
        <w:rPr>
          <w:rFonts w:ascii="Arial" w:hAnsi="Arial"/>
          <w:lang w:val="en-US"/>
        </w:rPr>
        <w:t>-</w:t>
      </w:r>
      <w:r>
        <w:rPr>
          <w:rFonts w:ascii="Arial" w:hAnsi="Arial"/>
          <w:lang w:val="en-US"/>
        </w:rPr>
        <w:t>series format from the first week of the NFL 2019 session to current schedule week</w:t>
      </w:r>
    </w:p>
    <w:p w14:paraId="4EE452B2" w14:textId="08E34896" w:rsidR="00835292" w:rsidRPr="000146B1" w:rsidRDefault="00835292" w:rsidP="007870A7">
      <w:pPr>
        <w:pStyle w:val="VIBody"/>
        <w:numPr>
          <w:ilvl w:val="1"/>
          <w:numId w:val="6"/>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26674EBD" w:rsidR="00835292" w:rsidRDefault="00835292" w:rsidP="007870A7">
      <w:pPr>
        <w:pStyle w:val="VIBody"/>
        <w:numPr>
          <w:ilvl w:val="0"/>
          <w:numId w:val="6"/>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w:t>
      </w:r>
      <w:r w:rsidR="00B26678">
        <w:rPr>
          <w:rFonts w:ascii="Arial" w:hAnsi="Arial"/>
          <w:lang w:val="en-US"/>
        </w:rPr>
        <w:t>e</w:t>
      </w:r>
      <w:r>
        <w:rPr>
          <w:rFonts w:ascii="Arial" w:hAnsi="Arial"/>
          <w:lang w:val="en-US"/>
        </w:rPr>
        <w:t xml:space="preserve"> model prediction accuracies.</w:t>
      </w:r>
    </w:p>
    <w:p w14:paraId="1008AF2A" w14:textId="5CAF1F91" w:rsidR="000146B1" w:rsidRDefault="000146B1" w:rsidP="007870A7">
      <w:pPr>
        <w:pStyle w:val="VIBody"/>
        <w:numPr>
          <w:ilvl w:val="0"/>
          <w:numId w:val="6"/>
        </w:numPr>
        <w:spacing w:before="0" w:after="0"/>
        <w:rPr>
          <w:rFonts w:ascii="Arial" w:hAnsi="Arial"/>
          <w:lang w:val="en-US"/>
        </w:rPr>
      </w:pPr>
      <w:r>
        <w:rPr>
          <w:rFonts w:ascii="Arial" w:hAnsi="Arial"/>
          <w:lang w:val="en-US"/>
        </w:rPr>
        <w:t xml:space="preserve">Perform </w:t>
      </w:r>
      <w:r w:rsidR="009E420D">
        <w:rPr>
          <w:rFonts w:ascii="Arial" w:hAnsi="Arial"/>
          <w:lang w:val="en-US"/>
        </w:rPr>
        <w:t>unsupervised</w:t>
      </w:r>
      <w:r>
        <w:rPr>
          <w:rFonts w:ascii="Arial" w:hAnsi="Arial"/>
          <w:lang w:val="en-US"/>
        </w:rPr>
        <w:t xml:space="preserve"> topic modeling ML techniques on document text to gain insights into public opinion </w:t>
      </w:r>
      <w:r w:rsidR="009E420D">
        <w:rPr>
          <w:rFonts w:ascii="Arial" w:hAnsi="Arial"/>
          <w:lang w:val="en-US"/>
        </w:rPr>
        <w:t xml:space="preserve">and </w:t>
      </w:r>
      <w:r>
        <w:rPr>
          <w:rFonts w:ascii="Arial" w:hAnsi="Arial"/>
          <w:lang w:val="en-US"/>
        </w:rPr>
        <w:t>primary opinion drivers.</w:t>
      </w:r>
    </w:p>
    <w:p w14:paraId="04DB05CD" w14:textId="64446B1F" w:rsidR="00835292" w:rsidRDefault="00835292" w:rsidP="007870A7">
      <w:pPr>
        <w:pStyle w:val="VIBody"/>
        <w:numPr>
          <w:ilvl w:val="0"/>
          <w:numId w:val="6"/>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ent trends aligning with Fantas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6B79AC" w:rsidR="00F87E4C" w:rsidRDefault="00116A14">
      <w:pPr>
        <w:pStyle w:val="Heading1"/>
      </w:pPr>
      <w:bookmarkStart w:id="10" w:name="_Toc26637524"/>
      <w:r>
        <w:lastRenderedPageBreak/>
        <w:t>Initial Data Mining</w:t>
      </w:r>
      <w:bookmarkEnd w:id="10"/>
    </w:p>
    <w:p w14:paraId="544282AD" w14:textId="77777777" w:rsidR="00F87E4C" w:rsidRDefault="00A94A85">
      <w:pPr>
        <w:pStyle w:val="Heading2"/>
      </w:pPr>
      <w:bookmarkStart w:id="11" w:name="_Toc26637525"/>
      <w:r>
        <w:t>About the Data</w:t>
      </w:r>
      <w:bookmarkEnd w:id="11"/>
    </w:p>
    <w:p w14:paraId="101F8531" w14:textId="5BF608D6"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data on the NFL Team, Coach</w:t>
      </w:r>
      <w:r w:rsidR="00B26678">
        <w:rPr>
          <w:rFonts w:cs="Arial"/>
          <w:color w:val="282828"/>
          <w:shd w:val="clear" w:color="auto" w:fill="FFFFFF"/>
        </w:rPr>
        <w:t>,</w:t>
      </w:r>
      <w:r w:rsidR="001A4589">
        <w:rPr>
          <w:rFonts w:cs="Arial"/>
          <w:color w:val="282828"/>
          <w:shd w:val="clear" w:color="auto" w:fill="FFFFFF"/>
        </w:rPr>
        <w:t xml:space="preserve">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w:t>
      </w:r>
      <w:r w:rsidR="00B26678">
        <w:rPr>
          <w:rFonts w:cs="Arial"/>
          <w:color w:val="282828"/>
          <w:shd w:val="clear" w:color="auto" w:fill="FFFFFF"/>
        </w:rPr>
        <w:t>T</w:t>
      </w:r>
      <w:r w:rsidR="001A4589">
        <w:rPr>
          <w:rFonts w:cs="Arial"/>
          <w:color w:val="282828"/>
          <w:shd w:val="clear" w:color="auto" w:fill="FFFFFF"/>
        </w:rPr>
        <w:t xml:space="preserve">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bookmarkStart w:id="12" w:name="_Toc26637526"/>
      <w:r w:rsidRPr="001B5770">
        <w:rPr>
          <w:rFonts w:ascii="Arial" w:hAnsi="Arial" w:cs="Arial"/>
          <w:sz w:val="20"/>
        </w:rPr>
        <w:t xml:space="preserve">Search Tweets Features </w:t>
      </w:r>
      <w:r w:rsidR="001B5770" w:rsidRPr="001B5770">
        <w:rPr>
          <w:rFonts w:ascii="Arial" w:hAnsi="Arial" w:cs="Arial"/>
          <w:sz w:val="20"/>
        </w:rPr>
        <w:t>Used</w:t>
      </w:r>
      <w:bookmarkEnd w:id="12"/>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287BC3">
            <w:pPr>
              <w:rPr>
                <w:rFonts w:cs="Arial"/>
                <w:color w:val="434548"/>
                <w:sz w:val="18"/>
                <w:szCs w:val="18"/>
              </w:rPr>
            </w:pPr>
            <w:hyperlink r:id="rId10"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287BC3">
            <w:pPr>
              <w:rPr>
                <w:rFonts w:cs="Arial"/>
                <w:color w:val="434548"/>
                <w:sz w:val="18"/>
                <w:szCs w:val="18"/>
              </w:rPr>
            </w:pPr>
            <w:hyperlink r:id="rId11"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287BC3">
            <w:pPr>
              <w:rPr>
                <w:rFonts w:cs="Arial"/>
                <w:color w:val="434548"/>
                <w:sz w:val="18"/>
                <w:szCs w:val="18"/>
              </w:rPr>
            </w:pPr>
            <w:hyperlink r:id="rId12"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287BC3">
            <w:pPr>
              <w:rPr>
                <w:rFonts w:cs="Arial"/>
                <w:color w:val="434548"/>
                <w:sz w:val="18"/>
                <w:szCs w:val="18"/>
              </w:rPr>
            </w:pPr>
            <w:hyperlink r:id="rId13"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287BC3">
            <w:pPr>
              <w:rPr>
                <w:rFonts w:cs="Arial"/>
                <w:color w:val="434548"/>
                <w:sz w:val="18"/>
                <w:szCs w:val="18"/>
              </w:rPr>
            </w:pPr>
            <w:hyperlink r:id="rId14"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287BC3">
            <w:pPr>
              <w:rPr>
                <w:rFonts w:cs="Arial"/>
                <w:color w:val="434548"/>
                <w:sz w:val="18"/>
                <w:szCs w:val="18"/>
              </w:rPr>
            </w:pPr>
            <w:hyperlink r:id="rId15"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bookmarkStart w:id="13" w:name="_Toc26637527"/>
      <w:r w:rsidRPr="006F6038">
        <w:rPr>
          <w:sz w:val="20"/>
          <w:shd w:val="clear" w:color="auto" w:fill="FFFFFF"/>
        </w:rPr>
        <w:t>Tweet Objects</w:t>
      </w:r>
      <w:bookmarkEnd w:id="13"/>
    </w:p>
    <w:p w14:paraId="701FFAE8" w14:textId="06F622B0"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xml:space="preserve">. </w:t>
      </w:r>
      <w:r w:rsidR="00C07CB8">
        <w:rPr>
          <w:rFonts w:ascii="Arial" w:hAnsi="Arial"/>
          <w:color w:val="434548"/>
          <w:shd w:val="clear" w:color="auto" w:fill="FFFFFF"/>
          <w:lang w:val="en-US"/>
        </w:rPr>
        <w:t>Geo-tagged tweets</w:t>
      </w:r>
      <w:r w:rsidRPr="00781C1F">
        <w:rPr>
          <w:rFonts w:ascii="Arial" w:hAnsi="Arial"/>
          <w:color w:val="434548"/>
          <w:shd w:val="clear" w:color="auto" w:fill="FFFFFF"/>
          <w:lang w:val="en-US"/>
        </w:rPr>
        <w:t xml:space="preserve">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6"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bookmarkStart w:id="14" w:name="_Toc26637528"/>
      <w:r>
        <w:rPr>
          <w:shd w:val="clear" w:color="auto" w:fill="FFFFFF"/>
        </w:rPr>
        <w:lastRenderedPageBreak/>
        <w:t>Premium Search Basic</w:t>
      </w:r>
      <w:r w:rsidR="00BC5875">
        <w:rPr>
          <w:shd w:val="clear" w:color="auto" w:fill="FFFFFF"/>
        </w:rPr>
        <w:t xml:space="preserve"> Requirements</w:t>
      </w:r>
      <w:bookmarkEnd w:id="14"/>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287BC3" w:rsidP="007870A7">
      <w:pPr>
        <w:widowControl/>
        <w:numPr>
          <w:ilvl w:val="0"/>
          <w:numId w:val="8"/>
        </w:numPr>
        <w:shd w:val="clear" w:color="auto" w:fill="FFFFFF"/>
        <w:spacing w:line="240" w:lineRule="auto"/>
        <w:rPr>
          <w:rFonts w:cs="Arial"/>
          <w:color w:val="434548"/>
        </w:rPr>
      </w:pPr>
      <w:hyperlink r:id="rId17" w:history="1">
        <w:r w:rsidR="00B713C1" w:rsidRPr="00412C95">
          <w:rPr>
            <w:rStyle w:val="Hyperlink"/>
            <w:rFonts w:cs="Arial"/>
            <w:color w:val="794BC4"/>
          </w:rPr>
          <w:t>A developer account</w:t>
        </w:r>
      </w:hyperlink>
    </w:p>
    <w:p w14:paraId="7B8713A4" w14:textId="77777777" w:rsidR="00B713C1" w:rsidRPr="00412C95" w:rsidRDefault="00287BC3" w:rsidP="007870A7">
      <w:pPr>
        <w:widowControl/>
        <w:numPr>
          <w:ilvl w:val="0"/>
          <w:numId w:val="8"/>
        </w:numPr>
        <w:shd w:val="clear" w:color="auto" w:fill="FFFFFF"/>
        <w:spacing w:line="240" w:lineRule="auto"/>
        <w:rPr>
          <w:rFonts w:cs="Arial"/>
          <w:color w:val="434548"/>
        </w:rPr>
      </w:pPr>
      <w:hyperlink r:id="rId18" w:history="1">
        <w:r w:rsidR="00B713C1" w:rsidRPr="00412C95">
          <w:rPr>
            <w:rStyle w:val="Hyperlink"/>
            <w:rFonts w:cs="Arial"/>
            <w:color w:val="794BC4"/>
          </w:rPr>
          <w:t>A registered app</w:t>
        </w:r>
      </w:hyperlink>
    </w:p>
    <w:p w14:paraId="080985E0" w14:textId="77777777" w:rsidR="00B713C1" w:rsidRPr="00412C95" w:rsidRDefault="00287BC3" w:rsidP="007870A7">
      <w:pPr>
        <w:widowControl/>
        <w:numPr>
          <w:ilvl w:val="0"/>
          <w:numId w:val="8"/>
        </w:numPr>
        <w:shd w:val="clear" w:color="auto" w:fill="FFFFFF"/>
        <w:spacing w:line="240" w:lineRule="auto"/>
        <w:rPr>
          <w:rFonts w:cs="Arial"/>
          <w:color w:val="434548"/>
        </w:rPr>
      </w:pPr>
      <w:hyperlink r:id="rId19" w:history="1">
        <w:r w:rsidR="00B713C1" w:rsidRPr="00412C95">
          <w:rPr>
            <w:rStyle w:val="Hyperlink"/>
            <w:rFonts w:cs="Arial"/>
            <w:color w:val="794BC4"/>
          </w:rPr>
          <w:t>A developer environment setup</w:t>
        </w:r>
      </w:hyperlink>
    </w:p>
    <w:p w14:paraId="51FFACF6" w14:textId="5E4AC06B" w:rsidR="00B713C1" w:rsidRPr="00412C95" w:rsidRDefault="00B713C1" w:rsidP="007870A7">
      <w:pPr>
        <w:widowControl/>
        <w:numPr>
          <w:ilvl w:val="0"/>
          <w:numId w:val="8"/>
        </w:numPr>
        <w:shd w:val="clear" w:color="auto" w:fill="FFFFFF"/>
        <w:spacing w:line="240" w:lineRule="auto"/>
        <w:rPr>
          <w:rFonts w:cs="Arial"/>
          <w:color w:val="434548"/>
        </w:rPr>
      </w:pPr>
      <w:r w:rsidRPr="00412C95">
        <w:rPr>
          <w:rFonts w:cs="Arial"/>
          <w:color w:val="434548"/>
        </w:rPr>
        <w:t>Authentication - for cURL need a </w:t>
      </w:r>
      <w:hyperlink r:id="rId20"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1"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bookmarkStart w:id="15" w:name="_Toc26637529"/>
      <w:r>
        <w:rPr>
          <w:shd w:val="clear" w:color="auto" w:fill="FFFFFF"/>
        </w:rPr>
        <w:t>Accessing the data endpoint</w:t>
      </w:r>
      <w:bookmarkEnd w:id="15"/>
    </w:p>
    <w:p w14:paraId="52BB0274" w14:textId="75DF742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w:t>
      </w:r>
      <w:r w:rsidR="00CC5EBE">
        <w:rPr>
          <w:rFonts w:cs="Arial"/>
          <w:i/>
          <w:iCs/>
          <w:color w:val="434548"/>
          <w:shd w:val="clear" w:color="auto" w:fill="FFFFFF"/>
        </w:rPr>
        <w:t>,</w:t>
      </w:r>
      <w:r w:rsidRPr="00CF4736">
        <w:rPr>
          <w:rFonts w:cs="Arial"/>
          <w:i/>
          <w:iCs/>
          <w:color w:val="434548"/>
          <w:shd w:val="clear" w:color="auto" w:fill="FFFFFF"/>
        </w:rPr>
        <w:t> </w:t>
      </w:r>
      <w:hyperlink r:id="rId22"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3"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
        <w:rPr>
          <w:shd w:val="clear" w:color="auto" w:fill="FFFFFF"/>
        </w:rPr>
      </w:pPr>
      <w:r>
        <w:rPr>
          <w:shd w:val="clear" w:color="auto" w:fill="FFFFFF"/>
        </w:rPr>
        <w:t>Search Endpoints</w:t>
      </w:r>
    </w:p>
    <w:p w14:paraId="6FEE0AAC" w14:textId="3EE5B09E" w:rsidR="00726F1B" w:rsidRDefault="00726F1B" w:rsidP="007870A7">
      <w:pPr>
        <w:pStyle w:val="ListParagraph"/>
        <w:numPr>
          <w:ilvl w:val="0"/>
          <w:numId w:val="9"/>
        </w:numPr>
      </w:pPr>
      <w:r w:rsidRPr="00B56D21">
        <w:rPr>
          <w:b/>
          <w:bCs/>
        </w:rPr>
        <w:t>30day</w:t>
      </w:r>
      <w:r>
        <w:t xml:space="preserve">: </w:t>
      </w:r>
      <w:r w:rsidRPr="00726F1B">
        <w:t>"https://api.twitter.com/1.1/tweets/search/30day/sandbox.json"</w:t>
      </w:r>
    </w:p>
    <w:p w14:paraId="0CB569AE" w14:textId="0DD10B1A" w:rsidR="00477E09" w:rsidRDefault="00477E09" w:rsidP="007870A7">
      <w:pPr>
        <w:pStyle w:val="ListParagraph"/>
        <w:numPr>
          <w:ilvl w:val="1"/>
          <w:numId w:val="9"/>
        </w:numPr>
      </w:pPr>
      <w:r>
        <w:t>Requests Usage Monthly limit: 250</w:t>
      </w:r>
    </w:p>
    <w:p w14:paraId="27A39D78" w14:textId="0C73A9FC" w:rsidR="00477E09" w:rsidRDefault="00477E09" w:rsidP="007870A7">
      <w:pPr>
        <w:pStyle w:val="ListParagraph"/>
        <w:numPr>
          <w:ilvl w:val="1"/>
          <w:numId w:val="9"/>
        </w:numPr>
      </w:pPr>
      <w:r>
        <w:t>Rate Limit Per Request: 100</w:t>
      </w:r>
    </w:p>
    <w:p w14:paraId="26241963" w14:textId="07D96FCF" w:rsidR="00726F1B" w:rsidRDefault="00726F1B" w:rsidP="007870A7">
      <w:pPr>
        <w:pStyle w:val="ListParagraph"/>
        <w:numPr>
          <w:ilvl w:val="0"/>
          <w:numId w:val="9"/>
        </w:numPr>
      </w:pPr>
      <w:r w:rsidRPr="00B56D21">
        <w:rPr>
          <w:b/>
          <w:bCs/>
        </w:rPr>
        <w:t>full</w:t>
      </w:r>
      <w:r w:rsidR="009F6979">
        <w:rPr>
          <w:b/>
          <w:bCs/>
        </w:rPr>
        <w:t xml:space="preserve"> </w:t>
      </w:r>
      <w:r w:rsidRPr="00B56D21">
        <w:rPr>
          <w:b/>
          <w:bCs/>
        </w:rPr>
        <w:t>archive</w:t>
      </w:r>
      <w:r>
        <w:t xml:space="preserve">: </w:t>
      </w:r>
      <w:r w:rsidRPr="00726F1B">
        <w:t>"https://api.twitter.com/1.1/tweets/search/fullarchive/devfullarchive.json"</w:t>
      </w:r>
    </w:p>
    <w:p w14:paraId="2C9904F2" w14:textId="3BA3047C" w:rsidR="00477E09" w:rsidRDefault="00477E09" w:rsidP="007870A7">
      <w:pPr>
        <w:pStyle w:val="ListParagraph"/>
        <w:numPr>
          <w:ilvl w:val="1"/>
          <w:numId w:val="9"/>
        </w:numPr>
      </w:pPr>
      <w:r>
        <w:t>Requests Usage Mont</w:t>
      </w:r>
      <w:r w:rsidR="009F6979">
        <w:t>h</w:t>
      </w:r>
      <w:r>
        <w:t>ly limit: 100</w:t>
      </w:r>
    </w:p>
    <w:p w14:paraId="3C737A69" w14:textId="39D971DC" w:rsidR="00477E09" w:rsidRDefault="00477E09" w:rsidP="007870A7">
      <w:pPr>
        <w:pStyle w:val="ListParagraph"/>
        <w:numPr>
          <w:ilvl w:val="1"/>
          <w:numId w:val="9"/>
        </w:numPr>
      </w:pPr>
      <w:r>
        <w:t>Rate Limit Per Request: 500</w:t>
      </w:r>
    </w:p>
    <w:p w14:paraId="65F1DF0F" w14:textId="1C114769" w:rsidR="00BD1BE7" w:rsidRDefault="00BD1BE7" w:rsidP="00BD1BE7">
      <w:pPr>
        <w:pStyle w:val="Heading4"/>
      </w:pPr>
      <w:r>
        <w:t>Search Parameters</w:t>
      </w:r>
    </w:p>
    <w:p w14:paraId="5DED518C" w14:textId="19A0FB92" w:rsidR="00BD1BE7" w:rsidRDefault="00BD1BE7" w:rsidP="007870A7">
      <w:pPr>
        <w:pStyle w:val="ListParagraph"/>
        <w:numPr>
          <w:ilvl w:val="0"/>
          <w:numId w:val="10"/>
        </w:numPr>
      </w:pPr>
      <w:r>
        <w:t>query</w:t>
      </w:r>
      <w:r w:rsidR="004F3A28">
        <w:t xml:space="preserve">: </w:t>
      </w:r>
    </w:p>
    <w:p w14:paraId="7C6FF0EC" w14:textId="23056552" w:rsidR="00A92518" w:rsidRDefault="00CD282D" w:rsidP="007870A7">
      <w:pPr>
        <w:pStyle w:val="ListParagraph"/>
        <w:numPr>
          <w:ilvl w:val="1"/>
          <w:numId w:val="10"/>
        </w:numPr>
      </w:pPr>
      <w:r>
        <w:t>T</w:t>
      </w:r>
      <w:r w:rsidR="004F3A28">
        <w:t xml:space="preserve">hese were the individual search terms used based on </w:t>
      </w:r>
      <w:r w:rsidR="00507107">
        <w:t>NFL</w:t>
      </w:r>
      <w:r w:rsidR="004F3A28">
        <w:t xml:space="preserve"> type being </w:t>
      </w:r>
      <w:r w:rsidR="00A92518">
        <w:t>processed</w:t>
      </w:r>
    </w:p>
    <w:p w14:paraId="2AFF8348" w14:textId="1863F05A" w:rsidR="00A92518" w:rsidRDefault="00A92518" w:rsidP="007870A7">
      <w:pPr>
        <w:pStyle w:val="ListParagraph"/>
        <w:numPr>
          <w:ilvl w:val="2"/>
          <w:numId w:val="10"/>
        </w:numPr>
      </w:pPr>
      <w:r>
        <w:t>Team: "</w:t>
      </w:r>
      <w:r w:rsidR="00507107">
        <w:t>Houston</w:t>
      </w:r>
      <w:r>
        <w:t xml:space="preserve"> </w:t>
      </w:r>
      <w:r w:rsidR="00507107">
        <w:t>Texans</w:t>
      </w:r>
      <w:r>
        <w:t>"</w:t>
      </w:r>
    </w:p>
    <w:p w14:paraId="077C4FBA" w14:textId="1A80A208" w:rsidR="00A92518" w:rsidRDefault="00A92518" w:rsidP="007870A7">
      <w:pPr>
        <w:pStyle w:val="ListParagraph"/>
        <w:numPr>
          <w:ilvl w:val="2"/>
          <w:numId w:val="10"/>
        </w:numPr>
      </w:pPr>
      <w:r>
        <w:t>Coach: "</w:t>
      </w:r>
      <w:r w:rsidR="0028203B">
        <w:t>B</w:t>
      </w:r>
      <w:r>
        <w:t xml:space="preserve">ill </w:t>
      </w:r>
      <w:r w:rsidR="00507107">
        <w:t>Obrien</w:t>
      </w:r>
      <w:r>
        <w:t>"</w:t>
      </w:r>
    </w:p>
    <w:p w14:paraId="4FDFC28A" w14:textId="1A90B5B5" w:rsidR="004F3A28" w:rsidRDefault="00A92518" w:rsidP="007870A7">
      <w:pPr>
        <w:pStyle w:val="ListParagraph"/>
        <w:numPr>
          <w:ilvl w:val="2"/>
          <w:numId w:val="10"/>
        </w:numPr>
      </w:pPr>
      <w:r>
        <w:t>Player: "</w:t>
      </w:r>
      <w:r w:rsidR="00507107">
        <w:t>Deshaun</w:t>
      </w:r>
      <w:r w:rsidR="00CD282D">
        <w:t xml:space="preserve"> </w:t>
      </w:r>
      <w:r w:rsidR="00507107">
        <w:t>Watson</w:t>
      </w:r>
      <w:r>
        <w:t>"</w:t>
      </w:r>
      <w:r>
        <w:br/>
      </w:r>
    </w:p>
    <w:p w14:paraId="4D230275" w14:textId="085D3981" w:rsidR="00BD1BE7" w:rsidRDefault="00BD1BE7" w:rsidP="007870A7">
      <w:pPr>
        <w:pStyle w:val="ListParagraph"/>
        <w:numPr>
          <w:ilvl w:val="0"/>
          <w:numId w:val="10"/>
        </w:numPr>
      </w:pPr>
      <w:r w:rsidRPr="00B56D21">
        <w:rPr>
          <w:b/>
          <w:bCs/>
        </w:rPr>
        <w:t>fromDate</w:t>
      </w:r>
      <w:r w:rsidR="00C022DE">
        <w:t>: shown below in section 2.1.4.2.1</w:t>
      </w:r>
    </w:p>
    <w:p w14:paraId="617EEC40" w14:textId="39406A09" w:rsidR="00BD1BE7" w:rsidRDefault="00BD1BE7" w:rsidP="007870A7">
      <w:pPr>
        <w:pStyle w:val="ListParagraph"/>
        <w:numPr>
          <w:ilvl w:val="0"/>
          <w:numId w:val="10"/>
        </w:numPr>
      </w:pPr>
      <w:r w:rsidRPr="00B56D21">
        <w:rPr>
          <w:b/>
          <w:bCs/>
        </w:rPr>
        <w:t>toDate</w:t>
      </w:r>
      <w:r w:rsidR="00C022DE">
        <w:t>: shown below in section 2.1.4.2.1</w:t>
      </w:r>
    </w:p>
    <w:p w14:paraId="452E9CD8" w14:textId="07551711" w:rsidR="00BD1BE7" w:rsidRDefault="00BD1BE7" w:rsidP="007870A7">
      <w:pPr>
        <w:pStyle w:val="ListParagraph"/>
        <w:numPr>
          <w:ilvl w:val="0"/>
          <w:numId w:val="10"/>
        </w:numPr>
      </w:pPr>
      <w:r w:rsidRPr="00B56D21">
        <w:rPr>
          <w:b/>
          <w:bCs/>
        </w:rPr>
        <w:t>maxResults</w:t>
      </w:r>
      <w:r w:rsidR="00C022DE">
        <w:t>: shown below in section 2.1.4.2.1</w:t>
      </w:r>
    </w:p>
    <w:p w14:paraId="68DA8FF4" w14:textId="389FABE8" w:rsidR="00BD1BE7" w:rsidRPr="00BD1BE7" w:rsidRDefault="00BD1BE7" w:rsidP="007870A7">
      <w:pPr>
        <w:pStyle w:val="ListParagraph"/>
        <w:numPr>
          <w:ilvl w:val="0"/>
          <w:numId w:val="10"/>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48E987B4"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w:t>
      </w:r>
      <w:r w:rsidR="001A2273">
        <w:rPr>
          <w:rFonts w:cs="Arial"/>
          <w:color w:val="282828"/>
          <w:shd w:val="clear" w:color="auto" w:fill="FFFFFF"/>
        </w:rPr>
        <w:t>ally</w:t>
      </w:r>
      <w:r>
        <w:rPr>
          <w:rFonts w:cs="Arial"/>
          <w:color w:val="282828"/>
          <w:shd w:val="clear" w:color="auto" w:fill="FFFFFF"/>
        </w:rPr>
        <w:t xml:space="preserve"> to a week date range</w:t>
      </w:r>
      <w:r w:rsidR="001A2273">
        <w:rPr>
          <w:rFonts w:cs="Arial"/>
          <w:color w:val="282828"/>
          <w:shd w:val="clear" w:color="auto" w:fill="FFFFFF"/>
        </w:rPr>
        <w:t>,</w:t>
      </w:r>
      <w:r>
        <w:rPr>
          <w:rFonts w:cs="Arial"/>
          <w:color w:val="282828"/>
          <w:shd w:val="clear" w:color="auto" w:fill="FFFFFF"/>
        </w:rPr>
        <w:t xml:space="preserv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AD291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4207E8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w:t>
            </w:r>
            <w:r w:rsidR="001A2273">
              <w:rPr>
                <w:rFonts w:cs="Arial"/>
                <w:color w:val="282828"/>
                <w:sz w:val="18"/>
                <w:szCs w:val="18"/>
                <w:shd w:val="clear" w:color="auto" w:fill="FFFFFF"/>
              </w:rPr>
              <w:t>p</w:t>
            </w:r>
            <w:r w:rsidRPr="005701B2">
              <w:rPr>
                <w:rFonts w:cs="Arial"/>
                <w:color w:val="282828"/>
                <w:sz w:val="18"/>
                <w:szCs w:val="18"/>
                <w:shd w:val="clear" w:color="auto" w:fill="FFFFFF"/>
              </w:rPr>
              <w:t>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AD291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AD291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AD291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AD291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AD291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AD291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AD291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AD291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AD291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AD291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AD291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AD291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AD291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57B62831" w14:textId="65CE1D4A" w:rsidR="00A94A85" w:rsidRDefault="0054139F" w:rsidP="00A94A85">
      <w:pPr>
        <w:pStyle w:val="Heading3"/>
      </w:pPr>
      <w:bookmarkStart w:id="16" w:name="_Toc26637530"/>
      <w:r>
        <w:t>Twitter Search Function Behavior</w:t>
      </w:r>
      <w:bookmarkEnd w:id="16"/>
    </w:p>
    <w:p w14:paraId="50EC134E" w14:textId="2407BBA3" w:rsidR="00720F84" w:rsidRPr="00BB5D89" w:rsidRDefault="00720F84" w:rsidP="00720F84">
      <w:pPr>
        <w:pStyle w:val="VIBody"/>
        <w:spacing w:before="0" w:after="0"/>
        <w:rPr>
          <w:rFonts w:ascii="Arial" w:hAnsi="Arial"/>
          <w:lang w:val="en-US"/>
        </w:rPr>
      </w:pPr>
      <w:r w:rsidRPr="00BB5D89">
        <w:rPr>
          <w:rFonts w:ascii="Arial" w:hAnsi="Arial"/>
          <w:lang w:val="en-US"/>
        </w:rPr>
        <w:t>Jupyter Notebook Names:</w:t>
      </w:r>
    </w:p>
    <w:p w14:paraId="0BAD6CAF" w14:textId="77777777" w:rsidR="00720F84" w:rsidRPr="00BB5D89" w:rsidRDefault="00720F84" w:rsidP="007870A7">
      <w:pPr>
        <w:pStyle w:val="VIBody"/>
        <w:numPr>
          <w:ilvl w:val="0"/>
          <w:numId w:val="11"/>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172F24C8" w14:textId="77777777" w:rsidR="00720F84" w:rsidRPr="00BB5D89" w:rsidRDefault="00720F84" w:rsidP="007870A7">
      <w:pPr>
        <w:pStyle w:val="VIBody"/>
        <w:numPr>
          <w:ilvl w:val="0"/>
          <w:numId w:val="11"/>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6A2D0C5" w14:textId="77777777" w:rsidR="00720F84" w:rsidRPr="00B82336" w:rsidRDefault="00720F84" w:rsidP="007870A7">
      <w:pPr>
        <w:pStyle w:val="VIBody"/>
        <w:numPr>
          <w:ilvl w:val="0"/>
          <w:numId w:val="11"/>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2F2FCD50" w14:textId="77777777" w:rsidR="00720F84" w:rsidRPr="007333E3" w:rsidRDefault="00720F84" w:rsidP="00720F84">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1DF45915" wp14:editId="420A3F57">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57E4554C" w14:textId="77777777" w:rsidR="00720F84" w:rsidRPr="006B546D" w:rsidRDefault="00720F84" w:rsidP="00720F84">
      <w:pPr>
        <w:pStyle w:val="VIBody"/>
        <w:rPr>
          <w:lang w:val="en-US"/>
        </w:rPr>
      </w:pPr>
    </w:p>
    <w:p w14:paraId="6DA91947" w14:textId="77777777" w:rsidR="00720F84" w:rsidRDefault="00720F84" w:rsidP="00720F84">
      <w:pPr>
        <w:pStyle w:val="VIBody"/>
        <w:spacing w:before="0" w:after="0"/>
        <w:rPr>
          <w:rFonts w:ascii="Arial" w:hAnsi="Arial"/>
          <w:lang w:val="en-US"/>
        </w:rPr>
      </w:pPr>
    </w:p>
    <w:p w14:paraId="0B3B9C60" w14:textId="77777777" w:rsidR="00720F84" w:rsidRPr="00DC27D8" w:rsidRDefault="00720F84" w:rsidP="00720F84">
      <w:pPr>
        <w:pStyle w:val="VIBody"/>
        <w:spacing w:before="0" w:after="0"/>
        <w:rPr>
          <w:rFonts w:ascii="Arial" w:hAnsi="Arial"/>
          <w:lang w:val="en-US"/>
        </w:rPr>
      </w:pPr>
    </w:p>
    <w:p w14:paraId="08EAD1CA" w14:textId="77777777" w:rsidR="00720F84" w:rsidRDefault="00720F84" w:rsidP="00720F84">
      <w:pPr>
        <w:pStyle w:val="VIBody"/>
        <w:spacing w:before="0" w:after="0"/>
        <w:rPr>
          <w:rFonts w:ascii="Arial" w:hAnsi="Arial"/>
          <w:sz w:val="22"/>
          <w:szCs w:val="22"/>
          <w:lang w:val="en-US"/>
        </w:rPr>
      </w:pPr>
    </w:p>
    <w:p w14:paraId="337EEDBA" w14:textId="77777777" w:rsidR="00720F84" w:rsidRDefault="00720F84" w:rsidP="00720F84">
      <w:pPr>
        <w:pStyle w:val="VIBody"/>
        <w:spacing w:before="0" w:after="0"/>
        <w:rPr>
          <w:rFonts w:ascii="Arial" w:hAnsi="Arial"/>
          <w:sz w:val="22"/>
          <w:szCs w:val="22"/>
          <w:lang w:val="en-US"/>
        </w:rPr>
      </w:pPr>
    </w:p>
    <w:p w14:paraId="2772CD04" w14:textId="77777777" w:rsidR="00720F84" w:rsidRDefault="00720F84" w:rsidP="00720F84">
      <w:pPr>
        <w:pStyle w:val="VIBody"/>
        <w:spacing w:before="0" w:after="0"/>
        <w:rPr>
          <w:rFonts w:ascii="Arial" w:hAnsi="Arial"/>
          <w:sz w:val="22"/>
          <w:szCs w:val="22"/>
          <w:lang w:val="en-US"/>
        </w:rPr>
      </w:pPr>
    </w:p>
    <w:p w14:paraId="7A2FE120" w14:textId="77777777" w:rsidR="00720F84" w:rsidRDefault="00720F84" w:rsidP="00720F84">
      <w:pPr>
        <w:pStyle w:val="VIBody"/>
        <w:spacing w:before="0" w:after="0"/>
        <w:rPr>
          <w:rFonts w:ascii="Arial" w:hAnsi="Arial"/>
          <w:sz w:val="22"/>
          <w:szCs w:val="22"/>
          <w:lang w:val="en-US"/>
        </w:rPr>
      </w:pPr>
    </w:p>
    <w:p w14:paraId="19DC7E31" w14:textId="77777777" w:rsidR="00720F84" w:rsidRDefault="00720F84" w:rsidP="00720F84">
      <w:pPr>
        <w:pStyle w:val="VIBody"/>
        <w:spacing w:before="0" w:after="0"/>
        <w:rPr>
          <w:rFonts w:ascii="Arial" w:hAnsi="Arial"/>
          <w:sz w:val="22"/>
          <w:szCs w:val="22"/>
          <w:lang w:val="en-US"/>
        </w:rPr>
      </w:pPr>
    </w:p>
    <w:p w14:paraId="3AE1D121" w14:textId="77777777" w:rsidR="00720F84" w:rsidRDefault="00720F84" w:rsidP="00720F84">
      <w:pPr>
        <w:pStyle w:val="VIBody"/>
        <w:spacing w:before="0" w:after="0"/>
        <w:rPr>
          <w:rFonts w:ascii="Arial" w:hAnsi="Arial"/>
          <w:sz w:val="22"/>
          <w:szCs w:val="22"/>
          <w:lang w:val="en-US"/>
        </w:rPr>
      </w:pPr>
    </w:p>
    <w:p w14:paraId="0420A2BA" w14:textId="77777777" w:rsidR="00720F84" w:rsidRDefault="00720F84" w:rsidP="00720F84">
      <w:pPr>
        <w:pStyle w:val="VIBody"/>
        <w:spacing w:before="0" w:after="0"/>
        <w:rPr>
          <w:rFonts w:ascii="Arial" w:hAnsi="Arial"/>
          <w:sz w:val="22"/>
          <w:szCs w:val="22"/>
          <w:lang w:val="en-US"/>
        </w:rPr>
      </w:pPr>
    </w:p>
    <w:p w14:paraId="730F74D6" w14:textId="77777777" w:rsidR="00720F84" w:rsidRDefault="00720F84" w:rsidP="00720F84">
      <w:pPr>
        <w:pStyle w:val="VIBody"/>
        <w:spacing w:before="0" w:after="0"/>
        <w:rPr>
          <w:rFonts w:ascii="Arial" w:hAnsi="Arial"/>
          <w:sz w:val="22"/>
          <w:szCs w:val="22"/>
          <w:lang w:val="en-US"/>
        </w:rPr>
      </w:pPr>
    </w:p>
    <w:p w14:paraId="33022995" w14:textId="77777777" w:rsidR="00720F84" w:rsidRDefault="00720F84" w:rsidP="00720F84">
      <w:pPr>
        <w:pStyle w:val="VIBody"/>
        <w:spacing w:before="0" w:after="0"/>
        <w:rPr>
          <w:rFonts w:ascii="Arial" w:hAnsi="Arial"/>
          <w:sz w:val="22"/>
          <w:szCs w:val="22"/>
          <w:lang w:val="en-US"/>
        </w:rPr>
      </w:pPr>
    </w:p>
    <w:p w14:paraId="75020C12" w14:textId="77777777" w:rsidR="00720F84" w:rsidRDefault="00720F84" w:rsidP="00720F84">
      <w:pPr>
        <w:pStyle w:val="VIBody"/>
        <w:spacing w:before="0" w:after="0"/>
        <w:rPr>
          <w:rFonts w:ascii="Arial" w:hAnsi="Arial"/>
          <w:sz w:val="22"/>
          <w:szCs w:val="22"/>
          <w:lang w:val="en-US"/>
        </w:rPr>
      </w:pPr>
    </w:p>
    <w:p w14:paraId="6A9611A9" w14:textId="77777777" w:rsidR="00720F84" w:rsidRDefault="00720F84" w:rsidP="00720F84">
      <w:pPr>
        <w:pStyle w:val="VIBody"/>
        <w:spacing w:before="0" w:after="0"/>
        <w:rPr>
          <w:rFonts w:ascii="Arial" w:hAnsi="Arial"/>
          <w:sz w:val="22"/>
          <w:szCs w:val="22"/>
          <w:lang w:val="en-US"/>
        </w:rPr>
      </w:pPr>
    </w:p>
    <w:p w14:paraId="1A307BCE" w14:textId="77777777" w:rsidR="00720F84" w:rsidRDefault="00720F84" w:rsidP="00720F84">
      <w:pPr>
        <w:pStyle w:val="VIBody"/>
        <w:spacing w:before="0" w:after="0"/>
        <w:rPr>
          <w:rFonts w:ascii="Arial" w:hAnsi="Arial"/>
          <w:sz w:val="22"/>
          <w:szCs w:val="22"/>
          <w:lang w:val="en-US"/>
        </w:rPr>
      </w:pPr>
    </w:p>
    <w:p w14:paraId="510A4788" w14:textId="77777777" w:rsidR="00720F84" w:rsidRDefault="00720F84" w:rsidP="00720F84">
      <w:pPr>
        <w:pStyle w:val="VIBody"/>
        <w:spacing w:before="0" w:after="0"/>
        <w:rPr>
          <w:rFonts w:ascii="Arial" w:hAnsi="Arial"/>
          <w:sz w:val="22"/>
          <w:szCs w:val="22"/>
          <w:lang w:val="en-US"/>
        </w:rPr>
      </w:pPr>
    </w:p>
    <w:p w14:paraId="12670101" w14:textId="77777777" w:rsidR="00720F84" w:rsidRDefault="00720F84" w:rsidP="00720F84">
      <w:pPr>
        <w:pStyle w:val="VIBody"/>
        <w:spacing w:before="0" w:after="0"/>
        <w:rPr>
          <w:rFonts w:ascii="Arial" w:hAnsi="Arial"/>
          <w:sz w:val="22"/>
          <w:szCs w:val="22"/>
          <w:lang w:val="en-US"/>
        </w:rPr>
      </w:pPr>
    </w:p>
    <w:p w14:paraId="149E399D" w14:textId="77777777" w:rsidR="007568A8" w:rsidRDefault="007568A8" w:rsidP="0054139F">
      <w:pPr>
        <w:pStyle w:val="VIBody"/>
        <w:spacing w:before="0" w:after="0"/>
        <w:rPr>
          <w:rFonts w:ascii="Arial" w:hAnsi="Arial"/>
          <w:sz w:val="22"/>
          <w:szCs w:val="22"/>
          <w:lang w:val="en-US"/>
        </w:rPr>
      </w:pPr>
    </w:p>
    <w:p w14:paraId="151502FF" w14:textId="77777777" w:rsidR="00957A62" w:rsidRPr="00957A62" w:rsidRDefault="00957A62" w:rsidP="00957A62">
      <w:pPr>
        <w:pStyle w:val="VIBody"/>
        <w:spacing w:before="0" w:after="0"/>
        <w:rPr>
          <w:rFonts w:ascii="Arial" w:hAnsi="Arial"/>
          <w:sz w:val="22"/>
          <w:szCs w:val="22"/>
          <w:lang w:val="en-US"/>
        </w:rPr>
      </w:pPr>
    </w:p>
    <w:p w14:paraId="6220A4A3" w14:textId="77777777" w:rsidR="00A94A85" w:rsidRDefault="00A94A85" w:rsidP="0054139F">
      <w:pPr>
        <w:pStyle w:val="Heading4"/>
      </w:pPr>
      <w:r>
        <w:t>Data Cleaning</w:t>
      </w:r>
    </w:p>
    <w:p w14:paraId="1958DD4E" w14:textId="02ED3D02" w:rsidR="00720F84" w:rsidRDefault="00720F84" w:rsidP="00720F84">
      <w:pPr>
        <w:pStyle w:val="VIBody"/>
        <w:spacing w:after="0"/>
        <w:rPr>
          <w:rFonts w:ascii="Arial" w:hAnsi="Arial"/>
          <w:lang w:val="en-US"/>
        </w:rPr>
      </w:pPr>
      <w:r>
        <w:rPr>
          <w:rFonts w:ascii="Arial" w:hAnsi="Arial"/>
          <w:lang w:val="en-US"/>
        </w:rPr>
        <w:t xml:space="preserve">At this stage, tweet text </w:t>
      </w:r>
      <w:r w:rsidR="00080368">
        <w:rPr>
          <w:rFonts w:ascii="Arial" w:hAnsi="Arial"/>
          <w:lang w:val="en-US"/>
        </w:rPr>
        <w:t>were</w:t>
      </w:r>
      <w:r>
        <w:rPr>
          <w:rFonts w:ascii="Arial" w:hAnsi="Arial"/>
          <w:lang w:val="en-US"/>
        </w:rPr>
        <w:t xml:space="preserve"> cleaned of hashtags, urls, and @tags. Each of these types w</w:t>
      </w:r>
      <w:r w:rsidR="007A5F9D">
        <w:rPr>
          <w:rFonts w:ascii="Arial" w:hAnsi="Arial"/>
          <w:lang w:val="en-US"/>
        </w:rPr>
        <w:t>as</w:t>
      </w:r>
      <w:r>
        <w:rPr>
          <w:rFonts w:ascii="Arial" w:hAnsi="Arial"/>
          <w:lang w:val="en-US"/>
        </w:rPr>
        <w:t xml:space="preserve"> captured and stored into lists. During the final stage of the process after all tweets returned from all requests, these data elements were packaged into a data</w:t>
      </w:r>
      <w:r w:rsidR="007A5F9D">
        <w:rPr>
          <w:rFonts w:ascii="Arial" w:hAnsi="Arial"/>
          <w:lang w:val="en-US"/>
        </w:rPr>
        <w:t xml:space="preserve"> </w:t>
      </w:r>
      <w:r>
        <w:rPr>
          <w:rFonts w:ascii="Arial" w:hAnsi="Arial"/>
          <w:lang w:val="en-US"/>
        </w:rPr>
        <w:t>frame and written to disk as a csv file. Each of the records has an ID attribute that maps it back to the original tweet document it's associated to.</w:t>
      </w:r>
      <w:r w:rsidRPr="00DC27D8">
        <w:rPr>
          <w:rFonts w:ascii="Arial" w:hAnsi="Arial"/>
          <w:lang w:val="en-US"/>
        </w:rPr>
        <w:t xml:space="preserve"> </w:t>
      </w:r>
    </w:p>
    <w:p w14:paraId="012EB5E2" w14:textId="77777777" w:rsidR="0054139F" w:rsidRDefault="0054139F" w:rsidP="0054139F">
      <w:pPr>
        <w:pStyle w:val="Heading4"/>
      </w:pPr>
      <w:r>
        <w:t>Data Modeling</w:t>
      </w:r>
    </w:p>
    <w:p w14:paraId="78044995" w14:textId="77777777" w:rsidR="00720F84" w:rsidRDefault="00720F84" w:rsidP="00720F84">
      <w:pPr>
        <w:pStyle w:val="VIBody"/>
        <w:spacing w:after="0"/>
        <w:rPr>
          <w:rFonts w:ascii="Arial" w:hAnsi="Arial"/>
          <w:lang w:val="en-US"/>
        </w:rPr>
      </w:pPr>
      <w:r>
        <w:rPr>
          <w:rFonts w:ascii="Arial" w:hAnsi="Arial"/>
          <w:lang w:val="en-US"/>
        </w:rPr>
        <w:t xml:space="preserve">The tweet data collected during the search process captures </w:t>
      </w:r>
    </w:p>
    <w:p w14:paraId="5787D8F5"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t>id</w:t>
      </w:r>
      <w:r>
        <w:rPr>
          <w:rFonts w:ascii="Arial" w:hAnsi="Arial"/>
          <w:lang w:val="en-US"/>
        </w:rPr>
        <w:t>: tweet object response attributed (</w:t>
      </w:r>
      <w:r w:rsidRPr="006242E5">
        <w:rPr>
          <w:rFonts w:ascii="Arial" w:hAnsi="Arial"/>
          <w:lang w:val="en-US"/>
        </w:rPr>
        <w:t>result["id_str"]</w:t>
      </w:r>
      <w:r>
        <w:rPr>
          <w:rFonts w:ascii="Arial" w:hAnsi="Arial"/>
          <w:lang w:val="en-US"/>
        </w:rPr>
        <w:t>)</w:t>
      </w:r>
    </w:p>
    <w:p w14:paraId="119B0FBD"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t>created_at</w:t>
      </w:r>
      <w:r>
        <w:rPr>
          <w:rFonts w:ascii="Arial" w:hAnsi="Arial"/>
          <w:lang w:val="en-US"/>
        </w:rPr>
        <w:t>: tweet object response attribute (</w:t>
      </w:r>
      <w:r w:rsidRPr="006242E5">
        <w:rPr>
          <w:rFonts w:ascii="Arial" w:hAnsi="Arial"/>
          <w:lang w:val="en-US"/>
        </w:rPr>
        <w:t>result["created_at"]</w:t>
      </w:r>
      <w:r>
        <w:rPr>
          <w:rFonts w:ascii="Arial" w:hAnsi="Arial"/>
          <w:lang w:val="en-US"/>
        </w:rPr>
        <w:t>)</w:t>
      </w:r>
    </w:p>
    <w:p w14:paraId="04B78C3F"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t>date</w:t>
      </w:r>
      <w:r>
        <w:rPr>
          <w:rFonts w:ascii="Arial" w:hAnsi="Arial"/>
          <w:lang w:val="en-US"/>
        </w:rPr>
        <w:t>: aggregated composite value created from created_at value</w:t>
      </w:r>
    </w:p>
    <w:p w14:paraId="108C0469"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t>time</w:t>
      </w:r>
      <w:r>
        <w:rPr>
          <w:rFonts w:ascii="Arial" w:hAnsi="Arial"/>
          <w:lang w:val="en-US"/>
        </w:rPr>
        <w:t>: aggregated composite value created from created_at value</w:t>
      </w:r>
    </w:p>
    <w:p w14:paraId="6691FA79" w14:textId="77777777" w:rsidR="00720F84" w:rsidRPr="006848E7" w:rsidRDefault="00720F84" w:rsidP="007870A7">
      <w:pPr>
        <w:pStyle w:val="VIBody"/>
        <w:numPr>
          <w:ilvl w:val="0"/>
          <w:numId w:val="12"/>
        </w:numPr>
        <w:spacing w:before="0" w:after="0"/>
        <w:rPr>
          <w:rFonts w:ascii="Arial" w:hAnsi="Arial"/>
          <w:lang w:val="en-US"/>
        </w:rPr>
      </w:pPr>
      <w:r w:rsidRPr="00D63C0A">
        <w:rPr>
          <w:rFonts w:ascii="Arial" w:hAnsi="Arial"/>
          <w:b/>
          <w:bCs/>
          <w:lang w:val="en-US"/>
        </w:rPr>
        <w:t>user</w:t>
      </w:r>
      <w:r>
        <w:rPr>
          <w:rFonts w:ascii="Arial" w:hAnsi="Arial"/>
          <w:lang w:val="en-US"/>
        </w:rPr>
        <w:t>: tweet object response attributed (</w:t>
      </w:r>
      <w:r w:rsidRPr="006242E5">
        <w:rPr>
          <w:rFonts w:ascii="Arial" w:hAnsi="Arial"/>
          <w:lang w:val="en-US"/>
        </w:rPr>
        <w:t>result["user"]["screen_name"]</w:t>
      </w:r>
      <w:r>
        <w:rPr>
          <w:rFonts w:ascii="Arial" w:hAnsi="Arial"/>
          <w:lang w:val="en-US"/>
        </w:rPr>
        <w:t>)</w:t>
      </w:r>
    </w:p>
    <w:p w14:paraId="0942D4FE" w14:textId="77777777" w:rsidR="00720F84" w:rsidRPr="006848E7" w:rsidRDefault="00720F84" w:rsidP="007870A7">
      <w:pPr>
        <w:pStyle w:val="VIBody"/>
        <w:numPr>
          <w:ilvl w:val="0"/>
          <w:numId w:val="12"/>
        </w:numPr>
        <w:spacing w:before="0" w:after="0"/>
        <w:rPr>
          <w:rFonts w:ascii="Arial" w:hAnsi="Arial"/>
          <w:lang w:val="en-US"/>
        </w:rPr>
      </w:pPr>
      <w:r w:rsidRPr="00D63C0A">
        <w:rPr>
          <w:rFonts w:ascii="Arial" w:hAnsi="Arial"/>
          <w:b/>
          <w:bCs/>
          <w:lang w:val="en-US"/>
        </w:rPr>
        <w:t>text</w:t>
      </w:r>
      <w:r>
        <w:rPr>
          <w:rFonts w:ascii="Arial" w:hAnsi="Arial"/>
          <w:lang w:val="en-US"/>
        </w:rPr>
        <w:t>: tweet object response attributed (</w:t>
      </w:r>
      <w:r w:rsidRPr="006242E5">
        <w:rPr>
          <w:rFonts w:ascii="Arial" w:hAnsi="Arial"/>
          <w:lang w:val="en-US"/>
        </w:rPr>
        <w:t>result["text"]</w:t>
      </w:r>
      <w:r>
        <w:rPr>
          <w:rFonts w:ascii="Arial" w:hAnsi="Arial"/>
          <w:lang w:val="en-US"/>
        </w:rPr>
        <w:t>)</w:t>
      </w:r>
    </w:p>
    <w:p w14:paraId="63F1D05D" w14:textId="77777777" w:rsidR="00720F84" w:rsidRPr="006848E7" w:rsidRDefault="00720F84" w:rsidP="007870A7">
      <w:pPr>
        <w:pStyle w:val="VIBody"/>
        <w:numPr>
          <w:ilvl w:val="0"/>
          <w:numId w:val="12"/>
        </w:numPr>
        <w:spacing w:before="0" w:after="0"/>
        <w:rPr>
          <w:rFonts w:ascii="Arial" w:hAnsi="Arial"/>
          <w:lang w:val="en-US"/>
        </w:rPr>
      </w:pPr>
      <w:r w:rsidRPr="00D63C0A">
        <w:rPr>
          <w:rFonts w:ascii="Arial" w:hAnsi="Arial"/>
          <w:b/>
          <w:bCs/>
          <w:lang w:val="en-US"/>
        </w:rPr>
        <w:t>favorite_count</w:t>
      </w:r>
      <w:r>
        <w:rPr>
          <w:rFonts w:ascii="Arial" w:hAnsi="Arial"/>
          <w:lang w:val="en-US"/>
        </w:rPr>
        <w:t>: tweet object response attributed (</w:t>
      </w:r>
      <w:r w:rsidRPr="006242E5">
        <w:rPr>
          <w:rFonts w:ascii="Arial" w:hAnsi="Arial"/>
          <w:lang w:val="en-US"/>
        </w:rPr>
        <w:t>result["user"]["favourites_count"]</w:t>
      </w:r>
      <w:r>
        <w:rPr>
          <w:rFonts w:ascii="Arial" w:hAnsi="Arial"/>
          <w:lang w:val="en-US"/>
        </w:rPr>
        <w:t>)</w:t>
      </w:r>
    </w:p>
    <w:p w14:paraId="4ED3738C" w14:textId="77777777" w:rsidR="00720F84" w:rsidRDefault="00720F84" w:rsidP="007870A7">
      <w:pPr>
        <w:pStyle w:val="VIBody"/>
        <w:numPr>
          <w:ilvl w:val="0"/>
          <w:numId w:val="12"/>
        </w:numPr>
        <w:spacing w:after="0"/>
        <w:rPr>
          <w:rFonts w:ascii="Arial" w:hAnsi="Arial"/>
          <w:lang w:val="en-US"/>
        </w:rPr>
      </w:pPr>
      <w:r w:rsidRPr="00D63C0A">
        <w:rPr>
          <w:rFonts w:ascii="Arial" w:hAnsi="Arial"/>
          <w:b/>
          <w:bCs/>
          <w:lang w:val="en-US"/>
        </w:rPr>
        <w:t>year</w:t>
      </w:r>
      <w:r>
        <w:rPr>
          <w:rFonts w:ascii="Arial" w:hAnsi="Arial"/>
          <w:lang w:val="en-US"/>
        </w:rPr>
        <w:t>: aggregated composite value created from created_at value</w:t>
      </w:r>
    </w:p>
    <w:p w14:paraId="2104B40D"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lastRenderedPageBreak/>
        <w:t>month</w:t>
      </w:r>
      <w:r>
        <w:rPr>
          <w:rFonts w:ascii="Arial" w:hAnsi="Arial"/>
          <w:lang w:val="en-US"/>
        </w:rPr>
        <w:t>: aggregated composite value created from created_at value</w:t>
      </w:r>
    </w:p>
    <w:p w14:paraId="4C7C29AB" w14:textId="77777777" w:rsidR="00720F84" w:rsidRDefault="00720F84" w:rsidP="007870A7">
      <w:pPr>
        <w:pStyle w:val="VIBody"/>
        <w:numPr>
          <w:ilvl w:val="0"/>
          <w:numId w:val="12"/>
        </w:numPr>
        <w:spacing w:before="0" w:after="0"/>
        <w:rPr>
          <w:rFonts w:ascii="Arial" w:hAnsi="Arial"/>
          <w:lang w:val="en-US"/>
        </w:rPr>
      </w:pPr>
      <w:r w:rsidRPr="00D63C0A">
        <w:rPr>
          <w:rFonts w:ascii="Arial" w:hAnsi="Arial"/>
          <w:b/>
          <w:bCs/>
          <w:lang w:val="en-US"/>
        </w:rPr>
        <w:t>day_of_month</w:t>
      </w:r>
      <w:r>
        <w:rPr>
          <w:rFonts w:ascii="Arial" w:hAnsi="Arial"/>
          <w:lang w:val="en-US"/>
        </w:rPr>
        <w:t>: aggregated composite value created from created_at value</w:t>
      </w:r>
    </w:p>
    <w:p w14:paraId="525761E2" w14:textId="77777777" w:rsidR="00720F84" w:rsidRPr="00E97930" w:rsidRDefault="00720F84" w:rsidP="007870A7">
      <w:pPr>
        <w:pStyle w:val="VIBody"/>
        <w:numPr>
          <w:ilvl w:val="0"/>
          <w:numId w:val="12"/>
        </w:numPr>
        <w:spacing w:before="0" w:after="0"/>
        <w:rPr>
          <w:rFonts w:ascii="Arial" w:hAnsi="Arial"/>
          <w:lang w:val="en-US"/>
        </w:rPr>
      </w:pPr>
      <w:r w:rsidRPr="00D63C0A">
        <w:rPr>
          <w:rFonts w:ascii="Arial" w:hAnsi="Arial"/>
          <w:b/>
          <w:bCs/>
          <w:lang w:val="en-US"/>
        </w:rPr>
        <w:t>day_of_week</w:t>
      </w:r>
      <w:r>
        <w:rPr>
          <w:rFonts w:ascii="Arial" w:hAnsi="Arial"/>
          <w:lang w:val="en-US"/>
        </w:rPr>
        <w:t>: aggregated composite value created from created_at value</w:t>
      </w:r>
    </w:p>
    <w:p w14:paraId="7D52EFFE" w14:textId="77777777" w:rsidR="0054139F" w:rsidRDefault="0054139F" w:rsidP="0054139F">
      <w:pPr>
        <w:pStyle w:val="Heading4"/>
      </w:pPr>
      <w:r>
        <w:t>Data Export</w:t>
      </w:r>
    </w:p>
    <w:p w14:paraId="71CDDBC1" w14:textId="77777777" w:rsidR="00720F84" w:rsidRDefault="00720F84" w:rsidP="00720F84">
      <w:r>
        <w:t>Four data files are generated as output from this process.</w:t>
      </w:r>
    </w:p>
    <w:p w14:paraId="01747E51" w14:textId="77777777" w:rsidR="00720F84" w:rsidRDefault="00720F84" w:rsidP="00720F84"/>
    <w:p w14:paraId="6D1E9EFF" w14:textId="77777777" w:rsidR="00720F84" w:rsidRDefault="00720F84" w:rsidP="00720F84">
      <w:r>
        <w:t>These first two are written out at the end of the process from memory DataFrame objects that were updated throughout the search iterations. It contains a complete list of all tweet documents collected.</w:t>
      </w:r>
    </w:p>
    <w:p w14:paraId="4AC697F8" w14:textId="77777777" w:rsidR="00720F84" w:rsidRDefault="00720F84" w:rsidP="00720F84"/>
    <w:p w14:paraId="3FC0E9B9" w14:textId="77777777" w:rsidR="00720F84" w:rsidRDefault="00720F84" w:rsidP="00720F84">
      <w:r>
        <w:t xml:space="preserve">Output OS Path Patterns: </w:t>
      </w:r>
      <w:r w:rsidRPr="00E97930">
        <w:t>outputPath = f'{dataDir}/{nfl_type}/{search_on}/v{search_iteration}'</w:t>
      </w:r>
    </w:p>
    <w:p w14:paraId="66D335DF" w14:textId="77777777" w:rsidR="00720F84" w:rsidRDefault="00720F84" w:rsidP="007870A7">
      <w:pPr>
        <w:pStyle w:val="ListParagraph"/>
        <w:numPr>
          <w:ilvl w:val="0"/>
          <w:numId w:val="13"/>
        </w:numPr>
      </w:pPr>
      <w:r w:rsidRPr="00E97930">
        <w:t>search_result_tweet_text_data</w:t>
      </w:r>
      <w:r>
        <w:t>.csv</w:t>
      </w:r>
    </w:p>
    <w:p w14:paraId="4FC699C8" w14:textId="77777777" w:rsidR="00720F84" w:rsidRDefault="00720F84" w:rsidP="007870A7">
      <w:pPr>
        <w:pStyle w:val="ListParagraph"/>
        <w:numPr>
          <w:ilvl w:val="0"/>
          <w:numId w:val="13"/>
        </w:numPr>
      </w:pPr>
      <w:r w:rsidRPr="00E97930">
        <w:t>search_result_tweet_text_meta</w:t>
      </w:r>
      <w:r>
        <w:t>.csv</w:t>
      </w:r>
    </w:p>
    <w:p w14:paraId="11066B78" w14:textId="77777777" w:rsidR="00720F84" w:rsidRDefault="00720F84" w:rsidP="00720F84"/>
    <w:p w14:paraId="3E559DF4" w14:textId="77777777" w:rsidR="00720F84" w:rsidRDefault="00720F84" w:rsidP="00720F84">
      <w:pPr>
        <w:ind w:left="360"/>
      </w:pPr>
      <w:r>
        <w:t>This process, when executed over the three NFL types, outputs three csv data files:</w:t>
      </w:r>
    </w:p>
    <w:p w14:paraId="75997ECA" w14:textId="77777777" w:rsidR="00720F84" w:rsidRPr="00D63C0A" w:rsidRDefault="00720F84" w:rsidP="007870A7">
      <w:pPr>
        <w:pStyle w:val="ListParagraph"/>
        <w:numPr>
          <w:ilvl w:val="0"/>
          <w:numId w:val="15"/>
        </w:numPr>
        <w:ind w:left="1080"/>
        <w:rPr>
          <w:b/>
          <w:bCs/>
        </w:rPr>
      </w:pPr>
      <w:r w:rsidRPr="00D63C0A">
        <w:rPr>
          <w:b/>
          <w:bCs/>
        </w:rPr>
        <w:t>coach_search_results_tweet_data.csv</w:t>
      </w:r>
    </w:p>
    <w:p w14:paraId="1CA213D4" w14:textId="77777777" w:rsidR="00720F84" w:rsidRPr="00D63C0A" w:rsidRDefault="00720F84" w:rsidP="007870A7">
      <w:pPr>
        <w:pStyle w:val="ListParagraph"/>
        <w:numPr>
          <w:ilvl w:val="0"/>
          <w:numId w:val="15"/>
        </w:numPr>
        <w:ind w:left="1080"/>
        <w:rPr>
          <w:b/>
          <w:bCs/>
        </w:rPr>
      </w:pPr>
      <w:r w:rsidRPr="00D63C0A">
        <w:rPr>
          <w:b/>
          <w:bCs/>
        </w:rPr>
        <w:t>player_search_resutls_tweet_data.csv</w:t>
      </w:r>
    </w:p>
    <w:p w14:paraId="10DF7D04" w14:textId="77777777" w:rsidR="00720F84" w:rsidRPr="00D63C0A" w:rsidRDefault="00720F84" w:rsidP="007870A7">
      <w:pPr>
        <w:pStyle w:val="ListParagraph"/>
        <w:numPr>
          <w:ilvl w:val="0"/>
          <w:numId w:val="15"/>
        </w:numPr>
        <w:ind w:left="1080"/>
        <w:rPr>
          <w:b/>
          <w:bCs/>
        </w:rPr>
      </w:pPr>
      <w:r w:rsidRPr="00D63C0A">
        <w:rPr>
          <w:b/>
          <w:bCs/>
        </w:rPr>
        <w:t>team_search_results_tweet_data.csv</w:t>
      </w:r>
    </w:p>
    <w:p w14:paraId="68CBC37D" w14:textId="77777777" w:rsidR="00720F84" w:rsidRDefault="00720F84" w:rsidP="00720F84"/>
    <w:p w14:paraId="6C1785B9" w14:textId="77777777" w:rsidR="00720F84" w:rsidRDefault="00720F84" w:rsidP="00720F84">
      <w:r>
        <w:t xml:space="preserve">These two files are written to during a search process where the process iterates over a list of tweets returned in each request. </w:t>
      </w:r>
    </w:p>
    <w:p w14:paraId="5D71F8F3" w14:textId="77777777" w:rsidR="00720F84" w:rsidRPr="006B546D" w:rsidRDefault="00720F84" w:rsidP="00720F84">
      <w:r>
        <w:t xml:space="preserve">Output OS Path Patterns: </w:t>
      </w:r>
      <w:r w:rsidRPr="00426D89">
        <w:t>outputPath = f'{dataDir}/{nfl_type}/{search_on}/v{search_iteration}/{search_range}'</w:t>
      </w:r>
    </w:p>
    <w:p w14:paraId="78686E19" w14:textId="77777777" w:rsidR="00720F84" w:rsidRPr="00810193" w:rsidRDefault="00720F84" w:rsidP="007870A7">
      <w:pPr>
        <w:pStyle w:val="VIBody"/>
        <w:numPr>
          <w:ilvl w:val="0"/>
          <w:numId w:val="14"/>
        </w:numPr>
        <w:spacing w:before="0" w:after="0"/>
        <w:rPr>
          <w:rFonts w:ascii="Arial" w:hAnsi="Arial"/>
          <w:lang w:val="en-US"/>
        </w:rPr>
      </w:pPr>
      <w:r w:rsidRPr="00810193">
        <w:rPr>
          <w:rFonts w:ascii="Arial" w:hAnsi="Arial"/>
          <w:lang w:val="en-US"/>
        </w:rPr>
        <w:t>tweet_filename=f'{outputPath}/tweet_text.txt'</w:t>
      </w:r>
    </w:p>
    <w:p w14:paraId="59549D88" w14:textId="77777777" w:rsidR="00720F84" w:rsidRPr="00186FCF" w:rsidRDefault="00720F84" w:rsidP="007870A7">
      <w:pPr>
        <w:pStyle w:val="VIBody"/>
        <w:numPr>
          <w:ilvl w:val="0"/>
          <w:numId w:val="14"/>
        </w:numPr>
        <w:spacing w:before="0" w:after="0"/>
        <w:rPr>
          <w:rFonts w:ascii="Arial" w:hAnsi="Arial"/>
          <w:lang w:val="en-US"/>
        </w:rPr>
      </w:pPr>
      <w:r w:rsidRPr="00810193">
        <w:rPr>
          <w:rFonts w:ascii="Arial" w:hAnsi="Arial"/>
          <w:lang w:val="en-US"/>
        </w:rPr>
        <w:t>raw_filename=f'{outputPath}/tweet_raw.txt'</w:t>
      </w:r>
    </w:p>
    <w:p w14:paraId="1E2C4C57" w14:textId="77777777" w:rsidR="00720F84" w:rsidRPr="005C15CF" w:rsidRDefault="00720F84" w:rsidP="00720F84">
      <w:pPr>
        <w:pStyle w:val="Heading3"/>
      </w:pPr>
      <w:bookmarkStart w:id="17" w:name="_Toc26637531"/>
      <w:r>
        <w:t>Merge NFL Data Sets to Master File</w:t>
      </w:r>
      <w:bookmarkEnd w:id="17"/>
    </w:p>
    <w:p w14:paraId="24796898" w14:textId="77777777" w:rsidR="00720F84" w:rsidRDefault="00720F84" w:rsidP="00720F84">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60AE5187" w14:textId="77777777" w:rsidR="00720F84" w:rsidRDefault="00720F84" w:rsidP="00720F84">
      <w:pPr>
        <w:pStyle w:val="VIBody"/>
        <w:spacing w:before="0" w:after="0"/>
        <w:rPr>
          <w:rFonts w:ascii="Arial" w:hAnsi="Arial"/>
          <w:lang w:val="en-US"/>
        </w:rPr>
      </w:pPr>
    </w:p>
    <w:p w14:paraId="1A7A9EBB" w14:textId="310B6442" w:rsidR="00720F84" w:rsidRDefault="00720F84" w:rsidP="00720F84">
      <w:pPr>
        <w:pStyle w:val="VIBody"/>
        <w:spacing w:before="0" w:after="0"/>
        <w:rPr>
          <w:rFonts w:ascii="Arial" w:hAnsi="Arial"/>
          <w:lang w:val="en-US"/>
        </w:rPr>
      </w:pPr>
      <w:r>
        <w:rPr>
          <w:rFonts w:ascii="Arial" w:hAnsi="Arial"/>
          <w:lang w:val="en-US"/>
        </w:rPr>
        <w:t>This function of the data engineering step reads in the three separate NFL Type data sets and merges them into one data set for model training and analysis. Two addit</w:t>
      </w:r>
      <w:r w:rsidR="007A5F9D">
        <w:rPr>
          <w:rFonts w:ascii="Arial" w:hAnsi="Arial"/>
          <w:lang w:val="en-US"/>
        </w:rPr>
        <w:t>i</w:t>
      </w:r>
      <w:r>
        <w:rPr>
          <w:rFonts w:ascii="Arial" w:hAnsi="Arial"/>
          <w:lang w:val="en-US"/>
        </w:rPr>
        <w:t>onal categorical attributes were added to the data sets during this process. The first was a field called nfl_type. The values are 'coach','team','player'. It's used to segment the data for post</w:t>
      </w:r>
      <w:r w:rsidR="007A5F9D">
        <w:rPr>
          <w:rFonts w:ascii="Arial" w:hAnsi="Arial"/>
          <w:lang w:val="en-US"/>
        </w:rPr>
        <w:t>-</w:t>
      </w:r>
      <w:r>
        <w:rPr>
          <w:rFonts w:ascii="Arial" w:hAnsi="Arial"/>
          <w:lang w:val="en-US"/>
        </w:rPr>
        <w:t>processes granular analysis. The other field is a numeric</w:t>
      </w:r>
      <w:r w:rsidR="007A5F9D">
        <w:rPr>
          <w:rFonts w:ascii="Arial" w:hAnsi="Arial"/>
          <w:lang w:val="en-US"/>
        </w:rPr>
        <w:t>,</w:t>
      </w:r>
      <w:r>
        <w:rPr>
          <w:rFonts w:ascii="Arial" w:hAnsi="Arial"/>
          <w:lang w:val="en-US"/>
        </w:rPr>
        <w:t xml:space="preserve"> categorical attribute that identifies the nfl schedule week</w:t>
      </w:r>
      <w:r w:rsidR="007A5F9D">
        <w:rPr>
          <w:rFonts w:ascii="Arial" w:hAnsi="Arial"/>
          <w:lang w:val="en-US"/>
        </w:rPr>
        <w:t>;</w:t>
      </w:r>
      <w:r>
        <w:rPr>
          <w:rFonts w:ascii="Arial" w:hAnsi="Arial"/>
          <w:lang w:val="en-US"/>
        </w:rPr>
        <w:t xml:space="preserve"> the tweets are associated from a timeline perspective.</w:t>
      </w:r>
    </w:p>
    <w:p w14:paraId="6D283AFB" w14:textId="77777777" w:rsidR="00720F84" w:rsidRDefault="00720F84" w:rsidP="00720F84">
      <w:pPr>
        <w:pStyle w:val="VIBody"/>
        <w:spacing w:before="0" w:after="0"/>
        <w:rPr>
          <w:rFonts w:ascii="Arial" w:hAnsi="Arial"/>
          <w:lang w:val="en-US"/>
        </w:rPr>
      </w:pPr>
    </w:p>
    <w:p w14:paraId="3B6BA13A" w14:textId="77777777" w:rsidR="00720F84" w:rsidRDefault="00720F84" w:rsidP="00720F84">
      <w:pPr>
        <w:pStyle w:val="VIBody"/>
        <w:spacing w:before="0" w:after="0"/>
        <w:rPr>
          <w:rFonts w:ascii="Arial" w:hAnsi="Arial"/>
          <w:lang w:val="en-US"/>
        </w:rPr>
      </w:pPr>
      <w:r>
        <w:rPr>
          <w:noProof/>
        </w:rPr>
        <w:drawing>
          <wp:anchor distT="0" distB="0" distL="114300" distR="114300" simplePos="0" relativeHeight="251658241" behindDoc="0" locked="0" layoutInCell="1" allowOverlap="1" wp14:anchorId="1E2CB5BD" wp14:editId="3444D1ED">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2B14F33B" w14:textId="77777777" w:rsidR="00720F84" w:rsidRDefault="00720F84" w:rsidP="00720F84">
      <w:pPr>
        <w:pStyle w:val="VIBody"/>
        <w:spacing w:before="0" w:after="0"/>
        <w:rPr>
          <w:rFonts w:ascii="Arial" w:hAnsi="Arial"/>
          <w:lang w:val="en-US"/>
        </w:rPr>
      </w:pPr>
    </w:p>
    <w:p w14:paraId="5DC3EB02" w14:textId="77777777" w:rsidR="00720F84" w:rsidRDefault="00720F84" w:rsidP="00720F84">
      <w:pPr>
        <w:pStyle w:val="VIBody"/>
        <w:spacing w:before="0" w:after="0"/>
        <w:rPr>
          <w:rFonts w:ascii="Arial" w:hAnsi="Arial"/>
          <w:lang w:val="en-US"/>
        </w:rPr>
      </w:pPr>
    </w:p>
    <w:p w14:paraId="401B9DFE" w14:textId="77777777" w:rsidR="00720F84" w:rsidRDefault="00720F84" w:rsidP="00720F84">
      <w:pPr>
        <w:pStyle w:val="VIBody"/>
        <w:spacing w:before="0" w:after="0"/>
        <w:rPr>
          <w:rFonts w:ascii="Arial" w:hAnsi="Arial"/>
          <w:lang w:val="en-US"/>
        </w:rPr>
      </w:pPr>
    </w:p>
    <w:p w14:paraId="7E88F32F" w14:textId="77777777" w:rsidR="00720F84" w:rsidRDefault="00720F84" w:rsidP="00720F84">
      <w:pPr>
        <w:pStyle w:val="VIBody"/>
        <w:spacing w:before="0" w:after="0"/>
        <w:rPr>
          <w:rFonts w:ascii="Arial" w:hAnsi="Arial"/>
          <w:lang w:val="en-US"/>
        </w:rPr>
      </w:pPr>
    </w:p>
    <w:p w14:paraId="66E65113" w14:textId="77777777" w:rsidR="00720F84" w:rsidRDefault="00720F84" w:rsidP="00720F84">
      <w:pPr>
        <w:pStyle w:val="VIBody"/>
        <w:spacing w:before="0" w:after="0"/>
        <w:rPr>
          <w:rFonts w:ascii="Arial" w:hAnsi="Arial"/>
          <w:lang w:val="en-US"/>
        </w:rPr>
      </w:pPr>
    </w:p>
    <w:p w14:paraId="2CC1419C" w14:textId="77777777" w:rsidR="00720F84" w:rsidRDefault="00720F84" w:rsidP="00720F84">
      <w:pPr>
        <w:pStyle w:val="VIBody"/>
        <w:spacing w:before="0" w:after="0"/>
        <w:rPr>
          <w:rFonts w:ascii="Arial" w:hAnsi="Arial"/>
          <w:lang w:val="en-US"/>
        </w:rPr>
      </w:pPr>
    </w:p>
    <w:p w14:paraId="0CFED33E" w14:textId="77777777" w:rsidR="00720F84" w:rsidRDefault="00720F84" w:rsidP="00720F84">
      <w:pPr>
        <w:pStyle w:val="VIBody"/>
        <w:spacing w:before="0" w:after="0"/>
        <w:rPr>
          <w:rFonts w:ascii="Arial" w:hAnsi="Arial"/>
          <w:lang w:val="en-US"/>
        </w:rPr>
      </w:pPr>
    </w:p>
    <w:p w14:paraId="26FAB5A3" w14:textId="77777777" w:rsidR="00720F84" w:rsidRDefault="00720F84" w:rsidP="00720F84">
      <w:pPr>
        <w:pStyle w:val="VIBody"/>
        <w:spacing w:before="0" w:after="0"/>
        <w:rPr>
          <w:rFonts w:ascii="Arial" w:hAnsi="Arial"/>
          <w:lang w:val="en-US"/>
        </w:rPr>
      </w:pPr>
    </w:p>
    <w:p w14:paraId="7B16E5F5" w14:textId="77777777" w:rsidR="00720F84" w:rsidRDefault="00720F84" w:rsidP="00720F84">
      <w:pPr>
        <w:pStyle w:val="VIBody"/>
        <w:spacing w:before="0" w:after="0"/>
        <w:rPr>
          <w:rFonts w:ascii="Arial" w:hAnsi="Arial"/>
          <w:lang w:val="en-US"/>
        </w:rPr>
      </w:pPr>
    </w:p>
    <w:p w14:paraId="3880ED9A" w14:textId="77777777" w:rsidR="00720F84" w:rsidRDefault="00720F84" w:rsidP="00720F84">
      <w:pPr>
        <w:pStyle w:val="VIBody"/>
        <w:spacing w:before="0" w:after="0"/>
        <w:rPr>
          <w:rFonts w:ascii="Arial" w:hAnsi="Arial"/>
          <w:lang w:val="en-US"/>
        </w:rPr>
      </w:pPr>
    </w:p>
    <w:p w14:paraId="452801B0" w14:textId="77777777" w:rsidR="00720F84" w:rsidRDefault="00720F84" w:rsidP="00720F84">
      <w:pPr>
        <w:pStyle w:val="VIBody"/>
        <w:spacing w:before="0" w:after="0"/>
        <w:rPr>
          <w:rFonts w:ascii="Arial" w:hAnsi="Arial"/>
          <w:lang w:val="en-US"/>
        </w:rPr>
      </w:pPr>
    </w:p>
    <w:p w14:paraId="2AD5A77D" w14:textId="77777777" w:rsidR="00720F84" w:rsidRDefault="00720F84" w:rsidP="00720F84">
      <w:pPr>
        <w:pStyle w:val="VIBody"/>
        <w:spacing w:before="0" w:after="0"/>
        <w:rPr>
          <w:rFonts w:ascii="Arial" w:hAnsi="Arial"/>
          <w:lang w:val="en-US"/>
        </w:rPr>
      </w:pPr>
    </w:p>
    <w:p w14:paraId="61872520" w14:textId="77777777" w:rsidR="00720F84" w:rsidRDefault="00720F84" w:rsidP="00720F84">
      <w:pPr>
        <w:pStyle w:val="VIBody"/>
        <w:spacing w:before="0" w:after="0"/>
        <w:rPr>
          <w:rFonts w:ascii="Arial" w:hAnsi="Arial"/>
          <w:lang w:val="en-US"/>
        </w:rPr>
      </w:pPr>
    </w:p>
    <w:p w14:paraId="18A817BE" w14:textId="77777777" w:rsidR="00720F84" w:rsidRDefault="00720F84" w:rsidP="00720F84">
      <w:pPr>
        <w:pStyle w:val="VIBody"/>
        <w:spacing w:before="0" w:after="0"/>
        <w:rPr>
          <w:rFonts w:ascii="Arial" w:hAnsi="Arial"/>
          <w:lang w:val="en-US"/>
        </w:rPr>
      </w:pPr>
    </w:p>
    <w:p w14:paraId="03A382B5" w14:textId="7AC1C9AB" w:rsidR="00720F84" w:rsidRDefault="00720F84" w:rsidP="00720F84">
      <w:pPr>
        <w:pStyle w:val="Heading4"/>
      </w:pPr>
      <w:r>
        <w:lastRenderedPageBreak/>
        <w:t xml:space="preserve">Data </w:t>
      </w:r>
      <w:r w:rsidR="009E7DDF">
        <w:t>Output</w:t>
      </w:r>
    </w:p>
    <w:p w14:paraId="32DA1373" w14:textId="7807469A" w:rsidR="00720F84" w:rsidRDefault="00720F84" w:rsidP="00720F84">
      <w:pPr>
        <w:pStyle w:val="VIBody"/>
        <w:spacing w:before="0" w:after="0"/>
        <w:rPr>
          <w:rFonts w:ascii="Arial" w:hAnsi="Arial"/>
          <w:lang w:val="en-US"/>
        </w:rPr>
      </w:pPr>
      <w:r>
        <w:rPr>
          <w:rFonts w:ascii="Arial" w:hAnsi="Arial"/>
          <w:lang w:val="en-US"/>
        </w:rPr>
        <w:t>Four data files are generated as output from this proce</w:t>
      </w:r>
      <w:r w:rsidR="007A5F9D">
        <w:rPr>
          <w:rFonts w:ascii="Arial" w:hAnsi="Arial"/>
          <w:lang w:val="en-US"/>
        </w:rPr>
        <w:t>s</w:t>
      </w:r>
      <w:r>
        <w:rPr>
          <w:rFonts w:ascii="Arial" w:hAnsi="Arial"/>
          <w:lang w:val="en-US"/>
        </w:rPr>
        <w:t>s.</w:t>
      </w:r>
    </w:p>
    <w:p w14:paraId="7328F75E" w14:textId="77777777" w:rsidR="00720F84" w:rsidRDefault="00720F84" w:rsidP="007870A7">
      <w:pPr>
        <w:pStyle w:val="VIBody"/>
        <w:numPr>
          <w:ilvl w:val="0"/>
          <w:numId w:val="16"/>
        </w:numPr>
        <w:spacing w:before="0" w:after="0"/>
        <w:rPr>
          <w:rFonts w:ascii="Arial" w:hAnsi="Arial"/>
          <w:lang w:val="en-US"/>
        </w:rPr>
      </w:pPr>
      <w:r>
        <w:rPr>
          <w:rFonts w:ascii="Arial" w:hAnsi="Arial"/>
          <w:lang w:val="en-US"/>
        </w:rPr>
        <w:t>nfl_tweets_master.csv</w:t>
      </w:r>
    </w:p>
    <w:p w14:paraId="05A6D421" w14:textId="77777777" w:rsidR="00720F84" w:rsidRPr="00C12746" w:rsidRDefault="00720F84" w:rsidP="007870A7">
      <w:pPr>
        <w:pStyle w:val="VIBody"/>
        <w:numPr>
          <w:ilvl w:val="0"/>
          <w:numId w:val="16"/>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6C249694" w14:textId="77777777" w:rsidR="00720F84" w:rsidRPr="00C12746" w:rsidRDefault="00720F84" w:rsidP="007870A7">
      <w:pPr>
        <w:pStyle w:val="VIBody"/>
        <w:numPr>
          <w:ilvl w:val="0"/>
          <w:numId w:val="16"/>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52B1AC7E" w14:textId="77777777" w:rsidR="00720F84" w:rsidRPr="00433C88" w:rsidRDefault="00720F84" w:rsidP="007870A7">
      <w:pPr>
        <w:pStyle w:val="VIBody"/>
        <w:numPr>
          <w:ilvl w:val="0"/>
          <w:numId w:val="16"/>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05333A04" w14:textId="77777777" w:rsidR="00720F84" w:rsidRDefault="00720F84" w:rsidP="00720F84">
      <w:pPr>
        <w:pStyle w:val="Heading3"/>
      </w:pPr>
      <w:bookmarkStart w:id="18" w:name="_Toc26637532"/>
      <w:r>
        <w:t>VEDAR Sentiment Classification</w:t>
      </w:r>
      <w:bookmarkEnd w:id="18"/>
    </w:p>
    <w:p w14:paraId="19454F92" w14:textId="77777777" w:rsidR="00720F84" w:rsidRDefault="00720F84" w:rsidP="00720F84">
      <w:pPr>
        <w:pStyle w:val="VIBody"/>
        <w:spacing w:before="0" w:after="0"/>
        <w:rPr>
          <w:rFonts w:ascii="Arial" w:hAnsi="Arial"/>
          <w:b/>
          <w:bCs/>
          <w:lang w:val="en-US"/>
        </w:rPr>
      </w:pPr>
      <w:r w:rsidRPr="00FA7BBC">
        <w:rPr>
          <w:rFonts w:ascii="Arial" w:hAnsi="Arial"/>
          <w:lang w:val="en-US"/>
        </w:rPr>
        <w:t xml:space="preserve">Jupyter Notebook: </w:t>
      </w:r>
      <w:r w:rsidRPr="007C7486">
        <w:rPr>
          <w:rFonts w:ascii="Arial" w:hAnsi="Arial"/>
          <w:b/>
          <w:bCs/>
          <w:lang w:val="en-US"/>
        </w:rPr>
        <w:t>classify_train_nfl_master.ipynb</w:t>
      </w:r>
    </w:p>
    <w:p w14:paraId="130A5CA6" w14:textId="77777777" w:rsidR="00720F84" w:rsidRPr="00E108F9" w:rsidRDefault="00720F84" w:rsidP="00720F84">
      <w:pPr>
        <w:pStyle w:val="VIBody"/>
        <w:spacing w:before="0" w:after="0"/>
        <w:rPr>
          <w:rFonts w:ascii="Arial" w:hAnsi="Arial"/>
          <w:lang w:val="en-US"/>
        </w:rPr>
      </w:pPr>
      <w:r>
        <w:rPr>
          <w:rFonts w:ascii="Arial" w:hAnsi="Arial"/>
          <w:lang w:val="en-US"/>
        </w:rPr>
        <w:t xml:space="preserve">python package: </w:t>
      </w:r>
      <w:r w:rsidRPr="00E108F9">
        <w:rPr>
          <w:rFonts w:ascii="Arial" w:hAnsi="Arial"/>
          <w:lang w:val="en-US"/>
        </w:rPr>
        <w:t xml:space="preserve">vaderSentiment.vaderSentiment </w:t>
      </w:r>
      <w:r w:rsidRPr="00E108F9">
        <w:rPr>
          <w:rFonts w:ascii="Arial" w:hAnsi="Arial"/>
          <w:b/>
          <w:bCs/>
          <w:lang w:val="en-US"/>
        </w:rPr>
        <w:t>SentimentIntensityAnalyzer</w:t>
      </w:r>
    </w:p>
    <w:p w14:paraId="0F910029" w14:textId="77777777" w:rsidR="00720F84" w:rsidRDefault="00720F84" w:rsidP="00720F84">
      <w:pPr>
        <w:pStyle w:val="VIBody"/>
        <w:spacing w:before="0" w:after="0"/>
        <w:rPr>
          <w:rFonts w:ascii="Arial" w:hAnsi="Arial"/>
          <w:lang w:val="en-US"/>
        </w:rPr>
      </w:pPr>
    </w:p>
    <w:p w14:paraId="48BFCCAE" w14:textId="615D2C28" w:rsidR="00720F84" w:rsidRDefault="007A5F9D" w:rsidP="00720F84">
      <w:pPr>
        <w:pStyle w:val="VIBody"/>
        <w:spacing w:before="0" w:after="0"/>
        <w:rPr>
          <w:rFonts w:ascii="Arial" w:hAnsi="Arial"/>
          <w:lang w:val="en-US"/>
        </w:rPr>
      </w:pPr>
      <w:r>
        <w:rPr>
          <w:rFonts w:ascii="Arial" w:hAnsi="Arial"/>
          <w:lang w:val="en-US"/>
        </w:rPr>
        <w:t>T</w:t>
      </w:r>
      <w:r w:rsidR="00720F84">
        <w:rPr>
          <w:rFonts w:ascii="Arial" w:hAnsi="Arial"/>
          <w:lang w:val="en-US"/>
        </w:rPr>
        <w:t>o create a labeled data set for our supervised sentiment classification algor</w:t>
      </w:r>
      <w:r>
        <w:rPr>
          <w:rFonts w:ascii="Arial" w:hAnsi="Arial"/>
          <w:lang w:val="en-US"/>
        </w:rPr>
        <w:t>i</w:t>
      </w:r>
      <w:r w:rsidR="00720F84">
        <w:rPr>
          <w:rFonts w:ascii="Arial" w:hAnsi="Arial"/>
          <w:lang w:val="en-US"/>
        </w:rPr>
        <w:t>thms, Multinomial Naive Bayes and Support Vector Machines, to be modeled from, Vadar's Sentiment Intensity Analyzer was used at this stage to score and label each tweet document as either 'positive</w:t>
      </w:r>
      <w:r>
        <w:rPr>
          <w:rFonts w:ascii="Arial" w:hAnsi="Arial"/>
          <w:lang w:val="en-US"/>
        </w:rPr>
        <w:t>,'</w:t>
      </w:r>
      <w:r w:rsidR="00720F84">
        <w:rPr>
          <w:rFonts w:ascii="Arial" w:hAnsi="Arial"/>
          <w:lang w:val="en-US"/>
        </w:rPr>
        <w:t xml:space="preserve"> 'negative</w:t>
      </w:r>
      <w:r>
        <w:rPr>
          <w:rFonts w:ascii="Arial" w:hAnsi="Arial"/>
          <w:lang w:val="en-US"/>
        </w:rPr>
        <w:t>,'</w:t>
      </w:r>
      <w:r w:rsidR="00720F84">
        <w:rPr>
          <w:rFonts w:ascii="Arial" w:hAnsi="Arial"/>
          <w:lang w:val="en-US"/>
        </w:rPr>
        <w:t xml:space="preserve"> or 'neutral</w:t>
      </w:r>
      <w:r>
        <w:rPr>
          <w:rFonts w:ascii="Arial" w:hAnsi="Arial"/>
          <w:lang w:val="en-US"/>
        </w:rPr>
        <w:t>.'</w:t>
      </w:r>
    </w:p>
    <w:p w14:paraId="011C1A5D" w14:textId="1B107EC7" w:rsidR="00720F84" w:rsidRDefault="00720F84" w:rsidP="00720F84">
      <w:pPr>
        <w:pStyle w:val="VIBody"/>
        <w:spacing w:before="0" w:after="0"/>
        <w:rPr>
          <w:rFonts w:ascii="Arial" w:hAnsi="Arial"/>
          <w:lang w:val="en-US"/>
        </w:rPr>
      </w:pPr>
    </w:p>
    <w:p w14:paraId="52B75190" w14:textId="77777777" w:rsidR="001B258E" w:rsidRDefault="001B258E" w:rsidP="001B258E">
      <w:pPr>
        <w:pStyle w:val="VIBody"/>
        <w:spacing w:before="0" w:after="0"/>
        <w:rPr>
          <w:rFonts w:ascii="Arial" w:hAnsi="Arial"/>
          <w:lang w:val="en-US"/>
        </w:rPr>
      </w:pPr>
      <w:r>
        <w:rPr>
          <w:rFonts w:ascii="Arial" w:hAnsi="Arial"/>
          <w:lang w:val="en-US"/>
        </w:rPr>
        <w:t>The implementation of Vedar shown below in section 2.1.7.2 takes as input the nfl_tweet_master.csv file generated from the code detailed in section 2.1.6 and outputs the following data files:</w:t>
      </w:r>
    </w:p>
    <w:p w14:paraId="5DC0E4AA" w14:textId="77777777" w:rsidR="001B258E" w:rsidRPr="00922CEC" w:rsidRDefault="001B258E" w:rsidP="007870A7">
      <w:pPr>
        <w:pStyle w:val="VIBody"/>
        <w:numPr>
          <w:ilvl w:val="0"/>
          <w:numId w:val="17"/>
        </w:numPr>
        <w:spacing w:before="0" w:after="0"/>
        <w:rPr>
          <w:rFonts w:ascii="Arial" w:hAnsi="Arial"/>
          <w:b/>
          <w:bCs/>
          <w:lang w:val="en-US"/>
        </w:rPr>
      </w:pPr>
      <w:r w:rsidRPr="00922CEC">
        <w:rPr>
          <w:rFonts w:ascii="Arial" w:hAnsi="Arial"/>
          <w:b/>
          <w:bCs/>
          <w:lang w:val="en-US"/>
        </w:rPr>
        <w:t>sentiment_labeled_train_clean_nfl.csv</w:t>
      </w:r>
    </w:p>
    <w:p w14:paraId="4C11486A" w14:textId="77777777" w:rsidR="001B258E" w:rsidRDefault="001B258E" w:rsidP="007870A7">
      <w:pPr>
        <w:pStyle w:val="VIBody"/>
        <w:numPr>
          <w:ilvl w:val="1"/>
          <w:numId w:val="17"/>
        </w:numPr>
        <w:spacing w:before="0" w:after="0"/>
        <w:rPr>
          <w:rFonts w:ascii="Arial" w:hAnsi="Arial"/>
          <w:lang w:val="en-US"/>
        </w:rPr>
      </w:pPr>
      <w:r>
        <w:rPr>
          <w:rFonts w:ascii="Arial" w:hAnsi="Arial"/>
          <w:lang w:val="en-US"/>
        </w:rPr>
        <w:t>this file contains vedar sentiment scores on tweets that had been cleaned prior to scoring</w:t>
      </w:r>
    </w:p>
    <w:p w14:paraId="4E13F19C" w14:textId="77777777" w:rsidR="001B258E" w:rsidRDefault="001B258E" w:rsidP="007870A7">
      <w:pPr>
        <w:pStyle w:val="VIBody"/>
        <w:numPr>
          <w:ilvl w:val="1"/>
          <w:numId w:val="17"/>
        </w:numPr>
        <w:spacing w:before="0" w:after="0"/>
        <w:rPr>
          <w:rFonts w:ascii="Arial" w:hAnsi="Arial"/>
          <w:lang w:val="en-US"/>
        </w:rPr>
      </w:pPr>
      <w:r>
        <w:rPr>
          <w:rFonts w:ascii="Arial" w:hAnsi="Arial"/>
          <w:lang w:val="en-US"/>
        </w:rPr>
        <w:t>it contains an additional attribute, 'text_clean', that has the tweet text after cleaning</w:t>
      </w:r>
    </w:p>
    <w:p w14:paraId="6E28C51C" w14:textId="77777777" w:rsidR="001B258E" w:rsidRPr="00922CEC" w:rsidRDefault="001B258E" w:rsidP="007870A7">
      <w:pPr>
        <w:pStyle w:val="VIBody"/>
        <w:numPr>
          <w:ilvl w:val="0"/>
          <w:numId w:val="17"/>
        </w:numPr>
        <w:spacing w:before="0" w:after="0"/>
        <w:rPr>
          <w:rFonts w:ascii="Arial" w:hAnsi="Arial"/>
          <w:b/>
          <w:bCs/>
          <w:lang w:val="en-US"/>
        </w:rPr>
      </w:pPr>
      <w:r w:rsidRPr="00922CEC">
        <w:rPr>
          <w:rFonts w:ascii="Arial" w:hAnsi="Arial"/>
          <w:b/>
          <w:bCs/>
          <w:lang w:val="en-US"/>
        </w:rPr>
        <w:t>sentiment_labeled_train_nfl.csv</w:t>
      </w:r>
    </w:p>
    <w:p w14:paraId="62DC6491" w14:textId="6B4FD32A" w:rsidR="001B258E" w:rsidRPr="0010184F" w:rsidRDefault="001B258E" w:rsidP="007870A7">
      <w:pPr>
        <w:pStyle w:val="VIBody"/>
        <w:numPr>
          <w:ilvl w:val="1"/>
          <w:numId w:val="17"/>
        </w:numPr>
        <w:spacing w:before="0" w:after="0"/>
        <w:rPr>
          <w:rFonts w:ascii="Arial" w:hAnsi="Arial"/>
          <w:lang w:val="en-US"/>
        </w:rPr>
      </w:pPr>
      <w:r>
        <w:rPr>
          <w:rFonts w:ascii="Arial" w:hAnsi="Arial"/>
          <w:lang w:val="en-US"/>
        </w:rPr>
        <w:t>this file contains vedar sentiment scores on tweets that had not been cleaned.</w:t>
      </w:r>
    </w:p>
    <w:p w14:paraId="0EC2655D" w14:textId="77777777" w:rsidR="001B258E" w:rsidRDefault="001B258E" w:rsidP="00720F84">
      <w:pPr>
        <w:pStyle w:val="VIBody"/>
        <w:spacing w:before="0" w:after="0"/>
        <w:rPr>
          <w:rFonts w:ascii="Arial" w:hAnsi="Arial"/>
          <w:lang w:val="en-US"/>
        </w:rPr>
      </w:pPr>
    </w:p>
    <w:p w14:paraId="2E2C0B86" w14:textId="77777777" w:rsidR="00720F84" w:rsidRDefault="00720F84" w:rsidP="00720F84">
      <w:pPr>
        <w:pStyle w:val="VIBody"/>
        <w:spacing w:before="0"/>
        <w:rPr>
          <w:rFonts w:ascii="Arial" w:hAnsi="Arial"/>
          <w:color w:val="24292E"/>
          <w:shd w:val="clear" w:color="auto" w:fill="FFFFFF"/>
        </w:rPr>
      </w:pPr>
      <w:r w:rsidRPr="005E2AEF">
        <w:rPr>
          <w:rFonts w:ascii="Arial" w:hAnsi="Arial"/>
          <w:color w:val="24292E"/>
          <w:shd w:val="clear" w:color="auto" w:fill="FFFFFF"/>
        </w:rPr>
        <w:t>VADER (Valence Aware Dictionary and sEntiment Reasoner) is a lexicon and rule-based sentiment analysis tool that is </w:t>
      </w:r>
      <w:r w:rsidRPr="005E2AEF">
        <w:rPr>
          <w:rStyle w:val="Emphasis"/>
          <w:rFonts w:ascii="Arial" w:hAnsi="Arial"/>
          <w:color w:val="24292E"/>
          <w:shd w:val="clear" w:color="auto" w:fill="FFFFFF"/>
        </w:rPr>
        <w:t>specifically attuned to sentiments expressed in social media</w:t>
      </w:r>
      <w:r w:rsidRPr="005E2AEF">
        <w:rPr>
          <w:rFonts w:ascii="Arial" w:hAnsi="Arial"/>
          <w:color w:val="24292E"/>
          <w:shd w:val="clear" w:color="auto" w:fill="FFFFFF"/>
        </w:rPr>
        <w:t>.</w:t>
      </w:r>
    </w:p>
    <w:p w14:paraId="6AC2CDD3" w14:textId="77777777" w:rsidR="00720F84" w:rsidRPr="005E2AEF" w:rsidRDefault="00720F84" w:rsidP="00720F84">
      <w:pPr>
        <w:pStyle w:val="VIBody"/>
        <w:spacing w:before="0"/>
        <w:rPr>
          <w:rFonts w:ascii="Arial" w:hAnsi="Arial"/>
          <w:color w:val="24292E"/>
          <w:shd w:val="clear" w:color="auto" w:fill="FFFFFF"/>
        </w:rPr>
      </w:pPr>
    </w:p>
    <w:p w14:paraId="4E5EFB32" w14:textId="77777777" w:rsidR="00720F84" w:rsidRPr="005E2AEF" w:rsidRDefault="00720F84" w:rsidP="00720F84">
      <w:pPr>
        <w:widowControl/>
        <w:shd w:val="clear" w:color="auto" w:fill="FFFFFF"/>
        <w:spacing w:after="240" w:line="240" w:lineRule="auto"/>
        <w:rPr>
          <w:rFonts w:cs="Arial"/>
          <w:color w:val="24292E"/>
        </w:rPr>
      </w:pPr>
      <w:r w:rsidRPr="005E2AEF">
        <w:rPr>
          <w:rFonts w:cs="Arial"/>
          <w:color w:val="24292E"/>
        </w:rPr>
        <w:t>DESCRIPTION: Empirically validated by multiple independent human judges, VADER incorporates a "gold-standard" sentiment lexicon that is especially attuned to microblog-like contexts.</w:t>
      </w:r>
    </w:p>
    <w:p w14:paraId="2CD77FBD" w14:textId="463C36D9" w:rsidR="00720F84" w:rsidRPr="005E2AEF" w:rsidRDefault="00720F84" w:rsidP="00720F84">
      <w:pPr>
        <w:widowControl/>
        <w:shd w:val="clear" w:color="auto" w:fill="FFFFFF"/>
        <w:spacing w:after="240" w:line="240" w:lineRule="auto"/>
        <w:rPr>
          <w:rFonts w:cs="Arial"/>
          <w:color w:val="24292E"/>
        </w:rPr>
      </w:pPr>
      <w:r w:rsidRPr="005E2AEF">
        <w:rPr>
          <w:rFonts w:cs="Arial"/>
          <w:color w:val="24292E"/>
        </w:rPr>
        <w:t>The VADER sentiment lexicon is sensitive both the </w:t>
      </w:r>
      <w:r w:rsidRPr="005E2AEF">
        <w:rPr>
          <w:rFonts w:cs="Arial"/>
          <w:b/>
          <w:bCs/>
          <w:color w:val="24292E"/>
        </w:rPr>
        <w:t>polarity</w:t>
      </w:r>
      <w:r w:rsidRPr="005E2AEF">
        <w:rPr>
          <w:rFonts w:cs="Arial"/>
          <w:color w:val="24292E"/>
        </w:rPr>
        <w:t> and the </w:t>
      </w:r>
      <w:r w:rsidRPr="005E2AEF">
        <w:rPr>
          <w:rFonts w:cs="Arial"/>
          <w:b/>
          <w:bCs/>
          <w:color w:val="24292E"/>
        </w:rPr>
        <w:t>intensity</w:t>
      </w:r>
      <w:r w:rsidRPr="005E2AEF">
        <w:rPr>
          <w:rFonts w:cs="Arial"/>
          <w:color w:val="24292E"/>
        </w:rPr>
        <w:t> of sentiments expressed in social media contexts and is also generally applicable to sentiment analysis in other domains.</w:t>
      </w:r>
    </w:p>
    <w:p w14:paraId="624C2F94" w14:textId="77777777" w:rsidR="00720F84" w:rsidRDefault="00720F84" w:rsidP="00720F84">
      <w:pPr>
        <w:pStyle w:val="Heading4"/>
      </w:pPr>
      <w:r>
        <w:t>VEDAR Details</w:t>
      </w:r>
    </w:p>
    <w:p w14:paraId="1FCA2A44" w14:textId="77777777" w:rsidR="00720F84" w:rsidRPr="008B5024" w:rsidRDefault="00720F84" w:rsidP="00720F84">
      <w:pPr>
        <w:pStyle w:val="VIBody"/>
        <w:rPr>
          <w:rFonts w:ascii="Arial" w:hAnsi="Arial"/>
          <w:lang w:val="en-US"/>
        </w:rPr>
      </w:pPr>
      <w:r w:rsidRPr="008B5024">
        <w:rPr>
          <w:rFonts w:ascii="Arial" w:hAnsi="Arial"/>
          <w:lang w:val="en-US"/>
        </w:rPr>
        <w:t xml:space="preserve">Behind Vader's scoring is its core sentiment analysis engine, vaderSentiment.py. </w:t>
      </w:r>
    </w:p>
    <w:p w14:paraId="29C442F4" w14:textId="1C6C051F" w:rsidR="00720F84" w:rsidRPr="008B5024" w:rsidRDefault="00720F84" w:rsidP="00720F84">
      <w:pPr>
        <w:pStyle w:val="VIBody"/>
        <w:rPr>
          <w:rFonts w:ascii="Arial" w:hAnsi="Arial"/>
        </w:rPr>
      </w:pPr>
      <w:r w:rsidRPr="008B5024">
        <w:rPr>
          <w:rFonts w:ascii="Arial" w:hAnsi="Arial"/>
          <w:lang w:val="en-US"/>
        </w:rPr>
        <w:t>"</w:t>
      </w:r>
      <w:r w:rsidRPr="008B5024">
        <w:rPr>
          <w:rFonts w:ascii="Arial" w:hAnsi="Arial"/>
          <w:color w:val="24292E"/>
          <w:shd w:val="clear" w:color="auto" w:fill="FFFFFF"/>
          <w:lang w:val="en-US"/>
        </w:rPr>
        <w:t xml:space="preserve">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w:t>
      </w:r>
      <w:r w:rsidR="00950C8E">
        <w:rPr>
          <w:rFonts w:ascii="Arial" w:hAnsi="Arial"/>
          <w:color w:val="24292E"/>
          <w:shd w:val="clear" w:color="auto" w:fill="FFFFFF"/>
          <w:lang w:val="en-US"/>
        </w:rPr>
        <w:t>typic</w:t>
      </w:r>
      <w:r w:rsidRPr="008B5024">
        <w:rPr>
          <w:rFonts w:ascii="Arial" w:hAnsi="Arial"/>
          <w:color w:val="24292E"/>
          <w:shd w:val="clear" w:color="auto" w:fill="FFFFFF"/>
          <w:lang w:val="en-US"/>
        </w:rPr>
        <w:t>ally be captured in a typical bag-of-words model. They incorporate </w:t>
      </w:r>
      <w:r w:rsidRPr="008B5024">
        <w:rPr>
          <w:rFonts w:ascii="Arial" w:hAnsi="Arial"/>
          <w:b/>
          <w:bCs/>
          <w:color w:val="24292E"/>
          <w:shd w:val="clear" w:color="auto" w:fill="FFFFFF"/>
          <w:lang w:val="en-US"/>
        </w:rPr>
        <w:t>word-order sensitive relationships</w:t>
      </w:r>
      <w:r w:rsidRPr="008B5024">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6" w:history="1">
        <w:r w:rsidRPr="008B5024">
          <w:rPr>
            <w:rStyle w:val="Hyperlink"/>
            <w:rFonts w:ascii="Arial" w:hAnsi="Arial"/>
          </w:rPr>
          <w:t>https://github.com/cjhutto/vaderSentiment</w:t>
        </w:r>
      </w:hyperlink>
    </w:p>
    <w:p w14:paraId="694952B8" w14:textId="77777777" w:rsidR="00720F84" w:rsidRPr="008B5024" w:rsidRDefault="00720F84" w:rsidP="00720F84">
      <w:pPr>
        <w:pStyle w:val="VIBody"/>
        <w:rPr>
          <w:rFonts w:ascii="Arial" w:hAnsi="Arial"/>
          <w:u w:val="single"/>
          <w:lang w:val="en-US"/>
        </w:rPr>
      </w:pPr>
      <w:r w:rsidRPr="008B5024">
        <w:rPr>
          <w:rFonts w:ascii="Arial" w:hAnsi="Arial"/>
          <w:u w:val="single"/>
          <w:lang w:val="en-US"/>
        </w:rPr>
        <w:t>Vader Scoring:</w:t>
      </w:r>
    </w:p>
    <w:p w14:paraId="3CF75302" w14:textId="77777777" w:rsidR="00720F84" w:rsidRPr="00433C88" w:rsidRDefault="00720F84" w:rsidP="00720F84">
      <w:pPr>
        <w:rPr>
          <w:rFonts w:cs="Arial"/>
        </w:rPr>
      </w:pPr>
      <w:r w:rsidRPr="008B5024">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7" w:history="1">
        <w:r w:rsidRPr="008B5024">
          <w:rPr>
            <w:rStyle w:val="Hyperlink"/>
            <w:rFonts w:cs="Arial"/>
          </w:rPr>
          <w:t>https://github.com/cjhutto/vaderSentiment</w:t>
        </w:r>
      </w:hyperlink>
    </w:p>
    <w:p w14:paraId="7738385C" w14:textId="77777777" w:rsidR="00720F84" w:rsidRDefault="00720F84" w:rsidP="00720F84">
      <w:pPr>
        <w:pStyle w:val="VIBody"/>
        <w:spacing w:before="0" w:after="0"/>
        <w:rPr>
          <w:rFonts w:ascii="Arial" w:hAnsi="Arial"/>
          <w:lang w:val="en-US"/>
        </w:rPr>
      </w:pPr>
    </w:p>
    <w:p w14:paraId="42D709F2" w14:textId="77777777" w:rsidR="00720F84" w:rsidRDefault="00720F84" w:rsidP="00720F84">
      <w:pPr>
        <w:pStyle w:val="VIBody"/>
        <w:spacing w:before="0" w:after="0"/>
        <w:rPr>
          <w:rFonts w:ascii="Arial" w:hAnsi="Arial"/>
          <w:lang w:val="en-US"/>
        </w:rPr>
      </w:pPr>
    </w:p>
    <w:p w14:paraId="4EA571BD" w14:textId="77777777" w:rsidR="00720F84" w:rsidRDefault="00720F84" w:rsidP="00720F84">
      <w:pPr>
        <w:pStyle w:val="Heading4"/>
      </w:pPr>
      <w:r>
        <w:t>VEDAR Implementation</w:t>
      </w:r>
    </w:p>
    <w:p w14:paraId="3C093DEC" w14:textId="77777777" w:rsidR="00720F84" w:rsidRDefault="00720F84" w:rsidP="00720F84">
      <w:r>
        <w:rPr>
          <w:noProof/>
        </w:rPr>
        <w:drawing>
          <wp:anchor distT="0" distB="0" distL="114300" distR="114300" simplePos="0" relativeHeight="251658248" behindDoc="0" locked="0" layoutInCell="1" allowOverlap="1" wp14:anchorId="4F3648C3" wp14:editId="70924E9B">
            <wp:simplePos x="0" y="0"/>
            <wp:positionH relativeFrom="margin">
              <wp:align>left</wp:align>
            </wp:positionH>
            <wp:positionV relativeFrom="paragraph">
              <wp:posOffset>149225</wp:posOffset>
            </wp:positionV>
            <wp:extent cx="5273675" cy="3155950"/>
            <wp:effectExtent l="0" t="0" r="317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3675" cy="3155950"/>
                    </a:xfrm>
                    <a:prstGeom prst="rect">
                      <a:avLst/>
                    </a:prstGeom>
                  </pic:spPr>
                </pic:pic>
              </a:graphicData>
            </a:graphic>
            <wp14:sizeRelH relativeFrom="margin">
              <wp14:pctWidth>0</wp14:pctWidth>
            </wp14:sizeRelH>
            <wp14:sizeRelV relativeFrom="margin">
              <wp14:pctHeight>0</wp14:pctHeight>
            </wp14:sizeRelV>
          </wp:anchor>
        </w:drawing>
      </w:r>
    </w:p>
    <w:p w14:paraId="49994D8B" w14:textId="77777777" w:rsidR="00720F84" w:rsidRDefault="00720F84" w:rsidP="00720F84"/>
    <w:p w14:paraId="194099ED" w14:textId="77777777" w:rsidR="00720F84" w:rsidRDefault="00720F84" w:rsidP="00720F84"/>
    <w:p w14:paraId="5E5DD710" w14:textId="77777777" w:rsidR="00720F84" w:rsidRDefault="00720F84" w:rsidP="00720F84"/>
    <w:p w14:paraId="511062F8" w14:textId="77777777" w:rsidR="00720F84" w:rsidRDefault="00720F84" w:rsidP="00720F84"/>
    <w:p w14:paraId="7CB19BFB" w14:textId="77777777" w:rsidR="00720F84" w:rsidRDefault="00720F84" w:rsidP="00720F84"/>
    <w:p w14:paraId="44B9EEDC" w14:textId="77777777" w:rsidR="00720F84" w:rsidRDefault="00720F84" w:rsidP="00720F84"/>
    <w:p w14:paraId="2C0D3F5F" w14:textId="77777777" w:rsidR="00720F84" w:rsidRDefault="00720F84" w:rsidP="00720F84"/>
    <w:p w14:paraId="1344E400" w14:textId="77777777" w:rsidR="00720F84" w:rsidRDefault="00720F84" w:rsidP="00720F84"/>
    <w:p w14:paraId="54EB8839" w14:textId="77777777" w:rsidR="00720F84" w:rsidRDefault="00720F84" w:rsidP="00720F84"/>
    <w:p w14:paraId="6AD5E3B2" w14:textId="77777777" w:rsidR="00720F84" w:rsidRDefault="00720F84" w:rsidP="00720F84"/>
    <w:p w14:paraId="2A8D2092" w14:textId="77777777" w:rsidR="00720F84" w:rsidRDefault="00720F84" w:rsidP="00720F84"/>
    <w:p w14:paraId="03275317" w14:textId="77777777" w:rsidR="00720F84" w:rsidRDefault="00720F84" w:rsidP="00720F84"/>
    <w:p w14:paraId="16AB48DD" w14:textId="77777777" w:rsidR="00720F84" w:rsidRDefault="00720F84" w:rsidP="00720F84"/>
    <w:p w14:paraId="4416FFE8" w14:textId="77777777" w:rsidR="00720F84" w:rsidRDefault="00720F84" w:rsidP="00720F84"/>
    <w:p w14:paraId="41644BE9" w14:textId="77777777" w:rsidR="00720F84" w:rsidRDefault="00720F84" w:rsidP="00720F84"/>
    <w:p w14:paraId="3FC10150" w14:textId="77777777" w:rsidR="00720F84" w:rsidRDefault="00720F84" w:rsidP="00720F84"/>
    <w:p w14:paraId="6A5C2178" w14:textId="77777777" w:rsidR="00720F84" w:rsidRPr="00433C88" w:rsidRDefault="00720F84" w:rsidP="00720F84">
      <w:pPr>
        <w:pStyle w:val="Heading4"/>
      </w:pPr>
      <w:r>
        <w:t>VEDAR Results</w:t>
      </w:r>
    </w:p>
    <w:p w14:paraId="6B7CD667" w14:textId="77777777" w:rsidR="00720F84" w:rsidRDefault="00720F84" w:rsidP="00720F84">
      <w:pPr>
        <w:pStyle w:val="VIBody"/>
        <w:spacing w:before="0" w:after="0"/>
        <w:rPr>
          <w:rFonts w:ascii="Arial" w:hAnsi="Arial"/>
          <w:lang w:val="en-US"/>
        </w:rPr>
      </w:pPr>
      <w:r>
        <w:rPr>
          <w:rFonts w:ascii="Arial" w:hAnsi="Arial"/>
          <w:lang w:val="en-US"/>
        </w:rPr>
        <w:t>Table 2.2: Vedar Polarity Scores</w:t>
      </w:r>
    </w:p>
    <w:tbl>
      <w:tblPr>
        <w:tblStyle w:val="TableSimple1"/>
        <w:tblW w:w="0" w:type="auto"/>
        <w:tblLook w:val="04A0" w:firstRow="1" w:lastRow="0" w:firstColumn="1" w:lastColumn="0" w:noHBand="0" w:noVBand="1"/>
      </w:tblPr>
      <w:tblGrid>
        <w:gridCol w:w="3634"/>
        <w:gridCol w:w="3046"/>
        <w:gridCol w:w="3040"/>
      </w:tblGrid>
      <w:tr w:rsidR="00720F84" w14:paraId="54D9C4C4" w14:textId="77777777" w:rsidTr="00020747">
        <w:trPr>
          <w:cnfStyle w:val="100000000000" w:firstRow="1" w:lastRow="0" w:firstColumn="0" w:lastColumn="0" w:oddVBand="0" w:evenVBand="0" w:oddHBand="0" w:evenHBand="0" w:firstRowFirstColumn="0" w:firstRowLastColumn="0" w:lastRowFirstColumn="0" w:lastRowLastColumn="0"/>
        </w:trPr>
        <w:tc>
          <w:tcPr>
            <w:tcW w:w="3955" w:type="dxa"/>
          </w:tcPr>
          <w:p w14:paraId="2F3A1725" w14:textId="77777777" w:rsidR="00720F84" w:rsidRPr="001A0243" w:rsidRDefault="00720F84" w:rsidP="00020747">
            <w:pPr>
              <w:pStyle w:val="VIBody"/>
              <w:spacing w:before="0" w:after="0"/>
              <w:jc w:val="center"/>
              <w:rPr>
                <w:rFonts w:ascii="Arial" w:hAnsi="Arial"/>
                <w:sz w:val="18"/>
                <w:szCs w:val="18"/>
                <w:lang w:val="en-US"/>
              </w:rPr>
            </w:pPr>
            <w:r w:rsidRPr="001A0243">
              <w:rPr>
                <w:rFonts w:ascii="Arial" w:hAnsi="Arial"/>
                <w:sz w:val="18"/>
                <w:szCs w:val="18"/>
                <w:lang w:val="en-US"/>
              </w:rPr>
              <w:t>Polarity Scores Descriptive Statistics</w:t>
            </w:r>
          </w:p>
        </w:tc>
        <w:tc>
          <w:tcPr>
            <w:tcW w:w="3150" w:type="dxa"/>
          </w:tcPr>
          <w:p w14:paraId="6296A54E" w14:textId="77777777" w:rsidR="00720F84" w:rsidRPr="001A0243" w:rsidRDefault="00720F84" w:rsidP="00020747">
            <w:pPr>
              <w:pStyle w:val="VIBody"/>
              <w:spacing w:before="0" w:after="0"/>
              <w:jc w:val="center"/>
              <w:rPr>
                <w:rFonts w:ascii="Arial" w:hAnsi="Arial"/>
                <w:sz w:val="18"/>
                <w:szCs w:val="18"/>
                <w:lang w:val="en-US"/>
              </w:rPr>
            </w:pPr>
            <w:r w:rsidRPr="001A0243">
              <w:rPr>
                <w:rFonts w:ascii="Arial" w:hAnsi="Arial"/>
                <w:sz w:val="18"/>
                <w:szCs w:val="18"/>
                <w:lang w:val="en-US"/>
              </w:rPr>
              <w:t>Polarity Score Scatter Plot</w:t>
            </w:r>
          </w:p>
        </w:tc>
        <w:tc>
          <w:tcPr>
            <w:tcW w:w="2605" w:type="dxa"/>
          </w:tcPr>
          <w:p w14:paraId="48508A63" w14:textId="77777777" w:rsidR="00720F84" w:rsidRPr="001A0243" w:rsidRDefault="00720F84" w:rsidP="00020747">
            <w:pPr>
              <w:pStyle w:val="VIBody"/>
              <w:spacing w:before="0" w:after="0"/>
              <w:jc w:val="center"/>
              <w:rPr>
                <w:rFonts w:ascii="Arial" w:hAnsi="Arial"/>
                <w:sz w:val="18"/>
                <w:szCs w:val="18"/>
                <w:lang w:val="en-US"/>
              </w:rPr>
            </w:pPr>
            <w:r w:rsidRPr="001A0243">
              <w:rPr>
                <w:rFonts w:ascii="Arial" w:hAnsi="Arial"/>
                <w:sz w:val="18"/>
                <w:szCs w:val="18"/>
                <w:lang w:val="en-US"/>
              </w:rPr>
              <w:t>Tweet Data Set Label Distributions</w:t>
            </w:r>
          </w:p>
        </w:tc>
      </w:tr>
      <w:tr w:rsidR="00720F84" w14:paraId="790017AB" w14:textId="77777777" w:rsidTr="00020747">
        <w:trPr>
          <w:trHeight w:val="2078"/>
        </w:trPr>
        <w:tc>
          <w:tcPr>
            <w:tcW w:w="3955" w:type="dxa"/>
          </w:tcPr>
          <w:p w14:paraId="415E7403" w14:textId="77777777" w:rsidR="00720F84" w:rsidRDefault="00720F84" w:rsidP="00020747">
            <w:pPr>
              <w:pStyle w:val="VIBody"/>
              <w:spacing w:before="0" w:after="0"/>
              <w:rPr>
                <w:rFonts w:ascii="Arial" w:hAnsi="Arial"/>
                <w:lang w:val="en-US"/>
              </w:rPr>
            </w:pPr>
            <w:r>
              <w:rPr>
                <w:noProof/>
              </w:rPr>
              <w:drawing>
                <wp:anchor distT="0" distB="0" distL="114300" distR="114300" simplePos="0" relativeHeight="251658243" behindDoc="0" locked="0" layoutInCell="1" allowOverlap="1" wp14:anchorId="37DE947C" wp14:editId="70F31C68">
                  <wp:simplePos x="0" y="0"/>
                  <wp:positionH relativeFrom="margin">
                    <wp:align>center</wp:align>
                  </wp:positionH>
                  <wp:positionV relativeFrom="margin">
                    <wp:align>center</wp:align>
                  </wp:positionV>
                  <wp:extent cx="2305050" cy="729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05050" cy="72961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tcPr>
          <w:p w14:paraId="5F9564A4" w14:textId="77777777" w:rsidR="00720F84" w:rsidRDefault="00720F84" w:rsidP="00020747">
            <w:pPr>
              <w:pStyle w:val="VIBody"/>
              <w:spacing w:before="0" w:after="0"/>
              <w:rPr>
                <w:rFonts w:ascii="Arial" w:hAnsi="Arial"/>
                <w:lang w:val="en-US"/>
              </w:rPr>
            </w:pPr>
            <w:r>
              <w:rPr>
                <w:noProof/>
              </w:rPr>
              <w:drawing>
                <wp:anchor distT="0" distB="0" distL="114300" distR="114300" simplePos="0" relativeHeight="251658242" behindDoc="0" locked="0" layoutInCell="1" allowOverlap="1" wp14:anchorId="3995A6EF" wp14:editId="3D32010E">
                  <wp:simplePos x="3038475" y="1876425"/>
                  <wp:positionH relativeFrom="margin">
                    <wp:align>center</wp:align>
                  </wp:positionH>
                  <wp:positionV relativeFrom="paragraph">
                    <wp:align>top</wp:align>
                  </wp:positionV>
                  <wp:extent cx="1908810" cy="12655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8810" cy="1265555"/>
                          </a:xfrm>
                          <a:prstGeom prst="rect">
                            <a:avLst/>
                          </a:prstGeom>
                        </pic:spPr>
                      </pic:pic>
                    </a:graphicData>
                  </a:graphic>
                </wp:anchor>
              </w:drawing>
            </w:r>
          </w:p>
        </w:tc>
        <w:tc>
          <w:tcPr>
            <w:tcW w:w="2605" w:type="dxa"/>
          </w:tcPr>
          <w:p w14:paraId="0142C159" w14:textId="77777777" w:rsidR="00720F84" w:rsidRDefault="00720F84" w:rsidP="00020747">
            <w:pPr>
              <w:pStyle w:val="VIBody"/>
              <w:spacing w:before="0" w:after="0"/>
              <w:rPr>
                <w:rFonts w:ascii="Arial" w:hAnsi="Arial"/>
                <w:lang w:val="en-US"/>
              </w:rPr>
            </w:pPr>
            <w:r>
              <w:rPr>
                <w:noProof/>
              </w:rPr>
              <w:drawing>
                <wp:anchor distT="0" distB="0" distL="114300" distR="114300" simplePos="0" relativeHeight="251658244" behindDoc="0" locked="0" layoutInCell="1" allowOverlap="1" wp14:anchorId="425F54F2" wp14:editId="5E4AA01A">
                  <wp:simplePos x="5219700" y="1885950"/>
                  <wp:positionH relativeFrom="margin">
                    <wp:align>center</wp:align>
                  </wp:positionH>
                  <wp:positionV relativeFrom="paragraph">
                    <wp:align>top</wp:align>
                  </wp:positionV>
                  <wp:extent cx="1898015" cy="12573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8015" cy="1257300"/>
                          </a:xfrm>
                          <a:prstGeom prst="rect">
                            <a:avLst/>
                          </a:prstGeom>
                          <a:noFill/>
                          <a:ln>
                            <a:noFill/>
                          </a:ln>
                        </pic:spPr>
                      </pic:pic>
                    </a:graphicData>
                  </a:graphic>
                </wp:anchor>
              </w:drawing>
            </w:r>
          </w:p>
        </w:tc>
      </w:tr>
    </w:tbl>
    <w:p w14:paraId="1398FF00" w14:textId="77777777" w:rsidR="00720F84" w:rsidRDefault="00720F84" w:rsidP="00720F84">
      <w:pPr>
        <w:pStyle w:val="VIBody"/>
        <w:spacing w:before="0" w:after="0"/>
        <w:rPr>
          <w:rFonts w:ascii="Arial" w:hAnsi="Arial"/>
          <w:lang w:val="en-US"/>
        </w:rPr>
      </w:pPr>
    </w:p>
    <w:p w14:paraId="6F7B5606" w14:textId="77777777" w:rsidR="00720F84" w:rsidRDefault="00720F84" w:rsidP="00720F84">
      <w:pPr>
        <w:pStyle w:val="VIBody"/>
        <w:spacing w:before="0" w:after="0"/>
        <w:rPr>
          <w:rFonts w:ascii="Arial" w:hAnsi="Arial"/>
          <w:lang w:val="en-US"/>
        </w:rPr>
      </w:pPr>
    </w:p>
    <w:p w14:paraId="69A018C4" w14:textId="77777777" w:rsidR="00720F84" w:rsidRDefault="00720F84" w:rsidP="00720F84">
      <w:pPr>
        <w:pStyle w:val="VIBody"/>
        <w:spacing w:before="0" w:after="0"/>
        <w:rPr>
          <w:rFonts w:ascii="Arial" w:hAnsi="Arial"/>
          <w:lang w:val="en-US"/>
        </w:rPr>
      </w:pPr>
      <w:r>
        <w:rPr>
          <w:rFonts w:ascii="Arial" w:hAnsi="Arial"/>
          <w:lang w:val="en-US"/>
        </w:rPr>
        <w:t>Table 2.3: Vedar Polarity Scores Distributions</w:t>
      </w:r>
    </w:p>
    <w:tbl>
      <w:tblPr>
        <w:tblStyle w:val="TableSimple1"/>
        <w:tblW w:w="0" w:type="auto"/>
        <w:tblLook w:val="04A0" w:firstRow="1" w:lastRow="0" w:firstColumn="1" w:lastColumn="0" w:noHBand="0" w:noVBand="1"/>
      </w:tblPr>
      <w:tblGrid>
        <w:gridCol w:w="3623"/>
        <w:gridCol w:w="3091"/>
        <w:gridCol w:w="3006"/>
      </w:tblGrid>
      <w:tr w:rsidR="00720F84" w14:paraId="34930A83" w14:textId="77777777" w:rsidTr="00D961D6">
        <w:trPr>
          <w:cnfStyle w:val="100000000000" w:firstRow="1" w:lastRow="0" w:firstColumn="0" w:lastColumn="0" w:oddVBand="0" w:evenVBand="0" w:oddHBand="0" w:evenHBand="0" w:firstRowFirstColumn="0" w:firstRowLastColumn="0" w:lastRowFirstColumn="0" w:lastRowLastColumn="0"/>
        </w:trPr>
        <w:tc>
          <w:tcPr>
            <w:tcW w:w="3623" w:type="dxa"/>
          </w:tcPr>
          <w:p w14:paraId="3DE30952" w14:textId="77777777" w:rsidR="00720F84" w:rsidRPr="001A0243" w:rsidRDefault="00720F84" w:rsidP="00020747">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Compound </w:t>
            </w:r>
            <w:r w:rsidRPr="001A0243">
              <w:rPr>
                <w:rFonts w:ascii="Arial" w:hAnsi="Arial"/>
                <w:sz w:val="18"/>
                <w:szCs w:val="18"/>
                <w:lang w:val="en-US"/>
              </w:rPr>
              <w:t>Scores</w:t>
            </w:r>
          </w:p>
        </w:tc>
        <w:tc>
          <w:tcPr>
            <w:tcW w:w="3091" w:type="dxa"/>
          </w:tcPr>
          <w:p w14:paraId="49E95AC4" w14:textId="77777777" w:rsidR="00720F84" w:rsidRPr="001A0243" w:rsidRDefault="00720F84" w:rsidP="00020747">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Positive </w:t>
            </w:r>
            <w:r w:rsidRPr="001A0243">
              <w:rPr>
                <w:rFonts w:ascii="Arial" w:hAnsi="Arial"/>
                <w:sz w:val="18"/>
                <w:szCs w:val="18"/>
                <w:lang w:val="en-US"/>
              </w:rPr>
              <w:t>Score</w:t>
            </w:r>
          </w:p>
        </w:tc>
        <w:tc>
          <w:tcPr>
            <w:tcW w:w="3006" w:type="dxa"/>
          </w:tcPr>
          <w:p w14:paraId="184BF217" w14:textId="77777777" w:rsidR="00720F84" w:rsidRPr="001A0243" w:rsidRDefault="00720F84" w:rsidP="00020747">
            <w:pPr>
              <w:pStyle w:val="VIBody"/>
              <w:spacing w:before="0" w:after="0"/>
              <w:jc w:val="center"/>
              <w:rPr>
                <w:rFonts w:ascii="Arial" w:hAnsi="Arial"/>
                <w:sz w:val="18"/>
                <w:szCs w:val="18"/>
                <w:lang w:val="en-US"/>
              </w:rPr>
            </w:pPr>
            <w:r>
              <w:rPr>
                <w:rFonts w:ascii="Arial" w:hAnsi="Arial"/>
                <w:sz w:val="18"/>
                <w:szCs w:val="18"/>
                <w:lang w:val="en-US"/>
              </w:rPr>
              <w:t>Polarity Scores Negative</w:t>
            </w:r>
          </w:p>
        </w:tc>
      </w:tr>
      <w:tr w:rsidR="00720F84" w14:paraId="3E473365" w14:textId="77777777" w:rsidTr="00D961D6">
        <w:trPr>
          <w:trHeight w:val="2078"/>
        </w:trPr>
        <w:tc>
          <w:tcPr>
            <w:tcW w:w="3623" w:type="dxa"/>
          </w:tcPr>
          <w:p w14:paraId="0807193D" w14:textId="77777777" w:rsidR="00720F84" w:rsidRDefault="00720F84" w:rsidP="00020747">
            <w:pPr>
              <w:pStyle w:val="VIBody"/>
              <w:spacing w:before="0" w:after="0"/>
              <w:rPr>
                <w:rFonts w:ascii="Arial" w:hAnsi="Arial"/>
                <w:lang w:val="en-US"/>
              </w:rPr>
            </w:pPr>
            <w:r>
              <w:rPr>
                <w:noProof/>
              </w:rPr>
              <w:lastRenderedPageBreak/>
              <w:drawing>
                <wp:anchor distT="0" distB="0" distL="114300" distR="114300" simplePos="0" relativeHeight="251658245" behindDoc="0" locked="0" layoutInCell="1" allowOverlap="1" wp14:anchorId="6FECFDA1" wp14:editId="71CAF0D0">
                  <wp:simplePos x="981075" y="4238625"/>
                  <wp:positionH relativeFrom="margin">
                    <wp:align>center</wp:align>
                  </wp:positionH>
                  <wp:positionV relativeFrom="paragraph">
                    <wp:align>top</wp:align>
                  </wp:positionV>
                  <wp:extent cx="1754505" cy="11525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54505" cy="1152525"/>
                          </a:xfrm>
                          <a:prstGeom prst="rect">
                            <a:avLst/>
                          </a:prstGeom>
                        </pic:spPr>
                      </pic:pic>
                    </a:graphicData>
                  </a:graphic>
                </wp:anchor>
              </w:drawing>
            </w:r>
          </w:p>
        </w:tc>
        <w:tc>
          <w:tcPr>
            <w:tcW w:w="3091" w:type="dxa"/>
          </w:tcPr>
          <w:p w14:paraId="135FDDE1" w14:textId="77777777" w:rsidR="00720F84" w:rsidRDefault="00720F84" w:rsidP="00020747">
            <w:pPr>
              <w:pStyle w:val="VIBody"/>
              <w:spacing w:before="0" w:after="0"/>
              <w:rPr>
                <w:rFonts w:ascii="Arial" w:hAnsi="Arial"/>
                <w:lang w:val="en-US"/>
              </w:rPr>
            </w:pPr>
            <w:r>
              <w:rPr>
                <w:noProof/>
              </w:rPr>
              <w:drawing>
                <wp:anchor distT="0" distB="0" distL="114300" distR="114300" simplePos="0" relativeHeight="251658246" behindDoc="0" locked="0" layoutInCell="1" allowOverlap="1" wp14:anchorId="118547FD" wp14:editId="41276218">
                  <wp:simplePos x="3171825" y="4229100"/>
                  <wp:positionH relativeFrom="margin">
                    <wp:align>center</wp:align>
                  </wp:positionH>
                  <wp:positionV relativeFrom="paragraph">
                    <wp:align>top</wp:align>
                  </wp:positionV>
                  <wp:extent cx="1743075" cy="11620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43075" cy="1162050"/>
                          </a:xfrm>
                          <a:prstGeom prst="rect">
                            <a:avLst/>
                          </a:prstGeom>
                        </pic:spPr>
                      </pic:pic>
                    </a:graphicData>
                  </a:graphic>
                </wp:anchor>
              </w:drawing>
            </w:r>
          </w:p>
        </w:tc>
        <w:tc>
          <w:tcPr>
            <w:tcW w:w="3006" w:type="dxa"/>
          </w:tcPr>
          <w:p w14:paraId="5FCFB45D" w14:textId="77777777" w:rsidR="00720F84" w:rsidRDefault="00720F84" w:rsidP="00020747">
            <w:pPr>
              <w:pStyle w:val="VIBody"/>
              <w:spacing w:before="0" w:after="0"/>
              <w:rPr>
                <w:rFonts w:ascii="Arial" w:hAnsi="Arial"/>
                <w:lang w:val="en-US"/>
              </w:rPr>
            </w:pPr>
            <w:r>
              <w:rPr>
                <w:noProof/>
              </w:rPr>
              <w:drawing>
                <wp:anchor distT="0" distB="0" distL="114300" distR="114300" simplePos="0" relativeHeight="251658247" behindDoc="0" locked="0" layoutInCell="1" allowOverlap="1" wp14:anchorId="1EEAFA81" wp14:editId="3798DACA">
                  <wp:simplePos x="0" y="0"/>
                  <wp:positionH relativeFrom="margin">
                    <wp:posOffset>1904</wp:posOffset>
                  </wp:positionH>
                  <wp:positionV relativeFrom="paragraph">
                    <wp:posOffset>0</wp:posOffset>
                  </wp:positionV>
                  <wp:extent cx="1765935" cy="1139313"/>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765935" cy="1139313"/>
                          </a:xfrm>
                          <a:prstGeom prst="rect">
                            <a:avLst/>
                          </a:prstGeom>
                        </pic:spPr>
                      </pic:pic>
                    </a:graphicData>
                  </a:graphic>
                  <wp14:sizeRelH relativeFrom="margin">
                    <wp14:pctWidth>0</wp14:pctWidth>
                  </wp14:sizeRelH>
                  <wp14:sizeRelV relativeFrom="margin">
                    <wp14:pctHeight>0</wp14:pctHeight>
                  </wp14:sizeRelV>
                </wp:anchor>
              </w:drawing>
            </w:r>
          </w:p>
        </w:tc>
      </w:tr>
    </w:tbl>
    <w:p w14:paraId="00C9E4FE" w14:textId="77777777" w:rsidR="00D961D6" w:rsidRDefault="00D961D6" w:rsidP="00D961D6">
      <w:pPr>
        <w:pStyle w:val="VIBody"/>
        <w:spacing w:before="0" w:after="0"/>
        <w:rPr>
          <w:rFonts w:ascii="Arial" w:hAnsi="Arial"/>
          <w:lang w:val="en-US"/>
        </w:rPr>
      </w:pPr>
    </w:p>
    <w:p w14:paraId="39BE90F1" w14:textId="0787D382" w:rsidR="00D961D6" w:rsidRDefault="00D961D6" w:rsidP="00D961D6">
      <w:pPr>
        <w:pStyle w:val="VIBody"/>
        <w:spacing w:before="0" w:after="0"/>
        <w:rPr>
          <w:rFonts w:ascii="Arial" w:hAnsi="Arial"/>
          <w:lang w:val="en-US"/>
        </w:rPr>
      </w:pPr>
      <w:r>
        <w:rPr>
          <w:rFonts w:ascii="Arial" w:hAnsi="Arial"/>
          <w:lang w:val="en-US"/>
        </w:rPr>
        <w:t>Figure 2.1: Vedar Sentiment Scoring - NFL Trend over 13 Game Weeks</w:t>
      </w:r>
    </w:p>
    <w:tbl>
      <w:tblPr>
        <w:tblStyle w:val="TableSimple1"/>
        <w:tblW w:w="0" w:type="auto"/>
        <w:tblLook w:val="04A0" w:firstRow="1" w:lastRow="0" w:firstColumn="1" w:lastColumn="0" w:noHBand="0" w:noVBand="1"/>
      </w:tblPr>
      <w:tblGrid>
        <w:gridCol w:w="9710"/>
      </w:tblGrid>
      <w:tr w:rsidR="00D961D6" w14:paraId="4D01C61E" w14:textId="77777777" w:rsidTr="00D208BB">
        <w:trPr>
          <w:cnfStyle w:val="100000000000" w:firstRow="1" w:lastRow="0" w:firstColumn="0" w:lastColumn="0" w:oddVBand="0" w:evenVBand="0" w:oddHBand="0" w:evenHBand="0" w:firstRowFirstColumn="0" w:firstRowLastColumn="0" w:lastRowFirstColumn="0" w:lastRowLastColumn="0"/>
        </w:trPr>
        <w:tc>
          <w:tcPr>
            <w:tcW w:w="9710" w:type="dxa"/>
          </w:tcPr>
          <w:p w14:paraId="5ECB3A33" w14:textId="22C8F507" w:rsidR="00D961D6" w:rsidRDefault="00265E07" w:rsidP="00D208BB">
            <w:pPr>
              <w:pStyle w:val="VIBody"/>
              <w:spacing w:before="0" w:after="0"/>
              <w:rPr>
                <w:rFonts w:ascii="Arial" w:hAnsi="Arial"/>
                <w:lang w:val="en-US"/>
              </w:rPr>
            </w:pPr>
            <w:r>
              <w:rPr>
                <w:noProof/>
              </w:rPr>
              <w:drawing>
                <wp:anchor distT="0" distB="0" distL="114300" distR="114300" simplePos="0" relativeHeight="251658284" behindDoc="0" locked="0" layoutInCell="1" allowOverlap="1" wp14:anchorId="126CE450" wp14:editId="2C2107D2">
                  <wp:simplePos x="0" y="0"/>
                  <wp:positionH relativeFrom="margin">
                    <wp:posOffset>407670</wp:posOffset>
                  </wp:positionH>
                  <wp:positionV relativeFrom="paragraph">
                    <wp:posOffset>4445</wp:posOffset>
                  </wp:positionV>
                  <wp:extent cx="4895850" cy="30480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95850" cy="3048000"/>
                          </a:xfrm>
                          <a:prstGeom prst="rect">
                            <a:avLst/>
                          </a:prstGeom>
                        </pic:spPr>
                      </pic:pic>
                    </a:graphicData>
                  </a:graphic>
                  <wp14:sizeRelH relativeFrom="margin">
                    <wp14:pctWidth>0</wp14:pctWidth>
                  </wp14:sizeRelH>
                  <wp14:sizeRelV relativeFrom="margin">
                    <wp14:pctHeight>0</wp14:pctHeight>
                  </wp14:sizeRelV>
                </wp:anchor>
              </w:drawing>
            </w:r>
          </w:p>
          <w:p w14:paraId="3584AFC3" w14:textId="77777777" w:rsidR="00D961D6" w:rsidRDefault="00D961D6" w:rsidP="00D208BB">
            <w:pPr>
              <w:pStyle w:val="VIBody"/>
              <w:spacing w:before="0" w:after="0"/>
              <w:rPr>
                <w:rFonts w:ascii="Arial" w:hAnsi="Arial"/>
                <w:lang w:val="en-US"/>
              </w:rPr>
            </w:pPr>
          </w:p>
          <w:p w14:paraId="3E57A1A2" w14:textId="77777777" w:rsidR="00D961D6" w:rsidRDefault="00D961D6" w:rsidP="00D208BB">
            <w:pPr>
              <w:pStyle w:val="VIBody"/>
              <w:spacing w:before="0" w:after="0"/>
              <w:rPr>
                <w:rFonts w:ascii="Arial" w:hAnsi="Arial"/>
                <w:lang w:val="en-US"/>
              </w:rPr>
            </w:pPr>
          </w:p>
          <w:p w14:paraId="42E09CDE" w14:textId="77777777" w:rsidR="00D961D6" w:rsidRDefault="00D961D6" w:rsidP="00D208BB">
            <w:pPr>
              <w:pStyle w:val="VIBody"/>
              <w:spacing w:before="0" w:after="0"/>
              <w:rPr>
                <w:rFonts w:ascii="Arial" w:hAnsi="Arial"/>
                <w:lang w:val="en-US"/>
              </w:rPr>
            </w:pPr>
          </w:p>
          <w:p w14:paraId="3DEEC265" w14:textId="77777777" w:rsidR="00D961D6" w:rsidRDefault="00D961D6" w:rsidP="00D208BB">
            <w:pPr>
              <w:pStyle w:val="VIBody"/>
              <w:spacing w:before="0" w:after="0"/>
              <w:rPr>
                <w:rFonts w:ascii="Arial" w:hAnsi="Arial"/>
                <w:lang w:val="en-US"/>
              </w:rPr>
            </w:pPr>
          </w:p>
          <w:p w14:paraId="0BA47D0D" w14:textId="77777777" w:rsidR="00D961D6" w:rsidRDefault="00D961D6" w:rsidP="00D208BB">
            <w:pPr>
              <w:pStyle w:val="VIBody"/>
              <w:spacing w:before="0" w:after="0"/>
              <w:rPr>
                <w:rFonts w:ascii="Arial" w:hAnsi="Arial"/>
                <w:lang w:val="en-US"/>
              </w:rPr>
            </w:pPr>
          </w:p>
          <w:p w14:paraId="405E25D4" w14:textId="77777777" w:rsidR="00D961D6" w:rsidRDefault="00D961D6" w:rsidP="00D208BB">
            <w:pPr>
              <w:pStyle w:val="VIBody"/>
              <w:spacing w:before="0" w:after="0"/>
              <w:rPr>
                <w:rFonts w:ascii="Arial" w:hAnsi="Arial"/>
                <w:lang w:val="en-US"/>
              </w:rPr>
            </w:pPr>
          </w:p>
          <w:p w14:paraId="76DE0224" w14:textId="77777777" w:rsidR="00D961D6" w:rsidRDefault="00D961D6" w:rsidP="00D208BB">
            <w:pPr>
              <w:pStyle w:val="VIBody"/>
              <w:spacing w:before="0" w:after="0"/>
              <w:rPr>
                <w:rFonts w:ascii="Arial" w:hAnsi="Arial"/>
                <w:lang w:val="en-US"/>
              </w:rPr>
            </w:pPr>
          </w:p>
          <w:p w14:paraId="3E050DE6" w14:textId="77777777" w:rsidR="00D961D6" w:rsidRDefault="00D961D6" w:rsidP="00D208BB">
            <w:pPr>
              <w:pStyle w:val="VIBody"/>
              <w:spacing w:before="0" w:after="0"/>
              <w:rPr>
                <w:rFonts w:ascii="Arial" w:hAnsi="Arial"/>
                <w:lang w:val="en-US"/>
              </w:rPr>
            </w:pPr>
          </w:p>
          <w:p w14:paraId="62F2FCE8" w14:textId="77777777" w:rsidR="00D961D6" w:rsidRDefault="00D961D6" w:rsidP="00D208BB">
            <w:pPr>
              <w:pStyle w:val="VIBody"/>
              <w:spacing w:before="0" w:after="0"/>
              <w:rPr>
                <w:rFonts w:ascii="Arial" w:hAnsi="Arial"/>
                <w:lang w:val="en-US"/>
              </w:rPr>
            </w:pPr>
          </w:p>
          <w:p w14:paraId="1EDD2DA5" w14:textId="77777777" w:rsidR="00D961D6" w:rsidRDefault="00D961D6" w:rsidP="00D208BB">
            <w:pPr>
              <w:pStyle w:val="VIBody"/>
              <w:spacing w:before="0" w:after="0"/>
              <w:rPr>
                <w:rFonts w:ascii="Arial" w:hAnsi="Arial"/>
                <w:lang w:val="en-US"/>
              </w:rPr>
            </w:pPr>
          </w:p>
          <w:p w14:paraId="262CD2DB" w14:textId="77777777" w:rsidR="00D961D6" w:rsidRDefault="00D961D6" w:rsidP="00D208BB">
            <w:pPr>
              <w:pStyle w:val="VIBody"/>
              <w:spacing w:before="0" w:after="0"/>
              <w:rPr>
                <w:rFonts w:ascii="Arial" w:hAnsi="Arial"/>
                <w:lang w:val="en-US"/>
              </w:rPr>
            </w:pPr>
          </w:p>
          <w:p w14:paraId="20A1F314" w14:textId="77777777" w:rsidR="00D961D6" w:rsidRDefault="00D961D6" w:rsidP="00D208BB">
            <w:pPr>
              <w:pStyle w:val="VIBody"/>
              <w:spacing w:before="0" w:after="0"/>
              <w:rPr>
                <w:rFonts w:ascii="Arial" w:hAnsi="Arial"/>
                <w:lang w:val="en-US"/>
              </w:rPr>
            </w:pPr>
          </w:p>
          <w:p w14:paraId="7FF6FFBB" w14:textId="77777777" w:rsidR="00D961D6" w:rsidRDefault="00D961D6" w:rsidP="00D208BB">
            <w:pPr>
              <w:pStyle w:val="VIBody"/>
              <w:spacing w:before="0" w:after="0"/>
              <w:rPr>
                <w:rFonts w:ascii="Arial" w:hAnsi="Arial"/>
                <w:lang w:val="en-US"/>
              </w:rPr>
            </w:pPr>
          </w:p>
          <w:p w14:paraId="41BDB559" w14:textId="77777777" w:rsidR="00D961D6" w:rsidRDefault="00D961D6" w:rsidP="00D208BB">
            <w:pPr>
              <w:pStyle w:val="VIBody"/>
              <w:spacing w:before="0" w:after="0"/>
              <w:rPr>
                <w:rFonts w:ascii="Arial" w:hAnsi="Arial"/>
                <w:lang w:val="en-US"/>
              </w:rPr>
            </w:pPr>
          </w:p>
          <w:p w14:paraId="25E30075" w14:textId="77777777" w:rsidR="00D961D6" w:rsidRDefault="00D961D6" w:rsidP="00D208BB">
            <w:pPr>
              <w:pStyle w:val="VIBody"/>
              <w:spacing w:before="0" w:after="0"/>
              <w:rPr>
                <w:rFonts w:ascii="Arial" w:hAnsi="Arial"/>
                <w:lang w:val="en-US"/>
              </w:rPr>
            </w:pPr>
          </w:p>
          <w:p w14:paraId="10955C47" w14:textId="77777777" w:rsidR="00D961D6" w:rsidRDefault="00D961D6" w:rsidP="00D208BB">
            <w:pPr>
              <w:pStyle w:val="VIBody"/>
              <w:spacing w:before="0" w:after="0"/>
              <w:rPr>
                <w:rFonts w:ascii="Arial" w:hAnsi="Arial"/>
                <w:lang w:val="en-US"/>
              </w:rPr>
            </w:pPr>
          </w:p>
        </w:tc>
      </w:tr>
    </w:tbl>
    <w:p w14:paraId="014F86E6" w14:textId="77777777" w:rsidR="00D961D6" w:rsidRDefault="00D961D6" w:rsidP="00D961D6">
      <w:pPr>
        <w:pStyle w:val="VIBody"/>
        <w:spacing w:before="0" w:after="0"/>
        <w:rPr>
          <w:rFonts w:ascii="Arial" w:hAnsi="Arial"/>
          <w:lang w:val="en-US"/>
        </w:rPr>
      </w:pPr>
    </w:p>
    <w:p w14:paraId="62F6DBA7" w14:textId="77777777" w:rsidR="00D961D6" w:rsidRPr="005C15CF" w:rsidRDefault="00D961D6" w:rsidP="00D961D6">
      <w:pPr>
        <w:pStyle w:val="Heading3"/>
      </w:pPr>
      <w:bookmarkStart w:id="19" w:name="_Toc26637533"/>
      <w:r>
        <w:t>Merge NFL Labeled Data Set to Master File</w:t>
      </w:r>
      <w:bookmarkEnd w:id="19"/>
    </w:p>
    <w:p w14:paraId="3355750E" w14:textId="77777777" w:rsidR="00D961D6" w:rsidRDefault="00D961D6" w:rsidP="00D961D6">
      <w:pPr>
        <w:pStyle w:val="VIBody"/>
        <w:spacing w:before="0" w:after="0"/>
        <w:rPr>
          <w:rFonts w:ascii="Arial" w:hAnsi="Arial"/>
          <w:lang w:val="en-US"/>
        </w:rPr>
      </w:pPr>
      <w:r>
        <w:rPr>
          <w:rFonts w:ascii="Arial" w:hAnsi="Arial"/>
          <w:lang w:val="en-US"/>
        </w:rPr>
        <w:t xml:space="preserve">Jupyter Notebook: </w:t>
      </w:r>
      <w:r>
        <w:rPr>
          <w:rFonts w:ascii="Arial" w:hAnsi="Arial"/>
          <w:b/>
          <w:bCs/>
          <w:lang w:val="en-US"/>
        </w:rPr>
        <w:t>nfl_sentiment_analysis_data_merge_master</w:t>
      </w:r>
      <w:r>
        <w:rPr>
          <w:rFonts w:ascii="Arial" w:hAnsi="Arial"/>
          <w:lang w:val="en-US"/>
        </w:rPr>
        <w:t>.ipynb</w:t>
      </w:r>
    </w:p>
    <w:p w14:paraId="707861CA" w14:textId="77777777" w:rsidR="00D961D6" w:rsidRDefault="00D961D6" w:rsidP="00D961D6">
      <w:pPr>
        <w:pStyle w:val="VIBody"/>
        <w:spacing w:before="0" w:after="0"/>
        <w:rPr>
          <w:rFonts w:ascii="Arial" w:hAnsi="Arial"/>
          <w:lang w:val="en-US"/>
        </w:rPr>
      </w:pPr>
    </w:p>
    <w:p w14:paraId="554C7C11" w14:textId="3F07CE2C" w:rsidR="00D961D6" w:rsidRDefault="00D961D6" w:rsidP="00D961D6">
      <w:pPr>
        <w:pStyle w:val="VIBody"/>
        <w:spacing w:before="0" w:after="0"/>
        <w:rPr>
          <w:rFonts w:ascii="Arial" w:hAnsi="Arial"/>
          <w:lang w:val="en-US"/>
        </w:rPr>
      </w:pPr>
      <w:r>
        <w:rPr>
          <w:rFonts w:ascii="Arial" w:hAnsi="Arial"/>
          <w:lang w:val="en-US"/>
        </w:rPr>
        <w:t xml:space="preserve">This function of the data engineering step reads in the sentiment_labeled_train_clean_nfl.csv data file generated by the process executed in section 2.1.7 and the nfl_tweets_master.csv data file generated by the process </w:t>
      </w:r>
      <w:r w:rsidR="00901B85">
        <w:rPr>
          <w:rFonts w:ascii="Arial" w:hAnsi="Arial"/>
          <w:lang w:val="en-US"/>
        </w:rPr>
        <w:t>perform</w:t>
      </w:r>
      <w:r>
        <w:rPr>
          <w:rFonts w:ascii="Arial" w:hAnsi="Arial"/>
          <w:lang w:val="en-US"/>
        </w:rPr>
        <w:t xml:space="preserve">ed in section 2.1.6. </w:t>
      </w:r>
      <w:r w:rsidR="006D7B9C">
        <w:rPr>
          <w:rFonts w:ascii="Arial" w:hAnsi="Arial"/>
          <w:lang w:val="en-US"/>
        </w:rPr>
        <w:t>A</w:t>
      </w:r>
      <w:r>
        <w:rPr>
          <w:rFonts w:ascii="Arial" w:hAnsi="Arial"/>
          <w:lang w:val="en-US"/>
        </w:rPr>
        <w:t>nd outputs a merged data file to be used for modeling, visualizations</w:t>
      </w:r>
      <w:r w:rsidR="006D7B9C">
        <w:rPr>
          <w:rFonts w:ascii="Arial" w:hAnsi="Arial"/>
          <w:lang w:val="en-US"/>
        </w:rPr>
        <w:t>,</w:t>
      </w:r>
      <w:r>
        <w:rPr>
          <w:rFonts w:ascii="Arial" w:hAnsi="Arial"/>
          <w:lang w:val="en-US"/>
        </w:rPr>
        <w:t xml:space="preserve"> and analysis.</w:t>
      </w:r>
    </w:p>
    <w:p w14:paraId="7240716A" w14:textId="77777777" w:rsidR="00D961D6" w:rsidRDefault="00D961D6" w:rsidP="00D961D6">
      <w:pPr>
        <w:pStyle w:val="Heading4"/>
      </w:pPr>
      <w:r>
        <w:rPr>
          <w:noProof/>
        </w:rPr>
        <w:lastRenderedPageBreak/>
        <w:drawing>
          <wp:anchor distT="0" distB="0" distL="114300" distR="114300" simplePos="0" relativeHeight="251658249" behindDoc="0" locked="0" layoutInCell="1" allowOverlap="1" wp14:anchorId="376126DA" wp14:editId="251C4BB1">
            <wp:simplePos x="0" y="0"/>
            <wp:positionH relativeFrom="margin">
              <wp:align>left</wp:align>
            </wp:positionH>
            <wp:positionV relativeFrom="paragraph">
              <wp:posOffset>340360</wp:posOffset>
            </wp:positionV>
            <wp:extent cx="3362325" cy="2188845"/>
            <wp:effectExtent l="0" t="0" r="9525"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2325" cy="2188845"/>
                    </a:xfrm>
                    <a:prstGeom prst="rect">
                      <a:avLst/>
                    </a:prstGeom>
                  </pic:spPr>
                </pic:pic>
              </a:graphicData>
            </a:graphic>
            <wp14:sizeRelH relativeFrom="margin">
              <wp14:pctWidth>0</wp14:pctWidth>
            </wp14:sizeRelH>
            <wp14:sizeRelV relativeFrom="margin">
              <wp14:pctHeight>0</wp14:pctHeight>
            </wp14:sizeRelV>
          </wp:anchor>
        </w:drawing>
      </w:r>
      <w:r>
        <w:t>Implementation</w:t>
      </w:r>
    </w:p>
    <w:p w14:paraId="2D4BD629" w14:textId="77777777" w:rsidR="00D961D6" w:rsidRDefault="00D961D6" w:rsidP="00D961D6">
      <w:r>
        <w:t xml:space="preserve">Data Output: </w:t>
      </w:r>
    </w:p>
    <w:p w14:paraId="5163B70A" w14:textId="77777777" w:rsidR="00D961D6" w:rsidRDefault="00D961D6" w:rsidP="007870A7">
      <w:pPr>
        <w:pStyle w:val="ListParagraph"/>
        <w:numPr>
          <w:ilvl w:val="0"/>
          <w:numId w:val="18"/>
        </w:numPr>
      </w:pPr>
      <w:r>
        <w:t>nfl_master_sent_merged_timeseries.csv</w:t>
      </w:r>
    </w:p>
    <w:p w14:paraId="7971D3CB" w14:textId="77777777" w:rsidR="00D961D6" w:rsidRDefault="00D961D6" w:rsidP="00D961D6">
      <w:r>
        <w:rPr>
          <w:noProof/>
        </w:rPr>
        <w:drawing>
          <wp:anchor distT="0" distB="0" distL="114300" distR="114300" simplePos="0" relativeHeight="251658250" behindDoc="0" locked="0" layoutInCell="1" allowOverlap="1" wp14:anchorId="49909E9D" wp14:editId="4C21DAA8">
            <wp:simplePos x="0" y="0"/>
            <wp:positionH relativeFrom="margin">
              <wp:posOffset>4410075</wp:posOffset>
            </wp:positionH>
            <wp:positionV relativeFrom="paragraph">
              <wp:posOffset>78105</wp:posOffset>
            </wp:positionV>
            <wp:extent cx="1402715" cy="1544955"/>
            <wp:effectExtent l="0" t="0" r="698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402715" cy="1544955"/>
                    </a:xfrm>
                    <a:prstGeom prst="rect">
                      <a:avLst/>
                    </a:prstGeom>
                  </pic:spPr>
                </pic:pic>
              </a:graphicData>
            </a:graphic>
            <wp14:sizeRelH relativeFrom="margin">
              <wp14:pctWidth>0</wp14:pctWidth>
            </wp14:sizeRelH>
            <wp14:sizeRelV relativeFrom="margin">
              <wp14:pctHeight>0</wp14:pctHeight>
            </wp14:sizeRelV>
          </wp:anchor>
        </w:drawing>
      </w:r>
    </w:p>
    <w:p w14:paraId="1ED718CC" w14:textId="77777777" w:rsidR="00D961D6" w:rsidRDefault="00D961D6" w:rsidP="00D961D6"/>
    <w:p w14:paraId="3CDEFBF0" w14:textId="77777777" w:rsidR="00D961D6" w:rsidRDefault="00D961D6" w:rsidP="00D961D6"/>
    <w:p w14:paraId="5173F802" w14:textId="77777777" w:rsidR="00D961D6" w:rsidRDefault="00D961D6" w:rsidP="00D961D6"/>
    <w:p w14:paraId="68FE4C0D" w14:textId="77777777" w:rsidR="00D961D6" w:rsidRDefault="00D961D6" w:rsidP="00D961D6"/>
    <w:p w14:paraId="7EB87B11" w14:textId="77777777" w:rsidR="00D961D6" w:rsidRDefault="00D961D6" w:rsidP="00D961D6">
      <w:pPr>
        <w:tabs>
          <w:tab w:val="left" w:pos="1110"/>
        </w:tabs>
      </w:pPr>
    </w:p>
    <w:p w14:paraId="06562E0B" w14:textId="77777777" w:rsidR="00D961D6" w:rsidRDefault="00D961D6" w:rsidP="00D961D6"/>
    <w:p w14:paraId="33312102" w14:textId="77777777" w:rsidR="00D961D6" w:rsidRDefault="00D961D6" w:rsidP="00D961D6"/>
    <w:p w14:paraId="7ECC085D" w14:textId="77777777" w:rsidR="00D961D6" w:rsidRDefault="00D961D6" w:rsidP="00D961D6"/>
    <w:p w14:paraId="7469D24A" w14:textId="77777777" w:rsidR="00D961D6" w:rsidRDefault="00D961D6" w:rsidP="00D961D6"/>
    <w:p w14:paraId="1AB5607D" w14:textId="77777777" w:rsidR="00D961D6" w:rsidRDefault="00D961D6" w:rsidP="00D961D6"/>
    <w:p w14:paraId="3B435BC6" w14:textId="77777777" w:rsidR="00D961D6" w:rsidRDefault="00D961D6" w:rsidP="00D961D6"/>
    <w:p w14:paraId="222495E5" w14:textId="77777777" w:rsidR="00D961D6" w:rsidRDefault="00D961D6" w:rsidP="00D961D6"/>
    <w:p w14:paraId="7097394C" w14:textId="77777777" w:rsidR="00D961D6" w:rsidRDefault="00D961D6" w:rsidP="00D961D6"/>
    <w:p w14:paraId="747E00E8" w14:textId="77777777" w:rsidR="00D961D6" w:rsidRDefault="00D961D6" w:rsidP="00D961D6"/>
    <w:p w14:paraId="417ACA91" w14:textId="77777777" w:rsidR="00255E61" w:rsidRPr="00077C72" w:rsidRDefault="00255E61" w:rsidP="00020747"/>
    <w:p w14:paraId="76AACBFB" w14:textId="206A16E3" w:rsidR="00F87E4C" w:rsidRDefault="00116A14" w:rsidP="00A3664A">
      <w:pPr>
        <w:pStyle w:val="Heading1"/>
      </w:pPr>
      <w:bookmarkStart w:id="20" w:name="_Toc26637534"/>
      <w:r>
        <w:lastRenderedPageBreak/>
        <w:t>Sentiment Classification</w:t>
      </w:r>
      <w:r w:rsidR="004A0D56">
        <w:t xml:space="preserve"> Modeling</w:t>
      </w:r>
      <w:bookmarkEnd w:id="20"/>
    </w:p>
    <w:p w14:paraId="716F0C9B" w14:textId="4C9B0521" w:rsidR="00415886" w:rsidRDefault="00415886" w:rsidP="00415886">
      <w:r>
        <w:t>This section evaluates two types of classification algorithms with multiple hyperp</w:t>
      </w:r>
      <w:r w:rsidR="00960BB5">
        <w:t>a</w:t>
      </w:r>
      <w:r>
        <w:t xml:space="preserve">rameter configuration variations on each to determine if one algorithm performs better at predicting sentiment classification on the Twitter NFL Text document data set described in section 2. </w:t>
      </w:r>
    </w:p>
    <w:p w14:paraId="4C43850D" w14:textId="77777777" w:rsidR="00415886" w:rsidRDefault="00415886" w:rsidP="00415886"/>
    <w:p w14:paraId="55542F8B" w14:textId="7220AA89" w:rsidR="00415886" w:rsidRDefault="00415886" w:rsidP="00415886">
      <w:r>
        <w:t>The approach is broken into three task categories</w:t>
      </w:r>
      <w:r w:rsidR="00960BB5">
        <w:t>,</w:t>
      </w:r>
      <w:r>
        <w:t xml:space="preserve"> defined as:</w:t>
      </w:r>
    </w:p>
    <w:p w14:paraId="19B0CFF3" w14:textId="77777777" w:rsidR="00415886" w:rsidRPr="00923172" w:rsidRDefault="00415886" w:rsidP="00415886">
      <w:pPr>
        <w:pStyle w:val="VIBody"/>
        <w:rPr>
          <w:rFonts w:ascii="Arial" w:hAnsi="Arial"/>
          <w:lang w:val="en-US"/>
        </w:rPr>
      </w:pPr>
      <w:r w:rsidRPr="00923172">
        <w:rPr>
          <w:rFonts w:ascii="Arial" w:hAnsi="Arial"/>
          <w:lang w:val="en-US"/>
        </w:rPr>
        <w:t xml:space="preserve">Given a </w:t>
      </w:r>
      <w:r>
        <w:rPr>
          <w:rFonts w:ascii="Arial" w:hAnsi="Arial"/>
          <w:lang w:val="en-US"/>
        </w:rPr>
        <w:t xml:space="preserve">sentiment </w:t>
      </w:r>
      <w:r w:rsidRPr="00923172">
        <w:rPr>
          <w:rFonts w:ascii="Arial" w:hAnsi="Arial"/>
          <w:lang w:val="en-US"/>
        </w:rPr>
        <w:t>labeled data set of</w:t>
      </w:r>
      <w:r>
        <w:rPr>
          <w:rFonts w:ascii="Arial" w:hAnsi="Arial"/>
          <w:lang w:val="en-US"/>
        </w:rPr>
        <w:t xml:space="preserve"> Twitter Text documents of </w:t>
      </w:r>
      <w:r w:rsidRPr="00923172">
        <w:rPr>
          <w:rFonts w:ascii="Arial" w:hAnsi="Arial"/>
          <w:lang w:val="en-US"/>
        </w:rPr>
        <w:t xml:space="preserve"> </w:t>
      </w:r>
      <w:r>
        <w:rPr>
          <w:rFonts w:ascii="Arial" w:hAnsi="Arial"/>
          <w:lang w:val="en-US"/>
        </w:rPr>
        <w:t>NFL Coach, Team, Player</w:t>
      </w:r>
      <w:r w:rsidRPr="00923172">
        <w:rPr>
          <w:rFonts w:ascii="Arial" w:hAnsi="Arial"/>
          <w:lang w:val="en-US"/>
        </w:rPr>
        <w:t xml:space="preserve">, perform classification modeling tasks using both Multinominal Naive Bayes and Support Vector Machines to evaluate which modeling technique and hyperparameter configuration perform the best on unseen-held out data. </w:t>
      </w:r>
      <w:r w:rsidRPr="00923172">
        <w:rPr>
          <w:rFonts w:ascii="Arial" w:hAnsi="Arial"/>
          <w:shd w:val="clear" w:color="auto" w:fill="FFFFFF"/>
        </w:rPr>
        <w:t> Label</w:t>
      </w:r>
      <w:r>
        <w:rPr>
          <w:rFonts w:ascii="Arial" w:hAnsi="Arial"/>
          <w:shd w:val="clear" w:color="auto" w:fill="FFFFFF"/>
        </w:rPr>
        <w:t>ed</w:t>
      </w:r>
      <w:r w:rsidRPr="00923172">
        <w:rPr>
          <w:rFonts w:ascii="Arial" w:hAnsi="Arial"/>
          <w:shd w:val="clear" w:color="auto" w:fill="FFFFFF"/>
        </w:rPr>
        <w:t xml:space="preserve"> </w:t>
      </w:r>
      <w:r>
        <w:rPr>
          <w:rFonts w:ascii="Arial" w:hAnsi="Arial"/>
          <w:shd w:val="clear" w:color="auto" w:fill="FFFFFF"/>
        </w:rPr>
        <w:t>tweets are</w:t>
      </w:r>
      <w:r w:rsidRPr="00923172">
        <w:rPr>
          <w:rFonts w:ascii="Arial" w:hAnsi="Arial"/>
          <w:shd w:val="clear" w:color="auto" w:fill="FFFFFF"/>
        </w:rPr>
        <w:t xml:space="preserve"> on a scale of </w:t>
      </w:r>
      <w:r>
        <w:rPr>
          <w:rFonts w:ascii="Arial" w:hAnsi="Arial"/>
          <w:shd w:val="clear" w:color="auto" w:fill="FFFFFF"/>
        </w:rPr>
        <w:t>three</w:t>
      </w:r>
      <w:r w:rsidRPr="00923172">
        <w:rPr>
          <w:rFonts w:ascii="Arial" w:hAnsi="Arial"/>
          <w:shd w:val="clear" w:color="auto" w:fill="FFFFFF"/>
        </w:rPr>
        <w:t xml:space="preserve"> values: negative, neutral, positive.</w:t>
      </w:r>
    </w:p>
    <w:p w14:paraId="2F2658B2" w14:textId="77777777" w:rsidR="00415886" w:rsidRPr="00923172" w:rsidRDefault="00415886" w:rsidP="007870A7">
      <w:pPr>
        <w:pStyle w:val="VIBody"/>
        <w:numPr>
          <w:ilvl w:val="0"/>
          <w:numId w:val="5"/>
        </w:numPr>
        <w:spacing w:before="0" w:after="0"/>
        <w:ind w:left="360"/>
        <w:rPr>
          <w:rFonts w:ascii="Arial" w:hAnsi="Arial"/>
          <w:lang w:val="en-US"/>
        </w:rPr>
      </w:pPr>
      <w:r w:rsidRPr="00923172">
        <w:rPr>
          <w:rFonts w:ascii="Arial" w:hAnsi="Arial"/>
          <w:lang w:val="en-US"/>
        </w:rPr>
        <w:t>Perform three classification tasks</w:t>
      </w:r>
    </w:p>
    <w:p w14:paraId="6D258013" w14:textId="77777777" w:rsidR="00415886" w:rsidRPr="00923172" w:rsidRDefault="00415886" w:rsidP="007870A7">
      <w:pPr>
        <w:pStyle w:val="VIBody"/>
        <w:numPr>
          <w:ilvl w:val="1"/>
          <w:numId w:val="5"/>
        </w:numPr>
        <w:spacing w:before="0" w:after="0"/>
        <w:ind w:left="1080"/>
        <w:rPr>
          <w:rFonts w:ascii="Arial" w:hAnsi="Arial"/>
          <w:lang w:val="en-US"/>
        </w:rPr>
      </w:pPr>
      <w:r w:rsidRPr="00923172">
        <w:rPr>
          <w:rFonts w:ascii="Arial" w:hAnsi="Arial"/>
          <w:lang w:val="en-US"/>
        </w:rPr>
        <w:t>Task 1:</w:t>
      </w:r>
    </w:p>
    <w:p w14:paraId="52AF49D2" w14:textId="77777777" w:rsidR="00415886" w:rsidRPr="00923172" w:rsidRDefault="00415886" w:rsidP="007870A7">
      <w:pPr>
        <w:widowControl/>
        <w:numPr>
          <w:ilvl w:val="2"/>
          <w:numId w:val="5"/>
        </w:numPr>
        <w:shd w:val="clear" w:color="auto" w:fill="FFFFFF"/>
        <w:spacing w:line="240" w:lineRule="auto"/>
        <w:ind w:left="1800"/>
        <w:rPr>
          <w:rFonts w:cs="Arial"/>
          <w:color w:val="000000"/>
        </w:rPr>
      </w:pPr>
      <w:r w:rsidRPr="00923172">
        <w:rPr>
          <w:rFonts w:cs="Arial"/>
          <w:color w:val="000000"/>
        </w:rPr>
        <w:t>Build a unigram MNB model and a unigram SVMs model.</w:t>
      </w:r>
    </w:p>
    <w:p w14:paraId="29AFCCF1" w14:textId="6A3B4B05" w:rsidR="00415886" w:rsidRPr="00923172" w:rsidRDefault="00415886" w:rsidP="007870A7">
      <w:pPr>
        <w:widowControl/>
        <w:numPr>
          <w:ilvl w:val="2"/>
          <w:numId w:val="5"/>
        </w:numPr>
        <w:shd w:val="clear" w:color="auto" w:fill="FFFFFF"/>
        <w:spacing w:line="240" w:lineRule="auto"/>
        <w:ind w:left="1800"/>
        <w:rPr>
          <w:rFonts w:cs="Arial"/>
          <w:color w:val="000000"/>
        </w:rPr>
      </w:pPr>
      <w:r w:rsidRPr="00923172">
        <w:rPr>
          <w:rFonts w:cs="Arial"/>
          <w:color w:val="000000"/>
        </w:rPr>
        <w:t>Print the top 10 indicative words for the most positive category and the most negative category from the MNB and SVMs models</w:t>
      </w:r>
      <w:r w:rsidR="00960BB5">
        <w:rPr>
          <w:rFonts w:cs="Arial"/>
          <w:color w:val="000000"/>
        </w:rPr>
        <w:t>,</w:t>
      </w:r>
      <w:r w:rsidRPr="00923172">
        <w:rPr>
          <w:rFonts w:cs="Arial"/>
          <w:color w:val="000000"/>
        </w:rPr>
        <w:t xml:space="preserve"> respectively.</w:t>
      </w:r>
    </w:p>
    <w:p w14:paraId="5855F03F" w14:textId="77777777" w:rsidR="00415886" w:rsidRPr="00923172" w:rsidRDefault="00415886" w:rsidP="007870A7">
      <w:pPr>
        <w:widowControl/>
        <w:numPr>
          <w:ilvl w:val="2"/>
          <w:numId w:val="5"/>
        </w:numPr>
        <w:shd w:val="clear" w:color="auto" w:fill="FFFFFF"/>
        <w:spacing w:line="240" w:lineRule="auto"/>
        <w:ind w:left="1800"/>
        <w:rPr>
          <w:rFonts w:cs="Arial"/>
          <w:color w:val="000000"/>
        </w:rPr>
      </w:pPr>
      <w:r w:rsidRPr="00923172">
        <w:rPr>
          <w:rFonts w:cs="Arial"/>
          <w:color w:val="000000"/>
        </w:rPr>
        <w:t xml:space="preserve">Report the confusion matrix, precisions, and recalls. </w:t>
      </w:r>
    </w:p>
    <w:p w14:paraId="73EE91A7" w14:textId="77777777" w:rsidR="00415886" w:rsidRPr="00923172" w:rsidRDefault="00415886" w:rsidP="007870A7">
      <w:pPr>
        <w:pStyle w:val="VIBody"/>
        <w:numPr>
          <w:ilvl w:val="1"/>
          <w:numId w:val="5"/>
        </w:numPr>
        <w:spacing w:before="0" w:after="0"/>
        <w:ind w:left="1080"/>
        <w:rPr>
          <w:rFonts w:ascii="Arial" w:hAnsi="Arial"/>
          <w:lang w:val="en-US"/>
        </w:rPr>
      </w:pPr>
      <w:r w:rsidRPr="00923172">
        <w:rPr>
          <w:rFonts w:ascii="Arial" w:hAnsi="Arial"/>
          <w:lang w:val="en-US"/>
        </w:rPr>
        <w:t>Task 2:</w:t>
      </w:r>
    </w:p>
    <w:p w14:paraId="22569BAC" w14:textId="19A220B8" w:rsidR="00415886" w:rsidRPr="00923172" w:rsidRDefault="00415886" w:rsidP="007870A7">
      <w:pPr>
        <w:pStyle w:val="VIBody"/>
        <w:numPr>
          <w:ilvl w:val="2"/>
          <w:numId w:val="5"/>
        </w:numPr>
        <w:spacing w:before="0" w:after="0"/>
        <w:ind w:left="1800"/>
        <w:rPr>
          <w:rFonts w:ascii="Arial" w:hAnsi="Arial"/>
          <w:lang w:val="en-US"/>
        </w:rPr>
      </w:pPr>
      <w:r>
        <w:rPr>
          <w:rFonts w:ascii="Arial" w:hAnsi="Arial"/>
          <w:color w:val="000000"/>
          <w:shd w:val="clear" w:color="auto" w:fill="FFFFFF"/>
        </w:rPr>
        <w:t>B</w:t>
      </w:r>
      <w:r w:rsidRPr="00923172">
        <w:rPr>
          <w:rFonts w:ascii="Arial" w:hAnsi="Arial"/>
          <w:color w:val="000000"/>
          <w:shd w:val="clear" w:color="auto" w:fill="FFFFFF"/>
        </w:rPr>
        <w:t xml:space="preserve">uild a MNB model and a SVMs model based on both unigram and bigram. For </w:t>
      </w:r>
      <w:r w:rsidR="00960BB5">
        <w:rPr>
          <w:rFonts w:ascii="Arial" w:hAnsi="Arial"/>
          <w:color w:val="000000"/>
          <w:shd w:val="clear" w:color="auto" w:fill="FFFFFF"/>
        </w:rPr>
        <w:t xml:space="preserve">a </w:t>
      </w:r>
      <w:r w:rsidRPr="00923172">
        <w:rPr>
          <w:rFonts w:ascii="Arial" w:hAnsi="Arial"/>
          <w:color w:val="000000"/>
          <w:shd w:val="clear" w:color="auto" w:fill="FFFFFF"/>
        </w:rPr>
        <w:t>fair comparison, the same 60% training</w:t>
      </w:r>
      <w:r>
        <w:rPr>
          <w:rFonts w:ascii="Arial" w:hAnsi="Arial"/>
          <w:color w:val="000000"/>
          <w:shd w:val="clear" w:color="auto" w:fill="FFFFFF"/>
        </w:rPr>
        <w:t xml:space="preserve">, </w:t>
      </w:r>
      <w:r w:rsidRPr="00923172">
        <w:rPr>
          <w:rFonts w:ascii="Arial" w:hAnsi="Arial"/>
          <w:color w:val="000000"/>
          <w:shd w:val="clear" w:color="auto" w:fill="FFFFFF"/>
        </w:rPr>
        <w:t>40% testing</w:t>
      </w:r>
      <w:r>
        <w:rPr>
          <w:rFonts w:ascii="Arial" w:hAnsi="Arial"/>
          <w:color w:val="000000"/>
          <w:shd w:val="clear" w:color="auto" w:fill="FFFFFF"/>
        </w:rPr>
        <w:t xml:space="preserve"> split is maintained</w:t>
      </w:r>
      <w:r w:rsidRPr="00923172">
        <w:rPr>
          <w:rFonts w:ascii="Arial" w:hAnsi="Arial"/>
          <w:color w:val="000000"/>
          <w:shd w:val="clear" w:color="auto" w:fill="FFFFFF"/>
        </w:rPr>
        <w:t xml:space="preserve">. </w:t>
      </w:r>
      <w:r>
        <w:rPr>
          <w:rFonts w:ascii="Arial" w:hAnsi="Arial"/>
          <w:color w:val="000000"/>
          <w:shd w:val="clear" w:color="auto" w:fill="FFFFFF"/>
        </w:rPr>
        <w:t>Likewise, all vectorization paramete</w:t>
      </w:r>
      <w:r w:rsidR="00960BB5">
        <w:rPr>
          <w:rFonts w:ascii="Arial" w:hAnsi="Arial"/>
          <w:color w:val="000000"/>
          <w:shd w:val="clear" w:color="auto" w:fill="FFFFFF"/>
        </w:rPr>
        <w:t>r</w:t>
      </w:r>
      <w:r>
        <w:rPr>
          <w:rFonts w:ascii="Arial" w:hAnsi="Arial"/>
          <w:color w:val="000000"/>
          <w:shd w:val="clear" w:color="auto" w:fill="FFFFFF"/>
        </w:rPr>
        <w:t>s are the same as in Task 1.</w:t>
      </w:r>
    </w:p>
    <w:p w14:paraId="6F9ECD74" w14:textId="77777777" w:rsidR="00415886" w:rsidRPr="00923172" w:rsidRDefault="00415886" w:rsidP="007870A7">
      <w:pPr>
        <w:pStyle w:val="VIBody"/>
        <w:numPr>
          <w:ilvl w:val="2"/>
          <w:numId w:val="5"/>
        </w:numPr>
        <w:spacing w:before="0" w:after="0"/>
        <w:ind w:left="1800"/>
        <w:rPr>
          <w:rFonts w:ascii="Arial" w:hAnsi="Arial"/>
          <w:lang w:val="en-US"/>
        </w:rPr>
      </w:pPr>
      <w:r w:rsidRPr="00923172">
        <w:rPr>
          <w:rFonts w:ascii="Arial" w:hAnsi="Arial"/>
          <w:color w:val="000000"/>
          <w:shd w:val="clear" w:color="auto" w:fill="FFFFFF"/>
        </w:rPr>
        <w:t xml:space="preserve">Compare the confusion matrix and other evaluation measures (accuracy, precision, recall). </w:t>
      </w:r>
    </w:p>
    <w:p w14:paraId="3A3CCF48" w14:textId="77777777" w:rsidR="00415886" w:rsidRPr="00923172" w:rsidRDefault="00415886" w:rsidP="007870A7">
      <w:pPr>
        <w:pStyle w:val="VIBody"/>
        <w:numPr>
          <w:ilvl w:val="1"/>
          <w:numId w:val="5"/>
        </w:numPr>
        <w:spacing w:before="0" w:after="0"/>
        <w:ind w:left="1080"/>
        <w:rPr>
          <w:rFonts w:ascii="Arial" w:hAnsi="Arial"/>
          <w:lang w:val="en-US"/>
        </w:rPr>
      </w:pPr>
      <w:r w:rsidRPr="00923172">
        <w:rPr>
          <w:rFonts w:ascii="Arial" w:hAnsi="Arial"/>
          <w:color w:val="000000"/>
          <w:shd w:val="clear" w:color="auto" w:fill="FFFFFF"/>
        </w:rPr>
        <w:t>Task 3:</w:t>
      </w:r>
    </w:p>
    <w:p w14:paraId="49E8C59D" w14:textId="77777777" w:rsidR="00415886" w:rsidRDefault="00415886" w:rsidP="007870A7">
      <w:pPr>
        <w:pStyle w:val="NormalWeb"/>
        <w:numPr>
          <w:ilvl w:val="2"/>
          <w:numId w:val="5"/>
        </w:numPr>
        <w:shd w:val="clear" w:color="auto" w:fill="FFFFFF"/>
        <w:spacing w:before="0" w:beforeAutospacing="0" w:after="0" w:afterAutospacing="0"/>
        <w:ind w:left="1800"/>
      </w:pPr>
      <w:r w:rsidRPr="00DC784B">
        <w:rPr>
          <w:rFonts w:cs="Arial"/>
          <w:color w:val="000000"/>
          <w:sz w:val="20"/>
          <w:szCs w:val="20"/>
        </w:rPr>
        <w:t xml:space="preserve">Based on the above findings, build the best model by tuning parameters and using an 80/20 training/testing split. </w:t>
      </w:r>
    </w:p>
    <w:p w14:paraId="2F393C67" w14:textId="77777777" w:rsidR="00D86D6E" w:rsidRDefault="00D86D6E" w:rsidP="00921F30"/>
    <w:p w14:paraId="65B82B57" w14:textId="1D123C6E" w:rsidR="0088223C" w:rsidRPr="00415886" w:rsidRDefault="0088223C" w:rsidP="0088223C">
      <w:pPr>
        <w:pStyle w:val="Heading2"/>
      </w:pPr>
      <w:bookmarkStart w:id="21" w:name="_Toc26637535"/>
      <w:r>
        <w:t>Analysis and Models</w:t>
      </w:r>
      <w:bookmarkEnd w:id="21"/>
    </w:p>
    <w:p w14:paraId="6054F289" w14:textId="77777777" w:rsidR="007870A7" w:rsidRDefault="007870A7" w:rsidP="007870A7">
      <w:pPr>
        <w:pStyle w:val="Heading3"/>
      </w:pPr>
      <w:bookmarkStart w:id="22" w:name="_Toc26637536"/>
      <w:r>
        <w:t>Models</w:t>
      </w:r>
      <w:bookmarkEnd w:id="22"/>
    </w:p>
    <w:p w14:paraId="35E96768" w14:textId="77777777" w:rsidR="007870A7" w:rsidRDefault="007870A7" w:rsidP="007870A7">
      <w:pPr>
        <w:pStyle w:val="VIBody"/>
        <w:rPr>
          <w:lang w:val="en-US"/>
        </w:rPr>
      </w:pPr>
      <w:r>
        <w:rPr>
          <w:lang w:val="en-US"/>
        </w:rPr>
        <w:t xml:space="preserve">Jupyter Notebook: </w:t>
      </w:r>
      <w:r w:rsidRPr="00F90871">
        <w:rPr>
          <w:b/>
          <w:bCs/>
          <w:lang w:val="en-US"/>
        </w:rPr>
        <w:t>classification_modeling_mnb_svm.ipynb</w:t>
      </w:r>
    </w:p>
    <w:p w14:paraId="5630E15D" w14:textId="77777777" w:rsidR="007870A7" w:rsidRDefault="007870A7" w:rsidP="007870A7">
      <w:pPr>
        <w:pStyle w:val="Heading5"/>
      </w:pPr>
      <w:r>
        <w:t>CountVectorizer</w:t>
      </w:r>
    </w:p>
    <w:p w14:paraId="2C428BCC" w14:textId="77777777" w:rsidR="007870A7" w:rsidRPr="00C11C40" w:rsidRDefault="007870A7" w:rsidP="007870A7">
      <w:pPr>
        <w:pStyle w:val="VIBody"/>
        <w:rPr>
          <w:rFonts w:ascii="Arial" w:hAnsi="Arial"/>
          <w:lang w:val="en-US"/>
        </w:rPr>
      </w:pPr>
      <w:r w:rsidRPr="00C11C40">
        <w:rPr>
          <w:rFonts w:ascii="Arial" w:hAnsi="Arial"/>
          <w:lang w:val="en-US"/>
        </w:rPr>
        <w:t xml:space="preserve">Utilizing the python package </w:t>
      </w:r>
      <w:r w:rsidRPr="00C11C40">
        <w:rPr>
          <w:rFonts w:ascii="Arial" w:hAnsi="Arial"/>
          <w:b/>
          <w:bCs/>
          <w:lang w:val="en-US"/>
        </w:rPr>
        <w:t>sklearn.feature_extraction.text CountVectorizer</w:t>
      </w:r>
      <w:r w:rsidRPr="00C11C40">
        <w:rPr>
          <w:rFonts w:ascii="Arial" w:hAnsi="Arial"/>
          <w:lang w:val="en-US"/>
        </w:rPr>
        <w:t xml:space="preserve"> class, this model converts a collection of </w:t>
      </w:r>
      <w:r>
        <w:rPr>
          <w:rFonts w:ascii="Arial" w:hAnsi="Arial"/>
          <w:lang w:val="en-US"/>
        </w:rPr>
        <w:t>customer review</w:t>
      </w:r>
      <w:r w:rsidRPr="00C11C40">
        <w:rPr>
          <w:rFonts w:ascii="Arial" w:hAnsi="Arial"/>
          <w:lang w:val="en-US"/>
        </w:rPr>
        <w:t xml:space="preserve"> text documents to a matrix of token counts. This implementation of CountVectorizer produces a sparse representation of the counts using scipy.sparse.coo_matrix.</w:t>
      </w:r>
    </w:p>
    <w:p w14:paraId="0FF9D0E0" w14:textId="490C4085" w:rsidR="007870A7" w:rsidRPr="00C11C40" w:rsidRDefault="007870A7" w:rsidP="007870A7">
      <w:pPr>
        <w:pStyle w:val="VIBody"/>
        <w:rPr>
          <w:rFonts w:ascii="Arial" w:hAnsi="Arial"/>
          <w:color w:val="000000"/>
          <w:shd w:val="clear" w:color="auto" w:fill="FFFFFF"/>
        </w:rPr>
      </w:pPr>
      <w:r w:rsidRPr="00C11C40">
        <w:rPr>
          <w:rFonts w:ascii="Arial" w:hAnsi="Arial"/>
          <w:color w:val="000000"/>
          <w:shd w:val="clear" w:color="auto" w:fill="FFFFFF"/>
        </w:rPr>
        <w:t xml:space="preserve">In-text mining, it is important to create the document-term matrix (DTM) of the corpus we are interested in. A DTM is basically a matrix, with documents designated by rows and words by columns, that the elements are the counts or the weights (usually by tf-idf). The subsequent analysis is </w:t>
      </w:r>
      <w:r w:rsidR="000815A2">
        <w:rPr>
          <w:rFonts w:ascii="Arial" w:hAnsi="Arial"/>
          <w:color w:val="000000"/>
          <w:shd w:val="clear" w:color="auto" w:fill="FFFFFF"/>
        </w:rPr>
        <w:t>gener</w:t>
      </w:r>
      <w:r w:rsidRPr="00C11C40">
        <w:rPr>
          <w:rFonts w:ascii="Arial" w:hAnsi="Arial"/>
          <w:color w:val="000000"/>
          <w:shd w:val="clear" w:color="auto" w:fill="FFFFFF"/>
        </w:rPr>
        <w:t>ally based creatively on DTM.</w:t>
      </w:r>
    </w:p>
    <w:p w14:paraId="7DCEEAF3" w14:textId="5F9A91C5" w:rsidR="007870A7" w:rsidRPr="00C11C40" w:rsidRDefault="007870A7" w:rsidP="007870A7">
      <w:pPr>
        <w:pStyle w:val="VIBody"/>
        <w:spacing w:before="0" w:after="0"/>
        <w:rPr>
          <w:rFonts w:ascii="Arial" w:hAnsi="Arial"/>
          <w:color w:val="000000"/>
          <w:shd w:val="clear" w:color="auto" w:fill="FFFFFF"/>
        </w:rPr>
      </w:pPr>
      <w:r w:rsidRPr="00C11C40">
        <w:rPr>
          <w:rFonts w:ascii="Arial" w:hAnsi="Arial"/>
          <w:color w:val="000000"/>
          <w:shd w:val="clear" w:color="auto" w:fill="FFFFFF"/>
        </w:rPr>
        <w:t>CountVectorizer supports counts of N-grams of words or consecutive characters. Once fitted, the vectorizer has built a dictionary of feature indices</w:t>
      </w:r>
      <w:r>
        <w:rPr>
          <w:rFonts w:ascii="Arial" w:hAnsi="Arial"/>
          <w:color w:val="000000"/>
          <w:shd w:val="clear" w:color="auto" w:fill="FFFFFF"/>
        </w:rPr>
        <w:t>.</w:t>
      </w:r>
      <w:r>
        <w:rPr>
          <w:rFonts w:ascii="Arial" w:hAnsi="Arial"/>
          <w:color w:val="000000"/>
        </w:rPr>
        <w:t xml:space="preserve"> </w:t>
      </w:r>
      <w:r w:rsidRPr="00C11C40">
        <w:rPr>
          <w:rFonts w:ascii="Arial" w:hAnsi="Arial"/>
          <w:color w:val="000000"/>
          <w:shd w:val="clear" w:color="auto" w:fill="FFFFFF"/>
        </w:rPr>
        <w:t>The index value of a word in the vocabulary is linked to its frequency in the whole training corpus.</w:t>
      </w:r>
      <w:r>
        <w:rPr>
          <w:rFonts w:ascii="Arial" w:hAnsi="Arial"/>
          <w:color w:val="000000"/>
          <w:shd w:val="clear" w:color="auto" w:fill="FFFFFF"/>
        </w:rPr>
        <w:t xml:space="preserve"> </w:t>
      </w:r>
      <w:r w:rsidR="001813F9">
        <w:rPr>
          <w:rFonts w:ascii="Arial" w:hAnsi="Arial"/>
          <w:spacing w:val="-1"/>
          <w:shd w:val="clear" w:color="auto" w:fill="FFFFFF"/>
        </w:rPr>
        <w:t>An</w:t>
      </w:r>
      <w:r w:rsidRPr="00C11C40">
        <w:rPr>
          <w:rFonts w:ascii="Arial" w:hAnsi="Arial"/>
          <w:spacing w:val="-1"/>
          <w:shd w:val="clear" w:color="auto" w:fill="FFFFFF"/>
        </w:rPr>
        <w:t xml:space="preserve"> N-gram </w:t>
      </w:r>
      <w:r w:rsidR="001813F9">
        <w:rPr>
          <w:rFonts w:ascii="Arial" w:hAnsi="Arial"/>
          <w:spacing w:val="-1"/>
          <w:shd w:val="clear" w:color="auto" w:fill="FFFFFF"/>
        </w:rPr>
        <w:t>is</w:t>
      </w:r>
      <w:r w:rsidRPr="00C11C40">
        <w:rPr>
          <w:rFonts w:ascii="Arial" w:hAnsi="Arial"/>
          <w:spacing w:val="-1"/>
          <w:shd w:val="clear" w:color="auto" w:fill="FFFFFF"/>
        </w:rPr>
        <w:t xml:space="preserve"> the sequence of N words, by that notion, a 2-gram (or bigram) is a two-word sequence of words like “please turn”, “turn your”, or ”your homework”, and a 3-gram (or trigram) is a </w:t>
      </w:r>
      <w:r w:rsidRPr="00C11C40">
        <w:rPr>
          <w:rFonts w:ascii="Arial" w:hAnsi="Arial"/>
          <w:spacing w:val="-1"/>
          <w:shd w:val="clear" w:color="auto" w:fill="FFFFFF"/>
        </w:rPr>
        <w:lastRenderedPageBreak/>
        <w:t>three-word sequence of words like “please turn your”, or “turn your homework”. N-grams are used in building predictive language models based on models learned word sequencing.</w:t>
      </w:r>
    </w:p>
    <w:p w14:paraId="06187AB8" w14:textId="62873B3E" w:rsidR="007870A7" w:rsidRDefault="007870A7" w:rsidP="007870A7">
      <w:pPr>
        <w:pStyle w:val="VIBody"/>
        <w:rPr>
          <w:rFonts w:ascii="Arial" w:hAnsi="Arial"/>
          <w:color w:val="000000"/>
          <w:shd w:val="clear" w:color="auto" w:fill="FFFFFF"/>
        </w:rPr>
      </w:pPr>
      <w:r w:rsidRPr="00C11C40">
        <w:rPr>
          <w:rFonts w:ascii="Arial" w:hAnsi="Arial"/>
          <w:color w:val="000000"/>
          <w:shd w:val="clear" w:color="auto" w:fill="FFFFFF"/>
        </w:rPr>
        <w:t>The data for these vectorization steps is</w:t>
      </w:r>
      <w:r>
        <w:rPr>
          <w:rFonts w:ascii="Arial" w:hAnsi="Arial"/>
          <w:color w:val="000000"/>
          <w:shd w:val="clear" w:color="auto" w:fill="FFFFFF"/>
        </w:rPr>
        <w:t xml:space="preserve"> the NFL twitter data </w:t>
      </w:r>
      <w:r w:rsidR="00832465">
        <w:rPr>
          <w:rFonts w:ascii="Arial" w:hAnsi="Arial"/>
          <w:color w:val="000000"/>
          <w:shd w:val="clear" w:color="auto" w:fill="FFFFFF"/>
        </w:rPr>
        <w:t>output from section 2</w:t>
      </w:r>
      <w:r w:rsidR="002C53A9">
        <w:rPr>
          <w:rFonts w:ascii="Arial" w:hAnsi="Arial"/>
          <w:color w:val="000000"/>
          <w:shd w:val="clear" w:color="auto" w:fill="FFFFFF"/>
        </w:rPr>
        <w:t>.1.8.1</w:t>
      </w:r>
      <w:r w:rsidR="00DD4AE2">
        <w:rPr>
          <w:rFonts w:ascii="Arial" w:hAnsi="Arial"/>
          <w:color w:val="000000"/>
          <w:shd w:val="clear" w:color="auto" w:fill="FFFFFF"/>
        </w:rPr>
        <w:t xml:space="preserve"> </w:t>
      </w:r>
      <w:r>
        <w:rPr>
          <w:rFonts w:ascii="Arial" w:hAnsi="Arial"/>
          <w:color w:val="000000"/>
          <w:shd w:val="clear" w:color="auto" w:fill="FFFFFF"/>
        </w:rPr>
        <w:t>section. Each of the vectorization steps below w</w:t>
      </w:r>
      <w:r w:rsidR="000815A2">
        <w:rPr>
          <w:rFonts w:ascii="Arial" w:hAnsi="Arial"/>
          <w:color w:val="000000"/>
          <w:shd w:val="clear" w:color="auto" w:fill="FFFFFF"/>
        </w:rPr>
        <w:t>as</w:t>
      </w:r>
      <w:r>
        <w:rPr>
          <w:rFonts w:ascii="Arial" w:hAnsi="Arial"/>
          <w:color w:val="000000"/>
          <w:shd w:val="clear" w:color="auto" w:fill="FFFFFF"/>
        </w:rPr>
        <w:t xml:space="preserve"> for Multinomial Naive Baise and Support Vector Machine</w:t>
      </w:r>
      <w:r w:rsidRPr="00C11C40">
        <w:rPr>
          <w:rFonts w:ascii="Arial" w:hAnsi="Arial"/>
          <w:color w:val="000000"/>
          <w:shd w:val="clear" w:color="auto" w:fill="FFFFFF"/>
        </w:rPr>
        <w:t xml:space="preserve"> </w:t>
      </w:r>
      <w:r>
        <w:rPr>
          <w:rFonts w:ascii="Arial" w:hAnsi="Arial"/>
          <w:color w:val="000000"/>
          <w:shd w:val="clear" w:color="auto" w:fill="FFFFFF"/>
        </w:rPr>
        <w:t>Classification modeling comparison.</w:t>
      </w:r>
    </w:p>
    <w:p w14:paraId="7428A3DB" w14:textId="77777777" w:rsidR="007870A7" w:rsidRDefault="007870A7" w:rsidP="007870A7">
      <w:pPr>
        <w:pStyle w:val="Heading5"/>
        <w:rPr>
          <w:shd w:val="clear" w:color="auto" w:fill="FFFFFF"/>
        </w:rPr>
      </w:pPr>
      <w:r>
        <w:rPr>
          <w:shd w:val="clear" w:color="auto" w:fill="FFFFFF"/>
        </w:rPr>
        <w:t>CountVectorizer Details</w:t>
      </w:r>
    </w:p>
    <w:p w14:paraId="5622FF8B" w14:textId="77777777" w:rsidR="007870A7" w:rsidRPr="00656C15" w:rsidRDefault="007870A7" w:rsidP="007870A7">
      <w:pPr>
        <w:pStyle w:val="Heading5"/>
        <w:numPr>
          <w:ilvl w:val="5"/>
          <w:numId w:val="1"/>
        </w:numPr>
        <w:rPr>
          <w:sz w:val="20"/>
          <w:u w:val="single"/>
          <w:shd w:val="clear" w:color="auto" w:fill="FFFFFF"/>
        </w:rPr>
      </w:pPr>
      <w:r w:rsidRPr="00656C15">
        <w:rPr>
          <w:sz w:val="20"/>
          <w:u w:val="single"/>
          <w:shd w:val="clear" w:color="auto" w:fill="FFFFFF"/>
        </w:rPr>
        <w:t>Task 1</w:t>
      </w:r>
    </w:p>
    <w:p w14:paraId="17B2626C" w14:textId="77777777" w:rsidR="007870A7" w:rsidRDefault="007870A7" w:rsidP="007870A7">
      <w:r>
        <w:t>Initialize CountVectorizer unigram vector objects for MNB and SVM modeling</w:t>
      </w:r>
    </w:p>
    <w:p w14:paraId="3176846E" w14:textId="77777777" w:rsidR="007870A7" w:rsidRPr="00ED7E8B" w:rsidRDefault="007870A7" w:rsidP="007870A7">
      <w:pPr>
        <w:rPr>
          <w:sz w:val="18"/>
          <w:szCs w:val="18"/>
        </w:rPr>
      </w:pPr>
    </w:p>
    <w:tbl>
      <w:tblPr>
        <w:tblW w:w="0" w:type="auto"/>
        <w:tblBorders>
          <w:top w:val="single" w:sz="12" w:space="0" w:color="008000"/>
          <w:bottom w:val="single" w:sz="12" w:space="0" w:color="008000"/>
        </w:tblBorders>
        <w:tblLook w:val="04A0" w:firstRow="1" w:lastRow="0" w:firstColumn="1" w:lastColumn="0" w:noHBand="0" w:noVBand="1"/>
      </w:tblPr>
      <w:tblGrid>
        <w:gridCol w:w="3744"/>
        <w:gridCol w:w="5976"/>
      </w:tblGrid>
      <w:tr w:rsidR="007870A7" w:rsidRPr="00D2070A" w14:paraId="212AEB56" w14:textId="77777777" w:rsidTr="00D208BB">
        <w:tc>
          <w:tcPr>
            <w:tcW w:w="3744" w:type="dxa"/>
            <w:tcBorders>
              <w:bottom w:val="single" w:sz="6" w:space="0" w:color="008000"/>
            </w:tcBorders>
            <w:shd w:val="clear" w:color="auto" w:fill="auto"/>
          </w:tcPr>
          <w:p w14:paraId="2AC33678" w14:textId="77777777" w:rsidR="007870A7" w:rsidRDefault="007870A7" w:rsidP="00D208BB">
            <w:pPr>
              <w:rPr>
                <w:sz w:val="18"/>
                <w:szCs w:val="18"/>
              </w:rPr>
            </w:pPr>
            <w:r w:rsidRPr="00D2070A">
              <w:rPr>
                <w:b/>
                <w:bCs/>
                <w:sz w:val="18"/>
                <w:szCs w:val="18"/>
                <w:u w:val="single"/>
              </w:rPr>
              <w:t>Vectorizer Name</w:t>
            </w:r>
            <w:r w:rsidRPr="00D2070A">
              <w:rPr>
                <w:sz w:val="18"/>
                <w:szCs w:val="18"/>
              </w:rPr>
              <w:t>: t1_mnb_count_vec_unigram</w:t>
            </w:r>
          </w:p>
          <w:p w14:paraId="1E0D7083" w14:textId="77777777" w:rsidR="007870A7" w:rsidRPr="00D2070A" w:rsidRDefault="007870A7" w:rsidP="00D208BB">
            <w:pPr>
              <w:rPr>
                <w:sz w:val="18"/>
                <w:szCs w:val="18"/>
              </w:rPr>
            </w:pPr>
            <w:r>
              <w:rPr>
                <w:sz w:val="18"/>
                <w:szCs w:val="18"/>
              </w:rPr>
              <w:t>vocabulary size: 3227</w:t>
            </w:r>
          </w:p>
          <w:p w14:paraId="04A2200B" w14:textId="77777777" w:rsidR="007870A7" w:rsidRPr="00D2070A" w:rsidRDefault="007870A7" w:rsidP="00D208BB">
            <w:pPr>
              <w:rPr>
                <w:b/>
                <w:bCs/>
                <w:sz w:val="18"/>
                <w:szCs w:val="18"/>
                <w:u w:val="single"/>
              </w:rPr>
            </w:pPr>
            <w:r w:rsidRPr="00D2070A">
              <w:rPr>
                <w:b/>
                <w:bCs/>
                <w:sz w:val="18"/>
                <w:szCs w:val="18"/>
                <w:u w:val="single"/>
              </w:rPr>
              <w:t>Parameters:</w:t>
            </w:r>
          </w:p>
          <w:p w14:paraId="5AB4004A"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467BFCD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1)</w:t>
            </w:r>
          </w:p>
          <w:p w14:paraId="1DA065E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2D73256B"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356F3810"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06C68E84"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0A56031F"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20C27356" w14:textId="77777777" w:rsidR="007870A7" w:rsidRPr="00D2070A" w:rsidRDefault="007870A7" w:rsidP="00D208BB">
            <w:pPr>
              <w:rPr>
                <w:sz w:val="18"/>
                <w:szCs w:val="18"/>
              </w:rPr>
            </w:pPr>
          </w:p>
          <w:p w14:paraId="5ECF711F" w14:textId="77777777" w:rsidR="007870A7" w:rsidRDefault="007870A7" w:rsidP="00D208BB">
            <w:pPr>
              <w:rPr>
                <w:sz w:val="18"/>
                <w:szCs w:val="18"/>
              </w:rPr>
            </w:pPr>
            <w:r w:rsidRPr="00D2070A">
              <w:rPr>
                <w:b/>
                <w:bCs/>
                <w:sz w:val="18"/>
                <w:szCs w:val="18"/>
                <w:u w:val="single"/>
              </w:rPr>
              <w:t>Vectorizer Name</w:t>
            </w:r>
            <w:r w:rsidRPr="00D2070A">
              <w:rPr>
                <w:sz w:val="18"/>
                <w:szCs w:val="18"/>
              </w:rPr>
              <w:t>: t1_svm_count_vec_unigram</w:t>
            </w:r>
          </w:p>
          <w:p w14:paraId="5733AC05" w14:textId="77777777" w:rsidR="007870A7" w:rsidRPr="00D2070A" w:rsidRDefault="007870A7" w:rsidP="00D208BB">
            <w:pPr>
              <w:rPr>
                <w:sz w:val="18"/>
                <w:szCs w:val="18"/>
              </w:rPr>
            </w:pPr>
            <w:r>
              <w:rPr>
                <w:sz w:val="18"/>
                <w:szCs w:val="18"/>
              </w:rPr>
              <w:t>vocabulary size: 3312</w:t>
            </w:r>
          </w:p>
          <w:p w14:paraId="745B1C05" w14:textId="77777777" w:rsidR="007870A7" w:rsidRPr="00D2070A" w:rsidRDefault="007870A7" w:rsidP="00D208BB">
            <w:pPr>
              <w:rPr>
                <w:b/>
                <w:bCs/>
                <w:sz w:val="18"/>
                <w:szCs w:val="18"/>
                <w:u w:val="single"/>
              </w:rPr>
            </w:pPr>
            <w:r w:rsidRPr="00D2070A">
              <w:rPr>
                <w:b/>
                <w:bCs/>
                <w:sz w:val="18"/>
                <w:szCs w:val="18"/>
                <w:u w:val="single"/>
              </w:rPr>
              <w:t>Parameters:</w:t>
            </w:r>
          </w:p>
          <w:p w14:paraId="664EF4B5"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7E0EBE8F"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1)</w:t>
            </w:r>
          </w:p>
          <w:p w14:paraId="16B168FD"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2F158143"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670CA887"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6BAA1DE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784B19F6"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742FDEC9" w14:textId="77777777" w:rsidR="007870A7" w:rsidRPr="00D2070A" w:rsidRDefault="007870A7" w:rsidP="00D208BB">
            <w:pPr>
              <w:rPr>
                <w:sz w:val="18"/>
                <w:szCs w:val="18"/>
              </w:rPr>
            </w:pPr>
          </w:p>
        </w:tc>
        <w:tc>
          <w:tcPr>
            <w:tcW w:w="5976" w:type="dxa"/>
            <w:tcBorders>
              <w:bottom w:val="single" w:sz="6" w:space="0" w:color="008000"/>
            </w:tcBorders>
            <w:shd w:val="clear" w:color="auto" w:fill="auto"/>
          </w:tcPr>
          <w:p w14:paraId="6B82BEED" w14:textId="77777777" w:rsidR="007870A7" w:rsidRPr="00D2070A" w:rsidRDefault="007870A7" w:rsidP="00D208BB">
            <w:pPr>
              <w:widowControl/>
              <w:shd w:val="clear" w:color="auto" w:fill="FFFFFF"/>
              <w:spacing w:line="240" w:lineRule="auto"/>
              <w:rPr>
                <w:rFonts w:cs="Arial"/>
                <w:b/>
                <w:bCs/>
                <w:sz w:val="18"/>
                <w:szCs w:val="18"/>
                <w:u w:val="single"/>
              </w:rPr>
            </w:pPr>
            <w:r w:rsidRPr="00D2070A">
              <w:rPr>
                <w:rFonts w:cs="Arial"/>
                <w:b/>
                <w:bCs/>
                <w:sz w:val="18"/>
                <w:szCs w:val="18"/>
                <w:u w:val="single"/>
              </w:rPr>
              <w:t>Train Data Set Split Configurations:</w:t>
            </w:r>
          </w:p>
          <w:p w14:paraId="11E37852" w14:textId="77777777" w:rsidR="007870A7" w:rsidRPr="00D2070A" w:rsidRDefault="007870A7" w:rsidP="007870A7">
            <w:pPr>
              <w:widowControl/>
              <w:numPr>
                <w:ilvl w:val="0"/>
                <w:numId w:val="20"/>
              </w:numPr>
              <w:shd w:val="clear" w:color="auto" w:fill="FFFFFF"/>
              <w:spacing w:line="240" w:lineRule="auto"/>
              <w:rPr>
                <w:rFonts w:cs="Arial"/>
                <w:sz w:val="18"/>
                <w:szCs w:val="18"/>
              </w:rPr>
            </w:pPr>
            <w:r w:rsidRPr="00D2070A">
              <w:rPr>
                <w:rFonts w:cs="Arial"/>
                <w:sz w:val="18"/>
                <w:szCs w:val="18"/>
              </w:rPr>
              <w:t>train_test_split: test_size=0.4</w:t>
            </w:r>
          </w:p>
          <w:p w14:paraId="5E8B9CC2" w14:textId="77777777" w:rsidR="007870A7" w:rsidRPr="00D2070A" w:rsidRDefault="007870A7" w:rsidP="00D208BB">
            <w:pPr>
              <w:widowControl/>
              <w:shd w:val="clear" w:color="auto" w:fill="FFFFFF"/>
              <w:spacing w:line="240" w:lineRule="auto"/>
              <w:ind w:left="720"/>
              <w:rPr>
                <w:rFonts w:cs="Arial"/>
                <w:sz w:val="18"/>
                <w:szCs w:val="18"/>
              </w:rPr>
            </w:pPr>
          </w:p>
          <w:p w14:paraId="2D099672" w14:textId="77777777" w:rsidR="007870A7" w:rsidRDefault="007870A7" w:rsidP="00D208BB">
            <w:pPr>
              <w:rPr>
                <w:b/>
                <w:bCs/>
                <w:sz w:val="18"/>
                <w:szCs w:val="18"/>
              </w:rPr>
            </w:pPr>
            <w:r w:rsidRPr="00D2070A">
              <w:rPr>
                <w:b/>
                <w:bCs/>
                <w:sz w:val="18"/>
                <w:szCs w:val="18"/>
              </w:rPr>
              <w:t>Figure 2.3: Task 1 Label Distributions</w:t>
            </w:r>
          </w:p>
          <w:p w14:paraId="63DD5054" w14:textId="77777777" w:rsidR="007870A7" w:rsidRDefault="007870A7" w:rsidP="00D208BB">
            <w:pPr>
              <w:rPr>
                <w:b/>
                <w:bCs/>
                <w:sz w:val="18"/>
                <w:szCs w:val="18"/>
              </w:rPr>
            </w:pPr>
            <w:r>
              <w:rPr>
                <w:noProof/>
              </w:rPr>
              <w:drawing>
                <wp:anchor distT="0" distB="0" distL="114300" distR="114300" simplePos="0" relativeHeight="251658251" behindDoc="0" locked="0" layoutInCell="1" allowOverlap="1" wp14:anchorId="1D67FBB6" wp14:editId="3930375B">
                  <wp:simplePos x="0" y="0"/>
                  <wp:positionH relativeFrom="margin">
                    <wp:posOffset>219075</wp:posOffset>
                  </wp:positionH>
                  <wp:positionV relativeFrom="paragraph">
                    <wp:posOffset>57150</wp:posOffset>
                  </wp:positionV>
                  <wp:extent cx="3057525" cy="1692910"/>
                  <wp:effectExtent l="0" t="0" r="952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57525" cy="1692910"/>
                          </a:xfrm>
                          <a:prstGeom prst="rect">
                            <a:avLst/>
                          </a:prstGeom>
                        </pic:spPr>
                      </pic:pic>
                    </a:graphicData>
                  </a:graphic>
                </wp:anchor>
              </w:drawing>
            </w:r>
          </w:p>
          <w:p w14:paraId="3C5F9A35" w14:textId="77777777" w:rsidR="007870A7" w:rsidRPr="00D2070A" w:rsidRDefault="007870A7" w:rsidP="00D208BB">
            <w:pPr>
              <w:rPr>
                <w:b/>
                <w:bCs/>
                <w:sz w:val="18"/>
                <w:szCs w:val="18"/>
              </w:rPr>
            </w:pPr>
          </w:p>
          <w:p w14:paraId="3AABA81D" w14:textId="77777777" w:rsidR="007870A7" w:rsidRPr="00D2070A" w:rsidRDefault="007870A7" w:rsidP="00D208BB">
            <w:pPr>
              <w:rPr>
                <w:sz w:val="18"/>
                <w:szCs w:val="18"/>
              </w:rPr>
            </w:pPr>
          </w:p>
          <w:p w14:paraId="665D379A" w14:textId="77777777" w:rsidR="007870A7" w:rsidRPr="00D2070A" w:rsidRDefault="007870A7" w:rsidP="00D208BB">
            <w:pPr>
              <w:ind w:left="720"/>
              <w:rPr>
                <w:sz w:val="18"/>
                <w:szCs w:val="18"/>
              </w:rPr>
            </w:pPr>
          </w:p>
        </w:tc>
      </w:tr>
    </w:tbl>
    <w:p w14:paraId="0692F44C" w14:textId="77777777" w:rsidR="007870A7" w:rsidRPr="00EB1364" w:rsidRDefault="007870A7" w:rsidP="007870A7">
      <w:pPr>
        <w:pStyle w:val="Heading5"/>
        <w:numPr>
          <w:ilvl w:val="5"/>
          <w:numId w:val="1"/>
        </w:numPr>
        <w:rPr>
          <w:sz w:val="20"/>
          <w:u w:val="single"/>
        </w:rPr>
      </w:pPr>
      <w:r w:rsidRPr="00EB1364">
        <w:rPr>
          <w:sz w:val="20"/>
          <w:u w:val="single"/>
        </w:rPr>
        <w:t>Task 2</w:t>
      </w:r>
    </w:p>
    <w:p w14:paraId="4EB2C7F9" w14:textId="77777777" w:rsidR="007870A7" w:rsidRDefault="007870A7" w:rsidP="007870A7">
      <w:r>
        <w:t>Initialize CountVectorizer bigram vector objects for MNB and SVM modeling</w:t>
      </w:r>
    </w:p>
    <w:tbl>
      <w:tblPr>
        <w:tblW w:w="0" w:type="auto"/>
        <w:tblBorders>
          <w:top w:val="single" w:sz="12" w:space="0" w:color="008000"/>
          <w:bottom w:val="single" w:sz="12" w:space="0" w:color="008000"/>
        </w:tblBorders>
        <w:tblLook w:val="04A0" w:firstRow="1" w:lastRow="0" w:firstColumn="1" w:lastColumn="0" w:noHBand="0" w:noVBand="1"/>
      </w:tblPr>
      <w:tblGrid>
        <w:gridCol w:w="4756"/>
        <w:gridCol w:w="4964"/>
      </w:tblGrid>
      <w:tr w:rsidR="007870A7" w14:paraId="4B822550" w14:textId="77777777" w:rsidTr="00D208BB">
        <w:tc>
          <w:tcPr>
            <w:tcW w:w="4756" w:type="dxa"/>
            <w:tcBorders>
              <w:bottom w:val="single" w:sz="6" w:space="0" w:color="008000"/>
            </w:tcBorders>
            <w:shd w:val="clear" w:color="auto" w:fill="auto"/>
          </w:tcPr>
          <w:p w14:paraId="3BAE766C" w14:textId="77777777" w:rsidR="007870A7" w:rsidRDefault="007870A7" w:rsidP="00D208BB">
            <w:pPr>
              <w:rPr>
                <w:rFonts w:cs="Arial"/>
                <w:sz w:val="18"/>
                <w:szCs w:val="18"/>
              </w:rPr>
            </w:pPr>
            <w:r w:rsidRPr="00D2070A">
              <w:rPr>
                <w:rFonts w:cs="Arial"/>
                <w:b/>
                <w:bCs/>
                <w:sz w:val="18"/>
                <w:szCs w:val="18"/>
                <w:u w:val="single"/>
              </w:rPr>
              <w:t>Vectorizer Name</w:t>
            </w:r>
            <w:r w:rsidRPr="00D2070A">
              <w:rPr>
                <w:rFonts w:cs="Arial"/>
                <w:sz w:val="18"/>
                <w:szCs w:val="18"/>
              </w:rPr>
              <w:t xml:space="preserve">: </w:t>
            </w:r>
          </w:p>
          <w:p w14:paraId="2F01D458" w14:textId="77777777" w:rsidR="007870A7" w:rsidRDefault="007870A7" w:rsidP="00D208BB">
            <w:pPr>
              <w:rPr>
                <w:rFonts w:cs="Arial"/>
                <w:sz w:val="18"/>
                <w:szCs w:val="18"/>
              </w:rPr>
            </w:pPr>
            <w:r w:rsidRPr="00D2070A">
              <w:rPr>
                <w:rFonts w:cs="Arial"/>
                <w:sz w:val="18"/>
                <w:szCs w:val="18"/>
              </w:rPr>
              <w:t>t2_mnb_count_vec_bigram</w:t>
            </w:r>
          </w:p>
          <w:p w14:paraId="743BF5E7" w14:textId="77777777" w:rsidR="007870A7" w:rsidRPr="00D2070A" w:rsidRDefault="007870A7" w:rsidP="00D208BB">
            <w:pPr>
              <w:rPr>
                <w:rFonts w:cs="Arial"/>
                <w:sz w:val="18"/>
                <w:szCs w:val="18"/>
              </w:rPr>
            </w:pPr>
            <w:r>
              <w:rPr>
                <w:rFonts w:cs="Arial"/>
                <w:sz w:val="18"/>
                <w:szCs w:val="18"/>
              </w:rPr>
              <w:t>vocabulary size: 8304</w:t>
            </w:r>
          </w:p>
          <w:p w14:paraId="3B559920" w14:textId="77777777" w:rsidR="007870A7" w:rsidRPr="00D2070A" w:rsidRDefault="007870A7" w:rsidP="00D208BB">
            <w:pPr>
              <w:rPr>
                <w:rFonts w:cs="Arial"/>
                <w:b/>
                <w:bCs/>
                <w:sz w:val="18"/>
                <w:szCs w:val="18"/>
                <w:u w:val="single"/>
              </w:rPr>
            </w:pPr>
            <w:r w:rsidRPr="00D2070A">
              <w:rPr>
                <w:rFonts w:cs="Arial"/>
                <w:b/>
                <w:bCs/>
                <w:sz w:val="18"/>
                <w:szCs w:val="18"/>
                <w:u w:val="single"/>
              </w:rPr>
              <w:t>Parameters:</w:t>
            </w:r>
          </w:p>
          <w:p w14:paraId="5DE0445A"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7FAB27D4"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2)</w:t>
            </w:r>
          </w:p>
          <w:p w14:paraId="6423E8E0"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50A9B2C4"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193BD76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27C462B7"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340BD275"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4495B363" w14:textId="77777777" w:rsidR="007870A7" w:rsidRPr="00D2070A" w:rsidRDefault="007870A7" w:rsidP="00D208BB">
            <w:pPr>
              <w:rPr>
                <w:rFonts w:cs="Arial"/>
                <w:sz w:val="18"/>
                <w:szCs w:val="18"/>
              </w:rPr>
            </w:pPr>
          </w:p>
          <w:p w14:paraId="3E0FB17C" w14:textId="77777777" w:rsidR="007870A7" w:rsidRDefault="007870A7" w:rsidP="00D208BB">
            <w:pPr>
              <w:rPr>
                <w:rFonts w:cs="Arial"/>
                <w:sz w:val="18"/>
                <w:szCs w:val="18"/>
              </w:rPr>
            </w:pPr>
            <w:r w:rsidRPr="00D2070A">
              <w:rPr>
                <w:rFonts w:cs="Arial"/>
                <w:b/>
                <w:bCs/>
                <w:sz w:val="18"/>
                <w:szCs w:val="18"/>
                <w:u w:val="single"/>
              </w:rPr>
              <w:lastRenderedPageBreak/>
              <w:t>Vectorizer Name</w:t>
            </w:r>
            <w:r w:rsidRPr="00D2070A">
              <w:rPr>
                <w:rFonts w:cs="Arial"/>
                <w:sz w:val="18"/>
                <w:szCs w:val="18"/>
              </w:rPr>
              <w:t xml:space="preserve">: </w:t>
            </w:r>
          </w:p>
          <w:p w14:paraId="7B18B7B0" w14:textId="77777777" w:rsidR="007870A7" w:rsidRDefault="007870A7" w:rsidP="00D208BB">
            <w:pPr>
              <w:rPr>
                <w:rFonts w:cs="Arial"/>
                <w:sz w:val="18"/>
                <w:szCs w:val="18"/>
              </w:rPr>
            </w:pPr>
            <w:r w:rsidRPr="00D2070A">
              <w:rPr>
                <w:rFonts w:cs="Arial"/>
                <w:sz w:val="18"/>
                <w:szCs w:val="18"/>
              </w:rPr>
              <w:t>t2_svm_count_vec_bigram</w:t>
            </w:r>
          </w:p>
          <w:p w14:paraId="7E4BCC60" w14:textId="77777777" w:rsidR="007870A7" w:rsidRPr="00D2070A" w:rsidRDefault="007870A7" w:rsidP="00D208BB">
            <w:pPr>
              <w:rPr>
                <w:rFonts w:cs="Arial"/>
                <w:sz w:val="18"/>
                <w:szCs w:val="18"/>
              </w:rPr>
            </w:pPr>
            <w:r>
              <w:rPr>
                <w:rFonts w:cs="Arial"/>
                <w:sz w:val="18"/>
                <w:szCs w:val="18"/>
              </w:rPr>
              <w:t>vocabulary size: 8665</w:t>
            </w:r>
          </w:p>
          <w:p w14:paraId="3CEC7F61" w14:textId="77777777" w:rsidR="007870A7" w:rsidRPr="00D2070A" w:rsidRDefault="007870A7" w:rsidP="00D208BB">
            <w:pPr>
              <w:rPr>
                <w:rFonts w:cs="Arial"/>
                <w:b/>
                <w:bCs/>
                <w:sz w:val="18"/>
                <w:szCs w:val="18"/>
                <w:u w:val="single"/>
              </w:rPr>
            </w:pPr>
            <w:r w:rsidRPr="00D2070A">
              <w:rPr>
                <w:rFonts w:cs="Arial"/>
                <w:b/>
                <w:bCs/>
                <w:sz w:val="18"/>
                <w:szCs w:val="18"/>
                <w:u w:val="single"/>
              </w:rPr>
              <w:t>Parameters:</w:t>
            </w:r>
          </w:p>
          <w:p w14:paraId="57DF737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325E9F03"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2)</w:t>
            </w:r>
          </w:p>
          <w:p w14:paraId="730701B1"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6ED8C7B4"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0D722D85"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7048F4C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39E419C4"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7EBD3E27" w14:textId="77777777" w:rsidR="007870A7" w:rsidRPr="00D2070A" w:rsidRDefault="007870A7" w:rsidP="00D208BB">
            <w:pPr>
              <w:rPr>
                <w:rFonts w:cs="Arial"/>
                <w:sz w:val="18"/>
                <w:szCs w:val="18"/>
              </w:rPr>
            </w:pPr>
          </w:p>
        </w:tc>
        <w:tc>
          <w:tcPr>
            <w:tcW w:w="4964" w:type="dxa"/>
            <w:tcBorders>
              <w:bottom w:val="single" w:sz="6" w:space="0" w:color="008000"/>
            </w:tcBorders>
            <w:shd w:val="clear" w:color="auto" w:fill="auto"/>
          </w:tcPr>
          <w:p w14:paraId="3D066916" w14:textId="77777777" w:rsidR="007870A7" w:rsidRPr="00D2070A" w:rsidRDefault="007870A7" w:rsidP="00D208BB">
            <w:pPr>
              <w:widowControl/>
              <w:shd w:val="clear" w:color="auto" w:fill="FFFFFF"/>
              <w:spacing w:line="240" w:lineRule="auto"/>
              <w:rPr>
                <w:rFonts w:cs="Arial"/>
                <w:b/>
                <w:bCs/>
                <w:sz w:val="18"/>
                <w:szCs w:val="18"/>
                <w:u w:val="single"/>
              </w:rPr>
            </w:pPr>
            <w:r w:rsidRPr="00D2070A">
              <w:rPr>
                <w:rFonts w:cs="Arial"/>
                <w:b/>
                <w:bCs/>
                <w:sz w:val="18"/>
                <w:szCs w:val="18"/>
                <w:u w:val="single"/>
              </w:rPr>
              <w:lastRenderedPageBreak/>
              <w:t>Train Data Set Split Configurations:</w:t>
            </w:r>
          </w:p>
          <w:p w14:paraId="39FA41D7" w14:textId="77777777" w:rsidR="007870A7" w:rsidRPr="00D2070A" w:rsidRDefault="007870A7" w:rsidP="007870A7">
            <w:pPr>
              <w:widowControl/>
              <w:numPr>
                <w:ilvl w:val="0"/>
                <w:numId w:val="20"/>
              </w:numPr>
              <w:shd w:val="clear" w:color="auto" w:fill="FFFFFF"/>
              <w:spacing w:line="240" w:lineRule="auto"/>
              <w:rPr>
                <w:rFonts w:cs="Arial"/>
                <w:sz w:val="18"/>
                <w:szCs w:val="18"/>
              </w:rPr>
            </w:pPr>
            <w:r w:rsidRPr="00D2070A">
              <w:rPr>
                <w:rFonts w:cs="Arial"/>
                <w:sz w:val="18"/>
                <w:szCs w:val="18"/>
              </w:rPr>
              <w:t>train_test_split: test_size=0.4</w:t>
            </w:r>
          </w:p>
          <w:p w14:paraId="50BCAE92" w14:textId="77777777" w:rsidR="007870A7" w:rsidRPr="00D2070A" w:rsidRDefault="007870A7" w:rsidP="00D208BB">
            <w:pPr>
              <w:pStyle w:val="VIBody"/>
              <w:widowControl w:val="0"/>
              <w:rPr>
                <w:rFonts w:ascii="Arial" w:hAnsi="Arial"/>
                <w:b/>
                <w:bCs/>
                <w:sz w:val="18"/>
                <w:szCs w:val="18"/>
                <w:lang w:val="en-US"/>
              </w:rPr>
            </w:pPr>
            <w:r w:rsidRPr="00D2070A">
              <w:rPr>
                <w:rFonts w:ascii="Arial" w:hAnsi="Arial"/>
                <w:b/>
                <w:bCs/>
                <w:sz w:val="18"/>
                <w:szCs w:val="18"/>
              </w:rPr>
              <w:t>Figure 2.4: Task 2 Label Distribution</w:t>
            </w:r>
          </w:p>
          <w:p w14:paraId="7181EC3B" w14:textId="77777777" w:rsidR="007870A7" w:rsidRPr="00D2070A" w:rsidRDefault="007870A7" w:rsidP="00D208BB">
            <w:pPr>
              <w:rPr>
                <w:rFonts w:cs="Arial"/>
                <w:sz w:val="18"/>
                <w:szCs w:val="18"/>
              </w:rPr>
            </w:pPr>
            <w:r>
              <w:rPr>
                <w:noProof/>
              </w:rPr>
              <w:lastRenderedPageBreak/>
              <w:drawing>
                <wp:anchor distT="0" distB="0" distL="114300" distR="114300" simplePos="0" relativeHeight="251658252" behindDoc="0" locked="0" layoutInCell="1" allowOverlap="1" wp14:anchorId="09C8676B" wp14:editId="683420AD">
                  <wp:simplePos x="0" y="0"/>
                  <wp:positionH relativeFrom="margin">
                    <wp:posOffset>128905</wp:posOffset>
                  </wp:positionH>
                  <wp:positionV relativeFrom="paragraph">
                    <wp:posOffset>0</wp:posOffset>
                  </wp:positionV>
                  <wp:extent cx="2457450" cy="1369060"/>
                  <wp:effectExtent l="0" t="0" r="0" b="25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457450" cy="1369060"/>
                          </a:xfrm>
                          <a:prstGeom prst="rect">
                            <a:avLst/>
                          </a:prstGeom>
                        </pic:spPr>
                      </pic:pic>
                    </a:graphicData>
                  </a:graphic>
                </wp:anchor>
              </w:drawing>
            </w:r>
          </w:p>
          <w:p w14:paraId="2050816E" w14:textId="77777777" w:rsidR="007870A7" w:rsidRPr="00D2070A" w:rsidRDefault="007870A7" w:rsidP="00D208BB">
            <w:pPr>
              <w:rPr>
                <w:rFonts w:cs="Arial"/>
                <w:sz w:val="18"/>
                <w:szCs w:val="18"/>
              </w:rPr>
            </w:pPr>
          </w:p>
        </w:tc>
      </w:tr>
    </w:tbl>
    <w:p w14:paraId="5ADE4B6C" w14:textId="77777777" w:rsidR="007870A7" w:rsidRPr="00EB1364" w:rsidRDefault="007870A7" w:rsidP="007870A7">
      <w:pPr>
        <w:pStyle w:val="Heading5"/>
        <w:numPr>
          <w:ilvl w:val="5"/>
          <w:numId w:val="1"/>
        </w:numPr>
        <w:rPr>
          <w:sz w:val="20"/>
          <w:u w:val="single"/>
        </w:rPr>
      </w:pPr>
      <w:r w:rsidRPr="00EB1364">
        <w:rPr>
          <w:sz w:val="20"/>
          <w:u w:val="single"/>
        </w:rPr>
        <w:lastRenderedPageBreak/>
        <w:t>Task 3</w:t>
      </w:r>
    </w:p>
    <w:p w14:paraId="1D005484" w14:textId="77777777" w:rsidR="007870A7" w:rsidRDefault="007870A7" w:rsidP="007870A7">
      <w:r>
        <w:t>Initialize CountVectorizer bigram vector objects for MNB and SVM modeling</w:t>
      </w:r>
    </w:p>
    <w:tbl>
      <w:tblPr>
        <w:tblW w:w="0" w:type="auto"/>
        <w:tblBorders>
          <w:top w:val="single" w:sz="12" w:space="0" w:color="008000"/>
          <w:bottom w:val="single" w:sz="12" w:space="0" w:color="008000"/>
        </w:tblBorders>
        <w:tblLook w:val="04A0" w:firstRow="1" w:lastRow="0" w:firstColumn="1" w:lastColumn="0" w:noHBand="0" w:noVBand="1"/>
      </w:tblPr>
      <w:tblGrid>
        <w:gridCol w:w="4811"/>
        <w:gridCol w:w="4909"/>
      </w:tblGrid>
      <w:tr w:rsidR="007870A7" w14:paraId="3B5F7CB6" w14:textId="77777777" w:rsidTr="00D208BB">
        <w:trPr>
          <w:trHeight w:val="53"/>
        </w:trPr>
        <w:tc>
          <w:tcPr>
            <w:tcW w:w="4968" w:type="dxa"/>
            <w:tcBorders>
              <w:bottom w:val="single" w:sz="6" w:space="0" w:color="008000"/>
            </w:tcBorders>
            <w:shd w:val="clear" w:color="auto" w:fill="auto"/>
          </w:tcPr>
          <w:p w14:paraId="30B6FD1B" w14:textId="77777777" w:rsidR="007870A7" w:rsidRDefault="007870A7" w:rsidP="00D208BB">
            <w:pPr>
              <w:rPr>
                <w:rFonts w:cs="Arial"/>
                <w:sz w:val="18"/>
                <w:szCs w:val="18"/>
              </w:rPr>
            </w:pPr>
            <w:r w:rsidRPr="00D2070A">
              <w:rPr>
                <w:rFonts w:cs="Arial"/>
                <w:b/>
                <w:bCs/>
                <w:sz w:val="18"/>
                <w:szCs w:val="18"/>
                <w:u w:val="single"/>
              </w:rPr>
              <w:t>Vectorizer Name</w:t>
            </w:r>
            <w:r w:rsidRPr="00D2070A">
              <w:rPr>
                <w:rFonts w:cs="Arial"/>
                <w:sz w:val="18"/>
                <w:szCs w:val="18"/>
              </w:rPr>
              <w:t xml:space="preserve">: </w:t>
            </w:r>
          </w:p>
          <w:p w14:paraId="7718D4A4" w14:textId="77777777" w:rsidR="007870A7" w:rsidRDefault="007870A7" w:rsidP="00D208BB">
            <w:pPr>
              <w:rPr>
                <w:rFonts w:cs="Arial"/>
                <w:sz w:val="18"/>
                <w:szCs w:val="18"/>
              </w:rPr>
            </w:pPr>
            <w:r w:rsidRPr="00D2070A">
              <w:rPr>
                <w:rFonts w:cs="Arial"/>
                <w:sz w:val="18"/>
                <w:szCs w:val="18"/>
              </w:rPr>
              <w:t>t3_svm_count_vec_unigram</w:t>
            </w:r>
          </w:p>
          <w:p w14:paraId="0EA27DA2" w14:textId="77777777" w:rsidR="007870A7" w:rsidRPr="00D2070A" w:rsidRDefault="007870A7" w:rsidP="00D208BB">
            <w:pPr>
              <w:rPr>
                <w:rFonts w:cs="Arial"/>
                <w:sz w:val="18"/>
                <w:szCs w:val="18"/>
              </w:rPr>
            </w:pPr>
            <w:r>
              <w:rPr>
                <w:rFonts w:cs="Arial"/>
                <w:sz w:val="18"/>
                <w:szCs w:val="18"/>
              </w:rPr>
              <w:t>vocabulary size: 3749</w:t>
            </w:r>
          </w:p>
          <w:p w14:paraId="0ABA729E" w14:textId="77777777" w:rsidR="007870A7" w:rsidRPr="00D2070A" w:rsidRDefault="007870A7" w:rsidP="00D208BB">
            <w:pPr>
              <w:rPr>
                <w:rFonts w:cs="Arial"/>
                <w:b/>
                <w:bCs/>
                <w:sz w:val="18"/>
                <w:szCs w:val="18"/>
                <w:u w:val="single"/>
              </w:rPr>
            </w:pPr>
            <w:r w:rsidRPr="00D2070A">
              <w:rPr>
                <w:rFonts w:cs="Arial"/>
                <w:b/>
                <w:bCs/>
                <w:sz w:val="18"/>
                <w:szCs w:val="18"/>
                <w:u w:val="single"/>
              </w:rPr>
              <w:t>Parameters:</w:t>
            </w:r>
          </w:p>
          <w:p w14:paraId="2DCBC4C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7D49EF85"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1)</w:t>
            </w:r>
          </w:p>
          <w:p w14:paraId="1876B59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1D21D18E"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3570EAAF"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47E81AF5"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2E5F0B9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0F4D3B03" w14:textId="77777777" w:rsidR="007870A7" w:rsidRPr="00D2070A" w:rsidRDefault="007870A7" w:rsidP="00D208BB">
            <w:pPr>
              <w:rPr>
                <w:rFonts w:cs="Arial"/>
                <w:sz w:val="18"/>
                <w:szCs w:val="18"/>
              </w:rPr>
            </w:pPr>
          </w:p>
          <w:p w14:paraId="20DDA5AD" w14:textId="77777777" w:rsidR="007870A7" w:rsidRPr="00D2070A" w:rsidRDefault="007870A7" w:rsidP="00D208BB">
            <w:pPr>
              <w:rPr>
                <w:rFonts w:cs="Arial"/>
                <w:sz w:val="18"/>
                <w:szCs w:val="18"/>
              </w:rPr>
            </w:pPr>
            <w:r w:rsidRPr="00D2070A">
              <w:rPr>
                <w:rFonts w:cs="Arial"/>
                <w:b/>
                <w:bCs/>
                <w:sz w:val="18"/>
                <w:szCs w:val="18"/>
                <w:u w:val="single"/>
              </w:rPr>
              <w:t>Vectorizer Name</w:t>
            </w:r>
            <w:r w:rsidRPr="00D2070A">
              <w:rPr>
                <w:rFonts w:cs="Arial"/>
                <w:sz w:val="18"/>
                <w:szCs w:val="18"/>
              </w:rPr>
              <w:t>: t3_svm_count_vec_bigram</w:t>
            </w:r>
          </w:p>
          <w:p w14:paraId="7229B18A" w14:textId="77777777" w:rsidR="007870A7" w:rsidRPr="00D2070A" w:rsidRDefault="007870A7" w:rsidP="00D208BB">
            <w:pPr>
              <w:rPr>
                <w:rFonts w:cs="Arial"/>
                <w:b/>
                <w:bCs/>
                <w:sz w:val="18"/>
                <w:szCs w:val="18"/>
                <w:u w:val="single"/>
              </w:rPr>
            </w:pPr>
            <w:r w:rsidRPr="00D2070A">
              <w:rPr>
                <w:rFonts w:cs="Arial"/>
                <w:b/>
                <w:bCs/>
                <w:sz w:val="18"/>
                <w:szCs w:val="18"/>
                <w:u w:val="single"/>
              </w:rPr>
              <w:t>Parameters:</w:t>
            </w:r>
          </w:p>
          <w:p w14:paraId="448CF737"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input='content'</w:t>
            </w:r>
          </w:p>
          <w:p w14:paraId="6EF4CB06"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ngram_range=(1,2)</w:t>
            </w:r>
          </w:p>
          <w:p w14:paraId="401DA169"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features=None</w:t>
            </w:r>
          </w:p>
          <w:p w14:paraId="4BC61947"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ax_df=1.0</w:t>
            </w:r>
          </w:p>
          <w:p w14:paraId="09C4945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min_df=2</w:t>
            </w:r>
          </w:p>
          <w:p w14:paraId="557C3F8C"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analyzer=word</w:t>
            </w:r>
          </w:p>
          <w:p w14:paraId="1A9ECB8F" w14:textId="77777777" w:rsidR="007870A7" w:rsidRPr="00D2070A" w:rsidRDefault="007870A7" w:rsidP="007870A7">
            <w:pPr>
              <w:widowControl/>
              <w:numPr>
                <w:ilvl w:val="0"/>
                <w:numId w:val="19"/>
              </w:numPr>
              <w:shd w:val="clear" w:color="auto" w:fill="FFFFFF"/>
              <w:spacing w:line="240" w:lineRule="auto"/>
              <w:rPr>
                <w:rFonts w:cs="Arial"/>
                <w:sz w:val="18"/>
                <w:szCs w:val="18"/>
              </w:rPr>
            </w:pPr>
            <w:r w:rsidRPr="00D2070A">
              <w:rPr>
                <w:rFonts w:cs="Arial"/>
                <w:sz w:val="18"/>
                <w:szCs w:val="18"/>
              </w:rPr>
              <w:t>stop_words='english'</w:t>
            </w:r>
          </w:p>
          <w:p w14:paraId="58F3DD6D" w14:textId="77777777" w:rsidR="007870A7" w:rsidRPr="00D2070A" w:rsidRDefault="007870A7" w:rsidP="00D208BB">
            <w:pPr>
              <w:rPr>
                <w:rFonts w:cs="Arial"/>
                <w:sz w:val="18"/>
                <w:szCs w:val="18"/>
              </w:rPr>
            </w:pPr>
          </w:p>
        </w:tc>
        <w:tc>
          <w:tcPr>
            <w:tcW w:w="4968" w:type="dxa"/>
            <w:tcBorders>
              <w:bottom w:val="single" w:sz="6" w:space="0" w:color="008000"/>
            </w:tcBorders>
            <w:shd w:val="clear" w:color="auto" w:fill="auto"/>
          </w:tcPr>
          <w:p w14:paraId="1E828C72" w14:textId="77777777" w:rsidR="007870A7" w:rsidRPr="00D2070A" w:rsidRDefault="007870A7" w:rsidP="00D208BB">
            <w:pPr>
              <w:widowControl/>
              <w:shd w:val="clear" w:color="auto" w:fill="FFFFFF"/>
              <w:spacing w:line="240" w:lineRule="auto"/>
              <w:jc w:val="center"/>
              <w:rPr>
                <w:rFonts w:cs="Arial"/>
                <w:b/>
                <w:bCs/>
                <w:sz w:val="18"/>
                <w:szCs w:val="18"/>
                <w:u w:val="single"/>
              </w:rPr>
            </w:pPr>
            <w:r w:rsidRPr="00D2070A">
              <w:rPr>
                <w:rFonts w:cs="Arial"/>
                <w:b/>
                <w:bCs/>
                <w:sz w:val="18"/>
                <w:szCs w:val="18"/>
                <w:u w:val="single"/>
              </w:rPr>
              <w:t>Train Data Set Split Configurations:</w:t>
            </w:r>
          </w:p>
          <w:p w14:paraId="1152AFD5" w14:textId="77777777" w:rsidR="007870A7" w:rsidRPr="00D2070A" w:rsidRDefault="007870A7" w:rsidP="007870A7">
            <w:pPr>
              <w:widowControl/>
              <w:numPr>
                <w:ilvl w:val="0"/>
                <w:numId w:val="20"/>
              </w:numPr>
              <w:shd w:val="clear" w:color="auto" w:fill="FFFFFF"/>
              <w:spacing w:line="240" w:lineRule="auto"/>
              <w:jc w:val="center"/>
              <w:rPr>
                <w:rFonts w:cs="Arial"/>
                <w:sz w:val="18"/>
                <w:szCs w:val="18"/>
              </w:rPr>
            </w:pPr>
            <w:r w:rsidRPr="00D2070A">
              <w:rPr>
                <w:rFonts w:cs="Arial"/>
                <w:sz w:val="18"/>
                <w:szCs w:val="18"/>
              </w:rPr>
              <w:t>train_test_split: test_size=0.</w:t>
            </w:r>
            <w:r>
              <w:rPr>
                <w:rFonts w:cs="Arial"/>
                <w:sz w:val="18"/>
                <w:szCs w:val="18"/>
              </w:rPr>
              <w:t>2</w:t>
            </w:r>
          </w:p>
          <w:p w14:paraId="2C303D9F" w14:textId="77777777" w:rsidR="007870A7" w:rsidRPr="00D2070A" w:rsidRDefault="007870A7" w:rsidP="00D208BB">
            <w:pPr>
              <w:pStyle w:val="VIBody"/>
              <w:widowControl w:val="0"/>
              <w:jc w:val="center"/>
              <w:rPr>
                <w:rFonts w:ascii="Arial" w:hAnsi="Arial"/>
                <w:b/>
                <w:bCs/>
                <w:sz w:val="18"/>
                <w:szCs w:val="18"/>
                <w:lang w:val="en-US"/>
              </w:rPr>
            </w:pPr>
            <w:r w:rsidRPr="00D2070A">
              <w:rPr>
                <w:rFonts w:ascii="Arial" w:hAnsi="Arial"/>
                <w:b/>
                <w:bCs/>
                <w:sz w:val="18"/>
                <w:szCs w:val="18"/>
              </w:rPr>
              <w:t>Figure 2.5: Task 3 Label Distribution</w:t>
            </w:r>
          </w:p>
          <w:p w14:paraId="51B8BBED" w14:textId="77777777" w:rsidR="007870A7" w:rsidRPr="00D2070A" w:rsidRDefault="007870A7" w:rsidP="00D208BB">
            <w:pPr>
              <w:ind w:left="720"/>
              <w:rPr>
                <w:rFonts w:cs="Arial"/>
                <w:sz w:val="18"/>
                <w:szCs w:val="18"/>
              </w:rPr>
            </w:pPr>
            <w:r>
              <w:rPr>
                <w:noProof/>
              </w:rPr>
              <w:drawing>
                <wp:anchor distT="0" distB="0" distL="114300" distR="114300" simplePos="0" relativeHeight="251658253" behindDoc="0" locked="0" layoutInCell="1" allowOverlap="1" wp14:anchorId="32D67E84" wp14:editId="69C0567B">
                  <wp:simplePos x="0" y="0"/>
                  <wp:positionH relativeFrom="margin">
                    <wp:align>right</wp:align>
                  </wp:positionH>
                  <wp:positionV relativeFrom="paragraph">
                    <wp:align>center</wp:align>
                  </wp:positionV>
                  <wp:extent cx="2457450" cy="1369060"/>
                  <wp:effectExtent l="0" t="0" r="0"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457450" cy="1369060"/>
                          </a:xfrm>
                          <a:prstGeom prst="rect">
                            <a:avLst/>
                          </a:prstGeom>
                        </pic:spPr>
                      </pic:pic>
                    </a:graphicData>
                  </a:graphic>
                </wp:anchor>
              </w:drawing>
            </w:r>
          </w:p>
          <w:p w14:paraId="370E51A8" w14:textId="77777777" w:rsidR="007870A7" w:rsidRPr="00D2070A" w:rsidRDefault="007870A7" w:rsidP="00D208BB">
            <w:pPr>
              <w:rPr>
                <w:rFonts w:cs="Arial"/>
                <w:sz w:val="18"/>
                <w:szCs w:val="18"/>
              </w:rPr>
            </w:pPr>
          </w:p>
        </w:tc>
      </w:tr>
    </w:tbl>
    <w:p w14:paraId="5940346C" w14:textId="77777777" w:rsidR="007870A7" w:rsidRPr="00CD74BF" w:rsidRDefault="007870A7" w:rsidP="007870A7"/>
    <w:p w14:paraId="0F27F911" w14:textId="77777777" w:rsidR="007870A7" w:rsidRDefault="007870A7" w:rsidP="007870A7">
      <w:pPr>
        <w:pStyle w:val="Heading4"/>
      </w:pPr>
      <w:bookmarkStart w:id="23" w:name="_Toc25165011"/>
      <w:r>
        <w:t>Classification Models MNB and SVM Comparision</w:t>
      </w:r>
      <w:bookmarkEnd w:id="23"/>
    </w:p>
    <w:p w14:paraId="0B8AAEE3" w14:textId="77777777" w:rsidR="007870A7" w:rsidRPr="00116D1A" w:rsidRDefault="007870A7" w:rsidP="007870A7">
      <w:pPr>
        <w:pStyle w:val="Heading6"/>
        <w:spacing w:before="0" w:after="0"/>
        <w:rPr>
          <w:rFonts w:ascii="Arial" w:hAnsi="Arial" w:cs="Arial"/>
          <w:b w:val="0"/>
          <w:bCs/>
          <w:sz w:val="20"/>
        </w:rPr>
      </w:pPr>
      <w:r w:rsidRPr="00116D1A">
        <w:rPr>
          <w:rFonts w:ascii="Arial" w:hAnsi="Arial" w:cs="Arial"/>
          <w:b w:val="0"/>
          <w:bCs/>
          <w:sz w:val="20"/>
        </w:rPr>
        <w:t>Train Test Split Process</w:t>
      </w:r>
    </w:p>
    <w:p w14:paraId="6263E64C" w14:textId="75E793D2" w:rsidR="007870A7" w:rsidRPr="00E96257" w:rsidRDefault="007870A7" w:rsidP="007870A7">
      <w:pPr>
        <w:pStyle w:val="VIBody"/>
        <w:spacing w:before="0" w:after="0"/>
        <w:rPr>
          <w:rFonts w:ascii="Arial" w:hAnsi="Arial"/>
          <w:lang w:val="en-US"/>
        </w:rPr>
      </w:pPr>
      <w:r w:rsidRPr="00E96257">
        <w:rPr>
          <w:rFonts w:ascii="Arial" w:hAnsi="Arial"/>
          <w:lang w:val="en-US"/>
        </w:rPr>
        <w:t>Labels for the datasets were encoded using the sklearn.</w:t>
      </w:r>
      <w:r w:rsidR="00810A93">
        <w:rPr>
          <w:rFonts w:ascii="Arial" w:hAnsi="Arial"/>
          <w:lang w:val="en-US"/>
        </w:rPr>
        <w:t xml:space="preserve"> </w:t>
      </w:r>
      <w:r w:rsidRPr="00E96257">
        <w:rPr>
          <w:rFonts w:ascii="Arial" w:hAnsi="Arial"/>
          <w:lang w:val="en-US"/>
        </w:rPr>
        <w:t xml:space="preserve">preprocessing LabelEncoder class. </w:t>
      </w:r>
    </w:p>
    <w:p w14:paraId="2D86D56A" w14:textId="77777777" w:rsidR="007870A7" w:rsidRPr="00E96257" w:rsidRDefault="007870A7" w:rsidP="007870A7">
      <w:pPr>
        <w:pStyle w:val="VIBody"/>
        <w:spacing w:before="0" w:after="0"/>
        <w:rPr>
          <w:rFonts w:ascii="Arial" w:hAnsi="Arial"/>
          <w:lang w:val="en-US"/>
        </w:rPr>
      </w:pPr>
      <w:r w:rsidRPr="00E96257">
        <w:rPr>
          <w:rFonts w:ascii="Arial" w:hAnsi="Arial"/>
          <w:lang w:val="en-US"/>
        </w:rPr>
        <w:t>For prediction evaluation and accuracy measurement, 40% of each dataset was held out as unseen data. The method used was sklearns.model_selection train_test_split class.</w:t>
      </w:r>
    </w:p>
    <w:p w14:paraId="28B61B40" w14:textId="77777777" w:rsidR="007870A7" w:rsidRPr="00E96257" w:rsidRDefault="007870A7" w:rsidP="007870A7">
      <w:pPr>
        <w:pStyle w:val="Heading6"/>
        <w:rPr>
          <w:rFonts w:ascii="Arial" w:hAnsi="Arial" w:cs="Arial"/>
          <w:sz w:val="20"/>
        </w:rPr>
      </w:pPr>
      <w:r w:rsidRPr="00E96257">
        <w:rPr>
          <w:rFonts w:ascii="Arial" w:hAnsi="Arial" w:cs="Arial"/>
          <w:sz w:val="20"/>
        </w:rPr>
        <w:t>Build-Test-Validate-Predict MNB and SVM Models</w:t>
      </w:r>
    </w:p>
    <w:p w14:paraId="6D40349F" w14:textId="1D4B8986" w:rsidR="007870A7" w:rsidRPr="00E96257" w:rsidRDefault="007870A7" w:rsidP="007870A7">
      <w:pPr>
        <w:rPr>
          <w:rFonts w:cs="Arial"/>
        </w:rPr>
      </w:pPr>
      <w:r w:rsidRPr="00E96257">
        <w:rPr>
          <w:rFonts w:cs="Arial"/>
        </w:rPr>
        <w:t>Model training and validation was performed by using sklearn.model_selection cross_validate. A 10 fold cross</w:t>
      </w:r>
      <w:r w:rsidR="00810A93">
        <w:rPr>
          <w:rFonts w:cs="Arial"/>
        </w:rPr>
        <w:t>-</w:t>
      </w:r>
      <w:r w:rsidRPr="00E96257">
        <w:rPr>
          <w:rFonts w:cs="Arial"/>
        </w:rPr>
        <w:t xml:space="preserve">validation measure was used in training and validating each of </w:t>
      </w:r>
      <w:r w:rsidR="00810A93">
        <w:rPr>
          <w:rFonts w:cs="Arial"/>
        </w:rPr>
        <w:t xml:space="preserve">the </w:t>
      </w:r>
      <w:r w:rsidRPr="00E96257">
        <w:rPr>
          <w:rFonts w:cs="Arial"/>
        </w:rPr>
        <w:t>vector models training dataset. 40% of each was held out for final, unseen, prediction accuracy evaluation for Task 1 and Task 2</w:t>
      </w:r>
      <w:r w:rsidR="00810A93">
        <w:rPr>
          <w:rFonts w:cs="Arial"/>
        </w:rPr>
        <w:t>;</w:t>
      </w:r>
      <w:r w:rsidRPr="00E96257">
        <w:rPr>
          <w:rFonts w:cs="Arial"/>
        </w:rPr>
        <w:t xml:space="preserve"> Task 3 was trained at a</w:t>
      </w:r>
      <w:r w:rsidR="00810A93">
        <w:rPr>
          <w:rFonts w:cs="Arial"/>
        </w:rPr>
        <w:t>n</w:t>
      </w:r>
      <w:r w:rsidRPr="00E96257">
        <w:rPr>
          <w:rFonts w:cs="Arial"/>
        </w:rPr>
        <w:t xml:space="preserve"> </w:t>
      </w:r>
      <w:r>
        <w:rPr>
          <w:rFonts w:cs="Arial"/>
        </w:rPr>
        <w:t>80</w:t>
      </w:r>
      <w:r w:rsidRPr="00E96257">
        <w:rPr>
          <w:rFonts w:cs="Arial"/>
        </w:rPr>
        <w:t>/</w:t>
      </w:r>
      <w:r>
        <w:rPr>
          <w:rFonts w:cs="Arial"/>
        </w:rPr>
        <w:t>2</w:t>
      </w:r>
      <w:r w:rsidRPr="00E96257">
        <w:rPr>
          <w:rFonts w:cs="Arial"/>
        </w:rPr>
        <w:t>0 split in</w:t>
      </w:r>
      <w:r w:rsidR="00810A93">
        <w:rPr>
          <w:rFonts w:cs="Arial"/>
        </w:rPr>
        <w:t xml:space="preserve"> </w:t>
      </w:r>
      <w:r w:rsidRPr="00E96257">
        <w:rPr>
          <w:rFonts w:cs="Arial"/>
        </w:rPr>
        <w:t>order to maximize training data observations while still being able to report on accuracy scoring.</w:t>
      </w:r>
    </w:p>
    <w:p w14:paraId="532FB7D0" w14:textId="77777777" w:rsidR="007870A7" w:rsidRPr="00E96257" w:rsidRDefault="007870A7" w:rsidP="007870A7">
      <w:pPr>
        <w:rPr>
          <w:rFonts w:cs="Arial"/>
        </w:rPr>
      </w:pPr>
    </w:p>
    <w:p w14:paraId="68AB90BC" w14:textId="77777777" w:rsidR="007870A7" w:rsidRPr="00C043B8" w:rsidRDefault="007870A7" w:rsidP="007870A7">
      <w:pPr>
        <w:rPr>
          <w:rFonts w:cs="Arial"/>
        </w:rPr>
      </w:pPr>
      <w:r w:rsidRPr="00E96257">
        <w:rPr>
          <w:rFonts w:cs="Arial"/>
        </w:rPr>
        <w:t>**Note: A complete listing of all model result details can be found in the .output/summary_report_final.xlsx</w:t>
      </w:r>
    </w:p>
    <w:p w14:paraId="18DC64E6" w14:textId="77777777" w:rsidR="007870A7" w:rsidRDefault="007870A7" w:rsidP="007870A7">
      <w:pPr>
        <w:pStyle w:val="Heading5"/>
      </w:pPr>
      <w:r>
        <w:t>Multinominal Naive Bayes (MNB) Models</w:t>
      </w:r>
    </w:p>
    <w:p w14:paraId="5A1794E9" w14:textId="501EDDB1" w:rsidR="007870A7" w:rsidRPr="00E96257" w:rsidRDefault="007870A7" w:rsidP="007870A7">
      <w:pPr>
        <w:widowControl/>
        <w:shd w:val="clear" w:color="auto" w:fill="FFFFFF"/>
        <w:spacing w:line="240" w:lineRule="auto"/>
        <w:rPr>
          <w:rFonts w:cs="Arial"/>
          <w:color w:val="1D1F22"/>
        </w:rPr>
      </w:pPr>
      <w:r w:rsidRPr="00E96257">
        <w:rPr>
          <w:rFonts w:cs="Arial"/>
          <w:color w:val="1D1F22"/>
        </w:rPr>
        <w:t>For our text classification task</w:t>
      </w:r>
      <w:r w:rsidR="00810A93">
        <w:rPr>
          <w:rFonts w:cs="Arial"/>
          <w:color w:val="1D1F22"/>
        </w:rPr>
        <w:t>,</w:t>
      </w:r>
      <w:r w:rsidRPr="00E96257">
        <w:rPr>
          <w:rFonts w:cs="Arial"/>
          <w:color w:val="1D1F22"/>
        </w:rPr>
        <w:t xml:space="preserve"> we are using the Naive Bayes classifier for multinomial models.</w:t>
      </w:r>
    </w:p>
    <w:p w14:paraId="55B881D0" w14:textId="77777777" w:rsidR="007870A7" w:rsidRPr="00E96257" w:rsidRDefault="007870A7" w:rsidP="007870A7">
      <w:pPr>
        <w:widowControl/>
        <w:shd w:val="clear" w:color="auto" w:fill="FFFFFF"/>
        <w:spacing w:line="240" w:lineRule="auto"/>
        <w:rPr>
          <w:rFonts w:cs="Arial"/>
          <w:color w:val="1D1F22"/>
        </w:rPr>
      </w:pPr>
      <w:r w:rsidRPr="00E96257">
        <w:rPr>
          <w:rFonts w:cs="Arial"/>
          <w:color w:val="1D1F22"/>
        </w:rPr>
        <w:t>The multinomial Naive Bayes classifier is suitable for classification with discrete features (e.g., word counts for text classification). The multinomial distribution normally requires integer feature counts. However, in practice, fractional counts such as tf-idf may also work. - scikit-learn MultinomialNB</w:t>
      </w:r>
    </w:p>
    <w:p w14:paraId="2258FA3B" w14:textId="4B2BB9A0" w:rsidR="007870A7" w:rsidRPr="00E96257" w:rsidRDefault="007870A7" w:rsidP="007870A7">
      <w:pPr>
        <w:widowControl/>
        <w:shd w:val="clear" w:color="auto" w:fill="FFFFFF"/>
        <w:spacing w:line="360" w:lineRule="atLeast"/>
        <w:rPr>
          <w:rFonts w:cs="Arial"/>
          <w:color w:val="1D1F22"/>
        </w:rPr>
      </w:pPr>
      <w:r w:rsidRPr="00E96257">
        <w:rPr>
          <w:rFonts w:cs="Arial"/>
          <w:color w:val="1D1F22"/>
        </w:rPr>
        <w:t>For this implementation</w:t>
      </w:r>
      <w:r w:rsidR="00810A93">
        <w:rPr>
          <w:rFonts w:cs="Arial"/>
          <w:color w:val="1D1F22"/>
        </w:rPr>
        <w:t>,</w:t>
      </w:r>
      <w:r w:rsidRPr="00E96257">
        <w:rPr>
          <w:rFonts w:cs="Arial"/>
          <w:color w:val="1D1F22"/>
        </w:rPr>
        <w:t xml:space="preserve"> we are using scikit-learn v0.21.3 sklearn.naive_bayes MultinomialNB class.</w:t>
      </w:r>
    </w:p>
    <w:p w14:paraId="4A8471F7" w14:textId="415AEE16" w:rsidR="007870A7" w:rsidRDefault="007870A7" w:rsidP="007870A7">
      <w:pPr>
        <w:pStyle w:val="VIBody"/>
        <w:spacing w:before="0" w:after="0"/>
        <w:rPr>
          <w:rFonts w:ascii="Arial" w:hAnsi="Arial"/>
          <w:lang w:val="en-US"/>
        </w:rPr>
      </w:pPr>
      <w:r w:rsidRPr="00E96257">
        <w:rPr>
          <w:rFonts w:ascii="Arial" w:hAnsi="Arial"/>
          <w:lang w:val="en-US"/>
        </w:rPr>
        <w:t>The below steps were tak</w:t>
      </w:r>
      <w:r w:rsidR="00810A93">
        <w:rPr>
          <w:rFonts w:ascii="Arial" w:hAnsi="Arial"/>
          <w:lang w:val="en-US"/>
        </w:rPr>
        <w:t>en</w:t>
      </w:r>
      <w:r w:rsidRPr="00E96257">
        <w:rPr>
          <w:rFonts w:ascii="Arial" w:hAnsi="Arial"/>
          <w:lang w:val="en-US"/>
        </w:rPr>
        <w:t xml:space="preserve"> for each of the CountVectorizer vector models in the given task.</w:t>
      </w:r>
    </w:p>
    <w:p w14:paraId="5614E3FA" w14:textId="77777777" w:rsidR="007870A7" w:rsidRPr="00E96257" w:rsidRDefault="007870A7" w:rsidP="007870A7">
      <w:pPr>
        <w:pStyle w:val="Heading5"/>
      </w:pPr>
      <w:r>
        <w:t>Support Vector Machine (SVM) Models</w:t>
      </w:r>
    </w:p>
    <w:p w14:paraId="7A7AC017" w14:textId="77777777" w:rsidR="007870A7" w:rsidRPr="00E96257" w:rsidRDefault="007870A7" w:rsidP="007870A7">
      <w:pPr>
        <w:pStyle w:val="Heading5"/>
        <w:numPr>
          <w:ilvl w:val="0"/>
          <w:numId w:val="0"/>
        </w:numPr>
        <w:spacing w:before="0" w:after="0"/>
        <w:ind w:left="1080" w:hanging="1080"/>
        <w:rPr>
          <w:rFonts w:ascii="Arial" w:hAnsi="Arial" w:cs="Arial"/>
          <w:i/>
          <w:iCs/>
          <w:color w:val="000000"/>
          <w:sz w:val="20"/>
        </w:rPr>
      </w:pPr>
      <w:r w:rsidRPr="00E96257">
        <w:rPr>
          <w:rFonts w:ascii="Arial" w:hAnsi="Arial" w:cs="Arial"/>
          <w:i/>
          <w:iCs/>
          <w:color w:val="000000"/>
          <w:sz w:val="20"/>
        </w:rPr>
        <w:t>Linear Support Vector Classification (LinearSVC)</w:t>
      </w:r>
    </w:p>
    <w:p w14:paraId="52281D21" w14:textId="77777777" w:rsidR="007870A7" w:rsidRPr="00E96257" w:rsidRDefault="007870A7" w:rsidP="007870A7">
      <w:pPr>
        <w:pStyle w:val="NormalWeb"/>
        <w:spacing w:before="0" w:beforeAutospacing="0" w:after="0" w:afterAutospacing="0"/>
        <w:rPr>
          <w:rFonts w:cs="Arial"/>
          <w:color w:val="000000"/>
          <w:sz w:val="20"/>
          <w:szCs w:val="20"/>
        </w:rPr>
      </w:pPr>
      <w:r w:rsidRPr="00E96257">
        <w:rPr>
          <w:rFonts w:cs="Arial"/>
          <w:color w:val="000000"/>
          <w:sz w:val="20"/>
          <w:szCs w:val="20"/>
        </w:rPr>
        <w:t>Python package scikit-learn v0.21.3 </w:t>
      </w:r>
      <w:hyperlink r:id="rId40" w:anchor="sklearn.svm.LinearSVC" w:tgtFrame="_blank" w:history="1">
        <w:r w:rsidRPr="00E96257">
          <w:rPr>
            <w:rStyle w:val="Hyperlink"/>
            <w:rFonts w:cs="Arial"/>
            <w:color w:val="337AB7"/>
            <w:sz w:val="20"/>
            <w:szCs w:val="20"/>
          </w:rPr>
          <w:t>sklearn.svm.LinearSVC</w:t>
        </w:r>
      </w:hyperlink>
    </w:p>
    <w:p w14:paraId="67F24EAE" w14:textId="77777777" w:rsidR="007870A7" w:rsidRPr="00E96257" w:rsidRDefault="007870A7" w:rsidP="007870A7">
      <w:pPr>
        <w:pStyle w:val="NormalWeb"/>
        <w:spacing w:before="0" w:beforeAutospacing="0" w:after="0" w:afterAutospacing="0"/>
        <w:rPr>
          <w:rFonts w:cs="Arial"/>
          <w:color w:val="000000"/>
          <w:sz w:val="20"/>
          <w:szCs w:val="20"/>
        </w:rPr>
      </w:pPr>
    </w:p>
    <w:p w14:paraId="55C1654B" w14:textId="77777777" w:rsidR="007870A7" w:rsidRPr="00E96257" w:rsidRDefault="007870A7" w:rsidP="007870A7">
      <w:pPr>
        <w:pStyle w:val="NormalWeb"/>
        <w:spacing w:before="0" w:beforeAutospacing="0" w:after="0" w:afterAutospacing="0"/>
        <w:rPr>
          <w:rFonts w:cs="Arial"/>
          <w:color w:val="000000"/>
          <w:sz w:val="20"/>
          <w:szCs w:val="20"/>
        </w:rPr>
      </w:pPr>
      <w:r w:rsidRPr="00E96257">
        <w:rPr>
          <w:rFonts w:cs="Arial"/>
          <w:color w:val="000000"/>
          <w:sz w:val="20"/>
          <w:szCs w:val="20"/>
        </w:rPr>
        <w:t>Similar to SVC with parameter kernel=’linear’, but implemented in terms of liblinear rather than libsvm, so it has more flexibility in the choice of penalties and loss functions and should scale better to large numbers of samples.</w:t>
      </w:r>
    </w:p>
    <w:p w14:paraId="7757C04A" w14:textId="77777777" w:rsidR="007870A7" w:rsidRPr="00E96257" w:rsidRDefault="007870A7" w:rsidP="007870A7">
      <w:pPr>
        <w:pStyle w:val="NormalWeb"/>
        <w:spacing w:before="0" w:beforeAutospacing="0" w:after="0" w:afterAutospacing="0"/>
        <w:rPr>
          <w:rFonts w:cs="Arial"/>
          <w:color w:val="000000"/>
          <w:sz w:val="20"/>
          <w:szCs w:val="20"/>
        </w:rPr>
      </w:pPr>
    </w:p>
    <w:p w14:paraId="7C78D31C" w14:textId="77777777" w:rsidR="007870A7" w:rsidRPr="00E96257" w:rsidRDefault="007870A7" w:rsidP="007870A7">
      <w:pPr>
        <w:pStyle w:val="NormalWeb"/>
        <w:spacing w:before="0" w:beforeAutospacing="0" w:after="0" w:afterAutospacing="0"/>
        <w:rPr>
          <w:rFonts w:cs="Arial"/>
          <w:color w:val="000000"/>
          <w:sz w:val="20"/>
          <w:szCs w:val="20"/>
        </w:rPr>
      </w:pPr>
      <w:r w:rsidRPr="00E96257">
        <w:rPr>
          <w:rFonts w:cs="Arial"/>
          <w:color w:val="000000"/>
          <w:sz w:val="20"/>
          <w:szCs w:val="20"/>
        </w:rPr>
        <w:t>This class supports both dense and sparse input and the multiclass support is handled according to a one-vs-the-rest scheme.</w:t>
      </w:r>
    </w:p>
    <w:p w14:paraId="4247DFAB" w14:textId="77777777" w:rsidR="007870A7" w:rsidRPr="00E96257" w:rsidRDefault="007870A7" w:rsidP="007870A7">
      <w:pPr>
        <w:pStyle w:val="NormalWeb"/>
        <w:spacing w:before="0" w:beforeAutospacing="0" w:after="0" w:afterAutospacing="0"/>
        <w:rPr>
          <w:rFonts w:cs="Arial"/>
          <w:color w:val="000000"/>
          <w:sz w:val="20"/>
          <w:szCs w:val="20"/>
        </w:rPr>
      </w:pPr>
      <w:r w:rsidRPr="00E96257">
        <w:rPr>
          <w:rFonts w:cs="Arial"/>
          <w:color w:val="000000"/>
          <w:sz w:val="20"/>
          <w:szCs w:val="20"/>
        </w:rPr>
        <w:t>Read more in the </w:t>
      </w:r>
      <w:hyperlink r:id="rId41" w:anchor="svm-classification" w:tgtFrame="_blank" w:history="1">
        <w:r w:rsidRPr="00E96257">
          <w:rPr>
            <w:rStyle w:val="Hyperlink"/>
            <w:rFonts w:cs="Arial"/>
            <w:color w:val="337AB7"/>
            <w:sz w:val="20"/>
            <w:szCs w:val="20"/>
          </w:rPr>
          <w:t>User Guide</w:t>
        </w:r>
      </w:hyperlink>
      <w:r w:rsidRPr="00E96257">
        <w:rPr>
          <w:rFonts w:cs="Arial"/>
          <w:color w:val="000000"/>
          <w:sz w:val="20"/>
          <w:szCs w:val="20"/>
        </w:rPr>
        <w:t>.</w:t>
      </w:r>
    </w:p>
    <w:p w14:paraId="5A5C7EC2" w14:textId="77777777" w:rsidR="007870A7" w:rsidRPr="00E96257" w:rsidRDefault="007870A7" w:rsidP="007870A7">
      <w:pPr>
        <w:pStyle w:val="NormalWeb"/>
        <w:spacing w:before="0" w:beforeAutospacing="0" w:after="0" w:afterAutospacing="0"/>
        <w:rPr>
          <w:rFonts w:cs="Arial"/>
          <w:color w:val="000000"/>
          <w:sz w:val="20"/>
          <w:szCs w:val="20"/>
        </w:rPr>
      </w:pPr>
      <w:r w:rsidRPr="00E96257">
        <w:rPr>
          <w:rStyle w:val="Strong"/>
          <w:rFonts w:cs="Arial"/>
          <w:color w:val="000000"/>
          <w:sz w:val="20"/>
          <w:szCs w:val="20"/>
        </w:rPr>
        <w:t>Interpreting LinearSVC models:</w:t>
      </w:r>
    </w:p>
    <w:p w14:paraId="2977B7F0" w14:textId="77777777" w:rsidR="007870A7" w:rsidRPr="00E96257" w:rsidRDefault="007870A7" w:rsidP="007870A7">
      <w:pPr>
        <w:widowControl/>
        <w:numPr>
          <w:ilvl w:val="0"/>
          <w:numId w:val="21"/>
        </w:numPr>
        <w:spacing w:line="240" w:lineRule="auto"/>
        <w:rPr>
          <w:rFonts w:cs="Arial"/>
          <w:color w:val="000000"/>
        </w:rPr>
      </w:pPr>
      <w:r w:rsidRPr="00E96257">
        <w:rPr>
          <w:rFonts w:cs="Arial"/>
          <w:color w:val="000000"/>
        </w:rPr>
        <w:t>LinearSVC uses a one-vs-all strategy to extend the binary SVM classifier to multi-class problems</w:t>
      </w:r>
    </w:p>
    <w:p w14:paraId="70D83565" w14:textId="77777777" w:rsidR="007870A7" w:rsidRPr="00E96257" w:rsidRDefault="007870A7" w:rsidP="007870A7">
      <w:pPr>
        <w:widowControl/>
        <w:numPr>
          <w:ilvl w:val="0"/>
          <w:numId w:val="21"/>
        </w:numPr>
        <w:spacing w:line="240" w:lineRule="auto"/>
        <w:rPr>
          <w:rFonts w:cs="Arial"/>
          <w:color w:val="000000"/>
        </w:rPr>
      </w:pPr>
      <w:r w:rsidRPr="00E96257">
        <w:rPr>
          <w:rFonts w:cs="Arial"/>
          <w:color w:val="000000"/>
        </w:rPr>
        <w:t xml:space="preserve">For the </w:t>
      </w:r>
      <w:r>
        <w:rPr>
          <w:rFonts w:cs="Arial"/>
          <w:color w:val="000000"/>
        </w:rPr>
        <w:t>NFL Twitter</w:t>
      </w:r>
      <w:r w:rsidRPr="00E96257">
        <w:rPr>
          <w:rFonts w:cs="Arial"/>
          <w:color w:val="000000"/>
        </w:rPr>
        <w:t xml:space="preserve"> sentiment classification problem, there are </w:t>
      </w:r>
      <w:r>
        <w:rPr>
          <w:rFonts w:cs="Arial"/>
          <w:color w:val="000000"/>
        </w:rPr>
        <w:t>three</w:t>
      </w:r>
      <w:r w:rsidRPr="00E96257">
        <w:rPr>
          <w:rFonts w:cs="Arial"/>
          <w:color w:val="000000"/>
        </w:rPr>
        <w:t xml:space="preserve"> categories 0,1,2 with 0 as negative and </w:t>
      </w:r>
      <w:r>
        <w:rPr>
          <w:rFonts w:cs="Arial"/>
          <w:color w:val="000000"/>
        </w:rPr>
        <w:t xml:space="preserve">2 </w:t>
      </w:r>
      <w:r w:rsidRPr="00E96257">
        <w:rPr>
          <w:rFonts w:cs="Arial"/>
          <w:color w:val="000000"/>
        </w:rPr>
        <w:t>positive</w:t>
      </w:r>
    </w:p>
    <w:p w14:paraId="31856146" w14:textId="24133074" w:rsidR="007870A7" w:rsidRPr="00E96257" w:rsidRDefault="007870A7" w:rsidP="007870A7">
      <w:pPr>
        <w:widowControl/>
        <w:numPr>
          <w:ilvl w:val="0"/>
          <w:numId w:val="21"/>
        </w:numPr>
        <w:spacing w:line="240" w:lineRule="auto"/>
        <w:rPr>
          <w:rFonts w:cs="Arial"/>
          <w:color w:val="000000"/>
        </w:rPr>
      </w:pPr>
      <w:r w:rsidRPr="00E96257">
        <w:rPr>
          <w:rFonts w:cs="Arial"/>
          <w:color w:val="000000"/>
        </w:rPr>
        <w:t xml:space="preserve">LinearSVC builds five </w:t>
      </w:r>
      <w:r>
        <w:rPr>
          <w:rFonts w:cs="Arial"/>
          <w:color w:val="000000"/>
        </w:rPr>
        <w:t>three</w:t>
      </w:r>
      <w:r w:rsidRPr="00E96257">
        <w:rPr>
          <w:rFonts w:cs="Arial"/>
          <w:color w:val="000000"/>
        </w:rPr>
        <w:t xml:space="preserve"> classifier</w:t>
      </w:r>
      <w:r w:rsidR="00272B3B">
        <w:rPr>
          <w:rFonts w:cs="Arial"/>
          <w:color w:val="000000"/>
        </w:rPr>
        <w:t>s</w:t>
      </w:r>
      <w:r w:rsidRPr="00E96257">
        <w:rPr>
          <w:rFonts w:cs="Arial"/>
          <w:color w:val="000000"/>
        </w:rPr>
        <w:t>, "negative vs. others","neutral vs. others", "positive vs. others", and then pick the most confident prediction as the final prediction.</w:t>
      </w:r>
    </w:p>
    <w:p w14:paraId="64F17E63" w14:textId="77777777" w:rsidR="007870A7" w:rsidRPr="00C0211D" w:rsidRDefault="007870A7" w:rsidP="007870A7">
      <w:pPr>
        <w:widowControl/>
        <w:numPr>
          <w:ilvl w:val="0"/>
          <w:numId w:val="21"/>
        </w:numPr>
        <w:spacing w:line="240" w:lineRule="auto"/>
        <w:rPr>
          <w:rFonts w:cs="Arial"/>
          <w:color w:val="000000"/>
        </w:rPr>
      </w:pPr>
      <w:r w:rsidRPr="00E96257">
        <w:rPr>
          <w:rFonts w:cs="Arial"/>
          <w:color w:val="000000"/>
        </w:rPr>
        <w:t>Linear SVC also ranks all features based on their contribution to distinguish the two concepts in each binary classifier</w:t>
      </w:r>
    </w:p>
    <w:p w14:paraId="1F8A9281" w14:textId="77777777" w:rsidR="007870A7" w:rsidRDefault="007870A7" w:rsidP="007870A7"/>
    <w:p w14:paraId="22231FFA" w14:textId="77777777" w:rsidR="007870A7" w:rsidRDefault="007870A7" w:rsidP="007870A7">
      <w:pPr>
        <w:pStyle w:val="Heading4"/>
      </w:pPr>
      <w:r>
        <w:t>Task 1</w:t>
      </w:r>
    </w:p>
    <w:p w14:paraId="388E8DBE" w14:textId="77777777" w:rsidR="007870A7" w:rsidRDefault="007870A7" w:rsidP="007870A7">
      <w:pPr>
        <w:numPr>
          <w:ilvl w:val="0"/>
          <w:numId w:val="20"/>
        </w:numPr>
      </w:pPr>
      <w:r>
        <w:t>Build unigram models</w:t>
      </w:r>
    </w:p>
    <w:p w14:paraId="4FE07648" w14:textId="0F36A64A" w:rsidR="007870A7" w:rsidRDefault="007870A7" w:rsidP="007870A7">
      <w:pPr>
        <w:numPr>
          <w:ilvl w:val="0"/>
          <w:numId w:val="20"/>
        </w:numPr>
      </w:pPr>
      <w:r>
        <w:t xml:space="preserve">Print top 10 indicative words for </w:t>
      </w:r>
      <w:r w:rsidR="00272B3B">
        <w:t xml:space="preserve">the </w:t>
      </w:r>
      <w:r>
        <w:t>most positive category and the most negative category</w:t>
      </w:r>
    </w:p>
    <w:p w14:paraId="71269433" w14:textId="77777777" w:rsidR="007870A7" w:rsidRDefault="007870A7" w:rsidP="007870A7">
      <w:pPr>
        <w:numPr>
          <w:ilvl w:val="0"/>
          <w:numId w:val="20"/>
        </w:numPr>
      </w:pPr>
      <w:r>
        <w:t>Report confusion matrix, precision, and recall scores.</w:t>
      </w:r>
    </w:p>
    <w:p w14:paraId="701065E1" w14:textId="77777777" w:rsidR="007870A7" w:rsidRDefault="007870A7" w:rsidP="007870A7"/>
    <w:p w14:paraId="40216498" w14:textId="77777777" w:rsidR="007870A7" w:rsidRDefault="007870A7" w:rsidP="007870A7">
      <w:r>
        <w:t xml:space="preserve">The SVM model performs better than the MNB model by 6%, 91% to 84%. </w:t>
      </w:r>
    </w:p>
    <w:p w14:paraId="5C1CFECC" w14:textId="77777777" w:rsidR="007870A7" w:rsidRDefault="007870A7" w:rsidP="007870A7">
      <w:pPr>
        <w:pStyle w:val="Heading5"/>
      </w:pPr>
      <w:r>
        <w:t>MNB Unigram Results</w:t>
      </w:r>
    </w:p>
    <w:p w14:paraId="5F67C14F"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864"/>
        <w:gridCol w:w="4856"/>
      </w:tblGrid>
      <w:tr w:rsidR="007870A7" w14:paraId="699EC6E9" w14:textId="77777777" w:rsidTr="00D208BB">
        <w:tc>
          <w:tcPr>
            <w:tcW w:w="4968" w:type="dxa"/>
            <w:tcBorders>
              <w:bottom w:val="single" w:sz="6" w:space="0" w:color="008000"/>
            </w:tcBorders>
            <w:shd w:val="clear" w:color="auto" w:fill="auto"/>
          </w:tcPr>
          <w:p w14:paraId="2A6FCE70" w14:textId="77777777" w:rsidR="007870A7" w:rsidRDefault="007870A7" w:rsidP="00D208BB">
            <w:pPr>
              <w:jc w:val="center"/>
            </w:pPr>
            <w:r>
              <w:t>Most POSITIVE WORDS</w:t>
            </w:r>
          </w:p>
        </w:tc>
        <w:tc>
          <w:tcPr>
            <w:tcW w:w="4968" w:type="dxa"/>
            <w:tcBorders>
              <w:bottom w:val="single" w:sz="6" w:space="0" w:color="008000"/>
            </w:tcBorders>
            <w:shd w:val="clear" w:color="auto" w:fill="auto"/>
          </w:tcPr>
          <w:p w14:paraId="1E4F7741" w14:textId="77777777" w:rsidR="007870A7" w:rsidRDefault="007870A7" w:rsidP="00D208BB">
            <w:pPr>
              <w:jc w:val="center"/>
            </w:pPr>
            <w:r>
              <w:t>Most NEGATIVE WORDS</w:t>
            </w:r>
          </w:p>
        </w:tc>
      </w:tr>
      <w:tr w:rsidR="007870A7" w14:paraId="6465B8A3" w14:textId="77777777" w:rsidTr="00D208BB">
        <w:tc>
          <w:tcPr>
            <w:tcW w:w="4968" w:type="dxa"/>
            <w:shd w:val="clear" w:color="auto" w:fill="auto"/>
          </w:tcPr>
          <w:p w14:paraId="0B41D1BB" w14:textId="77777777" w:rsidR="007870A7" w:rsidRDefault="007870A7" w:rsidP="00D208BB">
            <w:r>
              <w:rPr>
                <w:noProof/>
              </w:rPr>
              <w:lastRenderedPageBreak/>
              <w:drawing>
                <wp:anchor distT="0" distB="0" distL="114300" distR="114300" simplePos="0" relativeHeight="251658254" behindDoc="0" locked="0" layoutInCell="1" allowOverlap="1" wp14:anchorId="12C2A64C" wp14:editId="50725D84">
                  <wp:simplePos x="981075" y="1162050"/>
                  <wp:positionH relativeFrom="margin">
                    <wp:align>left</wp:align>
                  </wp:positionH>
                  <wp:positionV relativeFrom="paragraph">
                    <wp:align>top</wp:align>
                  </wp:positionV>
                  <wp:extent cx="2761615" cy="120015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761615" cy="1200150"/>
                          </a:xfrm>
                          <a:prstGeom prst="rect">
                            <a:avLst/>
                          </a:prstGeom>
                        </pic:spPr>
                      </pic:pic>
                    </a:graphicData>
                  </a:graphic>
                </wp:anchor>
              </w:drawing>
            </w:r>
          </w:p>
        </w:tc>
        <w:tc>
          <w:tcPr>
            <w:tcW w:w="4968" w:type="dxa"/>
            <w:shd w:val="clear" w:color="auto" w:fill="auto"/>
          </w:tcPr>
          <w:p w14:paraId="7717BAC9" w14:textId="77777777" w:rsidR="007870A7" w:rsidRDefault="007870A7" w:rsidP="00D208BB">
            <w:r>
              <w:rPr>
                <w:noProof/>
              </w:rPr>
              <w:drawing>
                <wp:anchor distT="0" distB="0" distL="114300" distR="114300" simplePos="0" relativeHeight="251658255" behindDoc="0" locked="0" layoutInCell="1" allowOverlap="1" wp14:anchorId="4E7A7BBA" wp14:editId="4BE96231">
                  <wp:simplePos x="4076700" y="1162050"/>
                  <wp:positionH relativeFrom="margin">
                    <wp:align>right</wp:align>
                  </wp:positionH>
                  <wp:positionV relativeFrom="paragraph">
                    <wp:align>top</wp:align>
                  </wp:positionV>
                  <wp:extent cx="2733675" cy="126111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33675" cy="1261110"/>
                          </a:xfrm>
                          <a:prstGeom prst="rect">
                            <a:avLst/>
                          </a:prstGeom>
                        </pic:spPr>
                      </pic:pic>
                    </a:graphicData>
                  </a:graphic>
                </wp:anchor>
              </w:drawing>
            </w:r>
          </w:p>
        </w:tc>
      </w:tr>
    </w:tbl>
    <w:p w14:paraId="2D693CBA" w14:textId="77777777" w:rsidR="007870A7" w:rsidRDefault="007870A7" w:rsidP="007870A7"/>
    <w:p w14:paraId="394B7A8C" w14:textId="77777777" w:rsidR="007870A7" w:rsidRDefault="007870A7" w:rsidP="007870A7">
      <w:pPr>
        <w:pStyle w:val="Heading5"/>
        <w:numPr>
          <w:ilvl w:val="0"/>
          <w:numId w:val="0"/>
        </w:numPr>
      </w:pPr>
      <w:r>
        <w:t xml:space="preserve">MNB Model Prediction Accuracy Results: </w:t>
      </w:r>
      <w:r>
        <w:rPr>
          <w:color w:val="FF0000"/>
          <w:sz w:val="20"/>
        </w:rPr>
        <w:t>84</w:t>
      </w:r>
      <w:r w:rsidRPr="00AA7A87">
        <w:rPr>
          <w:color w:val="FF0000"/>
          <w:sz w:val="20"/>
        </w:rPr>
        <w:t>%</w:t>
      </w:r>
    </w:p>
    <w:p w14:paraId="1FA91192"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781"/>
        <w:gridCol w:w="4939"/>
      </w:tblGrid>
      <w:tr w:rsidR="007870A7" w14:paraId="422F7BEB" w14:textId="77777777" w:rsidTr="00D208BB">
        <w:tc>
          <w:tcPr>
            <w:tcW w:w="4968" w:type="dxa"/>
            <w:tcBorders>
              <w:bottom w:val="single" w:sz="6" w:space="0" w:color="008000"/>
            </w:tcBorders>
            <w:shd w:val="clear" w:color="auto" w:fill="auto"/>
          </w:tcPr>
          <w:p w14:paraId="3413D72C" w14:textId="77777777" w:rsidR="007870A7" w:rsidRDefault="007870A7" w:rsidP="00D208BB">
            <w:r>
              <w:rPr>
                <w:noProof/>
              </w:rPr>
              <w:drawing>
                <wp:anchor distT="0" distB="0" distL="114300" distR="114300" simplePos="0" relativeHeight="251658257" behindDoc="0" locked="0" layoutInCell="1" allowOverlap="1" wp14:anchorId="5368C08D" wp14:editId="74AFB763">
                  <wp:simplePos x="981075" y="3267075"/>
                  <wp:positionH relativeFrom="margin">
                    <wp:align>left</wp:align>
                  </wp:positionH>
                  <wp:positionV relativeFrom="paragraph">
                    <wp:align>center</wp:align>
                  </wp:positionV>
                  <wp:extent cx="1967230" cy="16764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967230" cy="1676400"/>
                          </a:xfrm>
                          <a:prstGeom prst="rect">
                            <a:avLst/>
                          </a:prstGeom>
                        </pic:spPr>
                      </pic:pic>
                    </a:graphicData>
                  </a:graphic>
                </wp:anchor>
              </w:drawing>
            </w:r>
          </w:p>
        </w:tc>
        <w:tc>
          <w:tcPr>
            <w:tcW w:w="4968" w:type="dxa"/>
            <w:tcBorders>
              <w:bottom w:val="single" w:sz="6" w:space="0" w:color="008000"/>
            </w:tcBorders>
            <w:shd w:val="clear" w:color="auto" w:fill="auto"/>
          </w:tcPr>
          <w:p w14:paraId="7832713F" w14:textId="77777777" w:rsidR="007870A7" w:rsidRDefault="007870A7" w:rsidP="00D208BB">
            <w:r>
              <w:rPr>
                <w:noProof/>
              </w:rPr>
              <w:drawing>
                <wp:anchor distT="0" distB="0" distL="114300" distR="114300" simplePos="0" relativeHeight="251658256" behindDoc="0" locked="0" layoutInCell="1" allowOverlap="1" wp14:anchorId="141B4CD3" wp14:editId="765EF7DE">
                  <wp:simplePos x="0" y="0"/>
                  <wp:positionH relativeFrom="margin">
                    <wp:posOffset>133985</wp:posOffset>
                  </wp:positionH>
                  <wp:positionV relativeFrom="paragraph">
                    <wp:posOffset>323850</wp:posOffset>
                  </wp:positionV>
                  <wp:extent cx="2847975" cy="1062355"/>
                  <wp:effectExtent l="0" t="0" r="9525" b="444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47975" cy="1062355"/>
                          </a:xfrm>
                          <a:prstGeom prst="rect">
                            <a:avLst/>
                          </a:prstGeom>
                        </pic:spPr>
                      </pic:pic>
                    </a:graphicData>
                  </a:graphic>
                </wp:anchor>
              </w:drawing>
            </w:r>
          </w:p>
        </w:tc>
      </w:tr>
    </w:tbl>
    <w:p w14:paraId="32B1ADEE" w14:textId="77777777" w:rsidR="007870A7" w:rsidRDefault="007870A7" w:rsidP="007870A7"/>
    <w:p w14:paraId="656A48D8" w14:textId="77777777" w:rsidR="007870A7" w:rsidRDefault="007870A7" w:rsidP="007870A7">
      <w:pPr>
        <w:pStyle w:val="Heading5"/>
      </w:pPr>
      <w:r>
        <w:t>SVM Unigram Results</w:t>
      </w:r>
    </w:p>
    <w:p w14:paraId="397967F4"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858"/>
        <w:gridCol w:w="4862"/>
      </w:tblGrid>
      <w:tr w:rsidR="007870A7" w14:paraId="2E4EC9D4" w14:textId="77777777" w:rsidTr="00D208BB">
        <w:tc>
          <w:tcPr>
            <w:tcW w:w="4968" w:type="dxa"/>
            <w:tcBorders>
              <w:bottom w:val="single" w:sz="6" w:space="0" w:color="008000"/>
            </w:tcBorders>
            <w:shd w:val="clear" w:color="auto" w:fill="auto"/>
          </w:tcPr>
          <w:p w14:paraId="0195BB2F" w14:textId="77777777" w:rsidR="007870A7" w:rsidRDefault="007870A7" w:rsidP="00D208BB">
            <w:pPr>
              <w:jc w:val="center"/>
            </w:pPr>
            <w:r>
              <w:t>Most POSITIVE WORDS</w:t>
            </w:r>
          </w:p>
        </w:tc>
        <w:tc>
          <w:tcPr>
            <w:tcW w:w="4968" w:type="dxa"/>
            <w:tcBorders>
              <w:bottom w:val="single" w:sz="6" w:space="0" w:color="008000"/>
            </w:tcBorders>
            <w:shd w:val="clear" w:color="auto" w:fill="auto"/>
          </w:tcPr>
          <w:p w14:paraId="683AAEBF" w14:textId="77777777" w:rsidR="007870A7" w:rsidRDefault="007870A7" w:rsidP="00D208BB">
            <w:pPr>
              <w:jc w:val="center"/>
            </w:pPr>
            <w:r>
              <w:t>Most NEGATIVE WORDS</w:t>
            </w:r>
          </w:p>
        </w:tc>
      </w:tr>
      <w:tr w:rsidR="007870A7" w14:paraId="565278FC" w14:textId="77777777" w:rsidTr="00D208BB">
        <w:tc>
          <w:tcPr>
            <w:tcW w:w="4968" w:type="dxa"/>
            <w:shd w:val="clear" w:color="auto" w:fill="auto"/>
          </w:tcPr>
          <w:p w14:paraId="1FA1934C" w14:textId="77777777" w:rsidR="007870A7" w:rsidRDefault="007870A7" w:rsidP="00D208BB">
            <w:r>
              <w:rPr>
                <w:noProof/>
              </w:rPr>
              <w:drawing>
                <wp:anchor distT="0" distB="0" distL="114300" distR="114300" simplePos="0" relativeHeight="251658258" behindDoc="0" locked="0" layoutInCell="1" allowOverlap="1" wp14:anchorId="3457E8D9" wp14:editId="2B8CA792">
                  <wp:simplePos x="981075" y="5762625"/>
                  <wp:positionH relativeFrom="margin">
                    <wp:align>left</wp:align>
                  </wp:positionH>
                  <wp:positionV relativeFrom="paragraph">
                    <wp:align>center</wp:align>
                  </wp:positionV>
                  <wp:extent cx="2828925" cy="1299845"/>
                  <wp:effectExtent l="0" t="0" r="9525"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828925" cy="1299845"/>
                          </a:xfrm>
                          <a:prstGeom prst="rect">
                            <a:avLst/>
                          </a:prstGeom>
                        </pic:spPr>
                      </pic:pic>
                    </a:graphicData>
                  </a:graphic>
                </wp:anchor>
              </w:drawing>
            </w:r>
          </w:p>
        </w:tc>
        <w:tc>
          <w:tcPr>
            <w:tcW w:w="4968" w:type="dxa"/>
            <w:shd w:val="clear" w:color="auto" w:fill="auto"/>
          </w:tcPr>
          <w:p w14:paraId="149C96D0" w14:textId="77777777" w:rsidR="007870A7" w:rsidRDefault="007870A7" w:rsidP="00D208BB">
            <w:r>
              <w:rPr>
                <w:noProof/>
              </w:rPr>
              <w:drawing>
                <wp:anchor distT="0" distB="0" distL="114300" distR="114300" simplePos="0" relativeHeight="251658259" behindDoc="0" locked="0" layoutInCell="1" allowOverlap="1" wp14:anchorId="4E05649B" wp14:editId="3FF15C9C">
                  <wp:simplePos x="4067175" y="5762625"/>
                  <wp:positionH relativeFrom="margin">
                    <wp:align>right</wp:align>
                  </wp:positionH>
                  <wp:positionV relativeFrom="paragraph">
                    <wp:align>center</wp:align>
                  </wp:positionV>
                  <wp:extent cx="2844800" cy="129984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844800" cy="1299845"/>
                          </a:xfrm>
                          <a:prstGeom prst="rect">
                            <a:avLst/>
                          </a:prstGeom>
                        </pic:spPr>
                      </pic:pic>
                    </a:graphicData>
                  </a:graphic>
                </wp:anchor>
              </w:drawing>
            </w:r>
          </w:p>
        </w:tc>
      </w:tr>
    </w:tbl>
    <w:p w14:paraId="34F84A11" w14:textId="77777777" w:rsidR="007870A7" w:rsidRDefault="007870A7" w:rsidP="007870A7"/>
    <w:p w14:paraId="343E44F2" w14:textId="77777777" w:rsidR="007870A7" w:rsidRDefault="007870A7" w:rsidP="007870A7">
      <w:pPr>
        <w:pStyle w:val="Heading5"/>
        <w:numPr>
          <w:ilvl w:val="0"/>
          <w:numId w:val="0"/>
        </w:numPr>
      </w:pPr>
      <w:r>
        <w:t xml:space="preserve">SVM Model Prediction Accuracy Results: </w:t>
      </w:r>
      <w:r>
        <w:rPr>
          <w:color w:val="FF0000"/>
          <w:sz w:val="20"/>
        </w:rPr>
        <w:t>91</w:t>
      </w:r>
      <w:r w:rsidRPr="00AA7A87">
        <w:rPr>
          <w:color w:val="FF0000"/>
          <w:sz w:val="20"/>
        </w:rPr>
        <w:t>%</w:t>
      </w:r>
    </w:p>
    <w:p w14:paraId="53E7B86D"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582"/>
        <w:gridCol w:w="5138"/>
      </w:tblGrid>
      <w:tr w:rsidR="007870A7" w14:paraId="28E437E9" w14:textId="77777777" w:rsidTr="00D208BB">
        <w:tc>
          <w:tcPr>
            <w:tcW w:w="4968" w:type="dxa"/>
            <w:tcBorders>
              <w:bottom w:val="single" w:sz="6" w:space="0" w:color="008000"/>
            </w:tcBorders>
            <w:shd w:val="clear" w:color="auto" w:fill="auto"/>
          </w:tcPr>
          <w:p w14:paraId="7B9B167E" w14:textId="77777777" w:rsidR="007870A7" w:rsidRDefault="007870A7" w:rsidP="00D208BB">
            <w:r>
              <w:rPr>
                <w:noProof/>
              </w:rPr>
              <w:lastRenderedPageBreak/>
              <w:drawing>
                <wp:anchor distT="0" distB="0" distL="114300" distR="114300" simplePos="0" relativeHeight="251658261" behindDoc="0" locked="0" layoutInCell="1" allowOverlap="1" wp14:anchorId="297A9F65" wp14:editId="6041AD8C">
                  <wp:simplePos x="981075" y="1162050"/>
                  <wp:positionH relativeFrom="margin">
                    <wp:align>left</wp:align>
                  </wp:positionH>
                  <wp:positionV relativeFrom="paragraph">
                    <wp:align>center</wp:align>
                  </wp:positionV>
                  <wp:extent cx="2000250" cy="1746250"/>
                  <wp:effectExtent l="0" t="0" r="0" b="635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000250" cy="1746250"/>
                          </a:xfrm>
                          <a:prstGeom prst="rect">
                            <a:avLst/>
                          </a:prstGeom>
                        </pic:spPr>
                      </pic:pic>
                    </a:graphicData>
                  </a:graphic>
                </wp:anchor>
              </w:drawing>
            </w:r>
          </w:p>
        </w:tc>
        <w:tc>
          <w:tcPr>
            <w:tcW w:w="4968" w:type="dxa"/>
            <w:tcBorders>
              <w:bottom w:val="single" w:sz="6" w:space="0" w:color="008000"/>
            </w:tcBorders>
            <w:shd w:val="clear" w:color="auto" w:fill="auto"/>
          </w:tcPr>
          <w:p w14:paraId="07BAEB5E" w14:textId="77777777" w:rsidR="007870A7" w:rsidRDefault="007870A7" w:rsidP="00D208BB">
            <w:r>
              <w:rPr>
                <w:noProof/>
              </w:rPr>
              <w:drawing>
                <wp:anchor distT="0" distB="0" distL="114300" distR="114300" simplePos="0" relativeHeight="251658260" behindDoc="0" locked="0" layoutInCell="1" allowOverlap="1" wp14:anchorId="52ABB51E" wp14:editId="205010E6">
                  <wp:simplePos x="0" y="0"/>
                  <wp:positionH relativeFrom="margin">
                    <wp:posOffset>-19050</wp:posOffset>
                  </wp:positionH>
                  <wp:positionV relativeFrom="paragraph">
                    <wp:posOffset>342900</wp:posOffset>
                  </wp:positionV>
                  <wp:extent cx="3125470" cy="1209675"/>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125470" cy="1209675"/>
                          </a:xfrm>
                          <a:prstGeom prst="rect">
                            <a:avLst/>
                          </a:prstGeom>
                        </pic:spPr>
                      </pic:pic>
                    </a:graphicData>
                  </a:graphic>
                </wp:anchor>
              </w:drawing>
            </w:r>
          </w:p>
        </w:tc>
      </w:tr>
    </w:tbl>
    <w:p w14:paraId="5641B96A" w14:textId="77777777" w:rsidR="007870A7" w:rsidRDefault="007870A7" w:rsidP="007870A7"/>
    <w:p w14:paraId="3272F432" w14:textId="77777777" w:rsidR="007870A7" w:rsidRPr="00C71039" w:rsidRDefault="007870A7" w:rsidP="007870A7"/>
    <w:p w14:paraId="7F0EF016" w14:textId="77777777" w:rsidR="007870A7" w:rsidRPr="00D604D1" w:rsidRDefault="007870A7" w:rsidP="007870A7">
      <w:pPr>
        <w:pStyle w:val="Heading4"/>
      </w:pPr>
      <w:r>
        <w:t>Task 2</w:t>
      </w:r>
    </w:p>
    <w:p w14:paraId="7B1D7898" w14:textId="77777777" w:rsidR="007870A7" w:rsidRDefault="007870A7" w:rsidP="007870A7">
      <w:pPr>
        <w:numPr>
          <w:ilvl w:val="0"/>
          <w:numId w:val="20"/>
        </w:numPr>
      </w:pPr>
      <w:r>
        <w:t>Build bigram models</w:t>
      </w:r>
    </w:p>
    <w:p w14:paraId="34A8621F" w14:textId="3E9617AF" w:rsidR="007870A7" w:rsidRDefault="007870A7" w:rsidP="007870A7">
      <w:pPr>
        <w:numPr>
          <w:ilvl w:val="0"/>
          <w:numId w:val="20"/>
        </w:numPr>
      </w:pPr>
      <w:r>
        <w:t xml:space="preserve">Print top 10 indicative words for </w:t>
      </w:r>
      <w:r w:rsidR="00272B3B">
        <w:t xml:space="preserve">the </w:t>
      </w:r>
      <w:r>
        <w:t>most positive category and the most negative category</w:t>
      </w:r>
    </w:p>
    <w:p w14:paraId="3AC8FF53" w14:textId="77777777" w:rsidR="007870A7" w:rsidRDefault="007870A7" w:rsidP="007870A7">
      <w:pPr>
        <w:numPr>
          <w:ilvl w:val="0"/>
          <w:numId w:val="20"/>
        </w:numPr>
      </w:pPr>
      <w:r>
        <w:t>Report confusion matrix, precision, and recall scores.</w:t>
      </w:r>
    </w:p>
    <w:p w14:paraId="4BF7F89B" w14:textId="794DDFAF" w:rsidR="007870A7" w:rsidRDefault="007870A7" w:rsidP="007870A7">
      <w:pPr>
        <w:numPr>
          <w:ilvl w:val="0"/>
          <w:numId w:val="20"/>
        </w:numPr>
      </w:pPr>
      <w:r>
        <w:t>Compare evaluation measures</w:t>
      </w:r>
    </w:p>
    <w:p w14:paraId="030929E7" w14:textId="77777777" w:rsidR="007870A7" w:rsidRDefault="007870A7" w:rsidP="007870A7"/>
    <w:p w14:paraId="1199435C" w14:textId="77777777" w:rsidR="007870A7" w:rsidRDefault="007870A7" w:rsidP="007870A7">
      <w:r>
        <w:t>The SVM model performs better than the MNB model by 6%, 91% to 84%. Similar results as in the Unigram tests.</w:t>
      </w:r>
    </w:p>
    <w:p w14:paraId="3FB9DBFE" w14:textId="77777777" w:rsidR="007870A7" w:rsidRDefault="007870A7" w:rsidP="007870A7">
      <w:pPr>
        <w:pStyle w:val="Heading5"/>
      </w:pPr>
      <w:r>
        <w:t>Model Comparison Prediction Accuracies</w:t>
      </w:r>
    </w:p>
    <w:p w14:paraId="58397943" w14:textId="77777777" w:rsidR="007870A7" w:rsidRPr="00A91C87" w:rsidRDefault="007870A7" w:rsidP="007870A7">
      <w:pPr>
        <w:pStyle w:val="VIBody"/>
        <w:rPr>
          <w:lang w:val="en-US"/>
        </w:rPr>
      </w:pPr>
      <w:r>
        <w:rPr>
          <w:noProof/>
        </w:rPr>
        <w:drawing>
          <wp:anchor distT="0" distB="0" distL="114300" distR="114300" simplePos="0" relativeHeight="251658270" behindDoc="0" locked="0" layoutInCell="1" allowOverlap="1" wp14:anchorId="3AA50898" wp14:editId="68477C2B">
            <wp:simplePos x="0" y="0"/>
            <wp:positionH relativeFrom="margin">
              <wp:align>left</wp:align>
            </wp:positionH>
            <wp:positionV relativeFrom="paragraph">
              <wp:posOffset>114300</wp:posOffset>
            </wp:positionV>
            <wp:extent cx="2971800" cy="206629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981740" cy="2073647"/>
                    </a:xfrm>
                    <a:prstGeom prst="rect">
                      <a:avLst/>
                    </a:prstGeom>
                  </pic:spPr>
                </pic:pic>
              </a:graphicData>
            </a:graphic>
            <wp14:sizeRelH relativeFrom="margin">
              <wp14:pctWidth>0</wp14:pctWidth>
            </wp14:sizeRelH>
            <wp14:sizeRelV relativeFrom="margin">
              <wp14:pctHeight>0</wp14:pctHeight>
            </wp14:sizeRelV>
          </wp:anchor>
        </w:drawing>
      </w:r>
    </w:p>
    <w:p w14:paraId="2FEDDEF3" w14:textId="77777777" w:rsidR="007870A7" w:rsidRDefault="007870A7" w:rsidP="007870A7">
      <w:pPr>
        <w:numPr>
          <w:ilvl w:val="0"/>
          <w:numId w:val="22"/>
        </w:numPr>
      </w:pPr>
      <w:r>
        <w:t>Overall, LinearSVMs performed better than MNB models.</w:t>
      </w:r>
    </w:p>
    <w:p w14:paraId="538EE16C" w14:textId="77777777" w:rsidR="007870A7" w:rsidRDefault="007870A7" w:rsidP="007870A7"/>
    <w:p w14:paraId="2B6AE193" w14:textId="77777777" w:rsidR="007870A7" w:rsidRDefault="007870A7" w:rsidP="007870A7"/>
    <w:p w14:paraId="3E5C891D" w14:textId="77777777" w:rsidR="007870A7" w:rsidRDefault="007870A7" w:rsidP="007870A7"/>
    <w:p w14:paraId="7F04E6A9" w14:textId="77777777" w:rsidR="007870A7" w:rsidRDefault="007870A7" w:rsidP="007870A7"/>
    <w:p w14:paraId="7A11EC62" w14:textId="77777777" w:rsidR="007870A7" w:rsidRDefault="007870A7" w:rsidP="007870A7"/>
    <w:p w14:paraId="1CA669B5" w14:textId="77777777" w:rsidR="007870A7" w:rsidRDefault="007870A7" w:rsidP="007870A7"/>
    <w:p w14:paraId="37321334" w14:textId="77777777" w:rsidR="007870A7" w:rsidRDefault="007870A7" w:rsidP="007870A7"/>
    <w:p w14:paraId="1717928D" w14:textId="77777777" w:rsidR="007870A7" w:rsidRDefault="007870A7" w:rsidP="007870A7"/>
    <w:p w14:paraId="7E5DEAD5" w14:textId="77777777" w:rsidR="007870A7" w:rsidRDefault="007870A7" w:rsidP="007870A7"/>
    <w:p w14:paraId="7406F5BF" w14:textId="77777777" w:rsidR="007870A7" w:rsidRDefault="007870A7" w:rsidP="007870A7"/>
    <w:p w14:paraId="4A0E90B4" w14:textId="77777777" w:rsidR="007870A7" w:rsidRDefault="007870A7" w:rsidP="007870A7"/>
    <w:p w14:paraId="2BD22E05" w14:textId="77777777" w:rsidR="007870A7" w:rsidRDefault="007870A7" w:rsidP="007870A7">
      <w:pPr>
        <w:pStyle w:val="Heading5"/>
      </w:pPr>
      <w:r>
        <w:t>MNB Bigram Results</w:t>
      </w:r>
    </w:p>
    <w:p w14:paraId="393C4D7C"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863"/>
        <w:gridCol w:w="4857"/>
      </w:tblGrid>
      <w:tr w:rsidR="007870A7" w14:paraId="3A68F400" w14:textId="77777777" w:rsidTr="00D208BB">
        <w:tc>
          <w:tcPr>
            <w:tcW w:w="4968" w:type="dxa"/>
            <w:tcBorders>
              <w:bottom w:val="single" w:sz="6" w:space="0" w:color="008000"/>
            </w:tcBorders>
            <w:shd w:val="clear" w:color="auto" w:fill="auto"/>
          </w:tcPr>
          <w:p w14:paraId="59755574" w14:textId="77777777" w:rsidR="007870A7" w:rsidRDefault="007870A7" w:rsidP="00D208BB">
            <w:pPr>
              <w:jc w:val="center"/>
            </w:pPr>
            <w:r>
              <w:t>Most POSITIVE WORDS</w:t>
            </w:r>
          </w:p>
        </w:tc>
        <w:tc>
          <w:tcPr>
            <w:tcW w:w="4968" w:type="dxa"/>
            <w:tcBorders>
              <w:bottom w:val="single" w:sz="6" w:space="0" w:color="008000"/>
            </w:tcBorders>
            <w:shd w:val="clear" w:color="auto" w:fill="auto"/>
          </w:tcPr>
          <w:p w14:paraId="055C20F4" w14:textId="77777777" w:rsidR="007870A7" w:rsidRDefault="007870A7" w:rsidP="00D208BB">
            <w:pPr>
              <w:jc w:val="center"/>
            </w:pPr>
            <w:r>
              <w:t>Most NEGATIVE WORDS</w:t>
            </w:r>
          </w:p>
        </w:tc>
      </w:tr>
      <w:tr w:rsidR="007870A7" w14:paraId="145D8B2D" w14:textId="77777777" w:rsidTr="00D208BB">
        <w:tc>
          <w:tcPr>
            <w:tcW w:w="4968" w:type="dxa"/>
            <w:shd w:val="clear" w:color="auto" w:fill="auto"/>
          </w:tcPr>
          <w:p w14:paraId="67658927" w14:textId="77777777" w:rsidR="007870A7" w:rsidRDefault="007870A7" w:rsidP="00D208BB">
            <w:r>
              <w:rPr>
                <w:noProof/>
              </w:rPr>
              <w:lastRenderedPageBreak/>
              <w:drawing>
                <wp:anchor distT="0" distB="0" distL="114300" distR="114300" simplePos="0" relativeHeight="251658268" behindDoc="0" locked="0" layoutInCell="1" allowOverlap="1" wp14:anchorId="19736C5E" wp14:editId="7C111774">
                  <wp:simplePos x="981075" y="1162050"/>
                  <wp:positionH relativeFrom="margin">
                    <wp:align>left</wp:align>
                  </wp:positionH>
                  <wp:positionV relativeFrom="paragraph">
                    <wp:align>center</wp:align>
                  </wp:positionV>
                  <wp:extent cx="2695575" cy="1243330"/>
                  <wp:effectExtent l="0" t="0" r="952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695575" cy="1243330"/>
                          </a:xfrm>
                          <a:prstGeom prst="rect">
                            <a:avLst/>
                          </a:prstGeom>
                        </pic:spPr>
                      </pic:pic>
                    </a:graphicData>
                  </a:graphic>
                </wp:anchor>
              </w:drawing>
            </w:r>
          </w:p>
        </w:tc>
        <w:tc>
          <w:tcPr>
            <w:tcW w:w="4968" w:type="dxa"/>
            <w:shd w:val="clear" w:color="auto" w:fill="auto"/>
          </w:tcPr>
          <w:p w14:paraId="3D4B7F40" w14:textId="77777777" w:rsidR="007870A7" w:rsidRDefault="007870A7" w:rsidP="00D208BB">
            <w:r>
              <w:rPr>
                <w:noProof/>
              </w:rPr>
              <w:drawing>
                <wp:anchor distT="0" distB="0" distL="114300" distR="114300" simplePos="0" relativeHeight="251658267" behindDoc="0" locked="0" layoutInCell="1" allowOverlap="1" wp14:anchorId="36BDBE05" wp14:editId="282F897A">
                  <wp:simplePos x="4124325" y="1162050"/>
                  <wp:positionH relativeFrom="margin">
                    <wp:align>right</wp:align>
                  </wp:positionH>
                  <wp:positionV relativeFrom="paragraph">
                    <wp:align>center</wp:align>
                  </wp:positionV>
                  <wp:extent cx="2687320" cy="1247775"/>
                  <wp:effectExtent l="0" t="0" r="0"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687320" cy="1247775"/>
                          </a:xfrm>
                          <a:prstGeom prst="rect">
                            <a:avLst/>
                          </a:prstGeom>
                        </pic:spPr>
                      </pic:pic>
                    </a:graphicData>
                  </a:graphic>
                </wp:anchor>
              </w:drawing>
            </w:r>
          </w:p>
        </w:tc>
      </w:tr>
    </w:tbl>
    <w:p w14:paraId="63B0F76A" w14:textId="77777777" w:rsidR="007870A7" w:rsidRDefault="007870A7" w:rsidP="007870A7"/>
    <w:p w14:paraId="171094F2" w14:textId="77777777" w:rsidR="007870A7" w:rsidRDefault="007870A7" w:rsidP="007870A7">
      <w:pPr>
        <w:pStyle w:val="Heading5"/>
        <w:numPr>
          <w:ilvl w:val="0"/>
          <w:numId w:val="0"/>
        </w:numPr>
      </w:pPr>
      <w:r>
        <w:t xml:space="preserve">MNB Bigram Model Prediction Accuracy Results: </w:t>
      </w:r>
      <w:r>
        <w:rPr>
          <w:color w:val="FF0000"/>
          <w:sz w:val="20"/>
        </w:rPr>
        <w:t>84</w:t>
      </w:r>
      <w:r w:rsidRPr="00AA7A87">
        <w:rPr>
          <w:color w:val="FF0000"/>
          <w:sz w:val="20"/>
        </w:rPr>
        <w:t>%</w:t>
      </w:r>
    </w:p>
    <w:p w14:paraId="722ECFEB"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773"/>
        <w:gridCol w:w="4947"/>
      </w:tblGrid>
      <w:tr w:rsidR="007870A7" w14:paraId="3E96DC1D" w14:textId="77777777" w:rsidTr="00D208BB">
        <w:tc>
          <w:tcPr>
            <w:tcW w:w="4968" w:type="dxa"/>
            <w:tcBorders>
              <w:bottom w:val="single" w:sz="6" w:space="0" w:color="008000"/>
            </w:tcBorders>
            <w:shd w:val="clear" w:color="auto" w:fill="auto"/>
          </w:tcPr>
          <w:p w14:paraId="08EB5992" w14:textId="77777777" w:rsidR="007870A7" w:rsidRDefault="007870A7" w:rsidP="00D208BB">
            <w:pPr>
              <w:rPr>
                <w:noProof/>
              </w:rPr>
            </w:pPr>
            <w:r>
              <w:rPr>
                <w:noProof/>
              </w:rPr>
              <w:drawing>
                <wp:anchor distT="0" distB="0" distL="114300" distR="114300" simplePos="0" relativeHeight="251658269" behindDoc="0" locked="0" layoutInCell="1" allowOverlap="1" wp14:anchorId="42B9E7FC" wp14:editId="71058024">
                  <wp:simplePos x="981075" y="3257550"/>
                  <wp:positionH relativeFrom="margin">
                    <wp:align>left</wp:align>
                  </wp:positionH>
                  <wp:positionV relativeFrom="paragraph">
                    <wp:align>center</wp:align>
                  </wp:positionV>
                  <wp:extent cx="2028825" cy="1773555"/>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028825" cy="1773555"/>
                          </a:xfrm>
                          <a:prstGeom prst="rect">
                            <a:avLst/>
                          </a:prstGeom>
                        </pic:spPr>
                      </pic:pic>
                    </a:graphicData>
                  </a:graphic>
                </wp:anchor>
              </w:drawing>
            </w:r>
          </w:p>
        </w:tc>
        <w:tc>
          <w:tcPr>
            <w:tcW w:w="4968" w:type="dxa"/>
            <w:tcBorders>
              <w:bottom w:val="single" w:sz="6" w:space="0" w:color="008000"/>
            </w:tcBorders>
            <w:shd w:val="clear" w:color="auto" w:fill="auto"/>
          </w:tcPr>
          <w:p w14:paraId="47D7D86E" w14:textId="77777777" w:rsidR="007870A7" w:rsidRDefault="007870A7" w:rsidP="00D208BB">
            <w:r>
              <w:rPr>
                <w:noProof/>
              </w:rPr>
              <w:drawing>
                <wp:anchor distT="0" distB="0" distL="114300" distR="114300" simplePos="0" relativeHeight="251658266" behindDoc="0" locked="0" layoutInCell="1" allowOverlap="1" wp14:anchorId="7B11DDDC" wp14:editId="777939A1">
                  <wp:simplePos x="0" y="0"/>
                  <wp:positionH relativeFrom="margin">
                    <wp:posOffset>27305</wp:posOffset>
                  </wp:positionH>
                  <wp:positionV relativeFrom="paragraph">
                    <wp:posOffset>304800</wp:posOffset>
                  </wp:positionV>
                  <wp:extent cx="2914650" cy="112712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14650" cy="1127125"/>
                          </a:xfrm>
                          <a:prstGeom prst="rect">
                            <a:avLst/>
                          </a:prstGeom>
                        </pic:spPr>
                      </pic:pic>
                    </a:graphicData>
                  </a:graphic>
                </wp:anchor>
              </w:drawing>
            </w:r>
          </w:p>
        </w:tc>
      </w:tr>
    </w:tbl>
    <w:p w14:paraId="3C870A72" w14:textId="77777777" w:rsidR="007870A7" w:rsidRDefault="007870A7" w:rsidP="007870A7"/>
    <w:p w14:paraId="23A87CF3" w14:textId="77777777" w:rsidR="007870A7" w:rsidRDefault="007870A7" w:rsidP="007870A7">
      <w:pPr>
        <w:pStyle w:val="Heading5"/>
      </w:pPr>
      <w:r>
        <w:t>SVM Bigram Results</w:t>
      </w:r>
    </w:p>
    <w:p w14:paraId="11CE3F56"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836"/>
        <w:gridCol w:w="4884"/>
      </w:tblGrid>
      <w:tr w:rsidR="007870A7" w14:paraId="6BC00EC4" w14:textId="77777777" w:rsidTr="00D208BB">
        <w:tc>
          <w:tcPr>
            <w:tcW w:w="4968" w:type="dxa"/>
            <w:tcBorders>
              <w:bottom w:val="single" w:sz="6" w:space="0" w:color="008000"/>
            </w:tcBorders>
            <w:shd w:val="clear" w:color="auto" w:fill="auto"/>
          </w:tcPr>
          <w:p w14:paraId="30607D8A" w14:textId="77777777" w:rsidR="007870A7" w:rsidRDefault="007870A7" w:rsidP="00D208BB">
            <w:pPr>
              <w:jc w:val="center"/>
            </w:pPr>
            <w:r>
              <w:t>Most POSITIVE WORDS</w:t>
            </w:r>
          </w:p>
        </w:tc>
        <w:tc>
          <w:tcPr>
            <w:tcW w:w="4968" w:type="dxa"/>
            <w:tcBorders>
              <w:bottom w:val="single" w:sz="6" w:space="0" w:color="008000"/>
            </w:tcBorders>
            <w:shd w:val="clear" w:color="auto" w:fill="auto"/>
          </w:tcPr>
          <w:p w14:paraId="00BCF2ED" w14:textId="77777777" w:rsidR="007870A7" w:rsidRDefault="007870A7" w:rsidP="00D208BB">
            <w:pPr>
              <w:jc w:val="center"/>
            </w:pPr>
            <w:r>
              <w:t>Most NEGATIVE WORDS</w:t>
            </w:r>
          </w:p>
        </w:tc>
      </w:tr>
      <w:tr w:rsidR="007870A7" w14:paraId="613CA488" w14:textId="77777777" w:rsidTr="00D208BB">
        <w:tc>
          <w:tcPr>
            <w:tcW w:w="4968" w:type="dxa"/>
            <w:shd w:val="clear" w:color="auto" w:fill="auto"/>
          </w:tcPr>
          <w:p w14:paraId="42035689" w14:textId="77777777" w:rsidR="007870A7" w:rsidRDefault="007870A7" w:rsidP="00D208BB">
            <w:r>
              <w:rPr>
                <w:noProof/>
              </w:rPr>
              <w:drawing>
                <wp:anchor distT="0" distB="0" distL="114300" distR="114300" simplePos="0" relativeHeight="251658263" behindDoc="0" locked="0" layoutInCell="1" allowOverlap="1" wp14:anchorId="00A4C74F" wp14:editId="4C7ED1E1">
                  <wp:simplePos x="981075" y="7419975"/>
                  <wp:positionH relativeFrom="margin">
                    <wp:align>left</wp:align>
                  </wp:positionH>
                  <wp:positionV relativeFrom="paragraph">
                    <wp:align>center</wp:align>
                  </wp:positionV>
                  <wp:extent cx="2695575" cy="1239520"/>
                  <wp:effectExtent l="0" t="0" r="952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695575" cy="1239520"/>
                          </a:xfrm>
                          <a:prstGeom prst="rect">
                            <a:avLst/>
                          </a:prstGeom>
                        </pic:spPr>
                      </pic:pic>
                    </a:graphicData>
                  </a:graphic>
                </wp:anchor>
              </w:drawing>
            </w:r>
          </w:p>
        </w:tc>
        <w:tc>
          <w:tcPr>
            <w:tcW w:w="4968" w:type="dxa"/>
            <w:shd w:val="clear" w:color="auto" w:fill="auto"/>
          </w:tcPr>
          <w:p w14:paraId="151BA95A" w14:textId="77777777" w:rsidR="007870A7" w:rsidRDefault="007870A7" w:rsidP="00D208BB">
            <w:r>
              <w:rPr>
                <w:noProof/>
              </w:rPr>
              <w:drawing>
                <wp:anchor distT="0" distB="0" distL="114300" distR="114300" simplePos="0" relativeHeight="251658264" behindDoc="0" locked="0" layoutInCell="1" allowOverlap="1" wp14:anchorId="384676B6" wp14:editId="0244FE7C">
                  <wp:simplePos x="4057650" y="7419975"/>
                  <wp:positionH relativeFrom="margin">
                    <wp:align>right</wp:align>
                  </wp:positionH>
                  <wp:positionV relativeFrom="paragraph">
                    <wp:align>center</wp:align>
                  </wp:positionV>
                  <wp:extent cx="2813050" cy="1257300"/>
                  <wp:effectExtent l="0" t="0" r="635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813050" cy="1257300"/>
                          </a:xfrm>
                          <a:prstGeom prst="rect">
                            <a:avLst/>
                          </a:prstGeom>
                        </pic:spPr>
                      </pic:pic>
                    </a:graphicData>
                  </a:graphic>
                </wp:anchor>
              </w:drawing>
            </w:r>
          </w:p>
        </w:tc>
      </w:tr>
    </w:tbl>
    <w:p w14:paraId="6E80D024" w14:textId="77777777" w:rsidR="007870A7" w:rsidRDefault="007870A7" w:rsidP="007870A7"/>
    <w:p w14:paraId="5EBDF401" w14:textId="77777777" w:rsidR="007870A7" w:rsidRDefault="007870A7" w:rsidP="007870A7">
      <w:pPr>
        <w:pStyle w:val="Heading5"/>
        <w:numPr>
          <w:ilvl w:val="0"/>
          <w:numId w:val="0"/>
        </w:numPr>
      </w:pPr>
      <w:r>
        <w:t xml:space="preserve">SVM Bigram Model Prediction Accuracy Results: </w:t>
      </w:r>
      <w:r>
        <w:rPr>
          <w:color w:val="FF0000"/>
          <w:sz w:val="20"/>
        </w:rPr>
        <w:t>91%</w:t>
      </w:r>
    </w:p>
    <w:p w14:paraId="3846BF2D"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754"/>
        <w:gridCol w:w="4966"/>
      </w:tblGrid>
      <w:tr w:rsidR="007870A7" w14:paraId="4072DE10" w14:textId="77777777" w:rsidTr="00D208BB">
        <w:tc>
          <w:tcPr>
            <w:tcW w:w="4968" w:type="dxa"/>
            <w:tcBorders>
              <w:bottom w:val="single" w:sz="6" w:space="0" w:color="008000"/>
            </w:tcBorders>
            <w:shd w:val="clear" w:color="auto" w:fill="auto"/>
          </w:tcPr>
          <w:p w14:paraId="0D210202" w14:textId="77777777" w:rsidR="007870A7" w:rsidRDefault="007870A7" w:rsidP="00D208BB">
            <w:pPr>
              <w:rPr>
                <w:noProof/>
              </w:rPr>
            </w:pPr>
            <w:r>
              <w:rPr>
                <w:noProof/>
              </w:rPr>
              <w:lastRenderedPageBreak/>
              <w:drawing>
                <wp:anchor distT="0" distB="0" distL="114300" distR="114300" simplePos="0" relativeHeight="251658265" behindDoc="0" locked="0" layoutInCell="1" allowOverlap="1" wp14:anchorId="2BE390C6" wp14:editId="5435B879">
                  <wp:simplePos x="981075" y="1809750"/>
                  <wp:positionH relativeFrom="margin">
                    <wp:align>left</wp:align>
                  </wp:positionH>
                  <wp:positionV relativeFrom="paragraph">
                    <wp:align>center</wp:align>
                  </wp:positionV>
                  <wp:extent cx="2009775" cy="1828165"/>
                  <wp:effectExtent l="0" t="0" r="9525" b="63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009775" cy="1828165"/>
                          </a:xfrm>
                          <a:prstGeom prst="rect">
                            <a:avLst/>
                          </a:prstGeom>
                        </pic:spPr>
                      </pic:pic>
                    </a:graphicData>
                  </a:graphic>
                </wp:anchor>
              </w:drawing>
            </w:r>
            <w:r>
              <w:rPr>
                <w:noProof/>
              </w:rPr>
              <w:t xml:space="preserve"> </w:t>
            </w:r>
          </w:p>
          <w:p w14:paraId="4656C657" w14:textId="77777777" w:rsidR="007870A7" w:rsidRDefault="007870A7" w:rsidP="00D208BB">
            <w:pPr>
              <w:rPr>
                <w:noProof/>
              </w:rPr>
            </w:pPr>
          </w:p>
          <w:p w14:paraId="0A03D99E" w14:textId="77777777" w:rsidR="007870A7" w:rsidRDefault="007870A7" w:rsidP="00D208BB">
            <w:pPr>
              <w:rPr>
                <w:noProof/>
              </w:rPr>
            </w:pPr>
          </w:p>
          <w:p w14:paraId="50C025FD" w14:textId="77777777" w:rsidR="007870A7" w:rsidRDefault="007870A7" w:rsidP="00D208BB"/>
        </w:tc>
        <w:tc>
          <w:tcPr>
            <w:tcW w:w="4968" w:type="dxa"/>
            <w:tcBorders>
              <w:bottom w:val="single" w:sz="6" w:space="0" w:color="008000"/>
            </w:tcBorders>
            <w:shd w:val="clear" w:color="auto" w:fill="auto"/>
          </w:tcPr>
          <w:p w14:paraId="767E3F76" w14:textId="77777777" w:rsidR="007870A7" w:rsidRDefault="007870A7" w:rsidP="00D208BB">
            <w:r>
              <w:rPr>
                <w:noProof/>
              </w:rPr>
              <w:drawing>
                <wp:anchor distT="0" distB="0" distL="114300" distR="114300" simplePos="0" relativeHeight="251658262" behindDoc="0" locked="0" layoutInCell="1" allowOverlap="1" wp14:anchorId="2BF2E1CF" wp14:editId="1FCD9299">
                  <wp:simplePos x="0" y="0"/>
                  <wp:positionH relativeFrom="margin">
                    <wp:posOffset>-68580</wp:posOffset>
                  </wp:positionH>
                  <wp:positionV relativeFrom="paragraph">
                    <wp:posOffset>257175</wp:posOffset>
                  </wp:positionV>
                  <wp:extent cx="3009900" cy="116967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009900" cy="1169670"/>
                          </a:xfrm>
                          <a:prstGeom prst="rect">
                            <a:avLst/>
                          </a:prstGeom>
                        </pic:spPr>
                      </pic:pic>
                    </a:graphicData>
                  </a:graphic>
                </wp:anchor>
              </w:drawing>
            </w:r>
          </w:p>
          <w:p w14:paraId="645588ED" w14:textId="77777777" w:rsidR="007870A7" w:rsidRDefault="007870A7" w:rsidP="00D208BB"/>
        </w:tc>
      </w:tr>
    </w:tbl>
    <w:p w14:paraId="11BDF038" w14:textId="77777777" w:rsidR="007870A7" w:rsidRDefault="007870A7" w:rsidP="007870A7">
      <w:pPr>
        <w:pStyle w:val="VIBody"/>
        <w:spacing w:before="0" w:after="0"/>
      </w:pPr>
    </w:p>
    <w:p w14:paraId="3EB5571B" w14:textId="77777777" w:rsidR="007870A7" w:rsidRDefault="007870A7" w:rsidP="007870A7">
      <w:pPr>
        <w:pStyle w:val="Heading4"/>
      </w:pPr>
      <w:r>
        <w:t>Task 3</w:t>
      </w:r>
    </w:p>
    <w:p w14:paraId="4DDB7A94" w14:textId="6723B804" w:rsidR="007870A7" w:rsidRDefault="007870A7" w:rsidP="007870A7">
      <w:pPr>
        <w:numPr>
          <w:ilvl w:val="0"/>
          <w:numId w:val="22"/>
        </w:numPr>
      </w:pPr>
      <w:r>
        <w:t xml:space="preserve">Build </w:t>
      </w:r>
      <w:r w:rsidR="00483A83">
        <w:t xml:space="preserve">the </w:t>
      </w:r>
      <w:r>
        <w:t>best model (SVM Unigram) by tuning parameters using 80/20 training data set</w:t>
      </w:r>
    </w:p>
    <w:p w14:paraId="77FA5C73" w14:textId="2FB5A21B" w:rsidR="007870A7" w:rsidRDefault="007870A7" w:rsidP="007870A7">
      <w:pPr>
        <w:numPr>
          <w:ilvl w:val="0"/>
          <w:numId w:val="22"/>
        </w:numPr>
      </w:pPr>
      <w:r>
        <w:t>Report parameters used to train the model and its cross</w:t>
      </w:r>
      <w:r w:rsidR="00483A83">
        <w:t>-</w:t>
      </w:r>
      <w:r>
        <w:t>validation accuracy</w:t>
      </w:r>
    </w:p>
    <w:p w14:paraId="5AB99C11" w14:textId="77777777" w:rsidR="007870A7" w:rsidRPr="00B319E0" w:rsidRDefault="007870A7" w:rsidP="007870A7"/>
    <w:p w14:paraId="1DA50E6C" w14:textId="5B247B84" w:rsidR="007870A7" w:rsidRPr="00B319E0" w:rsidRDefault="00483A83" w:rsidP="007870A7">
      <w:r>
        <w:t>The b</w:t>
      </w:r>
      <w:r w:rsidR="007870A7" w:rsidRPr="00B319E0">
        <w:t xml:space="preserve">est SVM vectorizer is the </w:t>
      </w:r>
      <w:r w:rsidR="007870A7">
        <w:t>Unigram</w:t>
      </w:r>
      <w:r w:rsidR="007870A7" w:rsidRPr="00B319E0">
        <w:t>.</w:t>
      </w:r>
    </w:p>
    <w:p w14:paraId="6026FB55" w14:textId="77777777" w:rsidR="007870A7" w:rsidRPr="00B319E0" w:rsidRDefault="007870A7" w:rsidP="007870A7"/>
    <w:p w14:paraId="5284CB43" w14:textId="77777777" w:rsidR="007870A7" w:rsidRPr="00B319E0" w:rsidRDefault="007870A7" w:rsidP="007870A7">
      <w:r w:rsidRPr="00B319E0">
        <w:t>To determine the best LinearSVM hyperparameters to configure the model with GridSearchCV was used.</w:t>
      </w:r>
    </w:p>
    <w:p w14:paraId="4B76ABF2" w14:textId="77777777" w:rsidR="007870A7" w:rsidRPr="00B319E0" w:rsidRDefault="007870A7" w:rsidP="007870A7">
      <w:r w:rsidRPr="00B319E0">
        <w:t>GridSearchCV is a parameter estimation module using grid search with cross-validation.</w:t>
      </w:r>
    </w:p>
    <w:p w14:paraId="22AF3E41" w14:textId="77777777" w:rsidR="007870A7" w:rsidRDefault="007870A7" w:rsidP="007870A7">
      <w:pPr>
        <w:rPr>
          <w:rFonts w:cs="Arial"/>
          <w:color w:val="1D1F22"/>
          <w:shd w:val="clear" w:color="auto" w:fill="FFFFFF"/>
        </w:rPr>
      </w:pPr>
      <w:r w:rsidRPr="00B319E0">
        <w:rPr>
          <w:rFonts w:cs="Arial"/>
          <w:color w:val="1D1F22"/>
          <w:shd w:val="clear" w:color="auto" w:fill="FFFFFF"/>
        </w:rPr>
        <w:t>Hyper-parameters are parameters that are not directly learnt within estimators. In scikit-learn they are passed as arguments to the constructor of the estimator classes.</w:t>
      </w:r>
    </w:p>
    <w:p w14:paraId="37F40733" w14:textId="77777777" w:rsidR="007870A7" w:rsidRDefault="007870A7" w:rsidP="007870A7">
      <w:pPr>
        <w:rPr>
          <w:rFonts w:cs="Arial"/>
          <w:color w:val="1D1F22"/>
          <w:shd w:val="clear" w:color="auto" w:fill="FFFFFF"/>
        </w:rPr>
      </w:pPr>
    </w:p>
    <w:p w14:paraId="27C50339" w14:textId="77777777" w:rsidR="007870A7" w:rsidRDefault="007870A7" w:rsidP="007870A7">
      <w:pPr>
        <w:rPr>
          <w:rFonts w:cs="Arial"/>
          <w:color w:val="1D1F22"/>
          <w:shd w:val="clear" w:color="auto" w:fill="FFFFFF"/>
        </w:rPr>
      </w:pPr>
      <w:r>
        <w:rPr>
          <w:rFonts w:cs="Arial"/>
          <w:color w:val="1D1F22"/>
          <w:shd w:val="clear" w:color="auto" w:fill="FFFFFF"/>
        </w:rPr>
        <w:t>GridSearchCV was ran with the following parameter ranges:</w:t>
      </w:r>
    </w:p>
    <w:p w14:paraId="4C19776D" w14:textId="77777777" w:rsidR="007870A7" w:rsidRDefault="007870A7" w:rsidP="007870A7">
      <w:pPr>
        <w:rPr>
          <w:rFonts w:cs="Arial"/>
        </w:rPr>
      </w:pPr>
      <w:r w:rsidRPr="00B319E0">
        <w:rPr>
          <w:rFonts w:cs="Arial"/>
        </w:rPr>
        <w:t>{</w:t>
      </w:r>
    </w:p>
    <w:p w14:paraId="080762A6" w14:textId="77777777" w:rsidR="007870A7" w:rsidRPr="00B319E0" w:rsidRDefault="007870A7" w:rsidP="007870A7">
      <w:pPr>
        <w:rPr>
          <w:rFonts w:cs="Arial"/>
        </w:rPr>
      </w:pPr>
      <w:r w:rsidRPr="00B319E0">
        <w:rPr>
          <w:rFonts w:cs="Arial"/>
        </w:rPr>
        <w:t xml:space="preserve">'C': [0.1, 1, 10, 100, 1000],  </w:t>
      </w:r>
    </w:p>
    <w:p w14:paraId="1E6029D0" w14:textId="77777777" w:rsidR="007870A7" w:rsidRPr="00B319E0" w:rsidRDefault="007870A7" w:rsidP="007870A7">
      <w:pPr>
        <w:rPr>
          <w:rFonts w:cs="Arial"/>
        </w:rPr>
      </w:pPr>
      <w:r w:rsidRPr="00B319E0">
        <w:rPr>
          <w:rFonts w:cs="Arial"/>
        </w:rPr>
        <w:t xml:space="preserve"> 'loss': ['hinge','squared_hinge'], </w:t>
      </w:r>
    </w:p>
    <w:p w14:paraId="6A30CA2E" w14:textId="77777777" w:rsidR="007870A7" w:rsidRPr="00B319E0" w:rsidRDefault="007870A7" w:rsidP="007870A7">
      <w:pPr>
        <w:rPr>
          <w:rFonts w:cs="Arial"/>
        </w:rPr>
      </w:pPr>
      <w:r w:rsidRPr="00B319E0">
        <w:rPr>
          <w:rFonts w:cs="Arial"/>
        </w:rPr>
        <w:t xml:space="preserve"> }  </w:t>
      </w:r>
    </w:p>
    <w:p w14:paraId="6CC93AB3" w14:textId="77777777" w:rsidR="007870A7" w:rsidRDefault="007870A7" w:rsidP="007870A7">
      <w:pPr>
        <w:pStyle w:val="HTMLPreformatted"/>
        <w:numPr>
          <w:ilvl w:val="0"/>
          <w:numId w:val="23"/>
        </w:numPr>
        <w:shd w:val="clear" w:color="auto" w:fill="FFFFFF"/>
        <w:wordWrap w:val="0"/>
        <w:textAlignment w:val="baseline"/>
        <w:rPr>
          <w:rFonts w:ascii="Arial" w:hAnsi="Arial" w:cs="Arial"/>
          <w:color w:val="000000"/>
        </w:rPr>
      </w:pPr>
      <w:r w:rsidRPr="004F4C97">
        <w:rPr>
          <w:rFonts w:ascii="Arial" w:hAnsi="Arial" w:cs="Arial"/>
          <w:color w:val="000000"/>
        </w:rPr>
        <w:t>Fitting 3 folds for each of 10 candidates, totalling 30 fits</w:t>
      </w:r>
    </w:p>
    <w:p w14:paraId="7EDDC5C2" w14:textId="77777777" w:rsidR="007870A7" w:rsidRPr="005C3FEC" w:rsidRDefault="007870A7" w:rsidP="007870A7">
      <w:pPr>
        <w:pStyle w:val="HTMLPreformatted"/>
        <w:numPr>
          <w:ilvl w:val="0"/>
          <w:numId w:val="23"/>
        </w:numPr>
        <w:wordWrap w:val="0"/>
        <w:textAlignment w:val="baseline"/>
        <w:rPr>
          <w:rFonts w:ascii="Arial" w:hAnsi="Arial" w:cs="Arial"/>
          <w:color w:val="000000"/>
        </w:rPr>
      </w:pPr>
      <w:r w:rsidRPr="005C3FEC">
        <w:rPr>
          <w:rFonts w:ascii="Arial" w:hAnsi="Arial" w:cs="Arial"/>
          <w:color w:val="000000"/>
        </w:rPr>
        <w:t>grid.best_params_: {'C': 1, 'loss': 'hinge'}</w:t>
      </w:r>
    </w:p>
    <w:p w14:paraId="1CF89080" w14:textId="77777777" w:rsidR="007870A7" w:rsidRPr="004F4C97" w:rsidRDefault="007870A7" w:rsidP="007870A7">
      <w:pPr>
        <w:pStyle w:val="HTMLPreformatted"/>
        <w:shd w:val="clear" w:color="auto" w:fill="FFFFFF"/>
        <w:wordWrap w:val="0"/>
        <w:textAlignment w:val="baseline"/>
        <w:rPr>
          <w:rFonts w:ascii="Arial" w:hAnsi="Arial" w:cs="Arial"/>
          <w:color w:val="000000"/>
        </w:rPr>
      </w:pPr>
    </w:p>
    <w:p w14:paraId="06CC3D12" w14:textId="77777777" w:rsidR="007870A7" w:rsidRPr="004F4C97" w:rsidRDefault="007870A7" w:rsidP="007870A7">
      <w:pPr>
        <w:pStyle w:val="HTMLPreformatted"/>
        <w:shd w:val="clear" w:color="auto" w:fill="FFFFFF"/>
        <w:wordWrap w:val="0"/>
        <w:ind w:left="111"/>
        <w:textAlignment w:val="baseline"/>
        <w:rPr>
          <w:rFonts w:ascii="Arial" w:hAnsi="Arial" w:cs="Arial"/>
          <w:color w:val="000000"/>
        </w:rPr>
      </w:pPr>
      <w:r w:rsidRPr="004F4C97">
        <w:rPr>
          <w:rFonts w:ascii="Arial" w:hAnsi="Arial" w:cs="Arial"/>
          <w:color w:val="000000"/>
        </w:rPr>
        <w:t>GridSearchCV(cv='warn', error_score='raise-deprecating',</w:t>
      </w:r>
      <w:r w:rsidRPr="004F4C97">
        <w:rPr>
          <w:rFonts w:ascii="Arial" w:hAnsi="Arial" w:cs="Arial"/>
          <w:color w:val="000000"/>
        </w:rPr>
        <w:tab/>
        <w:t>estimator=LinearSVC(C=1.0, class_weight=None, dual=True, fit_intercept=True, intercept_scaling=1, loss='squared_hinge', max_iter=1000, multi_class='ovr', penalty='l2', random_state=None, tol=0.0001,verbose=0),fit_params=None, iid='warn', n_jobs=None, param_grid={'C': [0.1, 1, 10, 100, 1000], 'loss': ['hinge', 'squared_hinge']}, pre_dispatch='2*n_jobs', refit=True, return_train_score='warn', scoring=None, verbose=3)</w:t>
      </w:r>
    </w:p>
    <w:p w14:paraId="644F825A" w14:textId="77777777" w:rsidR="007870A7" w:rsidRPr="00B319E0" w:rsidRDefault="007870A7" w:rsidP="007870A7">
      <w:pPr>
        <w:rPr>
          <w:rFonts w:cs="Arial"/>
        </w:rPr>
      </w:pPr>
    </w:p>
    <w:p w14:paraId="594893FB" w14:textId="77777777" w:rsidR="007870A7" w:rsidRDefault="007870A7" w:rsidP="007870A7"/>
    <w:p w14:paraId="5061E37E"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853"/>
        <w:gridCol w:w="4867"/>
      </w:tblGrid>
      <w:tr w:rsidR="007870A7" w14:paraId="15402086" w14:textId="77777777" w:rsidTr="00D208BB">
        <w:tc>
          <w:tcPr>
            <w:tcW w:w="4968" w:type="dxa"/>
            <w:tcBorders>
              <w:bottom w:val="single" w:sz="6" w:space="0" w:color="008000"/>
            </w:tcBorders>
            <w:shd w:val="clear" w:color="auto" w:fill="auto"/>
          </w:tcPr>
          <w:p w14:paraId="56613469" w14:textId="77777777" w:rsidR="007870A7" w:rsidRDefault="007870A7" w:rsidP="00D208BB">
            <w:pPr>
              <w:jc w:val="center"/>
            </w:pPr>
            <w:r>
              <w:t>Most POSITIVE WORDS</w:t>
            </w:r>
          </w:p>
        </w:tc>
        <w:tc>
          <w:tcPr>
            <w:tcW w:w="4968" w:type="dxa"/>
            <w:tcBorders>
              <w:bottom w:val="single" w:sz="6" w:space="0" w:color="008000"/>
            </w:tcBorders>
            <w:shd w:val="clear" w:color="auto" w:fill="auto"/>
          </w:tcPr>
          <w:p w14:paraId="6A247F9A" w14:textId="77777777" w:rsidR="007870A7" w:rsidRDefault="007870A7" w:rsidP="00D208BB">
            <w:pPr>
              <w:jc w:val="center"/>
            </w:pPr>
            <w:r>
              <w:t>Most NEGATIVE WORDS</w:t>
            </w:r>
          </w:p>
        </w:tc>
      </w:tr>
      <w:tr w:rsidR="007870A7" w14:paraId="43CF621B" w14:textId="77777777" w:rsidTr="00D208BB">
        <w:tc>
          <w:tcPr>
            <w:tcW w:w="4968" w:type="dxa"/>
            <w:shd w:val="clear" w:color="auto" w:fill="auto"/>
          </w:tcPr>
          <w:p w14:paraId="582C6588" w14:textId="77777777" w:rsidR="007870A7" w:rsidRDefault="007870A7" w:rsidP="00D208BB">
            <w:r>
              <w:rPr>
                <w:noProof/>
              </w:rPr>
              <w:lastRenderedPageBreak/>
              <w:drawing>
                <wp:anchor distT="0" distB="0" distL="114300" distR="114300" simplePos="0" relativeHeight="251658272" behindDoc="0" locked="0" layoutInCell="1" allowOverlap="1" wp14:anchorId="2C7DCD9A" wp14:editId="71455480">
                  <wp:simplePos x="981075" y="7610475"/>
                  <wp:positionH relativeFrom="margin">
                    <wp:align>left</wp:align>
                  </wp:positionH>
                  <wp:positionV relativeFrom="paragraph">
                    <wp:align>center</wp:align>
                  </wp:positionV>
                  <wp:extent cx="2676525" cy="1227455"/>
                  <wp:effectExtent l="0" t="0" r="952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676525" cy="1227455"/>
                          </a:xfrm>
                          <a:prstGeom prst="rect">
                            <a:avLst/>
                          </a:prstGeom>
                        </pic:spPr>
                      </pic:pic>
                    </a:graphicData>
                  </a:graphic>
                </wp:anchor>
              </w:drawing>
            </w:r>
          </w:p>
        </w:tc>
        <w:tc>
          <w:tcPr>
            <w:tcW w:w="4968" w:type="dxa"/>
            <w:shd w:val="clear" w:color="auto" w:fill="auto"/>
          </w:tcPr>
          <w:p w14:paraId="3A3FFCBB" w14:textId="77777777" w:rsidR="007870A7" w:rsidRDefault="007870A7" w:rsidP="00D208BB">
            <w:r>
              <w:rPr>
                <w:noProof/>
              </w:rPr>
              <w:drawing>
                <wp:inline distT="0" distB="0" distL="0" distR="0" wp14:anchorId="0BC79E40" wp14:editId="040EB886">
                  <wp:extent cx="2724150" cy="1251491"/>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33821" cy="1255934"/>
                          </a:xfrm>
                          <a:prstGeom prst="rect">
                            <a:avLst/>
                          </a:prstGeom>
                        </pic:spPr>
                      </pic:pic>
                    </a:graphicData>
                  </a:graphic>
                </wp:inline>
              </w:drawing>
            </w:r>
          </w:p>
        </w:tc>
      </w:tr>
    </w:tbl>
    <w:p w14:paraId="05F38D4A" w14:textId="77777777" w:rsidR="007870A7" w:rsidRDefault="007870A7" w:rsidP="007870A7"/>
    <w:p w14:paraId="6B7FFD70" w14:textId="77777777" w:rsidR="007870A7" w:rsidRDefault="007870A7" w:rsidP="007870A7">
      <w:pPr>
        <w:pStyle w:val="Heading5"/>
        <w:numPr>
          <w:ilvl w:val="0"/>
          <w:numId w:val="0"/>
        </w:numPr>
      </w:pPr>
      <w:r>
        <w:t xml:space="preserve">SVM Unigram Model Prediction Accuracy Results: </w:t>
      </w:r>
      <w:r>
        <w:rPr>
          <w:color w:val="FF0000"/>
          <w:sz w:val="20"/>
        </w:rPr>
        <w:t>93</w:t>
      </w:r>
      <w:r w:rsidRPr="00AA7A87">
        <w:rPr>
          <w:color w:val="FF0000"/>
          <w:sz w:val="20"/>
        </w:rPr>
        <w:t>%</w:t>
      </w:r>
    </w:p>
    <w:p w14:paraId="282A9C50" w14:textId="77777777" w:rsidR="007870A7" w:rsidRDefault="007870A7" w:rsidP="007870A7"/>
    <w:tbl>
      <w:tblPr>
        <w:tblW w:w="0" w:type="auto"/>
        <w:tblBorders>
          <w:top w:val="single" w:sz="12" w:space="0" w:color="008000"/>
          <w:bottom w:val="single" w:sz="12" w:space="0" w:color="008000"/>
        </w:tblBorders>
        <w:tblLook w:val="04A0" w:firstRow="1" w:lastRow="0" w:firstColumn="1" w:lastColumn="0" w:noHBand="0" w:noVBand="1"/>
      </w:tblPr>
      <w:tblGrid>
        <w:gridCol w:w="4774"/>
        <w:gridCol w:w="4946"/>
      </w:tblGrid>
      <w:tr w:rsidR="007870A7" w14:paraId="359C4BC6" w14:textId="77777777" w:rsidTr="00D208BB">
        <w:tc>
          <w:tcPr>
            <w:tcW w:w="4968" w:type="dxa"/>
            <w:tcBorders>
              <w:bottom w:val="single" w:sz="6" w:space="0" w:color="008000"/>
            </w:tcBorders>
            <w:shd w:val="clear" w:color="auto" w:fill="auto"/>
          </w:tcPr>
          <w:p w14:paraId="05BB6ED3" w14:textId="77777777" w:rsidR="007870A7" w:rsidRDefault="007870A7" w:rsidP="00D208BB">
            <w:pPr>
              <w:rPr>
                <w:noProof/>
              </w:rPr>
            </w:pPr>
            <w:r>
              <w:rPr>
                <w:noProof/>
              </w:rPr>
              <w:t xml:space="preserve"> </w:t>
            </w:r>
            <w:r>
              <w:rPr>
                <w:noProof/>
              </w:rPr>
              <w:drawing>
                <wp:anchor distT="0" distB="0" distL="114300" distR="114300" simplePos="0" relativeHeight="251658273" behindDoc="0" locked="0" layoutInCell="1" allowOverlap="1" wp14:anchorId="43C993CB" wp14:editId="2737A58B">
                  <wp:simplePos x="1019175" y="3228975"/>
                  <wp:positionH relativeFrom="margin">
                    <wp:align>left</wp:align>
                  </wp:positionH>
                  <wp:positionV relativeFrom="paragraph">
                    <wp:align>center</wp:align>
                  </wp:positionV>
                  <wp:extent cx="1781175" cy="1577340"/>
                  <wp:effectExtent l="0" t="0" r="9525" b="381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781175" cy="1577340"/>
                          </a:xfrm>
                          <a:prstGeom prst="rect">
                            <a:avLst/>
                          </a:prstGeom>
                        </pic:spPr>
                      </pic:pic>
                    </a:graphicData>
                  </a:graphic>
                </wp:anchor>
              </w:drawing>
            </w:r>
          </w:p>
        </w:tc>
        <w:tc>
          <w:tcPr>
            <w:tcW w:w="4968" w:type="dxa"/>
            <w:tcBorders>
              <w:bottom w:val="single" w:sz="6" w:space="0" w:color="008000"/>
            </w:tcBorders>
            <w:shd w:val="clear" w:color="auto" w:fill="auto"/>
          </w:tcPr>
          <w:p w14:paraId="02974C41" w14:textId="77777777" w:rsidR="007870A7" w:rsidRDefault="007870A7" w:rsidP="00D208BB"/>
          <w:p w14:paraId="0155048D" w14:textId="77777777" w:rsidR="007870A7" w:rsidRDefault="007870A7" w:rsidP="00D208BB">
            <w:r>
              <w:rPr>
                <w:noProof/>
              </w:rPr>
              <w:drawing>
                <wp:anchor distT="0" distB="0" distL="114300" distR="114300" simplePos="0" relativeHeight="251658271" behindDoc="0" locked="0" layoutInCell="1" allowOverlap="1" wp14:anchorId="1CD69453" wp14:editId="6F04EAEC">
                  <wp:simplePos x="4029075" y="3543300"/>
                  <wp:positionH relativeFrom="margin">
                    <wp:align>right</wp:align>
                  </wp:positionH>
                  <wp:positionV relativeFrom="paragraph">
                    <wp:align>center</wp:align>
                  </wp:positionV>
                  <wp:extent cx="2867025" cy="1096010"/>
                  <wp:effectExtent l="0" t="0" r="9525" b="889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867025" cy="1096010"/>
                          </a:xfrm>
                          <a:prstGeom prst="rect">
                            <a:avLst/>
                          </a:prstGeom>
                        </pic:spPr>
                      </pic:pic>
                    </a:graphicData>
                  </a:graphic>
                </wp:anchor>
              </w:drawing>
            </w:r>
          </w:p>
        </w:tc>
      </w:tr>
    </w:tbl>
    <w:p w14:paraId="4813BE65" w14:textId="77777777" w:rsidR="007870A7" w:rsidRDefault="007870A7" w:rsidP="007870A7"/>
    <w:p w14:paraId="079C970A" w14:textId="2F554FAF" w:rsidR="007870A7" w:rsidRPr="00817357" w:rsidRDefault="007870A7" w:rsidP="007870A7">
      <w:pPr>
        <w:pStyle w:val="Heading5"/>
      </w:pPr>
      <w:r>
        <w:t>Model Accuracy Comparison Summary</w:t>
      </w:r>
    </w:p>
    <w:tbl>
      <w:tblPr>
        <w:tblW w:w="0" w:type="auto"/>
        <w:tblBorders>
          <w:top w:val="single" w:sz="12" w:space="0" w:color="008000"/>
          <w:bottom w:val="single" w:sz="12" w:space="0" w:color="008000"/>
        </w:tblBorders>
        <w:tblLook w:val="04A0" w:firstRow="1" w:lastRow="0" w:firstColumn="1" w:lastColumn="0" w:noHBand="0" w:noVBand="1"/>
      </w:tblPr>
      <w:tblGrid>
        <w:gridCol w:w="4898"/>
        <w:gridCol w:w="4822"/>
      </w:tblGrid>
      <w:tr w:rsidR="007870A7" w14:paraId="79365050" w14:textId="77777777" w:rsidTr="00D208BB">
        <w:tc>
          <w:tcPr>
            <w:tcW w:w="4898" w:type="dxa"/>
            <w:tcBorders>
              <w:bottom w:val="single" w:sz="6" w:space="0" w:color="008000"/>
            </w:tcBorders>
            <w:shd w:val="clear" w:color="auto" w:fill="auto"/>
          </w:tcPr>
          <w:p w14:paraId="1D5B1814" w14:textId="77777777" w:rsidR="007870A7" w:rsidRPr="00D2070A" w:rsidRDefault="007870A7" w:rsidP="00D208BB">
            <w:pPr>
              <w:pStyle w:val="VIBody"/>
              <w:widowControl w:val="0"/>
              <w:rPr>
                <w:lang w:val="en-US"/>
              </w:rPr>
            </w:pPr>
            <w:r>
              <w:rPr>
                <w:noProof/>
              </w:rPr>
              <w:drawing>
                <wp:anchor distT="0" distB="0" distL="114300" distR="114300" simplePos="0" relativeHeight="251658274" behindDoc="0" locked="0" layoutInCell="1" allowOverlap="1" wp14:anchorId="2AB55779" wp14:editId="09E97AA0">
                  <wp:simplePos x="981075" y="-619125"/>
                  <wp:positionH relativeFrom="margin">
                    <wp:align>left</wp:align>
                  </wp:positionH>
                  <wp:positionV relativeFrom="paragraph">
                    <wp:align>top</wp:align>
                  </wp:positionV>
                  <wp:extent cx="2562225" cy="3171825"/>
                  <wp:effectExtent l="0" t="0" r="9525"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581641" cy="3195352"/>
                          </a:xfrm>
                          <a:prstGeom prst="rect">
                            <a:avLst/>
                          </a:prstGeom>
                        </pic:spPr>
                      </pic:pic>
                    </a:graphicData>
                  </a:graphic>
                  <wp14:sizeRelH relativeFrom="margin">
                    <wp14:pctWidth>0</wp14:pctWidth>
                  </wp14:sizeRelH>
                  <wp14:sizeRelV relativeFrom="margin">
                    <wp14:pctHeight>0</wp14:pctHeight>
                  </wp14:sizeRelV>
                </wp:anchor>
              </w:drawing>
            </w:r>
          </w:p>
        </w:tc>
        <w:tc>
          <w:tcPr>
            <w:tcW w:w="4822" w:type="dxa"/>
            <w:tcBorders>
              <w:bottom w:val="single" w:sz="6" w:space="0" w:color="008000"/>
            </w:tcBorders>
            <w:shd w:val="clear" w:color="auto" w:fill="auto"/>
          </w:tcPr>
          <w:p w14:paraId="4AB768A5" w14:textId="77777777" w:rsidR="007870A7" w:rsidRPr="00D2070A" w:rsidRDefault="007870A7" w:rsidP="00D208BB">
            <w:pPr>
              <w:pStyle w:val="VIBody"/>
              <w:widowControl w:val="0"/>
              <w:rPr>
                <w:lang w:val="en-US"/>
              </w:rPr>
            </w:pPr>
            <w:r>
              <w:rPr>
                <w:noProof/>
              </w:rPr>
              <w:drawing>
                <wp:anchor distT="0" distB="0" distL="114300" distR="114300" simplePos="0" relativeHeight="251658275" behindDoc="0" locked="0" layoutInCell="1" allowOverlap="1" wp14:anchorId="5D121268" wp14:editId="19590829">
                  <wp:simplePos x="0" y="0"/>
                  <wp:positionH relativeFrom="margin">
                    <wp:posOffset>509270</wp:posOffset>
                  </wp:positionH>
                  <wp:positionV relativeFrom="paragraph">
                    <wp:posOffset>142875</wp:posOffset>
                  </wp:positionV>
                  <wp:extent cx="2020570" cy="13525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020570" cy="1352550"/>
                          </a:xfrm>
                          <a:prstGeom prst="rect">
                            <a:avLst/>
                          </a:prstGeom>
                        </pic:spPr>
                      </pic:pic>
                    </a:graphicData>
                  </a:graphic>
                </wp:anchor>
              </w:drawing>
            </w:r>
            <w:r>
              <w:rPr>
                <w:noProof/>
              </w:rPr>
              <w:drawing>
                <wp:anchor distT="0" distB="0" distL="114300" distR="114300" simplePos="0" relativeHeight="251658276" behindDoc="0" locked="0" layoutInCell="1" allowOverlap="1" wp14:anchorId="079AC159" wp14:editId="56F82C80">
                  <wp:simplePos x="0" y="0"/>
                  <wp:positionH relativeFrom="margin">
                    <wp:posOffset>488315</wp:posOffset>
                  </wp:positionH>
                  <wp:positionV relativeFrom="paragraph">
                    <wp:posOffset>1581150</wp:posOffset>
                  </wp:positionV>
                  <wp:extent cx="2081530" cy="14478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81530" cy="1447800"/>
                          </a:xfrm>
                          <a:prstGeom prst="rect">
                            <a:avLst/>
                          </a:prstGeom>
                        </pic:spPr>
                      </pic:pic>
                    </a:graphicData>
                  </a:graphic>
                  <wp14:sizeRelH relativeFrom="margin">
                    <wp14:pctWidth>0</wp14:pctWidth>
                  </wp14:sizeRelH>
                  <wp14:sizeRelV relativeFrom="margin">
                    <wp14:pctHeight>0</wp14:pctHeight>
                  </wp14:sizeRelV>
                </wp:anchor>
              </w:drawing>
            </w:r>
          </w:p>
        </w:tc>
      </w:tr>
    </w:tbl>
    <w:p w14:paraId="33B40D1E" w14:textId="77777777" w:rsidR="007870A7" w:rsidRPr="006C46C4" w:rsidRDefault="007870A7" w:rsidP="007870A7">
      <w:pPr>
        <w:pStyle w:val="VIBody"/>
        <w:rPr>
          <w:lang w:val="en-US"/>
        </w:rPr>
      </w:pPr>
      <w:r>
        <w:rPr>
          <w:noProof/>
        </w:rPr>
        <w:lastRenderedPageBreak/>
        <w:drawing>
          <wp:anchor distT="0" distB="0" distL="114300" distR="114300" simplePos="0" relativeHeight="251658277" behindDoc="0" locked="0" layoutInCell="1" allowOverlap="1" wp14:anchorId="09D01B0C" wp14:editId="0FAA4818">
            <wp:simplePos x="0" y="0"/>
            <wp:positionH relativeFrom="margin">
              <wp:posOffset>-410210</wp:posOffset>
            </wp:positionH>
            <wp:positionV relativeFrom="paragraph">
              <wp:posOffset>0</wp:posOffset>
            </wp:positionV>
            <wp:extent cx="7035800" cy="10287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035800" cy="1028700"/>
                    </a:xfrm>
                    <a:prstGeom prst="rect">
                      <a:avLst/>
                    </a:prstGeom>
                  </pic:spPr>
                </pic:pic>
              </a:graphicData>
            </a:graphic>
            <wp14:sizeRelH relativeFrom="margin">
              <wp14:pctWidth>0</wp14:pctWidth>
            </wp14:sizeRelH>
            <wp14:sizeRelV relativeFrom="margin">
              <wp14:pctHeight>0</wp14:pctHeight>
            </wp14:sizeRelV>
          </wp:anchor>
        </w:drawing>
      </w:r>
    </w:p>
    <w:p w14:paraId="71AE2383" w14:textId="4095533F" w:rsidR="004A0D56" w:rsidRDefault="004A0D56" w:rsidP="004A0D56"/>
    <w:p w14:paraId="6D57EFAE" w14:textId="5FC3D270" w:rsidR="004A0D56" w:rsidRDefault="004A0D56" w:rsidP="004A0D56">
      <w:pPr>
        <w:pStyle w:val="Heading1"/>
      </w:pPr>
      <w:bookmarkStart w:id="24" w:name="_Toc26637537"/>
      <w:r>
        <w:lastRenderedPageBreak/>
        <w:t>Topic Modeling</w:t>
      </w:r>
      <w:bookmarkEnd w:id="24"/>
    </w:p>
    <w:p w14:paraId="59765B15" w14:textId="5ADF74B1" w:rsidR="004A0D56" w:rsidRPr="00E1778F" w:rsidRDefault="004A0D56" w:rsidP="00E1778F">
      <w:pPr>
        <w:pStyle w:val="Heading2"/>
      </w:pPr>
      <w:bookmarkStart w:id="25" w:name="_Toc26637538"/>
      <w:r>
        <w:t>Analysis and Models</w:t>
      </w:r>
      <w:bookmarkEnd w:id="25"/>
    </w:p>
    <w:p w14:paraId="2C912CF7" w14:textId="77777777" w:rsidR="004A0D56" w:rsidRDefault="004A0D56" w:rsidP="004A0D56">
      <w:pPr>
        <w:pStyle w:val="Heading3"/>
      </w:pPr>
      <w:bookmarkStart w:id="26" w:name="_Toc26637539"/>
      <w:r>
        <w:t>Data Transformation and Cleaning</w:t>
      </w:r>
      <w:bookmarkEnd w:id="26"/>
    </w:p>
    <w:p w14:paraId="1113DA25" w14:textId="41EFC0B7" w:rsidR="00673484" w:rsidRDefault="009D63A4" w:rsidP="004A0D56">
      <w:pPr>
        <w:pStyle w:val="VIBody"/>
        <w:rPr>
          <w:lang w:val="en-US"/>
        </w:rPr>
      </w:pPr>
      <w:r>
        <w:rPr>
          <w:lang w:val="en-US"/>
        </w:rPr>
        <w:t xml:space="preserve">Four </w:t>
      </w:r>
      <w:r w:rsidR="004E69B3">
        <w:rPr>
          <w:lang w:val="en-US"/>
        </w:rPr>
        <w:t xml:space="preserve">datasets </w:t>
      </w:r>
      <w:r w:rsidR="00FD5B86">
        <w:rPr>
          <w:lang w:val="en-US"/>
        </w:rPr>
        <w:t>were</w:t>
      </w:r>
      <w:r w:rsidR="004E69B3">
        <w:rPr>
          <w:lang w:val="en-US"/>
        </w:rPr>
        <w:t xml:space="preserve"> used </w:t>
      </w:r>
      <w:r w:rsidR="00A92200">
        <w:rPr>
          <w:lang w:val="en-US"/>
        </w:rPr>
        <w:t xml:space="preserve">in the </w:t>
      </w:r>
      <w:r w:rsidR="00DC0FC4">
        <w:rPr>
          <w:lang w:val="en-US"/>
        </w:rPr>
        <w:t xml:space="preserve">topic modeling analysis.  </w:t>
      </w:r>
      <w:r w:rsidR="00185CD9">
        <w:rPr>
          <w:lang w:val="en-US"/>
        </w:rPr>
        <w:t xml:space="preserve">Each set </w:t>
      </w:r>
      <w:r w:rsidR="0059456B">
        <w:rPr>
          <w:lang w:val="en-US"/>
        </w:rPr>
        <w:t xml:space="preserve">is a collection of tweets containing </w:t>
      </w:r>
      <w:r w:rsidR="00071F9F">
        <w:rPr>
          <w:lang w:val="en-US"/>
        </w:rPr>
        <w:t xml:space="preserve">timestamps, user, </w:t>
      </w:r>
      <w:r w:rsidR="00501544">
        <w:rPr>
          <w:lang w:val="en-US"/>
        </w:rPr>
        <w:t>favori</w:t>
      </w:r>
      <w:r w:rsidR="00E971AC">
        <w:rPr>
          <w:lang w:val="en-US"/>
        </w:rPr>
        <w:t>tes</w:t>
      </w:r>
      <w:r w:rsidR="0002462F">
        <w:rPr>
          <w:lang w:val="en-US"/>
        </w:rPr>
        <w:t>,</w:t>
      </w:r>
      <w:r w:rsidR="00A878B7">
        <w:rPr>
          <w:lang w:val="en-US"/>
        </w:rPr>
        <w:t xml:space="preserve"> and the </w:t>
      </w:r>
      <w:r w:rsidR="00132150">
        <w:rPr>
          <w:lang w:val="en-US"/>
        </w:rPr>
        <w:t xml:space="preserve">tweet.  </w:t>
      </w:r>
      <w:r w:rsidR="00695244">
        <w:rPr>
          <w:lang w:val="en-US"/>
        </w:rPr>
        <w:t>All columns except the tweet</w:t>
      </w:r>
      <w:r w:rsidR="008F22FB">
        <w:rPr>
          <w:lang w:val="en-US"/>
        </w:rPr>
        <w:t xml:space="preserve"> were removed.  </w:t>
      </w:r>
      <w:r w:rsidR="00ED0B06">
        <w:rPr>
          <w:lang w:val="en-US"/>
        </w:rPr>
        <w:t xml:space="preserve">The tweets in each file could be categorized by teams, players, </w:t>
      </w:r>
      <w:r w:rsidR="00B66822">
        <w:rPr>
          <w:lang w:val="en-US"/>
        </w:rPr>
        <w:t xml:space="preserve">coaches, and a </w:t>
      </w:r>
      <w:r w:rsidR="004D20D5">
        <w:rPr>
          <w:lang w:val="en-US"/>
        </w:rPr>
        <w:t xml:space="preserve">complete collection of all of the tweets.  </w:t>
      </w:r>
      <w:r w:rsidR="00DC2772">
        <w:rPr>
          <w:lang w:val="en-US"/>
        </w:rPr>
        <w:t>The tweets were cleaned by removing</w:t>
      </w:r>
      <w:r w:rsidR="001423D3">
        <w:rPr>
          <w:lang w:val="en-US"/>
        </w:rPr>
        <w:t xml:space="preserve"> Unicode characters (emojis).  </w:t>
      </w:r>
      <w:r w:rsidR="00A42EF7">
        <w:rPr>
          <w:lang w:val="en-US"/>
        </w:rPr>
        <w:t xml:space="preserve">These symbols (which will be discussed in a future section) </w:t>
      </w:r>
      <w:r w:rsidR="00B65EBD">
        <w:rPr>
          <w:lang w:val="en-US"/>
        </w:rPr>
        <w:t xml:space="preserve">are </w:t>
      </w:r>
      <w:r w:rsidR="00674BC9">
        <w:rPr>
          <w:lang w:val="en-US"/>
        </w:rPr>
        <w:t>essential</w:t>
      </w:r>
      <w:r w:rsidR="00B65EBD">
        <w:rPr>
          <w:lang w:val="en-US"/>
        </w:rPr>
        <w:t xml:space="preserve"> in the model</w:t>
      </w:r>
      <w:r w:rsidR="00674BC9">
        <w:rPr>
          <w:lang w:val="en-US"/>
        </w:rPr>
        <w:t>'</w:t>
      </w:r>
      <w:r w:rsidR="00B65EBD">
        <w:rPr>
          <w:lang w:val="en-US"/>
        </w:rPr>
        <w:t xml:space="preserve">s ability to determine </w:t>
      </w:r>
      <w:r w:rsidR="0055111F">
        <w:rPr>
          <w:lang w:val="en-US"/>
        </w:rPr>
        <w:t xml:space="preserve">concise topics.  </w:t>
      </w:r>
      <w:r w:rsidR="00CF2D9C">
        <w:rPr>
          <w:lang w:val="en-US"/>
        </w:rPr>
        <w:t>When this determination was made, the characters were</w:t>
      </w:r>
      <w:r w:rsidR="00BA6313">
        <w:rPr>
          <w:lang w:val="en-US"/>
        </w:rPr>
        <w:t xml:space="preserve"> </w:t>
      </w:r>
      <w:r w:rsidR="00AC53AC">
        <w:rPr>
          <w:lang w:val="en-US"/>
        </w:rPr>
        <w:t>returned to</w:t>
      </w:r>
      <w:r w:rsidR="00BA6313">
        <w:rPr>
          <w:lang w:val="en-US"/>
        </w:rPr>
        <w:t xml:space="preserve"> the datasets.  There were a total of 8 datasets used in the analysis.</w:t>
      </w:r>
      <w:r w:rsidR="0059157A">
        <w:rPr>
          <w:lang w:val="en-US"/>
        </w:rPr>
        <w:t xml:space="preserve">  </w:t>
      </w:r>
    </w:p>
    <w:p w14:paraId="60E1DA97" w14:textId="77777777" w:rsidR="004A0D56" w:rsidRDefault="004A0D56" w:rsidP="004A0D56">
      <w:pPr>
        <w:pStyle w:val="Heading3"/>
      </w:pPr>
      <w:bookmarkStart w:id="27" w:name="_Toc26637540"/>
      <w:r>
        <w:t>Models</w:t>
      </w:r>
      <w:bookmarkEnd w:id="27"/>
    </w:p>
    <w:p w14:paraId="3DBCA996" w14:textId="58E950C9" w:rsidR="000C3E1A" w:rsidRDefault="000C3E1A" w:rsidP="004A0D56">
      <w:pPr>
        <w:pStyle w:val="VIBody"/>
        <w:rPr>
          <w:lang w:val="en-US"/>
        </w:rPr>
      </w:pPr>
      <w:r>
        <w:rPr>
          <w:lang w:val="en-US"/>
        </w:rPr>
        <w:t xml:space="preserve">Multiple models </w:t>
      </w:r>
      <w:r w:rsidR="00674BC9">
        <w:rPr>
          <w:lang w:val="en-US"/>
        </w:rPr>
        <w:t>hav</w:t>
      </w:r>
      <w:r>
        <w:rPr>
          <w:lang w:val="en-US"/>
        </w:rPr>
        <w:t>e created</w:t>
      </w:r>
      <w:r w:rsidR="009B69BC">
        <w:rPr>
          <w:lang w:val="en-US"/>
        </w:rPr>
        <w:t xml:space="preserve"> to fine</w:t>
      </w:r>
      <w:r w:rsidR="00674BC9">
        <w:rPr>
          <w:lang w:val="en-US"/>
        </w:rPr>
        <w:t>-</w:t>
      </w:r>
      <w:r w:rsidR="009B69BC">
        <w:rPr>
          <w:lang w:val="en-US"/>
        </w:rPr>
        <w:t>tune the parameters</w:t>
      </w:r>
      <w:r w:rsidR="00705A8F">
        <w:rPr>
          <w:lang w:val="en-US"/>
        </w:rPr>
        <w:t xml:space="preserve">.  </w:t>
      </w:r>
      <w:r w:rsidR="00392305">
        <w:rPr>
          <w:lang w:val="en-US"/>
        </w:rPr>
        <w:t xml:space="preserve">Each dataset was vectorized using </w:t>
      </w:r>
      <w:r w:rsidR="0033102E">
        <w:rPr>
          <w:lang w:val="en-US"/>
        </w:rPr>
        <w:t xml:space="preserve">CountVectorizer (sklearn) and models were generated with </w:t>
      </w:r>
      <w:r w:rsidR="00E85361">
        <w:rPr>
          <w:lang w:val="en-US"/>
        </w:rPr>
        <w:t>LatentDirichletAllocation (sklearn)</w:t>
      </w:r>
      <w:r w:rsidR="00290DD4">
        <w:rPr>
          <w:lang w:val="en-US"/>
        </w:rPr>
        <w:t>.</w:t>
      </w:r>
      <w:r w:rsidR="007D7613">
        <w:rPr>
          <w:lang w:val="en-US"/>
        </w:rPr>
        <w:t xml:space="preserve">  </w:t>
      </w:r>
      <w:r w:rsidR="00B75726">
        <w:rPr>
          <w:lang w:val="en-US"/>
        </w:rPr>
        <w:t>S</w:t>
      </w:r>
      <w:r w:rsidR="007D7613">
        <w:rPr>
          <w:lang w:val="en-US"/>
        </w:rPr>
        <w:t>top words were removed</w:t>
      </w:r>
      <w:r w:rsidR="000B348E">
        <w:rPr>
          <w:lang w:val="en-US"/>
        </w:rPr>
        <w:t xml:space="preserve"> as well as </w:t>
      </w:r>
      <w:r w:rsidR="008E7829">
        <w:rPr>
          <w:lang w:val="en-US"/>
        </w:rPr>
        <w:t>any estranged single characte</w:t>
      </w:r>
      <w:r w:rsidR="00674BC9">
        <w:rPr>
          <w:lang w:val="en-US"/>
        </w:rPr>
        <w:t>r</w:t>
      </w:r>
      <w:r w:rsidR="008E7829">
        <w:rPr>
          <w:lang w:val="en-US"/>
        </w:rPr>
        <w:t>s</w:t>
      </w:r>
      <w:r w:rsidR="004D7BA4">
        <w:rPr>
          <w:lang w:val="en-US"/>
        </w:rPr>
        <w:t xml:space="preserve">.  Initially, </w:t>
      </w:r>
      <w:r w:rsidR="00E827D7">
        <w:rPr>
          <w:lang w:val="en-US"/>
        </w:rPr>
        <w:t>symbols representing emojis were removed</w:t>
      </w:r>
      <w:r w:rsidR="00587A4E">
        <w:rPr>
          <w:lang w:val="en-US"/>
        </w:rPr>
        <w:t>, but after examing many results</w:t>
      </w:r>
      <w:r w:rsidR="002A7E28">
        <w:rPr>
          <w:lang w:val="en-US"/>
        </w:rPr>
        <w:t>,</w:t>
      </w:r>
      <w:r w:rsidR="00DC7B9A">
        <w:rPr>
          <w:lang w:val="en-US"/>
        </w:rPr>
        <w:t xml:space="preserve"> </w:t>
      </w:r>
      <w:r w:rsidR="00290510">
        <w:rPr>
          <w:lang w:val="en-US"/>
        </w:rPr>
        <w:t xml:space="preserve">models including emojis were created.  The models with these characters displayed </w:t>
      </w:r>
      <w:r w:rsidR="003D65B7">
        <w:rPr>
          <w:lang w:val="en-US"/>
        </w:rPr>
        <w:t xml:space="preserve">better topics that were easier to discern than those generated without emojis.  </w:t>
      </w:r>
    </w:p>
    <w:p w14:paraId="3449CDD9" w14:textId="77777777" w:rsidR="004A0D56" w:rsidRDefault="004A0D56" w:rsidP="004A0D56">
      <w:pPr>
        <w:pStyle w:val="Heading4"/>
      </w:pPr>
      <w:r>
        <w:t>Model Details</w:t>
      </w:r>
    </w:p>
    <w:p w14:paraId="0E6AD906" w14:textId="77777777" w:rsidR="004A0D56" w:rsidRDefault="004A0D56" w:rsidP="004A0D56"/>
    <w:p w14:paraId="368B2473" w14:textId="123EECD9" w:rsidR="00124AB5" w:rsidRPr="00766AD9" w:rsidRDefault="006F520B" w:rsidP="004A0D56">
      <w:pPr>
        <w:rPr>
          <w:rFonts w:ascii="Palatino Linotype" w:hAnsi="Palatino Linotype"/>
        </w:rPr>
      </w:pPr>
      <w:r>
        <w:rPr>
          <w:rFonts w:ascii="Palatino Linotype" w:hAnsi="Palatino Linotype"/>
        </w:rPr>
        <w:t xml:space="preserve">Vectorizing parameters were kept constant for all </w:t>
      </w:r>
      <w:r w:rsidR="00FA355A">
        <w:rPr>
          <w:rFonts w:ascii="Palatino Linotype" w:hAnsi="Palatino Linotype"/>
        </w:rPr>
        <w:t>approaches</w:t>
      </w:r>
      <w:r w:rsidR="00360E7E">
        <w:rPr>
          <w:rFonts w:ascii="Palatino Linotype" w:hAnsi="Palatino Linotype"/>
        </w:rPr>
        <w:t xml:space="preserve"> (files vs</w:t>
      </w:r>
      <w:r w:rsidR="00F044FC">
        <w:rPr>
          <w:rFonts w:ascii="Palatino Linotype" w:hAnsi="Palatino Linotype"/>
        </w:rPr>
        <w:t>.</w:t>
      </w:r>
      <w:r w:rsidR="00360E7E">
        <w:rPr>
          <w:rFonts w:ascii="Palatino Linotype" w:hAnsi="Palatino Linotype"/>
        </w:rPr>
        <w:t xml:space="preserve"> tweets)</w:t>
      </w:r>
      <w:r w:rsidR="002514F6">
        <w:rPr>
          <w:rFonts w:ascii="Palatino Linotype" w:hAnsi="Palatino Linotype"/>
        </w:rPr>
        <w:t xml:space="preserve"> to be modeled.  </w:t>
      </w:r>
      <w:r w:rsidR="00E13BDB">
        <w:rPr>
          <w:rFonts w:ascii="Palatino Linotype" w:hAnsi="Palatino Linotype"/>
        </w:rPr>
        <w:t xml:space="preserve">Initial LDA models generated 10 topics, but </w:t>
      </w:r>
      <w:r w:rsidR="00813FB2">
        <w:rPr>
          <w:rFonts w:ascii="Palatino Linotype" w:hAnsi="Palatino Linotype"/>
        </w:rPr>
        <w:t xml:space="preserve">examing these results </w:t>
      </w:r>
      <w:r w:rsidR="001D642F">
        <w:rPr>
          <w:rFonts w:ascii="Palatino Linotype" w:hAnsi="Palatino Linotype"/>
        </w:rPr>
        <w:t xml:space="preserve">showed that there wasn’t a concise set of topics being identified.  These results had many duplicate </w:t>
      </w:r>
      <w:r w:rsidR="00B35AD1">
        <w:rPr>
          <w:rFonts w:ascii="Palatino Linotype" w:hAnsi="Palatino Linotype"/>
        </w:rPr>
        <w:t xml:space="preserve">word frequency results. </w:t>
      </w:r>
      <w:r w:rsidR="000B5181">
        <w:rPr>
          <w:rFonts w:ascii="Palatino Linotype" w:hAnsi="Palatino Linotype"/>
        </w:rPr>
        <w:t xml:space="preserve"> Future model iterations </w:t>
      </w:r>
      <w:r w:rsidR="005940AA">
        <w:rPr>
          <w:rFonts w:ascii="Palatino Linotype" w:hAnsi="Palatino Linotype"/>
        </w:rPr>
        <w:t xml:space="preserve">cut </w:t>
      </w:r>
      <w:r w:rsidR="00AA2974">
        <w:rPr>
          <w:rFonts w:ascii="Palatino Linotype" w:hAnsi="Palatino Linotype"/>
        </w:rPr>
        <w:t>topics down</w:t>
      </w:r>
      <w:r w:rsidR="00CA653D">
        <w:rPr>
          <w:rFonts w:ascii="Palatino Linotype" w:hAnsi="Palatino Linotype"/>
        </w:rPr>
        <w:t xml:space="preserve">.  The final </w:t>
      </w:r>
      <w:r w:rsidR="00004CDC">
        <w:rPr>
          <w:rFonts w:ascii="Palatino Linotype" w:hAnsi="Palatino Linotype"/>
        </w:rPr>
        <w:t xml:space="preserve">value of 5 was settled upon because the models generated had topics that could be discerned </w:t>
      </w:r>
      <w:r w:rsidR="006A7326">
        <w:rPr>
          <w:rFonts w:ascii="Palatino Linotype" w:hAnsi="Palatino Linotype"/>
        </w:rPr>
        <w:t>and the run time</w:t>
      </w:r>
      <w:r w:rsidR="001D3B4C">
        <w:rPr>
          <w:rFonts w:ascii="Palatino Linotype" w:hAnsi="Palatino Linotype"/>
        </w:rPr>
        <w:t xml:space="preserve"> to generate the models was acceptable.  Attempts at </w:t>
      </w:r>
      <w:r w:rsidR="003E07F6">
        <w:rPr>
          <w:rFonts w:ascii="Palatino Linotype" w:hAnsi="Palatino Linotype"/>
        </w:rPr>
        <w:t>generating less than 5 topics had long runtimes</w:t>
      </w:r>
      <w:r w:rsidR="007C161B">
        <w:rPr>
          <w:rFonts w:ascii="Palatino Linotype" w:hAnsi="Palatino Linotype"/>
        </w:rPr>
        <w:t xml:space="preserve"> and often had to be terminated.</w:t>
      </w:r>
    </w:p>
    <w:p w14:paraId="341470D4" w14:textId="77777777" w:rsidR="004A0D56" w:rsidRDefault="004A0D56" w:rsidP="004A0D56">
      <w:pPr>
        <w:pStyle w:val="Heading4"/>
      </w:pPr>
      <w:r>
        <w:t>Model Parameters</w:t>
      </w:r>
    </w:p>
    <w:p w14:paraId="0F3950F5" w14:textId="77777777" w:rsidR="004A0D56" w:rsidRDefault="004A0D56" w:rsidP="004A0D56"/>
    <w:tbl>
      <w:tblPr>
        <w:tblW w:w="7400" w:type="dxa"/>
        <w:tblLook w:val="04A0" w:firstRow="1" w:lastRow="0" w:firstColumn="1" w:lastColumn="0" w:noHBand="0" w:noVBand="1"/>
      </w:tblPr>
      <w:tblGrid>
        <w:gridCol w:w="2142"/>
        <w:gridCol w:w="1418"/>
        <w:gridCol w:w="280"/>
        <w:gridCol w:w="2236"/>
        <w:gridCol w:w="1324"/>
      </w:tblGrid>
      <w:tr w:rsidR="004A326D" w:rsidRPr="004A326D" w14:paraId="5FDA99ED" w14:textId="77777777" w:rsidTr="004A326D">
        <w:trPr>
          <w:trHeight w:val="375"/>
        </w:trPr>
        <w:tc>
          <w:tcPr>
            <w:tcW w:w="3560" w:type="dxa"/>
            <w:gridSpan w:val="2"/>
            <w:tcBorders>
              <w:top w:val="single" w:sz="8" w:space="0" w:color="auto"/>
              <w:left w:val="single" w:sz="8" w:space="0" w:color="auto"/>
              <w:bottom w:val="single" w:sz="4" w:space="0" w:color="auto"/>
              <w:right w:val="single" w:sz="4" w:space="0" w:color="auto"/>
            </w:tcBorders>
            <w:shd w:val="clear" w:color="000000" w:fill="FFC000"/>
            <w:noWrap/>
            <w:vAlign w:val="bottom"/>
            <w:hideMark/>
          </w:tcPr>
          <w:p w14:paraId="34BBA2C2" w14:textId="77777777" w:rsidR="004A326D" w:rsidRPr="004A326D" w:rsidRDefault="004A326D" w:rsidP="004A326D">
            <w:pPr>
              <w:widowControl/>
              <w:spacing w:line="240" w:lineRule="auto"/>
              <w:jc w:val="center"/>
              <w:rPr>
                <w:rFonts w:ascii="Calibri" w:hAnsi="Calibri" w:cs="Calibri"/>
                <w:b/>
                <w:bCs/>
                <w:color w:val="000000"/>
                <w:sz w:val="28"/>
                <w:szCs w:val="28"/>
              </w:rPr>
            </w:pPr>
            <w:r w:rsidRPr="004A326D">
              <w:rPr>
                <w:rFonts w:ascii="Calibri" w:hAnsi="Calibri" w:cs="Calibri"/>
                <w:b/>
                <w:bCs/>
                <w:color w:val="000000"/>
                <w:sz w:val="28"/>
                <w:szCs w:val="28"/>
              </w:rPr>
              <w:t>Count Vectorizer - files</w:t>
            </w:r>
          </w:p>
        </w:tc>
        <w:tc>
          <w:tcPr>
            <w:tcW w:w="280" w:type="dxa"/>
            <w:tcBorders>
              <w:top w:val="single" w:sz="8" w:space="0" w:color="auto"/>
              <w:left w:val="nil"/>
              <w:bottom w:val="single" w:sz="4" w:space="0" w:color="auto"/>
              <w:right w:val="single" w:sz="4" w:space="0" w:color="auto"/>
            </w:tcBorders>
            <w:shd w:val="clear" w:color="000000" w:fill="000000"/>
            <w:noWrap/>
            <w:vAlign w:val="bottom"/>
            <w:hideMark/>
          </w:tcPr>
          <w:p w14:paraId="1D5FCB7D"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3560" w:type="dxa"/>
            <w:gridSpan w:val="2"/>
            <w:tcBorders>
              <w:top w:val="single" w:sz="8" w:space="0" w:color="auto"/>
              <w:left w:val="nil"/>
              <w:bottom w:val="single" w:sz="4" w:space="0" w:color="auto"/>
              <w:right w:val="single" w:sz="8" w:space="0" w:color="000000"/>
            </w:tcBorders>
            <w:shd w:val="clear" w:color="000000" w:fill="FFC000"/>
            <w:noWrap/>
            <w:vAlign w:val="bottom"/>
            <w:hideMark/>
          </w:tcPr>
          <w:p w14:paraId="7F0E3A2C" w14:textId="77777777" w:rsidR="004A326D" w:rsidRPr="004A326D" w:rsidRDefault="004A326D" w:rsidP="004A326D">
            <w:pPr>
              <w:widowControl/>
              <w:spacing w:line="240" w:lineRule="auto"/>
              <w:jc w:val="center"/>
              <w:rPr>
                <w:rFonts w:ascii="Calibri" w:hAnsi="Calibri" w:cs="Calibri"/>
                <w:b/>
                <w:bCs/>
                <w:color w:val="000000"/>
                <w:sz w:val="28"/>
                <w:szCs w:val="28"/>
              </w:rPr>
            </w:pPr>
            <w:r w:rsidRPr="004A326D">
              <w:rPr>
                <w:rFonts w:ascii="Calibri" w:hAnsi="Calibri" w:cs="Calibri"/>
                <w:b/>
                <w:bCs/>
                <w:color w:val="000000"/>
                <w:sz w:val="28"/>
                <w:szCs w:val="28"/>
              </w:rPr>
              <w:t>Count Vectorizer - content</w:t>
            </w:r>
          </w:p>
        </w:tc>
      </w:tr>
      <w:tr w:rsidR="004A326D" w:rsidRPr="004A326D" w14:paraId="07E0B520"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60500152" w14:textId="5E6AFF79"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C</w:t>
            </w:r>
            <w:r w:rsidR="004A326D" w:rsidRPr="004A326D">
              <w:rPr>
                <w:rFonts w:ascii="Calibri" w:hAnsi="Calibri" w:cs="Calibri"/>
                <w:b/>
                <w:bCs/>
                <w:color w:val="000000"/>
                <w:sz w:val="22"/>
                <w:szCs w:val="22"/>
              </w:rPr>
              <w:t>ontent</w:t>
            </w:r>
          </w:p>
        </w:tc>
        <w:tc>
          <w:tcPr>
            <w:tcW w:w="1418" w:type="dxa"/>
            <w:tcBorders>
              <w:top w:val="nil"/>
              <w:left w:val="nil"/>
              <w:bottom w:val="single" w:sz="4" w:space="0" w:color="auto"/>
              <w:right w:val="single" w:sz="4" w:space="0" w:color="auto"/>
            </w:tcBorders>
            <w:shd w:val="clear" w:color="000000" w:fill="FFF2CC"/>
            <w:noWrap/>
            <w:vAlign w:val="bottom"/>
            <w:hideMark/>
          </w:tcPr>
          <w:p w14:paraId="784F9A07"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filename</w:t>
            </w:r>
          </w:p>
        </w:tc>
        <w:tc>
          <w:tcPr>
            <w:tcW w:w="280" w:type="dxa"/>
            <w:tcBorders>
              <w:top w:val="nil"/>
              <w:left w:val="nil"/>
              <w:bottom w:val="single" w:sz="4" w:space="0" w:color="auto"/>
              <w:right w:val="single" w:sz="4" w:space="0" w:color="auto"/>
            </w:tcBorders>
            <w:shd w:val="clear" w:color="000000" w:fill="000000"/>
            <w:noWrap/>
            <w:vAlign w:val="bottom"/>
            <w:hideMark/>
          </w:tcPr>
          <w:p w14:paraId="20D4E652"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2294A14C" w14:textId="2B217D97"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C</w:t>
            </w:r>
            <w:r w:rsidR="004A326D" w:rsidRPr="004A326D">
              <w:rPr>
                <w:rFonts w:ascii="Calibri" w:hAnsi="Calibri" w:cs="Calibri"/>
                <w:b/>
                <w:bCs/>
                <w:color w:val="000000"/>
                <w:sz w:val="22"/>
                <w:szCs w:val="22"/>
              </w:rPr>
              <w:t>ontent</w:t>
            </w:r>
          </w:p>
        </w:tc>
        <w:tc>
          <w:tcPr>
            <w:tcW w:w="1324" w:type="dxa"/>
            <w:tcBorders>
              <w:top w:val="nil"/>
              <w:left w:val="nil"/>
              <w:bottom w:val="single" w:sz="4" w:space="0" w:color="auto"/>
              <w:right w:val="single" w:sz="8" w:space="0" w:color="auto"/>
            </w:tcBorders>
            <w:shd w:val="clear" w:color="000000" w:fill="FFF2CC"/>
            <w:noWrap/>
            <w:vAlign w:val="bottom"/>
            <w:hideMark/>
          </w:tcPr>
          <w:p w14:paraId="3AFC9B5B"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content</w:t>
            </w:r>
          </w:p>
        </w:tc>
      </w:tr>
      <w:tr w:rsidR="004A326D" w:rsidRPr="004A326D" w14:paraId="244BA2C1"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52912F8A" w14:textId="71721894"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A</w:t>
            </w:r>
            <w:r w:rsidR="004A326D" w:rsidRPr="004A326D">
              <w:rPr>
                <w:rFonts w:ascii="Calibri" w:hAnsi="Calibri" w:cs="Calibri"/>
                <w:b/>
                <w:bCs/>
                <w:color w:val="000000"/>
                <w:sz w:val="22"/>
                <w:szCs w:val="22"/>
              </w:rPr>
              <w:t>nalyzer</w:t>
            </w:r>
          </w:p>
        </w:tc>
        <w:tc>
          <w:tcPr>
            <w:tcW w:w="1418" w:type="dxa"/>
            <w:tcBorders>
              <w:top w:val="nil"/>
              <w:left w:val="nil"/>
              <w:bottom w:val="single" w:sz="4" w:space="0" w:color="auto"/>
              <w:right w:val="single" w:sz="4" w:space="0" w:color="auto"/>
            </w:tcBorders>
            <w:shd w:val="clear" w:color="000000" w:fill="FFF2CC"/>
            <w:noWrap/>
            <w:vAlign w:val="bottom"/>
            <w:hideMark/>
          </w:tcPr>
          <w:p w14:paraId="26D9B3B3"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word</w:t>
            </w:r>
          </w:p>
        </w:tc>
        <w:tc>
          <w:tcPr>
            <w:tcW w:w="280" w:type="dxa"/>
            <w:tcBorders>
              <w:top w:val="nil"/>
              <w:left w:val="nil"/>
              <w:bottom w:val="single" w:sz="4" w:space="0" w:color="auto"/>
              <w:right w:val="single" w:sz="4" w:space="0" w:color="auto"/>
            </w:tcBorders>
            <w:shd w:val="clear" w:color="000000" w:fill="000000"/>
            <w:noWrap/>
            <w:vAlign w:val="bottom"/>
            <w:hideMark/>
          </w:tcPr>
          <w:p w14:paraId="08CFA974"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21A48F4C" w14:textId="11A758C6"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A</w:t>
            </w:r>
            <w:r w:rsidR="004A326D" w:rsidRPr="004A326D">
              <w:rPr>
                <w:rFonts w:ascii="Calibri" w:hAnsi="Calibri" w:cs="Calibri"/>
                <w:b/>
                <w:bCs/>
                <w:color w:val="000000"/>
                <w:sz w:val="22"/>
                <w:szCs w:val="22"/>
              </w:rPr>
              <w:t>nalyzer</w:t>
            </w:r>
          </w:p>
        </w:tc>
        <w:tc>
          <w:tcPr>
            <w:tcW w:w="1324" w:type="dxa"/>
            <w:tcBorders>
              <w:top w:val="nil"/>
              <w:left w:val="nil"/>
              <w:bottom w:val="single" w:sz="4" w:space="0" w:color="auto"/>
              <w:right w:val="single" w:sz="8" w:space="0" w:color="auto"/>
            </w:tcBorders>
            <w:shd w:val="clear" w:color="000000" w:fill="FFF2CC"/>
            <w:noWrap/>
            <w:vAlign w:val="bottom"/>
            <w:hideMark/>
          </w:tcPr>
          <w:p w14:paraId="411A2D60"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word</w:t>
            </w:r>
          </w:p>
        </w:tc>
      </w:tr>
      <w:tr w:rsidR="004A326D" w:rsidRPr="004A326D" w14:paraId="6506F1FE"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04AF88A7" w14:textId="643C60B3"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A</w:t>
            </w:r>
            <w:r w:rsidR="004A326D" w:rsidRPr="004A326D">
              <w:rPr>
                <w:rFonts w:ascii="Calibri" w:hAnsi="Calibri" w:cs="Calibri"/>
                <w:b/>
                <w:bCs/>
                <w:color w:val="000000"/>
                <w:sz w:val="22"/>
                <w:szCs w:val="22"/>
              </w:rPr>
              <w:t>top words</w:t>
            </w:r>
          </w:p>
        </w:tc>
        <w:tc>
          <w:tcPr>
            <w:tcW w:w="1418" w:type="dxa"/>
            <w:tcBorders>
              <w:top w:val="nil"/>
              <w:left w:val="nil"/>
              <w:bottom w:val="single" w:sz="4" w:space="0" w:color="auto"/>
              <w:right w:val="single" w:sz="4" w:space="0" w:color="auto"/>
            </w:tcBorders>
            <w:shd w:val="clear" w:color="000000" w:fill="FFF2CC"/>
            <w:noWrap/>
            <w:vAlign w:val="bottom"/>
            <w:hideMark/>
          </w:tcPr>
          <w:p w14:paraId="5D1A2D88"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english</w:t>
            </w:r>
          </w:p>
        </w:tc>
        <w:tc>
          <w:tcPr>
            <w:tcW w:w="280" w:type="dxa"/>
            <w:tcBorders>
              <w:top w:val="nil"/>
              <w:left w:val="nil"/>
              <w:bottom w:val="single" w:sz="4" w:space="0" w:color="auto"/>
              <w:right w:val="single" w:sz="4" w:space="0" w:color="auto"/>
            </w:tcBorders>
            <w:shd w:val="clear" w:color="000000" w:fill="000000"/>
            <w:noWrap/>
            <w:vAlign w:val="bottom"/>
            <w:hideMark/>
          </w:tcPr>
          <w:p w14:paraId="5051A374"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66F88C4E" w14:textId="5663E685"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A</w:t>
            </w:r>
            <w:r w:rsidR="004A326D" w:rsidRPr="004A326D">
              <w:rPr>
                <w:rFonts w:ascii="Calibri" w:hAnsi="Calibri" w:cs="Calibri"/>
                <w:b/>
                <w:bCs/>
                <w:color w:val="000000"/>
                <w:sz w:val="22"/>
                <w:szCs w:val="22"/>
              </w:rPr>
              <w:t>top words</w:t>
            </w:r>
          </w:p>
        </w:tc>
        <w:tc>
          <w:tcPr>
            <w:tcW w:w="1324" w:type="dxa"/>
            <w:tcBorders>
              <w:top w:val="nil"/>
              <w:left w:val="nil"/>
              <w:bottom w:val="single" w:sz="4" w:space="0" w:color="auto"/>
              <w:right w:val="single" w:sz="8" w:space="0" w:color="auto"/>
            </w:tcBorders>
            <w:shd w:val="clear" w:color="000000" w:fill="FFF2CC"/>
            <w:noWrap/>
            <w:vAlign w:val="bottom"/>
            <w:hideMark/>
          </w:tcPr>
          <w:p w14:paraId="682B6D24"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english</w:t>
            </w:r>
          </w:p>
        </w:tc>
      </w:tr>
      <w:tr w:rsidR="004A326D" w:rsidRPr="004A326D" w14:paraId="5A3943F2"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567E7709" w14:textId="46ED5E34"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L</w:t>
            </w:r>
            <w:r w:rsidR="004A326D" w:rsidRPr="004A326D">
              <w:rPr>
                <w:rFonts w:ascii="Calibri" w:hAnsi="Calibri" w:cs="Calibri"/>
                <w:b/>
                <w:bCs/>
                <w:color w:val="000000"/>
                <w:sz w:val="22"/>
                <w:szCs w:val="22"/>
              </w:rPr>
              <w:t>owercase</w:t>
            </w:r>
          </w:p>
        </w:tc>
        <w:tc>
          <w:tcPr>
            <w:tcW w:w="1418" w:type="dxa"/>
            <w:tcBorders>
              <w:top w:val="nil"/>
              <w:left w:val="nil"/>
              <w:bottom w:val="single" w:sz="4" w:space="0" w:color="auto"/>
              <w:right w:val="single" w:sz="4" w:space="0" w:color="auto"/>
            </w:tcBorders>
            <w:shd w:val="clear" w:color="000000" w:fill="FFF2CC"/>
            <w:noWrap/>
            <w:vAlign w:val="bottom"/>
            <w:hideMark/>
          </w:tcPr>
          <w:p w14:paraId="4CA98556" w14:textId="77777777" w:rsidR="004A326D" w:rsidRPr="004A326D" w:rsidRDefault="004A326D" w:rsidP="004A326D">
            <w:pPr>
              <w:widowControl/>
              <w:spacing w:line="240" w:lineRule="auto"/>
              <w:jc w:val="center"/>
              <w:rPr>
                <w:rFonts w:ascii="Calibri" w:hAnsi="Calibri" w:cs="Calibri"/>
                <w:color w:val="000000"/>
                <w:sz w:val="22"/>
                <w:szCs w:val="22"/>
              </w:rPr>
            </w:pPr>
            <w:r w:rsidRPr="004A326D">
              <w:rPr>
                <w:rFonts w:ascii="Calibri" w:hAnsi="Calibri" w:cs="Calibri"/>
                <w:color w:val="000000"/>
                <w:sz w:val="22"/>
                <w:szCs w:val="22"/>
              </w:rPr>
              <w:t>TRUE</w:t>
            </w:r>
          </w:p>
        </w:tc>
        <w:tc>
          <w:tcPr>
            <w:tcW w:w="280" w:type="dxa"/>
            <w:tcBorders>
              <w:top w:val="nil"/>
              <w:left w:val="nil"/>
              <w:bottom w:val="single" w:sz="4" w:space="0" w:color="auto"/>
              <w:right w:val="single" w:sz="4" w:space="0" w:color="auto"/>
            </w:tcBorders>
            <w:shd w:val="clear" w:color="000000" w:fill="000000"/>
            <w:noWrap/>
            <w:vAlign w:val="bottom"/>
            <w:hideMark/>
          </w:tcPr>
          <w:p w14:paraId="1E6D11C1"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594EE6F6" w14:textId="01ACDC6F"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L</w:t>
            </w:r>
            <w:r w:rsidR="004A326D" w:rsidRPr="004A326D">
              <w:rPr>
                <w:rFonts w:ascii="Calibri" w:hAnsi="Calibri" w:cs="Calibri"/>
                <w:b/>
                <w:bCs/>
                <w:color w:val="000000"/>
                <w:sz w:val="22"/>
                <w:szCs w:val="22"/>
              </w:rPr>
              <w:t>owercase</w:t>
            </w:r>
          </w:p>
        </w:tc>
        <w:tc>
          <w:tcPr>
            <w:tcW w:w="1324" w:type="dxa"/>
            <w:tcBorders>
              <w:top w:val="nil"/>
              <w:left w:val="nil"/>
              <w:bottom w:val="single" w:sz="4" w:space="0" w:color="auto"/>
              <w:right w:val="single" w:sz="8" w:space="0" w:color="auto"/>
            </w:tcBorders>
            <w:shd w:val="clear" w:color="000000" w:fill="FFF2CC"/>
            <w:noWrap/>
            <w:vAlign w:val="bottom"/>
            <w:hideMark/>
          </w:tcPr>
          <w:p w14:paraId="42FF6101" w14:textId="77777777" w:rsidR="004A326D" w:rsidRPr="004A326D" w:rsidRDefault="004A326D" w:rsidP="004A326D">
            <w:pPr>
              <w:widowControl/>
              <w:spacing w:line="240" w:lineRule="auto"/>
              <w:jc w:val="center"/>
              <w:rPr>
                <w:rFonts w:ascii="Calibri" w:hAnsi="Calibri" w:cs="Calibri"/>
                <w:color w:val="000000"/>
                <w:sz w:val="22"/>
                <w:szCs w:val="22"/>
              </w:rPr>
            </w:pPr>
            <w:r w:rsidRPr="004A326D">
              <w:rPr>
                <w:rFonts w:ascii="Calibri" w:hAnsi="Calibri" w:cs="Calibri"/>
                <w:color w:val="000000"/>
                <w:sz w:val="22"/>
                <w:szCs w:val="22"/>
              </w:rPr>
              <w:t>TRUE</w:t>
            </w:r>
          </w:p>
        </w:tc>
      </w:tr>
      <w:tr w:rsidR="004A326D" w:rsidRPr="004A326D" w14:paraId="7E73D039"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61F079EC" w14:textId="110A8D86"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ax df</w:t>
            </w:r>
          </w:p>
        </w:tc>
        <w:tc>
          <w:tcPr>
            <w:tcW w:w="1418" w:type="dxa"/>
            <w:tcBorders>
              <w:top w:val="nil"/>
              <w:left w:val="nil"/>
              <w:bottom w:val="single" w:sz="4" w:space="0" w:color="auto"/>
              <w:right w:val="single" w:sz="4" w:space="0" w:color="auto"/>
            </w:tcBorders>
            <w:shd w:val="clear" w:color="000000" w:fill="FFF2CC"/>
            <w:noWrap/>
            <w:vAlign w:val="bottom"/>
            <w:hideMark/>
          </w:tcPr>
          <w:p w14:paraId="618238DC"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0.95</w:t>
            </w:r>
          </w:p>
        </w:tc>
        <w:tc>
          <w:tcPr>
            <w:tcW w:w="280" w:type="dxa"/>
            <w:tcBorders>
              <w:top w:val="nil"/>
              <w:left w:val="nil"/>
              <w:bottom w:val="single" w:sz="4" w:space="0" w:color="auto"/>
              <w:right w:val="single" w:sz="4" w:space="0" w:color="auto"/>
            </w:tcBorders>
            <w:shd w:val="clear" w:color="000000" w:fill="000000"/>
            <w:noWrap/>
            <w:vAlign w:val="bottom"/>
            <w:hideMark/>
          </w:tcPr>
          <w:p w14:paraId="5BCC3FDD"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45BAE95C" w14:textId="6176B414"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ax df</w:t>
            </w:r>
          </w:p>
        </w:tc>
        <w:tc>
          <w:tcPr>
            <w:tcW w:w="1324" w:type="dxa"/>
            <w:tcBorders>
              <w:top w:val="nil"/>
              <w:left w:val="nil"/>
              <w:bottom w:val="single" w:sz="4" w:space="0" w:color="auto"/>
              <w:right w:val="single" w:sz="8" w:space="0" w:color="auto"/>
            </w:tcBorders>
            <w:shd w:val="clear" w:color="000000" w:fill="FFF2CC"/>
            <w:noWrap/>
            <w:vAlign w:val="bottom"/>
            <w:hideMark/>
          </w:tcPr>
          <w:p w14:paraId="2E9753BA"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0.95</w:t>
            </w:r>
          </w:p>
        </w:tc>
      </w:tr>
      <w:tr w:rsidR="004A326D" w:rsidRPr="004A326D" w14:paraId="21C8AFBF" w14:textId="77777777" w:rsidTr="004A326D">
        <w:trPr>
          <w:trHeight w:val="300"/>
        </w:trPr>
        <w:tc>
          <w:tcPr>
            <w:tcW w:w="2142" w:type="dxa"/>
            <w:tcBorders>
              <w:top w:val="nil"/>
              <w:left w:val="single" w:sz="8" w:space="0" w:color="auto"/>
              <w:bottom w:val="single" w:sz="4" w:space="0" w:color="auto"/>
              <w:right w:val="single" w:sz="4" w:space="0" w:color="auto"/>
            </w:tcBorders>
            <w:shd w:val="clear" w:color="000000" w:fill="FFF2CC"/>
            <w:noWrap/>
            <w:vAlign w:val="bottom"/>
            <w:hideMark/>
          </w:tcPr>
          <w:p w14:paraId="3C0809C0" w14:textId="351B0A07"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in df</w:t>
            </w:r>
          </w:p>
        </w:tc>
        <w:tc>
          <w:tcPr>
            <w:tcW w:w="1418" w:type="dxa"/>
            <w:tcBorders>
              <w:top w:val="nil"/>
              <w:left w:val="nil"/>
              <w:bottom w:val="single" w:sz="4" w:space="0" w:color="auto"/>
              <w:right w:val="single" w:sz="4" w:space="0" w:color="auto"/>
            </w:tcBorders>
            <w:shd w:val="clear" w:color="000000" w:fill="FFF2CC"/>
            <w:noWrap/>
            <w:vAlign w:val="bottom"/>
            <w:hideMark/>
          </w:tcPr>
          <w:p w14:paraId="1B6AEC16"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2</w:t>
            </w:r>
          </w:p>
        </w:tc>
        <w:tc>
          <w:tcPr>
            <w:tcW w:w="280" w:type="dxa"/>
            <w:tcBorders>
              <w:top w:val="nil"/>
              <w:left w:val="nil"/>
              <w:bottom w:val="single" w:sz="4" w:space="0" w:color="auto"/>
              <w:right w:val="single" w:sz="4" w:space="0" w:color="auto"/>
            </w:tcBorders>
            <w:shd w:val="clear" w:color="000000" w:fill="000000"/>
            <w:noWrap/>
            <w:vAlign w:val="bottom"/>
            <w:hideMark/>
          </w:tcPr>
          <w:p w14:paraId="6FEFB998"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4" w:space="0" w:color="auto"/>
              <w:right w:val="single" w:sz="4" w:space="0" w:color="auto"/>
            </w:tcBorders>
            <w:shd w:val="clear" w:color="000000" w:fill="FFF2CC"/>
            <w:noWrap/>
            <w:vAlign w:val="bottom"/>
            <w:hideMark/>
          </w:tcPr>
          <w:p w14:paraId="5AAFDF7F" w14:textId="4105D0A0"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in df</w:t>
            </w:r>
          </w:p>
        </w:tc>
        <w:tc>
          <w:tcPr>
            <w:tcW w:w="1324" w:type="dxa"/>
            <w:tcBorders>
              <w:top w:val="nil"/>
              <w:left w:val="nil"/>
              <w:bottom w:val="single" w:sz="4" w:space="0" w:color="auto"/>
              <w:right w:val="single" w:sz="8" w:space="0" w:color="auto"/>
            </w:tcBorders>
            <w:shd w:val="clear" w:color="000000" w:fill="FFF2CC"/>
            <w:noWrap/>
            <w:vAlign w:val="bottom"/>
            <w:hideMark/>
          </w:tcPr>
          <w:p w14:paraId="281DFEE7"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2</w:t>
            </w:r>
          </w:p>
        </w:tc>
      </w:tr>
      <w:tr w:rsidR="004A326D" w:rsidRPr="004A326D" w14:paraId="583CD362" w14:textId="77777777" w:rsidTr="004A326D">
        <w:trPr>
          <w:trHeight w:val="315"/>
        </w:trPr>
        <w:tc>
          <w:tcPr>
            <w:tcW w:w="2142" w:type="dxa"/>
            <w:tcBorders>
              <w:top w:val="nil"/>
              <w:left w:val="single" w:sz="8" w:space="0" w:color="auto"/>
              <w:bottom w:val="single" w:sz="8" w:space="0" w:color="auto"/>
              <w:right w:val="single" w:sz="4" w:space="0" w:color="auto"/>
            </w:tcBorders>
            <w:shd w:val="clear" w:color="000000" w:fill="FFF2CC"/>
            <w:noWrap/>
            <w:vAlign w:val="bottom"/>
            <w:hideMark/>
          </w:tcPr>
          <w:p w14:paraId="2B0B0555" w14:textId="1C95B889"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ax features</w:t>
            </w:r>
          </w:p>
        </w:tc>
        <w:tc>
          <w:tcPr>
            <w:tcW w:w="1418" w:type="dxa"/>
            <w:tcBorders>
              <w:top w:val="nil"/>
              <w:left w:val="nil"/>
              <w:bottom w:val="single" w:sz="8" w:space="0" w:color="auto"/>
              <w:right w:val="single" w:sz="4" w:space="0" w:color="auto"/>
            </w:tcBorders>
            <w:shd w:val="clear" w:color="000000" w:fill="FFF2CC"/>
            <w:noWrap/>
            <w:vAlign w:val="bottom"/>
            <w:hideMark/>
          </w:tcPr>
          <w:p w14:paraId="60D86AA3"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500</w:t>
            </w:r>
          </w:p>
        </w:tc>
        <w:tc>
          <w:tcPr>
            <w:tcW w:w="280" w:type="dxa"/>
            <w:tcBorders>
              <w:top w:val="nil"/>
              <w:left w:val="nil"/>
              <w:bottom w:val="single" w:sz="8" w:space="0" w:color="auto"/>
              <w:right w:val="single" w:sz="4" w:space="0" w:color="auto"/>
            </w:tcBorders>
            <w:shd w:val="clear" w:color="000000" w:fill="000000"/>
            <w:noWrap/>
            <w:vAlign w:val="bottom"/>
            <w:hideMark/>
          </w:tcPr>
          <w:p w14:paraId="697FEA78"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 </w:t>
            </w:r>
          </w:p>
        </w:tc>
        <w:tc>
          <w:tcPr>
            <w:tcW w:w="2236" w:type="dxa"/>
            <w:tcBorders>
              <w:top w:val="nil"/>
              <w:left w:val="nil"/>
              <w:bottom w:val="single" w:sz="8" w:space="0" w:color="auto"/>
              <w:right w:val="single" w:sz="4" w:space="0" w:color="auto"/>
            </w:tcBorders>
            <w:shd w:val="clear" w:color="000000" w:fill="FFF2CC"/>
            <w:noWrap/>
            <w:vAlign w:val="bottom"/>
            <w:hideMark/>
          </w:tcPr>
          <w:p w14:paraId="6B52F613" w14:textId="76107764" w:rsidR="004A326D" w:rsidRPr="004A326D" w:rsidRDefault="00A24349" w:rsidP="004A326D">
            <w:pPr>
              <w:widowControl/>
              <w:spacing w:line="240" w:lineRule="auto"/>
              <w:rPr>
                <w:rFonts w:ascii="Calibri" w:hAnsi="Calibri" w:cs="Calibri"/>
                <w:b/>
                <w:bCs/>
                <w:color w:val="000000"/>
                <w:sz w:val="22"/>
                <w:szCs w:val="22"/>
              </w:rPr>
            </w:pPr>
            <w:r>
              <w:rPr>
                <w:rFonts w:ascii="Calibri" w:hAnsi="Calibri" w:cs="Calibri"/>
                <w:b/>
                <w:bCs/>
                <w:color w:val="000000"/>
                <w:sz w:val="22"/>
                <w:szCs w:val="22"/>
              </w:rPr>
              <w:t>M</w:t>
            </w:r>
            <w:r w:rsidR="004A326D" w:rsidRPr="004A326D">
              <w:rPr>
                <w:rFonts w:ascii="Calibri" w:hAnsi="Calibri" w:cs="Calibri"/>
                <w:b/>
                <w:bCs/>
                <w:color w:val="000000"/>
                <w:sz w:val="22"/>
                <w:szCs w:val="22"/>
              </w:rPr>
              <w:t>ax features</w:t>
            </w:r>
          </w:p>
        </w:tc>
        <w:tc>
          <w:tcPr>
            <w:tcW w:w="1324" w:type="dxa"/>
            <w:tcBorders>
              <w:top w:val="nil"/>
              <w:left w:val="nil"/>
              <w:bottom w:val="single" w:sz="8" w:space="0" w:color="auto"/>
              <w:right w:val="single" w:sz="8" w:space="0" w:color="auto"/>
            </w:tcBorders>
            <w:shd w:val="clear" w:color="000000" w:fill="FFF2CC"/>
            <w:noWrap/>
            <w:vAlign w:val="bottom"/>
            <w:hideMark/>
          </w:tcPr>
          <w:p w14:paraId="68B73A1A" w14:textId="77777777" w:rsidR="004A326D" w:rsidRPr="004A326D" w:rsidRDefault="004A326D" w:rsidP="004A326D">
            <w:pPr>
              <w:widowControl/>
              <w:spacing w:line="240" w:lineRule="auto"/>
              <w:rPr>
                <w:rFonts w:ascii="Calibri" w:hAnsi="Calibri" w:cs="Calibri"/>
                <w:color w:val="000000"/>
                <w:sz w:val="22"/>
                <w:szCs w:val="22"/>
              </w:rPr>
            </w:pPr>
            <w:r w:rsidRPr="004A326D">
              <w:rPr>
                <w:rFonts w:ascii="Calibri" w:hAnsi="Calibri" w:cs="Calibri"/>
                <w:color w:val="000000"/>
                <w:sz w:val="22"/>
                <w:szCs w:val="22"/>
              </w:rPr>
              <w:t>1000</w:t>
            </w:r>
          </w:p>
        </w:tc>
      </w:tr>
    </w:tbl>
    <w:p w14:paraId="41D5821C" w14:textId="27B5AFE7" w:rsidR="007C161B" w:rsidRDefault="007C161B" w:rsidP="004A0D56">
      <w:pPr>
        <w:rPr>
          <w:rFonts w:ascii="Palatino Linotype" w:hAnsi="Palatino Linotype"/>
        </w:rPr>
      </w:pPr>
    </w:p>
    <w:p w14:paraId="0029FB40" w14:textId="77777777" w:rsidR="00F51E30" w:rsidRDefault="00F51E30">
      <w:pPr>
        <w:widowControl/>
        <w:spacing w:line="240" w:lineRule="auto"/>
        <w:rPr>
          <w:rFonts w:ascii="Palatino Linotype" w:hAnsi="Palatino Linotype"/>
        </w:rPr>
      </w:pPr>
      <w:r>
        <w:rPr>
          <w:rFonts w:ascii="Palatino Linotype" w:hAnsi="Palatino Linotype"/>
        </w:rPr>
        <w:br w:type="page"/>
      </w:r>
    </w:p>
    <w:p w14:paraId="3C6271D4" w14:textId="77777777" w:rsidR="007C161B" w:rsidRDefault="007C161B" w:rsidP="004A0D56">
      <w:pPr>
        <w:rPr>
          <w:rFonts w:ascii="Palatino Linotype" w:hAnsi="Palatino Linotype"/>
        </w:rPr>
      </w:pPr>
    </w:p>
    <w:tbl>
      <w:tblPr>
        <w:tblW w:w="1920" w:type="dxa"/>
        <w:tblLook w:val="04A0" w:firstRow="1" w:lastRow="0" w:firstColumn="1" w:lastColumn="0" w:noHBand="0" w:noVBand="1"/>
      </w:tblPr>
      <w:tblGrid>
        <w:gridCol w:w="1502"/>
        <w:gridCol w:w="440"/>
      </w:tblGrid>
      <w:tr w:rsidR="00F4232A" w:rsidRPr="00F4232A" w14:paraId="5D966E76" w14:textId="77777777" w:rsidTr="00F4232A">
        <w:trPr>
          <w:trHeight w:val="375"/>
        </w:trPr>
        <w:tc>
          <w:tcPr>
            <w:tcW w:w="1920" w:type="dxa"/>
            <w:gridSpan w:val="2"/>
            <w:tcBorders>
              <w:top w:val="single" w:sz="8" w:space="0" w:color="auto"/>
              <w:left w:val="single" w:sz="8" w:space="0" w:color="auto"/>
              <w:bottom w:val="single" w:sz="4" w:space="0" w:color="auto"/>
              <w:right w:val="single" w:sz="8" w:space="0" w:color="000000"/>
            </w:tcBorders>
            <w:shd w:val="clear" w:color="000000" w:fill="2F75B5"/>
            <w:noWrap/>
            <w:vAlign w:val="bottom"/>
            <w:hideMark/>
          </w:tcPr>
          <w:p w14:paraId="294BD77C" w14:textId="77777777" w:rsidR="00F4232A" w:rsidRPr="00F4232A" w:rsidRDefault="00F4232A" w:rsidP="00F4232A">
            <w:pPr>
              <w:widowControl/>
              <w:spacing w:line="240" w:lineRule="auto"/>
              <w:jc w:val="center"/>
              <w:rPr>
                <w:rFonts w:ascii="Calibri" w:hAnsi="Calibri" w:cs="Calibri"/>
                <w:b/>
                <w:bCs/>
                <w:color w:val="000000"/>
                <w:sz w:val="28"/>
                <w:szCs w:val="28"/>
              </w:rPr>
            </w:pPr>
            <w:r w:rsidRPr="00F4232A">
              <w:rPr>
                <w:rFonts w:ascii="Calibri" w:hAnsi="Calibri" w:cs="Calibri"/>
                <w:b/>
                <w:bCs/>
                <w:color w:val="000000"/>
                <w:sz w:val="28"/>
                <w:szCs w:val="28"/>
              </w:rPr>
              <w:t>LDA - All</w:t>
            </w:r>
          </w:p>
        </w:tc>
      </w:tr>
      <w:tr w:rsidR="00F4232A" w:rsidRPr="00F4232A" w14:paraId="58D59AE5" w14:textId="77777777" w:rsidTr="00F4232A">
        <w:trPr>
          <w:trHeight w:val="300"/>
        </w:trPr>
        <w:tc>
          <w:tcPr>
            <w:tcW w:w="1502" w:type="dxa"/>
            <w:tcBorders>
              <w:top w:val="nil"/>
              <w:left w:val="single" w:sz="8" w:space="0" w:color="auto"/>
              <w:bottom w:val="single" w:sz="4" w:space="0" w:color="auto"/>
              <w:right w:val="single" w:sz="4" w:space="0" w:color="auto"/>
            </w:tcBorders>
            <w:shd w:val="clear" w:color="000000" w:fill="DDEBF7"/>
            <w:noWrap/>
            <w:vAlign w:val="bottom"/>
            <w:hideMark/>
          </w:tcPr>
          <w:p w14:paraId="6F188A78" w14:textId="77777777" w:rsidR="00F4232A" w:rsidRPr="00F4232A" w:rsidRDefault="00F4232A" w:rsidP="00F4232A">
            <w:pPr>
              <w:widowControl/>
              <w:spacing w:line="240" w:lineRule="auto"/>
              <w:rPr>
                <w:rFonts w:ascii="Calibri" w:hAnsi="Calibri" w:cs="Calibri"/>
                <w:b/>
                <w:bCs/>
                <w:color w:val="000000"/>
                <w:sz w:val="22"/>
                <w:szCs w:val="22"/>
              </w:rPr>
            </w:pPr>
            <w:r w:rsidRPr="00F4232A">
              <w:rPr>
                <w:rFonts w:ascii="Calibri" w:hAnsi="Calibri" w:cs="Calibri"/>
                <w:b/>
                <w:bCs/>
                <w:color w:val="000000"/>
                <w:sz w:val="22"/>
                <w:szCs w:val="22"/>
              </w:rPr>
              <w:t>topics</w:t>
            </w:r>
          </w:p>
        </w:tc>
        <w:tc>
          <w:tcPr>
            <w:tcW w:w="418" w:type="dxa"/>
            <w:tcBorders>
              <w:top w:val="nil"/>
              <w:left w:val="nil"/>
              <w:bottom w:val="single" w:sz="4" w:space="0" w:color="auto"/>
              <w:right w:val="single" w:sz="8" w:space="0" w:color="auto"/>
            </w:tcBorders>
            <w:shd w:val="clear" w:color="000000" w:fill="DDEBF7"/>
            <w:noWrap/>
            <w:vAlign w:val="bottom"/>
            <w:hideMark/>
          </w:tcPr>
          <w:p w14:paraId="1B850320" w14:textId="77777777" w:rsidR="00F4232A" w:rsidRPr="00F4232A" w:rsidRDefault="00F4232A" w:rsidP="00F4232A">
            <w:pPr>
              <w:widowControl/>
              <w:spacing w:line="240" w:lineRule="auto"/>
              <w:jc w:val="right"/>
              <w:rPr>
                <w:rFonts w:ascii="Calibri" w:hAnsi="Calibri" w:cs="Calibri"/>
                <w:color w:val="000000"/>
                <w:sz w:val="22"/>
                <w:szCs w:val="22"/>
              </w:rPr>
            </w:pPr>
            <w:r w:rsidRPr="00F4232A">
              <w:rPr>
                <w:rFonts w:ascii="Calibri" w:hAnsi="Calibri" w:cs="Calibri"/>
                <w:color w:val="000000"/>
                <w:sz w:val="22"/>
                <w:szCs w:val="22"/>
              </w:rPr>
              <w:t>5</w:t>
            </w:r>
          </w:p>
        </w:tc>
      </w:tr>
      <w:tr w:rsidR="00F4232A" w:rsidRPr="00F4232A" w14:paraId="321F8716" w14:textId="77777777" w:rsidTr="00F4232A">
        <w:trPr>
          <w:trHeight w:val="300"/>
        </w:trPr>
        <w:tc>
          <w:tcPr>
            <w:tcW w:w="1502" w:type="dxa"/>
            <w:tcBorders>
              <w:top w:val="nil"/>
              <w:left w:val="single" w:sz="8" w:space="0" w:color="auto"/>
              <w:bottom w:val="single" w:sz="4" w:space="0" w:color="auto"/>
              <w:right w:val="single" w:sz="4" w:space="0" w:color="auto"/>
            </w:tcBorders>
            <w:shd w:val="clear" w:color="000000" w:fill="DDEBF7"/>
            <w:noWrap/>
            <w:vAlign w:val="bottom"/>
            <w:hideMark/>
          </w:tcPr>
          <w:p w14:paraId="15A42CD8" w14:textId="77777777" w:rsidR="00F4232A" w:rsidRPr="00F4232A" w:rsidRDefault="00F4232A" w:rsidP="00F4232A">
            <w:pPr>
              <w:widowControl/>
              <w:spacing w:line="240" w:lineRule="auto"/>
              <w:rPr>
                <w:rFonts w:ascii="Calibri" w:hAnsi="Calibri" w:cs="Calibri"/>
                <w:b/>
                <w:bCs/>
                <w:color w:val="000000"/>
                <w:sz w:val="22"/>
                <w:szCs w:val="22"/>
              </w:rPr>
            </w:pPr>
            <w:r w:rsidRPr="00F4232A">
              <w:rPr>
                <w:rFonts w:ascii="Calibri" w:hAnsi="Calibri" w:cs="Calibri"/>
                <w:b/>
                <w:bCs/>
                <w:color w:val="000000"/>
                <w:sz w:val="22"/>
                <w:szCs w:val="22"/>
              </w:rPr>
              <w:t>iterations</w:t>
            </w:r>
          </w:p>
        </w:tc>
        <w:tc>
          <w:tcPr>
            <w:tcW w:w="418" w:type="dxa"/>
            <w:tcBorders>
              <w:top w:val="nil"/>
              <w:left w:val="nil"/>
              <w:bottom w:val="single" w:sz="4" w:space="0" w:color="auto"/>
              <w:right w:val="single" w:sz="8" w:space="0" w:color="auto"/>
            </w:tcBorders>
            <w:shd w:val="clear" w:color="000000" w:fill="DDEBF7"/>
            <w:noWrap/>
            <w:vAlign w:val="bottom"/>
            <w:hideMark/>
          </w:tcPr>
          <w:p w14:paraId="5659124A" w14:textId="77777777" w:rsidR="00F4232A" w:rsidRPr="00F4232A" w:rsidRDefault="00F4232A" w:rsidP="00F4232A">
            <w:pPr>
              <w:widowControl/>
              <w:spacing w:line="240" w:lineRule="auto"/>
              <w:jc w:val="right"/>
              <w:rPr>
                <w:rFonts w:ascii="Calibri" w:hAnsi="Calibri" w:cs="Calibri"/>
                <w:color w:val="000000"/>
                <w:sz w:val="22"/>
                <w:szCs w:val="22"/>
              </w:rPr>
            </w:pPr>
            <w:r w:rsidRPr="00F4232A">
              <w:rPr>
                <w:rFonts w:ascii="Calibri" w:hAnsi="Calibri" w:cs="Calibri"/>
                <w:color w:val="000000"/>
                <w:sz w:val="22"/>
                <w:szCs w:val="22"/>
              </w:rPr>
              <w:t>10</w:t>
            </w:r>
          </w:p>
        </w:tc>
      </w:tr>
      <w:tr w:rsidR="00F4232A" w:rsidRPr="00F4232A" w14:paraId="5B55DAD2" w14:textId="77777777" w:rsidTr="00F4232A">
        <w:trPr>
          <w:trHeight w:val="300"/>
        </w:trPr>
        <w:tc>
          <w:tcPr>
            <w:tcW w:w="1502" w:type="dxa"/>
            <w:tcBorders>
              <w:top w:val="nil"/>
              <w:left w:val="single" w:sz="8" w:space="0" w:color="auto"/>
              <w:bottom w:val="single" w:sz="4" w:space="0" w:color="auto"/>
              <w:right w:val="single" w:sz="4" w:space="0" w:color="auto"/>
            </w:tcBorders>
            <w:shd w:val="clear" w:color="000000" w:fill="DDEBF7"/>
            <w:noWrap/>
            <w:vAlign w:val="bottom"/>
            <w:hideMark/>
          </w:tcPr>
          <w:p w14:paraId="7E8E2789" w14:textId="77777777" w:rsidR="00F4232A" w:rsidRPr="00F4232A" w:rsidRDefault="00F4232A" w:rsidP="00F4232A">
            <w:pPr>
              <w:widowControl/>
              <w:spacing w:line="240" w:lineRule="auto"/>
              <w:rPr>
                <w:rFonts w:ascii="Calibri" w:hAnsi="Calibri" w:cs="Calibri"/>
                <w:b/>
                <w:bCs/>
                <w:color w:val="000000"/>
                <w:sz w:val="22"/>
                <w:szCs w:val="22"/>
              </w:rPr>
            </w:pPr>
            <w:r w:rsidRPr="00F4232A">
              <w:rPr>
                <w:rFonts w:ascii="Calibri" w:hAnsi="Calibri" w:cs="Calibri"/>
                <w:b/>
                <w:bCs/>
                <w:color w:val="000000"/>
                <w:sz w:val="22"/>
                <w:szCs w:val="22"/>
              </w:rPr>
              <w:t>learn</w:t>
            </w:r>
          </w:p>
        </w:tc>
        <w:tc>
          <w:tcPr>
            <w:tcW w:w="418" w:type="dxa"/>
            <w:tcBorders>
              <w:top w:val="nil"/>
              <w:left w:val="nil"/>
              <w:bottom w:val="single" w:sz="4" w:space="0" w:color="auto"/>
              <w:right w:val="single" w:sz="8" w:space="0" w:color="auto"/>
            </w:tcBorders>
            <w:shd w:val="clear" w:color="000000" w:fill="DDEBF7"/>
            <w:noWrap/>
            <w:vAlign w:val="bottom"/>
            <w:hideMark/>
          </w:tcPr>
          <w:p w14:paraId="2E8FBD17" w14:textId="77777777" w:rsidR="00F4232A" w:rsidRPr="00F4232A" w:rsidRDefault="00F4232A" w:rsidP="00F4232A">
            <w:pPr>
              <w:widowControl/>
              <w:spacing w:line="240" w:lineRule="auto"/>
              <w:jc w:val="right"/>
              <w:rPr>
                <w:rFonts w:ascii="Calibri" w:hAnsi="Calibri" w:cs="Calibri"/>
                <w:color w:val="000000"/>
                <w:sz w:val="22"/>
                <w:szCs w:val="22"/>
              </w:rPr>
            </w:pPr>
            <w:r w:rsidRPr="00F4232A">
              <w:rPr>
                <w:rFonts w:ascii="Calibri" w:hAnsi="Calibri" w:cs="Calibri"/>
                <w:color w:val="000000"/>
                <w:sz w:val="22"/>
                <w:szCs w:val="22"/>
              </w:rPr>
              <w:t>50</w:t>
            </w:r>
          </w:p>
        </w:tc>
      </w:tr>
      <w:tr w:rsidR="00F4232A" w:rsidRPr="00F4232A" w14:paraId="2DB1CE34" w14:textId="77777777" w:rsidTr="00F4232A">
        <w:trPr>
          <w:trHeight w:val="315"/>
        </w:trPr>
        <w:tc>
          <w:tcPr>
            <w:tcW w:w="1502" w:type="dxa"/>
            <w:tcBorders>
              <w:top w:val="nil"/>
              <w:left w:val="single" w:sz="8" w:space="0" w:color="auto"/>
              <w:bottom w:val="single" w:sz="8" w:space="0" w:color="auto"/>
              <w:right w:val="single" w:sz="4" w:space="0" w:color="auto"/>
            </w:tcBorders>
            <w:shd w:val="clear" w:color="000000" w:fill="DDEBF7"/>
            <w:noWrap/>
            <w:vAlign w:val="bottom"/>
            <w:hideMark/>
          </w:tcPr>
          <w:p w14:paraId="07B87E5D" w14:textId="77777777" w:rsidR="00F4232A" w:rsidRPr="00F4232A" w:rsidRDefault="00F4232A" w:rsidP="00F4232A">
            <w:pPr>
              <w:widowControl/>
              <w:spacing w:line="240" w:lineRule="auto"/>
              <w:rPr>
                <w:rFonts w:ascii="Calibri" w:hAnsi="Calibri" w:cs="Calibri"/>
                <w:b/>
                <w:bCs/>
                <w:color w:val="000000"/>
                <w:sz w:val="22"/>
                <w:szCs w:val="22"/>
              </w:rPr>
            </w:pPr>
            <w:r w:rsidRPr="00F4232A">
              <w:rPr>
                <w:rFonts w:ascii="Calibri" w:hAnsi="Calibri" w:cs="Calibri"/>
                <w:b/>
                <w:bCs/>
                <w:color w:val="000000"/>
                <w:sz w:val="22"/>
                <w:szCs w:val="22"/>
              </w:rPr>
              <w:t>random</w:t>
            </w:r>
          </w:p>
        </w:tc>
        <w:tc>
          <w:tcPr>
            <w:tcW w:w="418" w:type="dxa"/>
            <w:tcBorders>
              <w:top w:val="nil"/>
              <w:left w:val="nil"/>
              <w:bottom w:val="single" w:sz="8" w:space="0" w:color="auto"/>
              <w:right w:val="single" w:sz="8" w:space="0" w:color="auto"/>
            </w:tcBorders>
            <w:shd w:val="clear" w:color="000000" w:fill="DDEBF7"/>
            <w:noWrap/>
            <w:vAlign w:val="bottom"/>
            <w:hideMark/>
          </w:tcPr>
          <w:p w14:paraId="4BD4619E" w14:textId="77777777" w:rsidR="00F4232A" w:rsidRPr="00F4232A" w:rsidRDefault="00F4232A" w:rsidP="00F4232A">
            <w:pPr>
              <w:widowControl/>
              <w:spacing w:line="240" w:lineRule="auto"/>
              <w:jc w:val="right"/>
              <w:rPr>
                <w:rFonts w:ascii="Calibri" w:hAnsi="Calibri" w:cs="Calibri"/>
                <w:color w:val="000000"/>
                <w:sz w:val="22"/>
                <w:szCs w:val="22"/>
              </w:rPr>
            </w:pPr>
            <w:r w:rsidRPr="00F4232A">
              <w:rPr>
                <w:rFonts w:ascii="Calibri" w:hAnsi="Calibri" w:cs="Calibri"/>
                <w:color w:val="000000"/>
                <w:sz w:val="22"/>
                <w:szCs w:val="22"/>
              </w:rPr>
              <w:t>0</w:t>
            </w:r>
          </w:p>
        </w:tc>
      </w:tr>
    </w:tbl>
    <w:p w14:paraId="68513808" w14:textId="77777777" w:rsidR="004A326D" w:rsidRPr="00220754" w:rsidRDefault="004A326D" w:rsidP="004A0D56">
      <w:pPr>
        <w:rPr>
          <w:rFonts w:ascii="Palatino Linotype" w:hAnsi="Palatino Linotype"/>
        </w:rPr>
      </w:pPr>
    </w:p>
    <w:p w14:paraId="24E3759C" w14:textId="77777777" w:rsidR="004A0D56" w:rsidRPr="004A0D56" w:rsidRDefault="004A0D56" w:rsidP="004A0D56">
      <w:pPr>
        <w:pStyle w:val="Heading4"/>
      </w:pPr>
      <w:r>
        <w:t>Model Results</w:t>
      </w:r>
    </w:p>
    <w:p w14:paraId="676E3A81" w14:textId="77777777" w:rsidR="002D1B19" w:rsidRDefault="002D1B19" w:rsidP="002D1B19"/>
    <w:p w14:paraId="2E3D2D5C" w14:textId="1311082B" w:rsidR="002D1B19" w:rsidRDefault="00BE152C" w:rsidP="002D1B19">
      <w:pPr>
        <w:rPr>
          <w:rFonts w:ascii="Palatino Linotype" w:hAnsi="Palatino Linotype"/>
        </w:rPr>
      </w:pPr>
      <w:r>
        <w:rPr>
          <w:rFonts w:ascii="Palatino Linotype" w:hAnsi="Palatino Linotype"/>
        </w:rPr>
        <w:t>For both approaches, 2 distinct topics were generated: Young Qua</w:t>
      </w:r>
      <w:r w:rsidR="00F044FC">
        <w:rPr>
          <w:rFonts w:ascii="Palatino Linotype" w:hAnsi="Palatino Linotype"/>
        </w:rPr>
        <w:t>r</w:t>
      </w:r>
      <w:r>
        <w:rPr>
          <w:rFonts w:ascii="Palatino Linotype" w:hAnsi="Palatino Linotype"/>
        </w:rPr>
        <w:t>ter</w:t>
      </w:r>
      <w:r w:rsidR="0047457D">
        <w:rPr>
          <w:rFonts w:ascii="Palatino Linotype" w:hAnsi="Palatino Linotype"/>
        </w:rPr>
        <w:t>backs, Sunday Night Matchup</w:t>
      </w:r>
      <w:r w:rsidR="0051764F">
        <w:rPr>
          <w:rFonts w:ascii="Palatino Linotype" w:hAnsi="Palatino Linotype"/>
        </w:rPr>
        <w:t>:</w:t>
      </w:r>
      <w:r w:rsidR="00EE76BF">
        <w:rPr>
          <w:rFonts w:ascii="Palatino Linotype" w:hAnsi="Palatino Linotype"/>
        </w:rPr>
        <w:t xml:space="preserve"> Patriots at Houston.  </w:t>
      </w:r>
    </w:p>
    <w:p w14:paraId="676A9189" w14:textId="77777777" w:rsidR="003C2A78" w:rsidRDefault="003C2A78" w:rsidP="002D1B19">
      <w:pPr>
        <w:rPr>
          <w:rFonts w:ascii="Palatino Linotype" w:hAnsi="Palatino Linotype"/>
        </w:rPr>
      </w:pPr>
    </w:p>
    <w:p w14:paraId="53BADDD4" w14:textId="2C4699A6" w:rsidR="003C2A78" w:rsidRDefault="003C2A78" w:rsidP="00CE0554">
      <w:pPr>
        <w:pStyle w:val="HTMLPreformatted"/>
        <w:shd w:val="clear" w:color="auto" w:fill="FFFFFF"/>
        <w:wordWrap w:val="0"/>
        <w:textAlignment w:val="baseline"/>
        <w:rPr>
          <w:rFonts w:ascii="Palatino Linotype" w:hAnsi="Palatino Linotype"/>
          <w:color w:val="000000"/>
        </w:rPr>
      </w:pPr>
      <w:r>
        <w:rPr>
          <w:rFonts w:ascii="Palatino Linotype" w:hAnsi="Palatino Linotype"/>
        </w:rPr>
        <w:t xml:space="preserve">The first topic can be discerned </w:t>
      </w:r>
      <w:r w:rsidR="00261EB3">
        <w:rPr>
          <w:rFonts w:ascii="Palatino Linotype" w:hAnsi="Palatino Linotype"/>
        </w:rPr>
        <w:t>with the most relevant terms:</w:t>
      </w:r>
      <w:r w:rsidR="00134638">
        <w:rPr>
          <w:rFonts w:ascii="Palatino Linotype" w:hAnsi="Palatino Linotype"/>
        </w:rPr>
        <w:t xml:space="preserve"> </w:t>
      </w:r>
      <w:r w:rsidR="001A615E" w:rsidRPr="001A615E">
        <w:rPr>
          <w:rFonts w:ascii="Palatino Linotype" w:hAnsi="Palatino Linotype"/>
          <w:color w:val="000000"/>
        </w:rPr>
        <w:t>Mahom</w:t>
      </w:r>
      <w:r w:rsidR="0097354D">
        <w:rPr>
          <w:rFonts w:ascii="Palatino Linotype" w:hAnsi="Palatino Linotype"/>
          <w:color w:val="000000"/>
        </w:rPr>
        <w:t>es, Patrick</w:t>
      </w:r>
      <w:r w:rsidR="00C36B47">
        <w:rPr>
          <w:rFonts w:ascii="Palatino Linotype" w:hAnsi="Palatino Linotype"/>
          <w:color w:val="000000"/>
        </w:rPr>
        <w:t>,</w:t>
      </w:r>
      <w:r w:rsidR="0067222A">
        <w:rPr>
          <w:rFonts w:ascii="Palatino Linotype" w:hAnsi="Palatino Linotype"/>
          <w:color w:val="000000"/>
        </w:rPr>
        <w:t xml:space="preserve"> qb, Lamar, </w:t>
      </w:r>
      <w:r w:rsidR="00611C26">
        <w:rPr>
          <w:rFonts w:ascii="Palatino Linotype" w:hAnsi="Palatino Linotype"/>
          <w:color w:val="000000"/>
        </w:rPr>
        <w:t>Jackson,</w:t>
      </w:r>
      <w:r w:rsidR="00F26B40">
        <w:rPr>
          <w:rFonts w:ascii="Palatino Linotype" w:hAnsi="Palatino Linotype"/>
          <w:color w:val="000000"/>
        </w:rPr>
        <w:t xml:space="preserve"> </w:t>
      </w:r>
      <w:r w:rsidR="00417CAB">
        <w:rPr>
          <w:rFonts w:ascii="Palatino Linotype" w:hAnsi="Palatino Linotype"/>
          <w:color w:val="000000"/>
        </w:rPr>
        <w:t xml:space="preserve">Mayfield, Russel, Carson, Ryan, </w:t>
      </w:r>
      <w:r w:rsidR="00581A49">
        <w:rPr>
          <w:rFonts w:ascii="Palatino Linotype" w:hAnsi="Palatino Linotype"/>
          <w:color w:val="000000"/>
        </w:rPr>
        <w:t>Josh</w:t>
      </w:r>
      <w:r w:rsidR="00F75CE6">
        <w:rPr>
          <w:rFonts w:ascii="Palatino Linotype" w:hAnsi="Palatino Linotype"/>
          <w:color w:val="000000"/>
        </w:rPr>
        <w:t>, Tribisky</w:t>
      </w:r>
      <w:r w:rsidR="00444AAD">
        <w:rPr>
          <w:rFonts w:ascii="Palatino Linotype" w:hAnsi="Palatino Linotype"/>
          <w:color w:val="000000"/>
        </w:rPr>
        <w:t>.  These are all</w:t>
      </w:r>
      <w:r w:rsidR="00FD47B5">
        <w:rPr>
          <w:rFonts w:ascii="Palatino Linotype" w:hAnsi="Palatino Linotype"/>
          <w:color w:val="000000"/>
        </w:rPr>
        <w:t xml:space="preserve"> names</w:t>
      </w:r>
      <w:r w:rsidR="009C40A7">
        <w:rPr>
          <w:rFonts w:ascii="Palatino Linotype" w:hAnsi="Palatino Linotype"/>
          <w:color w:val="000000"/>
        </w:rPr>
        <w:t xml:space="preserve"> (or portions of names) of young quarterbacks in the NFL.  </w:t>
      </w:r>
    </w:p>
    <w:p w14:paraId="09DC373A" w14:textId="77777777" w:rsidR="0094344E" w:rsidRDefault="0094344E" w:rsidP="00CE0554">
      <w:pPr>
        <w:pStyle w:val="HTMLPreformatted"/>
        <w:shd w:val="clear" w:color="auto" w:fill="FFFFFF"/>
        <w:wordWrap w:val="0"/>
        <w:textAlignment w:val="baseline"/>
        <w:rPr>
          <w:rFonts w:ascii="Palatino Linotype" w:hAnsi="Palatino Linotype"/>
          <w:color w:val="000000"/>
        </w:rPr>
      </w:pPr>
    </w:p>
    <w:p w14:paraId="7D5AABD5" w14:textId="7B612029" w:rsidR="0094344E" w:rsidRPr="007D5EB5" w:rsidRDefault="0094344E" w:rsidP="00CE0554">
      <w:pPr>
        <w:pStyle w:val="HTMLPreformatted"/>
        <w:shd w:val="clear" w:color="auto" w:fill="FFFFFF"/>
        <w:wordWrap w:val="0"/>
        <w:textAlignment w:val="baseline"/>
        <w:rPr>
          <w:rFonts w:ascii="Palatino Linotype" w:hAnsi="Palatino Linotype"/>
          <w:color w:val="000000"/>
        </w:rPr>
      </w:pPr>
      <w:r>
        <w:rPr>
          <w:rFonts w:ascii="Palatino Linotype" w:hAnsi="Palatino Linotype"/>
          <w:color w:val="000000"/>
        </w:rPr>
        <w:t>The second topic</w:t>
      </w:r>
      <w:r w:rsidR="000E6FF0">
        <w:rPr>
          <w:rFonts w:ascii="Palatino Linotype" w:hAnsi="Palatino Linotype"/>
          <w:color w:val="000000"/>
        </w:rPr>
        <w:t xml:space="preserve"> was the Sunday night game for week 13, New England at Houston: </w:t>
      </w:r>
      <w:r w:rsidR="00C45BA1">
        <w:rPr>
          <w:rFonts w:ascii="Palatino Linotype" w:hAnsi="Palatino Linotype"/>
          <w:color w:val="000000"/>
        </w:rPr>
        <w:t xml:space="preserve">Deshaun, Watson, Houston, Patriots, Tom, Brady, </w:t>
      </w:r>
      <w:r w:rsidR="00A31D75">
        <w:rPr>
          <w:rFonts w:ascii="Palatino Linotype" w:hAnsi="Palatino Linotype"/>
          <w:color w:val="000000"/>
        </w:rPr>
        <w:t>Home.</w:t>
      </w:r>
      <w:r w:rsidR="00441CBD">
        <w:rPr>
          <w:rFonts w:ascii="Palatino Linotype" w:hAnsi="Palatino Linotype"/>
          <w:color w:val="000000"/>
        </w:rPr>
        <w:t xml:space="preserve">  </w:t>
      </w:r>
    </w:p>
    <w:p w14:paraId="6F4A82D0" w14:textId="3D81D935" w:rsidR="00FD3D49" w:rsidRPr="00D31792" w:rsidRDefault="001C2D93" w:rsidP="00FD3D49">
      <w:pPr>
        <w:pStyle w:val="Heading4"/>
        <w:rPr>
          <w:rFonts w:ascii="Palatino Linotype" w:hAnsi="Palatino Linotype"/>
        </w:rPr>
      </w:pPr>
      <w:r>
        <w:t xml:space="preserve">Topic Models </w:t>
      </w:r>
      <w:r w:rsidR="00711847">
        <w:t>– Files</w:t>
      </w:r>
    </w:p>
    <w:p w14:paraId="76DAC492" w14:textId="36079716" w:rsidR="000C3151" w:rsidRDefault="000C3151" w:rsidP="00D31792">
      <w:pPr>
        <w:pStyle w:val="Heading4"/>
        <w:numPr>
          <w:ilvl w:val="0"/>
          <w:numId w:val="0"/>
        </w:numPr>
        <w:ind w:left="1080" w:hanging="1080"/>
        <w:rPr>
          <w:rFonts w:ascii="Palatino Linotype" w:hAnsi="Palatino Linotype"/>
        </w:rPr>
      </w:pPr>
      <w:r w:rsidRPr="000C3151">
        <w:rPr>
          <w:rFonts w:ascii="Palatino Linotype" w:hAnsi="Palatino Linotype"/>
          <w:noProof/>
        </w:rPr>
        <w:drawing>
          <wp:inline distT="0" distB="0" distL="0" distR="0" wp14:anchorId="7814CE35" wp14:editId="35B73123">
            <wp:extent cx="6035675" cy="3443191"/>
            <wp:effectExtent l="0" t="0" r="3175" b="5080"/>
            <wp:docPr id="3" name="Picture 2">
              <a:extLst xmlns:a="http://schemas.openxmlformats.org/drawingml/2006/main">
                <a:ext uri="{FF2B5EF4-FFF2-40B4-BE49-F238E27FC236}">
                  <a16:creationId xmlns:a16="http://schemas.microsoft.com/office/drawing/2014/main" id="{3221EB7B-F119-42E2-9F35-6E7F559D0C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21EB7B-F119-42E2-9F35-6E7F559D0CDB}"/>
                        </a:ext>
                      </a:extLst>
                    </pic:cNvPr>
                    <pic:cNvPicPr>
                      <a:picLocks noChangeAspect="1"/>
                    </pic:cNvPicPr>
                  </pic:nvPicPr>
                  <pic:blipFill>
                    <a:blip r:embed="rId66"/>
                    <a:stretch>
                      <a:fillRect/>
                    </a:stretch>
                  </pic:blipFill>
                  <pic:spPr>
                    <a:xfrm>
                      <a:off x="0" y="0"/>
                      <a:ext cx="6045350" cy="3448710"/>
                    </a:xfrm>
                    <a:prstGeom prst="rect">
                      <a:avLst/>
                    </a:prstGeom>
                  </pic:spPr>
                </pic:pic>
              </a:graphicData>
            </a:graphic>
          </wp:inline>
        </w:drawing>
      </w:r>
    </w:p>
    <w:p w14:paraId="192522D5" w14:textId="77777777" w:rsidR="00D31792" w:rsidRDefault="00D31792">
      <w:pPr>
        <w:widowControl/>
        <w:spacing w:line="240" w:lineRule="auto"/>
        <w:rPr>
          <w:rFonts w:ascii="Verdana" w:hAnsi="Verdana"/>
          <w:b/>
          <w:bCs/>
          <w:color w:val="000000"/>
        </w:rPr>
      </w:pPr>
      <w:r>
        <w:br w:type="page"/>
      </w:r>
    </w:p>
    <w:p w14:paraId="1ABA8A15" w14:textId="4FE4D751" w:rsidR="00D31792" w:rsidRDefault="00711847" w:rsidP="00711847">
      <w:pPr>
        <w:pStyle w:val="Heading4"/>
        <w:rPr>
          <w:rFonts w:ascii="Palatino Linotype" w:hAnsi="Palatino Linotype"/>
        </w:rPr>
      </w:pPr>
      <w:r>
        <w:lastRenderedPageBreak/>
        <w:t>Topic Models – Individual Tweets</w:t>
      </w:r>
    </w:p>
    <w:p w14:paraId="0604DF4B" w14:textId="60F7BA7F" w:rsidR="000C3151" w:rsidRPr="002D1B19" w:rsidRDefault="003F592F" w:rsidP="00D31792">
      <w:pPr>
        <w:pStyle w:val="Heading4"/>
        <w:numPr>
          <w:ilvl w:val="0"/>
          <w:numId w:val="0"/>
        </w:numPr>
        <w:rPr>
          <w:rFonts w:ascii="Palatino Linotype" w:hAnsi="Palatino Linotype"/>
        </w:rPr>
      </w:pPr>
      <w:r w:rsidRPr="003F592F">
        <w:rPr>
          <w:rFonts w:ascii="Palatino Linotype" w:hAnsi="Palatino Linotype"/>
          <w:noProof/>
        </w:rPr>
        <w:drawing>
          <wp:inline distT="0" distB="0" distL="0" distR="0" wp14:anchorId="20353EBB" wp14:editId="795BDC89">
            <wp:extent cx="6172200" cy="3527425"/>
            <wp:effectExtent l="0" t="0" r="0" b="0"/>
            <wp:docPr id="11" name="Picture 2">
              <a:extLst xmlns:a="http://schemas.openxmlformats.org/drawingml/2006/main">
                <a:ext uri="{FF2B5EF4-FFF2-40B4-BE49-F238E27FC236}">
                  <a16:creationId xmlns:a16="http://schemas.microsoft.com/office/drawing/2014/main" id="{652C54E0-17A8-4628-A7C1-3B1CAAB012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52C54E0-17A8-4628-A7C1-3B1CAAB0126B}"/>
                        </a:ext>
                      </a:extLst>
                    </pic:cNvPr>
                    <pic:cNvPicPr>
                      <a:picLocks noChangeAspect="1"/>
                    </pic:cNvPicPr>
                  </pic:nvPicPr>
                  <pic:blipFill>
                    <a:blip r:embed="rId67"/>
                    <a:stretch>
                      <a:fillRect/>
                    </a:stretch>
                  </pic:blipFill>
                  <pic:spPr>
                    <a:xfrm>
                      <a:off x="0" y="0"/>
                      <a:ext cx="6172200" cy="3527425"/>
                    </a:xfrm>
                    <a:prstGeom prst="rect">
                      <a:avLst/>
                    </a:prstGeom>
                  </pic:spPr>
                </pic:pic>
              </a:graphicData>
            </a:graphic>
          </wp:inline>
        </w:drawing>
      </w:r>
    </w:p>
    <w:p w14:paraId="3D5C0C5B" w14:textId="489F3CBE" w:rsidR="004A0D56" w:rsidRDefault="004A0D56" w:rsidP="004A0D56">
      <w:pPr>
        <w:pStyle w:val="Heading1"/>
      </w:pPr>
      <w:bookmarkStart w:id="28" w:name="_Toc26637541"/>
      <w:r>
        <w:lastRenderedPageBreak/>
        <w:t>Player Stats Outcome Prediction</w:t>
      </w:r>
      <w:bookmarkEnd w:id="28"/>
    </w:p>
    <w:p w14:paraId="60CFD20A" w14:textId="77777777" w:rsidR="004A0D56" w:rsidRDefault="004A0D56" w:rsidP="004A0D56">
      <w:pPr>
        <w:pStyle w:val="Heading2"/>
      </w:pPr>
      <w:bookmarkStart w:id="29" w:name="_Toc26637542"/>
      <w:r>
        <w:t>Analysis and Models</w:t>
      </w:r>
      <w:bookmarkEnd w:id="29"/>
    </w:p>
    <w:p w14:paraId="33676099" w14:textId="77777777" w:rsidR="004A0D56" w:rsidRDefault="004A0D56" w:rsidP="004A0D56">
      <w:pPr>
        <w:pStyle w:val="Heading3"/>
      </w:pPr>
      <w:bookmarkStart w:id="30" w:name="_Toc26637543"/>
      <w:r>
        <w:t>Data Transformation and Cleaning</w:t>
      </w:r>
      <w:bookmarkEnd w:id="30"/>
    </w:p>
    <w:p w14:paraId="14FFDA42" w14:textId="39D3A979" w:rsidR="00673484" w:rsidRDefault="00673484" w:rsidP="00673484">
      <w:pPr>
        <w:pStyle w:val="VIBody"/>
        <w:rPr>
          <w:lang w:val="en-US"/>
        </w:rPr>
      </w:pPr>
      <w:r>
        <w:rPr>
          <w:lang w:val="en-US"/>
        </w:rPr>
        <w:t>Data used was previously cleaned for other experiments however</w:t>
      </w:r>
      <w:r w:rsidR="00EC1773">
        <w:rPr>
          <w:lang w:val="en-US"/>
        </w:rPr>
        <w:t>,</w:t>
      </w:r>
      <w:r>
        <w:rPr>
          <w:lang w:val="en-US"/>
        </w:rPr>
        <w:t xml:space="preserve"> the data was not labeled for prediction. </w:t>
      </w:r>
    </w:p>
    <w:p w14:paraId="3664D358" w14:textId="77777777" w:rsidR="00673484" w:rsidRDefault="00673484" w:rsidP="00673484">
      <w:pPr>
        <w:pStyle w:val="Heading4"/>
      </w:pPr>
      <w:r>
        <w:t>Labeling Twitter Data</w:t>
      </w:r>
    </w:p>
    <w:p w14:paraId="550CA7BE" w14:textId="5CA0CB51" w:rsidR="00673484" w:rsidRDefault="00673484" w:rsidP="00673484">
      <w:pPr>
        <w:pStyle w:val="VIBody"/>
        <w:rPr>
          <w:lang w:val="en-US"/>
        </w:rPr>
      </w:pPr>
      <w:r>
        <w:rPr>
          <w:lang w:val="en-US"/>
        </w:rPr>
        <w:t xml:space="preserve">Fantasy points over the course of the season can be found in several places. ESPN’s data was chosen for data labeling purposes. </w:t>
      </w:r>
      <w:sdt>
        <w:sdtPr>
          <w:rPr>
            <w:lang w:val="en-US"/>
          </w:rPr>
          <w:id w:val="1705046624"/>
          <w:citation/>
        </w:sdtPr>
        <w:sdtContent>
          <w:r>
            <w:rPr>
              <w:lang w:val="en-US"/>
            </w:rPr>
            <w:fldChar w:fldCharType="begin"/>
          </w:r>
          <w:r>
            <w:rPr>
              <w:lang w:val="en-US"/>
            </w:rPr>
            <w:instrText xml:space="preserve"> CITATION Sco19 \l 1033 </w:instrText>
          </w:r>
          <w:r>
            <w:rPr>
              <w:lang w:val="en-US"/>
            </w:rPr>
            <w:fldChar w:fldCharType="separate"/>
          </w:r>
          <w:r w:rsidR="003B71DA">
            <w:rPr>
              <w:noProof/>
              <w:lang w:val="en-US"/>
            </w:rPr>
            <w:t>(Scoring Leaders, n.d.)</w:t>
          </w:r>
          <w:r>
            <w:rPr>
              <w:lang w:val="en-US"/>
            </w:rPr>
            <w:fldChar w:fldCharType="end"/>
          </w:r>
        </w:sdtContent>
      </w:sdt>
      <w:r>
        <w:rPr>
          <w:lang w:val="en-US"/>
        </w:rPr>
        <w:t xml:space="preserve"> Labels are derived from the week to week change in fantasy points scored.</w:t>
      </w:r>
    </w:p>
    <w:p w14:paraId="618BF685" w14:textId="77777777" w:rsidR="00673484" w:rsidRDefault="00673484" w:rsidP="00673484">
      <w:pPr>
        <w:pStyle w:val="Caption"/>
        <w:keepNext/>
      </w:pPr>
      <w:r>
        <w:t xml:space="preserve">Table </w:t>
      </w:r>
      <w:fldSimple w:instr=" SEQ Table \* ARABIC ">
        <w:r>
          <w:rPr>
            <w:noProof/>
          </w:rPr>
          <w:t>1</w:t>
        </w:r>
      </w:fldSimple>
      <w:r>
        <w:t xml:space="preserve"> Labels Generated from Fantasy Performance</w:t>
      </w:r>
    </w:p>
    <w:tbl>
      <w:tblPr>
        <w:tblStyle w:val="TableGrid"/>
        <w:tblW w:w="0" w:type="auto"/>
        <w:tblLook w:val="04A0" w:firstRow="1" w:lastRow="0" w:firstColumn="1" w:lastColumn="0" w:noHBand="0" w:noVBand="1"/>
      </w:tblPr>
      <w:tblGrid>
        <w:gridCol w:w="826"/>
        <w:gridCol w:w="4050"/>
      </w:tblGrid>
      <w:tr w:rsidR="00673484" w14:paraId="722E250B" w14:textId="77777777" w:rsidTr="00AD2913">
        <w:tc>
          <w:tcPr>
            <w:tcW w:w="826" w:type="dxa"/>
          </w:tcPr>
          <w:p w14:paraId="517D25A1" w14:textId="77777777" w:rsidR="00673484" w:rsidRPr="00673484" w:rsidRDefault="00673484" w:rsidP="00AD2913">
            <w:pPr>
              <w:pStyle w:val="VIBody"/>
              <w:rPr>
                <w:b/>
                <w:lang w:val="en-US"/>
              </w:rPr>
            </w:pPr>
            <w:r w:rsidRPr="00673484">
              <w:rPr>
                <w:b/>
                <w:lang w:val="en-US"/>
              </w:rPr>
              <w:t>Label</w:t>
            </w:r>
          </w:p>
        </w:tc>
        <w:tc>
          <w:tcPr>
            <w:tcW w:w="4050" w:type="dxa"/>
          </w:tcPr>
          <w:p w14:paraId="49197F1C" w14:textId="77777777" w:rsidR="00673484" w:rsidRPr="00673484" w:rsidRDefault="00673484" w:rsidP="00AD2913">
            <w:pPr>
              <w:pStyle w:val="VIBody"/>
              <w:rPr>
                <w:b/>
                <w:lang w:val="en-US"/>
              </w:rPr>
            </w:pPr>
            <w:r w:rsidRPr="00673484">
              <w:rPr>
                <w:b/>
                <w:lang w:val="en-US"/>
              </w:rPr>
              <w:t>Game to Game Change in Fantasy Points</w:t>
            </w:r>
          </w:p>
        </w:tc>
      </w:tr>
      <w:tr w:rsidR="00673484" w14:paraId="52A4B3A3" w14:textId="77777777" w:rsidTr="00AD2913">
        <w:tc>
          <w:tcPr>
            <w:tcW w:w="826" w:type="dxa"/>
          </w:tcPr>
          <w:p w14:paraId="6F5008F6" w14:textId="77777777" w:rsidR="00673484" w:rsidRDefault="00673484" w:rsidP="00AD2913">
            <w:pPr>
              <w:pStyle w:val="VIBody"/>
              <w:rPr>
                <w:lang w:val="en-US"/>
              </w:rPr>
            </w:pPr>
            <w:r>
              <w:rPr>
                <w:lang w:val="en-US"/>
              </w:rPr>
              <w:t>dd</w:t>
            </w:r>
          </w:p>
        </w:tc>
        <w:tc>
          <w:tcPr>
            <w:tcW w:w="4050" w:type="dxa"/>
          </w:tcPr>
          <w:p w14:paraId="6C74A9D8" w14:textId="77777777" w:rsidR="00673484" w:rsidRDefault="00673484" w:rsidP="00AD2913">
            <w:pPr>
              <w:pStyle w:val="VIBody"/>
              <w:rPr>
                <w:lang w:val="en-US"/>
              </w:rPr>
            </w:pPr>
            <w:r>
              <w:rPr>
                <w:lang w:val="en-US"/>
              </w:rPr>
              <w:t>Down 10 or more points</w:t>
            </w:r>
          </w:p>
        </w:tc>
      </w:tr>
      <w:tr w:rsidR="00673484" w14:paraId="2F82CC76" w14:textId="77777777" w:rsidTr="00AD2913">
        <w:tc>
          <w:tcPr>
            <w:tcW w:w="826" w:type="dxa"/>
          </w:tcPr>
          <w:p w14:paraId="138C4AE9" w14:textId="77777777" w:rsidR="00673484" w:rsidRDefault="00673484" w:rsidP="00AD2913">
            <w:pPr>
              <w:pStyle w:val="VIBody"/>
              <w:rPr>
                <w:lang w:val="en-US"/>
              </w:rPr>
            </w:pPr>
            <w:r>
              <w:rPr>
                <w:lang w:val="en-US"/>
              </w:rPr>
              <w:t>d</w:t>
            </w:r>
          </w:p>
        </w:tc>
        <w:tc>
          <w:tcPr>
            <w:tcW w:w="4050" w:type="dxa"/>
          </w:tcPr>
          <w:p w14:paraId="08228631" w14:textId="77777777" w:rsidR="00673484" w:rsidRDefault="00673484" w:rsidP="00AD2913">
            <w:pPr>
              <w:pStyle w:val="VIBody"/>
              <w:rPr>
                <w:lang w:val="en-US"/>
              </w:rPr>
            </w:pPr>
            <w:r>
              <w:rPr>
                <w:lang w:val="en-US"/>
              </w:rPr>
              <w:t>Down less than 10 points</w:t>
            </w:r>
          </w:p>
        </w:tc>
      </w:tr>
      <w:tr w:rsidR="00673484" w14:paraId="3A4F85E5" w14:textId="77777777" w:rsidTr="00AD2913">
        <w:tc>
          <w:tcPr>
            <w:tcW w:w="826" w:type="dxa"/>
          </w:tcPr>
          <w:p w14:paraId="47EA895B" w14:textId="77777777" w:rsidR="00673484" w:rsidRDefault="00673484" w:rsidP="00AD2913">
            <w:pPr>
              <w:pStyle w:val="VIBody"/>
              <w:rPr>
                <w:lang w:val="en-US"/>
              </w:rPr>
            </w:pPr>
            <w:r>
              <w:rPr>
                <w:lang w:val="en-US"/>
              </w:rPr>
              <w:t>e</w:t>
            </w:r>
          </w:p>
        </w:tc>
        <w:tc>
          <w:tcPr>
            <w:tcW w:w="4050" w:type="dxa"/>
          </w:tcPr>
          <w:p w14:paraId="0BA454A2" w14:textId="77777777" w:rsidR="00673484" w:rsidRDefault="00673484" w:rsidP="00AD2913">
            <w:pPr>
              <w:pStyle w:val="VIBody"/>
              <w:rPr>
                <w:lang w:val="en-US"/>
              </w:rPr>
            </w:pPr>
            <w:r>
              <w:rPr>
                <w:lang w:val="en-US"/>
              </w:rPr>
              <w:t>Even, no game to game change</w:t>
            </w:r>
          </w:p>
        </w:tc>
      </w:tr>
      <w:tr w:rsidR="00673484" w14:paraId="70C3F7B8" w14:textId="77777777" w:rsidTr="00AD2913">
        <w:tc>
          <w:tcPr>
            <w:tcW w:w="826" w:type="dxa"/>
          </w:tcPr>
          <w:p w14:paraId="17D08121" w14:textId="77777777" w:rsidR="00673484" w:rsidRDefault="00673484" w:rsidP="00AD2913">
            <w:pPr>
              <w:pStyle w:val="VIBody"/>
              <w:rPr>
                <w:lang w:val="en-US"/>
              </w:rPr>
            </w:pPr>
            <w:r>
              <w:rPr>
                <w:lang w:val="en-US"/>
              </w:rPr>
              <w:t>u</w:t>
            </w:r>
          </w:p>
        </w:tc>
        <w:tc>
          <w:tcPr>
            <w:tcW w:w="4050" w:type="dxa"/>
          </w:tcPr>
          <w:p w14:paraId="34F687C9" w14:textId="77777777" w:rsidR="00673484" w:rsidRDefault="00673484" w:rsidP="00AD2913">
            <w:pPr>
              <w:pStyle w:val="VIBody"/>
              <w:rPr>
                <w:lang w:val="en-US"/>
              </w:rPr>
            </w:pPr>
            <w:r>
              <w:rPr>
                <w:lang w:val="en-US"/>
              </w:rPr>
              <w:t>Up less than 10 points</w:t>
            </w:r>
          </w:p>
        </w:tc>
      </w:tr>
      <w:tr w:rsidR="00673484" w14:paraId="150E6E0D" w14:textId="77777777" w:rsidTr="00AD2913">
        <w:tc>
          <w:tcPr>
            <w:tcW w:w="826" w:type="dxa"/>
          </w:tcPr>
          <w:p w14:paraId="2903358C" w14:textId="77777777" w:rsidR="00673484" w:rsidRDefault="00673484" w:rsidP="00AD2913">
            <w:pPr>
              <w:pStyle w:val="VIBody"/>
              <w:rPr>
                <w:lang w:val="en-US"/>
              </w:rPr>
            </w:pPr>
            <w:r>
              <w:rPr>
                <w:lang w:val="en-US"/>
              </w:rPr>
              <w:t>uu</w:t>
            </w:r>
          </w:p>
        </w:tc>
        <w:tc>
          <w:tcPr>
            <w:tcW w:w="4050" w:type="dxa"/>
          </w:tcPr>
          <w:p w14:paraId="7B29FE51" w14:textId="77777777" w:rsidR="00673484" w:rsidRDefault="00673484" w:rsidP="00AD2913">
            <w:pPr>
              <w:pStyle w:val="VIBody"/>
              <w:rPr>
                <w:lang w:val="en-US"/>
              </w:rPr>
            </w:pPr>
            <w:r>
              <w:rPr>
                <w:lang w:val="en-US"/>
              </w:rPr>
              <w:t>Up 10 or more points</w:t>
            </w:r>
          </w:p>
        </w:tc>
      </w:tr>
    </w:tbl>
    <w:p w14:paraId="65A0AFAE" w14:textId="77777777" w:rsidR="00673484" w:rsidRDefault="00673484" w:rsidP="00673484">
      <w:pPr>
        <w:pStyle w:val="VIBody"/>
        <w:rPr>
          <w:lang w:val="en-US"/>
        </w:rPr>
      </w:pPr>
      <w:r>
        <w:rPr>
          <w:lang w:val="en-US"/>
        </w:rPr>
        <w:t>Tweet texts are labeled based on their ‘created_at’ timestamp. A tweet created after the start of a game will be given the point change label based on the next game. For instance, a tweet about Deshaun Watson created after October 6, 2019 at 12:00 PM CDT, the start time of Watson’s game against the Atlanta Falcons but before October 13, 2019 12:00 PM CDT, the start time of the game against the Kansas City Chiefs is labeled ‘dd’ as Watson’s fantasy points against Atlanta were 41.7 and against Kansas City. 29.4, a difference of 12.3 fantasy points.</w:t>
      </w:r>
    </w:p>
    <w:p w14:paraId="60808093" w14:textId="77777777" w:rsidR="00673484" w:rsidRDefault="00673484" w:rsidP="00673484">
      <w:pPr>
        <w:pStyle w:val="VIBody"/>
        <w:rPr>
          <w:lang w:val="en-US"/>
        </w:rPr>
      </w:pPr>
      <w:r>
        <w:rPr>
          <w:lang w:val="en-US"/>
        </w:rPr>
        <w:t>As there is no game to game change to reference at the start of the season (preseason is intentionally omitted), any tweet before the start of the first game are omitted. For the purpose of training and testing classifiers, tweets happening after the most recent game are also omitted however an operationalized model would necessarily perform prediction based on the latter tweets.</w:t>
      </w:r>
    </w:p>
    <w:p w14:paraId="3CD1637D" w14:textId="77777777" w:rsidR="00673484" w:rsidRDefault="00673484" w:rsidP="00673484">
      <w:pPr>
        <w:pStyle w:val="VIBody"/>
        <w:rPr>
          <w:lang w:val="en-US"/>
        </w:rPr>
      </w:pPr>
      <w:r>
        <w:rPr>
          <w:lang w:val="en-US"/>
        </w:rPr>
        <w:t>Simplified labels are also explored. The simplified set eliminates the ‘dd’ and ‘uu’ labels by merging them with the ‘d’ and ‘u’ labels respectively. This gives the following breakdown of simplified labels.</w:t>
      </w:r>
    </w:p>
    <w:p w14:paraId="47E29551" w14:textId="77777777" w:rsidR="00673484" w:rsidRDefault="00673484" w:rsidP="00673484">
      <w:pPr>
        <w:pStyle w:val="Caption"/>
        <w:keepNext/>
      </w:pPr>
      <w:r>
        <w:t xml:space="preserve">Table </w:t>
      </w:r>
      <w:fldSimple w:instr=" SEQ Table \* ARABIC ">
        <w:r>
          <w:rPr>
            <w:noProof/>
          </w:rPr>
          <w:t>2</w:t>
        </w:r>
      </w:fldSimple>
      <w:r>
        <w:t xml:space="preserve"> Simplified Labels for Game to Game Fantasy Point Performance</w:t>
      </w:r>
    </w:p>
    <w:tbl>
      <w:tblPr>
        <w:tblStyle w:val="TableGrid"/>
        <w:tblW w:w="0" w:type="auto"/>
        <w:tblLook w:val="04A0" w:firstRow="1" w:lastRow="0" w:firstColumn="1" w:lastColumn="0" w:noHBand="0" w:noVBand="1"/>
      </w:tblPr>
      <w:tblGrid>
        <w:gridCol w:w="826"/>
        <w:gridCol w:w="4050"/>
      </w:tblGrid>
      <w:tr w:rsidR="00673484" w14:paraId="62FDE162" w14:textId="77777777" w:rsidTr="00E07F11">
        <w:tc>
          <w:tcPr>
            <w:tcW w:w="826" w:type="dxa"/>
          </w:tcPr>
          <w:p w14:paraId="5A871546" w14:textId="77777777" w:rsidR="00673484" w:rsidRPr="00673484" w:rsidRDefault="00673484" w:rsidP="00AD2913">
            <w:pPr>
              <w:pStyle w:val="VIBody"/>
              <w:rPr>
                <w:lang w:val="en-US"/>
              </w:rPr>
            </w:pPr>
            <w:r>
              <w:rPr>
                <w:b/>
                <w:lang w:val="en-US"/>
              </w:rPr>
              <w:t>Label</w:t>
            </w:r>
          </w:p>
        </w:tc>
        <w:tc>
          <w:tcPr>
            <w:tcW w:w="4050" w:type="dxa"/>
          </w:tcPr>
          <w:p w14:paraId="0B47F7E6" w14:textId="77777777" w:rsidR="00673484" w:rsidRPr="00673484" w:rsidRDefault="00673484" w:rsidP="00AD2913">
            <w:pPr>
              <w:pStyle w:val="VIBody"/>
              <w:rPr>
                <w:b/>
                <w:lang w:val="en-US"/>
              </w:rPr>
            </w:pPr>
            <w:r>
              <w:rPr>
                <w:b/>
                <w:lang w:val="en-US"/>
              </w:rPr>
              <w:t>Game to Game Change in Fantasy Points</w:t>
            </w:r>
          </w:p>
        </w:tc>
      </w:tr>
      <w:tr w:rsidR="00673484" w14:paraId="4CF58D2F" w14:textId="77777777" w:rsidTr="00E07F11">
        <w:tc>
          <w:tcPr>
            <w:tcW w:w="826" w:type="dxa"/>
          </w:tcPr>
          <w:p w14:paraId="40BC5A99" w14:textId="77777777" w:rsidR="00673484" w:rsidRDefault="00673484" w:rsidP="00AD2913">
            <w:pPr>
              <w:pStyle w:val="VIBody"/>
              <w:rPr>
                <w:lang w:val="en-US"/>
              </w:rPr>
            </w:pPr>
            <w:r>
              <w:rPr>
                <w:lang w:val="en-US"/>
              </w:rPr>
              <w:t>d</w:t>
            </w:r>
          </w:p>
        </w:tc>
        <w:tc>
          <w:tcPr>
            <w:tcW w:w="4050" w:type="dxa"/>
          </w:tcPr>
          <w:p w14:paraId="14EC6BF0" w14:textId="77777777" w:rsidR="00673484" w:rsidRDefault="00673484" w:rsidP="00AD2913">
            <w:pPr>
              <w:pStyle w:val="VIBody"/>
              <w:rPr>
                <w:lang w:val="en-US"/>
              </w:rPr>
            </w:pPr>
            <w:r>
              <w:rPr>
                <w:lang w:val="en-US"/>
              </w:rPr>
              <w:t>Fewer points scored</w:t>
            </w:r>
          </w:p>
        </w:tc>
      </w:tr>
      <w:tr w:rsidR="00673484" w14:paraId="34A67574" w14:textId="77777777" w:rsidTr="00E07F11">
        <w:tc>
          <w:tcPr>
            <w:tcW w:w="826" w:type="dxa"/>
          </w:tcPr>
          <w:p w14:paraId="03362A5B" w14:textId="77777777" w:rsidR="00673484" w:rsidRDefault="00673484" w:rsidP="00AD2913">
            <w:pPr>
              <w:pStyle w:val="VIBody"/>
              <w:rPr>
                <w:lang w:val="en-US"/>
              </w:rPr>
            </w:pPr>
            <w:r>
              <w:rPr>
                <w:lang w:val="en-US"/>
              </w:rPr>
              <w:lastRenderedPageBreak/>
              <w:t>e</w:t>
            </w:r>
          </w:p>
        </w:tc>
        <w:tc>
          <w:tcPr>
            <w:tcW w:w="4050" w:type="dxa"/>
          </w:tcPr>
          <w:p w14:paraId="50039636" w14:textId="77777777" w:rsidR="00673484" w:rsidRDefault="00673484" w:rsidP="00AD2913">
            <w:pPr>
              <w:pStyle w:val="VIBody"/>
              <w:rPr>
                <w:lang w:val="en-US"/>
              </w:rPr>
            </w:pPr>
            <w:r>
              <w:rPr>
                <w:lang w:val="en-US"/>
              </w:rPr>
              <w:t>Even, no game to game change</w:t>
            </w:r>
          </w:p>
        </w:tc>
      </w:tr>
      <w:tr w:rsidR="00673484" w14:paraId="0439DD8B" w14:textId="77777777" w:rsidTr="00E07F11">
        <w:tc>
          <w:tcPr>
            <w:tcW w:w="826" w:type="dxa"/>
          </w:tcPr>
          <w:p w14:paraId="70F4B9D4" w14:textId="77777777" w:rsidR="00673484" w:rsidRDefault="00673484" w:rsidP="00AD2913">
            <w:pPr>
              <w:pStyle w:val="VIBody"/>
              <w:rPr>
                <w:lang w:val="en-US"/>
              </w:rPr>
            </w:pPr>
            <w:r>
              <w:rPr>
                <w:lang w:val="en-US"/>
              </w:rPr>
              <w:t>u</w:t>
            </w:r>
          </w:p>
        </w:tc>
        <w:tc>
          <w:tcPr>
            <w:tcW w:w="4050" w:type="dxa"/>
          </w:tcPr>
          <w:p w14:paraId="778A0049" w14:textId="77777777" w:rsidR="00673484" w:rsidRDefault="00673484" w:rsidP="00AD2913">
            <w:pPr>
              <w:pStyle w:val="VIBody"/>
              <w:rPr>
                <w:lang w:val="en-US"/>
              </w:rPr>
            </w:pPr>
            <w:r>
              <w:rPr>
                <w:lang w:val="en-US"/>
              </w:rPr>
              <w:t>More points scored</w:t>
            </w:r>
          </w:p>
        </w:tc>
      </w:tr>
    </w:tbl>
    <w:p w14:paraId="1FF1AA58" w14:textId="59B2FF8F" w:rsidR="004A0D56" w:rsidRDefault="00E07F11" w:rsidP="00E07F11">
      <w:pPr>
        <w:pStyle w:val="Heading4"/>
      </w:pPr>
      <w:r>
        <w:t>Labeling Sentiment</w:t>
      </w:r>
    </w:p>
    <w:p w14:paraId="4303029E" w14:textId="0D782C9B" w:rsidR="00E07F11" w:rsidRDefault="00E07F11" w:rsidP="00E07F11">
      <w:r>
        <w:t>Sentiment data is provided from previous experiments using equivalent timestamps to the original tweet data. Therefore, the same labeling strategy can be applied to label the sentiment data.</w:t>
      </w:r>
    </w:p>
    <w:p w14:paraId="5653F879" w14:textId="6E701358" w:rsidR="00E07F11" w:rsidRDefault="00E07F11" w:rsidP="00E07F11"/>
    <w:p w14:paraId="5CA30B8E" w14:textId="4C718FDD" w:rsidR="00E07F11" w:rsidRDefault="00E07F11" w:rsidP="00E07F11">
      <w:pPr>
        <w:pStyle w:val="Heading4"/>
      </w:pPr>
      <w:r>
        <w:t>Preprocessing Tweets</w:t>
      </w:r>
    </w:p>
    <w:p w14:paraId="67713257" w14:textId="79D0F75F" w:rsidR="00E07F11" w:rsidRPr="00E07F11" w:rsidRDefault="00E07F11" w:rsidP="00E07F11">
      <w:r>
        <w:t xml:space="preserve">Previous experience with the Scikit-learn LinearSVC support vector machine classifier has shown better performance can be achieved with relative term frequencies rather than raw term frequencies when processing sparse document matrices for classification. Tweet text is vectorized using the Scikit-learn TfidfVectorizer. </w:t>
      </w:r>
      <w:sdt>
        <w:sdtPr>
          <w:id w:val="435102087"/>
          <w:citation/>
        </w:sdtPr>
        <w:sdtContent>
          <w:r>
            <w:fldChar w:fldCharType="begin"/>
          </w:r>
          <w:r>
            <w:instrText xml:space="preserve"> CITATION Ped112 \l 1033 </w:instrText>
          </w:r>
          <w:r>
            <w:fldChar w:fldCharType="separate"/>
          </w:r>
          <w:r w:rsidR="003B71DA">
            <w:rPr>
              <w:noProof/>
            </w:rPr>
            <w:t>(Pedregosa, et al., 2011)</w:t>
          </w:r>
          <w:r>
            <w:fldChar w:fldCharType="end"/>
          </w:r>
        </w:sdtContent>
      </w:sdt>
      <w:r>
        <w:t xml:space="preserve"> The basic usage of this vectorizer creates a sparse document matrix of the relative frequency each term is used in a document weighted by the base 10 log of the inverse of the frequency of documents in which it appears. As mentioned, only </w:t>
      </w:r>
      <w:r w:rsidR="00DC55C0">
        <w:t>the relative frequency is needed so the inverse document frequency is not used</w:t>
      </w:r>
      <w:r w:rsidR="00AD2913">
        <w:t xml:space="preserve"> (use_idf=False)</w:t>
      </w:r>
      <w:r w:rsidR="00DC55C0">
        <w:t>.</w:t>
      </w:r>
      <w:r w:rsidR="00AD2913">
        <w:t xml:space="preserve"> Other notable settings include ‘latin-1’ encoding (for emoji and other special characters), use of frequency instead of binary vectors, minimum document frequency of one and ‘english’ stop words.</w:t>
      </w:r>
    </w:p>
    <w:p w14:paraId="1520C6DE" w14:textId="0729C39C" w:rsidR="004A0D56" w:rsidRDefault="00B218DF" w:rsidP="004A0D56">
      <w:pPr>
        <w:pStyle w:val="Heading3"/>
      </w:pPr>
      <w:bookmarkStart w:id="31" w:name="_Toc26637544"/>
      <w:r>
        <w:t>Predicting Game to Game Performance Using Multinomial Naïve Bayes</w:t>
      </w:r>
      <w:bookmarkEnd w:id="31"/>
    </w:p>
    <w:p w14:paraId="2579DE69" w14:textId="6D482ECC" w:rsidR="004A0D56" w:rsidRDefault="00B218DF" w:rsidP="004A0D56">
      <w:pPr>
        <w:pStyle w:val="VIBody"/>
        <w:rPr>
          <w:lang w:val="en-US"/>
        </w:rPr>
      </w:pPr>
      <w:r>
        <w:rPr>
          <w:lang w:val="en-US"/>
        </w:rPr>
        <w:t>An attempt is made to predict game to game performance from vectorized tweet text using the Multinomial Naïve Bayes model.</w:t>
      </w:r>
    </w:p>
    <w:p w14:paraId="4F56189E" w14:textId="77777777" w:rsidR="004A0D56" w:rsidRDefault="004A0D56" w:rsidP="004A0D56">
      <w:pPr>
        <w:pStyle w:val="Heading4"/>
      </w:pPr>
      <w:r>
        <w:t>Model Details</w:t>
      </w:r>
    </w:p>
    <w:p w14:paraId="688DE71D" w14:textId="530AB833" w:rsidR="00B218DF" w:rsidRDefault="00B218DF" w:rsidP="004A0D56">
      <w:r>
        <w:t>As already mentioned, twitter data leading up to any one particular game is given the same label based on player performance in that game. The desire is to train a model based on these labels then predict some future week’s performance by labeling tweets leading up to that game with the majority label as the “winner” and thus the performance prediction for that week.</w:t>
      </w:r>
    </w:p>
    <w:p w14:paraId="2AFA1238" w14:textId="2C946F80" w:rsidR="00B218DF" w:rsidRDefault="00B218DF" w:rsidP="004A0D56">
      <w:r>
        <w:t>This is a bit of a nonstandard approach in that the test data will always be completely unbalanced, it will always have one and only one label indicative of that week’s performance.</w:t>
      </w:r>
    </w:p>
    <w:p w14:paraId="26037558" w14:textId="77777777" w:rsidR="004A0D56" w:rsidRDefault="004A0D56" w:rsidP="004A0D56">
      <w:pPr>
        <w:pStyle w:val="Heading4"/>
      </w:pPr>
      <w:r>
        <w:t>Model Parameters</w:t>
      </w:r>
    </w:p>
    <w:p w14:paraId="6DB967D0" w14:textId="40C8F0CF" w:rsidR="004A0D56" w:rsidRDefault="00B218DF" w:rsidP="004A0D56">
      <w:r>
        <w:t>Standard parameters are used. Vectorization has already been noted, and the alpha parameter for the model is not adjusted. Two different datasets are attempted: data leading up to the December 1 game between the Houston Texans and New England Patriots as an “up” week, and</w:t>
      </w:r>
      <w:r w:rsidR="00EC2103">
        <w:t xml:space="preserve"> the November 17 game between the Houston Texans and Baltimore Ravens as the “down” game, both based on the fantasy performance of Deshaun Watson.</w:t>
      </w:r>
      <w:r>
        <w:t xml:space="preserve"> </w:t>
      </w:r>
    </w:p>
    <w:p w14:paraId="7CD09543" w14:textId="77777777" w:rsidR="004A0D56" w:rsidRPr="004A0D56" w:rsidRDefault="004A0D56" w:rsidP="004A0D56">
      <w:pPr>
        <w:pStyle w:val="Heading4"/>
      </w:pPr>
      <w:r>
        <w:t>Model Results</w:t>
      </w:r>
    </w:p>
    <w:p w14:paraId="4AB13A0A" w14:textId="512A4685" w:rsidR="00B218DF" w:rsidRDefault="00EC2103" w:rsidP="00EC2103">
      <w:pPr>
        <w:pStyle w:val="Heading5"/>
      </w:pPr>
      <w:r>
        <w:t>“Up” Scoring</w:t>
      </w:r>
    </w:p>
    <w:p w14:paraId="682A6143" w14:textId="181E0006" w:rsidR="003C7754" w:rsidRDefault="00EC2103" w:rsidP="003C7754">
      <w:pPr>
        <w:pStyle w:val="VIBody"/>
        <w:rPr>
          <w:lang w:val="en-US"/>
        </w:rPr>
      </w:pPr>
      <w:r>
        <w:rPr>
          <w:lang w:val="en-US"/>
        </w:rPr>
        <w:t xml:space="preserve">The week to week scoring “up” experiment was not successful. Of 428 tweets collected for the period between the December 1 game and the previous game, </w:t>
      </w:r>
      <w:r w:rsidR="009B067D">
        <w:rPr>
          <w:lang w:val="en-US"/>
        </w:rPr>
        <w:t>319</w:t>
      </w:r>
      <w:r>
        <w:rPr>
          <w:lang w:val="en-US"/>
        </w:rPr>
        <w:t xml:space="preserve"> were classified as predicting a down week while only </w:t>
      </w:r>
      <w:r w:rsidR="009B067D">
        <w:rPr>
          <w:lang w:val="en-US"/>
        </w:rPr>
        <w:t>109</w:t>
      </w:r>
      <w:r>
        <w:rPr>
          <w:lang w:val="en-US"/>
        </w:rPr>
        <w:t xml:space="preserve"> correctly predicted an up week, an accuracy of only </w:t>
      </w:r>
      <w:r w:rsidR="009B067D">
        <w:rPr>
          <w:lang w:val="en-US"/>
        </w:rPr>
        <w:t>25</w:t>
      </w:r>
      <w:r>
        <w:rPr>
          <w:lang w:val="en-US"/>
        </w:rPr>
        <w:t xml:space="preserve">% and a weighted F1 average of </w:t>
      </w:r>
      <w:r w:rsidR="009B067D">
        <w:rPr>
          <w:lang w:val="en-US"/>
        </w:rPr>
        <w:t>41</w:t>
      </w:r>
      <w:r>
        <w:rPr>
          <w:lang w:val="en-US"/>
        </w:rPr>
        <w:t xml:space="preserve">%. The </w:t>
      </w:r>
      <w:r>
        <w:rPr>
          <w:lang w:val="en-US"/>
        </w:rPr>
        <w:lastRenderedPageBreak/>
        <w:t xml:space="preserve">desired outcome is to have more than 50% of tweets correctly classified as being part of an “up” week. The </w:t>
      </w:r>
      <w:r w:rsidR="003C7754" w:rsidRPr="003C7754">
        <w:rPr>
          <w:noProof/>
          <w:lang w:val="en-US"/>
        </w:rPr>
        <w:drawing>
          <wp:anchor distT="0" distB="0" distL="114300" distR="114300" simplePos="0" relativeHeight="251658278" behindDoc="0" locked="0" layoutInCell="1" allowOverlap="0" wp14:anchorId="522B1F03" wp14:editId="651CCE2E">
            <wp:simplePos x="0" y="0"/>
            <wp:positionH relativeFrom="page">
              <wp:posOffset>1016635</wp:posOffset>
            </wp:positionH>
            <wp:positionV relativeFrom="page">
              <wp:posOffset>1569720</wp:posOffset>
            </wp:positionV>
            <wp:extent cx="2523490" cy="1800860"/>
            <wp:effectExtent l="0" t="0" r="3810" b="254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523490" cy="1800860"/>
                    </a:xfrm>
                    <a:prstGeom prst="rect">
                      <a:avLst/>
                    </a:prstGeom>
                  </pic:spPr>
                </pic:pic>
              </a:graphicData>
            </a:graphic>
            <wp14:sizeRelH relativeFrom="margin">
              <wp14:pctWidth>0</wp14:pctWidth>
            </wp14:sizeRelH>
            <wp14:sizeRelV relativeFrom="margin">
              <wp14:pctHeight>0</wp14:pctHeight>
            </wp14:sizeRelV>
          </wp:anchor>
        </w:drawing>
      </w:r>
      <w:r>
        <w:rPr>
          <w:lang w:val="en-US"/>
        </w:rPr>
        <w:t>following features were deemed important for the “up” classification.</w:t>
      </w:r>
    </w:p>
    <w:p w14:paraId="27E93316" w14:textId="36BAEF5D" w:rsidR="003C7754" w:rsidRPr="003C7754" w:rsidRDefault="003C7754" w:rsidP="003C7754">
      <w:pPr>
        <w:pStyle w:val="VIBody"/>
        <w:rPr>
          <w:lang w:val="en-US"/>
        </w:rPr>
      </w:pPr>
    </w:p>
    <w:p w14:paraId="7B120EB6" w14:textId="6AF58634" w:rsidR="00EC2103" w:rsidRDefault="00EC2103" w:rsidP="00EC2103">
      <w:pPr>
        <w:pStyle w:val="Heading5"/>
      </w:pPr>
      <w:r>
        <w:t>“Down” Scoring</w:t>
      </w:r>
    </w:p>
    <w:p w14:paraId="2CC9D421" w14:textId="4D029CB4" w:rsidR="00EC2103" w:rsidRDefault="003C7754" w:rsidP="00EC2103">
      <w:pPr>
        <w:pStyle w:val="VIBody"/>
        <w:rPr>
          <w:lang w:val="en-US"/>
        </w:rPr>
      </w:pPr>
      <w:r w:rsidRPr="003C7754">
        <w:rPr>
          <w:noProof/>
          <w:lang w:val="en-US"/>
        </w:rPr>
        <w:drawing>
          <wp:anchor distT="0" distB="0" distL="114300" distR="114300" simplePos="0" relativeHeight="251658279" behindDoc="0" locked="0" layoutInCell="1" allowOverlap="1" wp14:anchorId="0D5872F9" wp14:editId="32A01E54">
            <wp:simplePos x="0" y="0"/>
            <wp:positionH relativeFrom="column">
              <wp:posOffset>158616</wp:posOffset>
            </wp:positionH>
            <wp:positionV relativeFrom="paragraph">
              <wp:posOffset>502920</wp:posOffset>
            </wp:positionV>
            <wp:extent cx="2578100" cy="18034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78100" cy="1803400"/>
                    </a:xfrm>
                    <a:prstGeom prst="rect">
                      <a:avLst/>
                    </a:prstGeom>
                  </pic:spPr>
                </pic:pic>
              </a:graphicData>
            </a:graphic>
            <wp14:sizeRelH relativeFrom="page">
              <wp14:pctWidth>0</wp14:pctWidth>
            </wp14:sizeRelH>
            <wp14:sizeRelV relativeFrom="page">
              <wp14:pctHeight>0</wp14:pctHeight>
            </wp14:sizeRelV>
          </wp:anchor>
        </w:drawing>
      </w:r>
      <w:r>
        <w:rPr>
          <w:lang w:val="en-US"/>
        </w:rPr>
        <w:t>Possibly shining some light on the failures of the “up” week are the “successes” of the “down” week and its determining features.</w:t>
      </w:r>
    </w:p>
    <w:p w14:paraId="3C2D949B" w14:textId="6EDD09C7" w:rsidR="003C7754" w:rsidRPr="00EC2103" w:rsidRDefault="003C7754" w:rsidP="00EC2103">
      <w:pPr>
        <w:pStyle w:val="VIBody"/>
        <w:rPr>
          <w:lang w:val="en-US"/>
        </w:rPr>
      </w:pPr>
      <w:r>
        <w:rPr>
          <w:lang w:val="en-US"/>
        </w:rPr>
        <w:t>In contrast to the up week, the down week using somewhat less data came in with an accuracy of 92% and weight F1 average of 96% identifying 369 tweets as indicative of a “down” week and 33 “up”. This suggests the multinomial naïve bayes classifier may be ineffective on this dataset likely due to the imbalance favoring “down” weeks.+</w:t>
      </w:r>
    </w:p>
    <w:p w14:paraId="3BA77F10" w14:textId="15E66090" w:rsidR="004A0D56" w:rsidRPr="004A0D56" w:rsidRDefault="00F21677" w:rsidP="003C7754">
      <w:pPr>
        <w:pStyle w:val="Heading3"/>
      </w:pPr>
      <w:bookmarkStart w:id="32" w:name="_Toc26637545"/>
      <w:r>
        <w:t xml:space="preserve">Predicting Game to Game Performance using </w:t>
      </w:r>
      <w:r w:rsidR="003C7754">
        <w:t>Linear Support Vector Machine</w:t>
      </w:r>
      <w:bookmarkEnd w:id="32"/>
    </w:p>
    <w:p w14:paraId="32B34BD7" w14:textId="480EBD8B" w:rsidR="003C7754" w:rsidRDefault="00F21677" w:rsidP="00F21677">
      <w:pPr>
        <w:pStyle w:val="Heading4"/>
      </w:pPr>
      <w:r>
        <w:t>Model Details</w:t>
      </w:r>
    </w:p>
    <w:p w14:paraId="39295481" w14:textId="7C1AC83F" w:rsidR="009B067D" w:rsidRDefault="00F21677" w:rsidP="00F21677">
      <w:r>
        <w:t>A linear kernel support vector machine is utilized in an attempt to better predict outcome based on raw tweet data. Two attempts are made. First, a simple fit fo the vectored text is attempted for an up week and a down week as done with the multinomial naïve bayes already described. A second attempt is then made first doing a grid search over a 10-fold cross validation</w:t>
      </w:r>
      <w:r w:rsidR="009B067D">
        <w:t xml:space="preserve"> looking for the best C parameter then utilizing that parameter in another 10-fold cross validation. The best predictor (by F1 score) is selected and the accuracy is gauged on the performance of that predictor on the test week.</w:t>
      </w:r>
    </w:p>
    <w:p w14:paraId="2A8106A9" w14:textId="0024873A" w:rsidR="009B067D" w:rsidRDefault="009B067D" w:rsidP="009B067D">
      <w:pPr>
        <w:pStyle w:val="Heading4"/>
      </w:pPr>
      <w:r>
        <w:lastRenderedPageBreak/>
        <w:t>Model Parameters</w:t>
      </w:r>
    </w:p>
    <w:p w14:paraId="14647E3C" w14:textId="35FDE7D3" w:rsidR="009B067D" w:rsidRDefault="009B067D" w:rsidP="009B067D">
      <w:r>
        <w:t>This has already been previously stated. For the simple model, a value of C=1 (default) is used. For the cross validation step</w:t>
      </w:r>
      <w:r w:rsidR="00E0190A">
        <w:t xml:space="preserve"> in the “up” scoring</w:t>
      </w:r>
      <w:r>
        <w:t>, the grid search still suggests C=1 is the better value</w:t>
      </w:r>
      <w:r w:rsidR="00E0190A">
        <w:t xml:space="preserve"> however for the “down”, the grid search has zeroed in on a C value of 0.25 which will be used in the cross validation step.</w:t>
      </w:r>
    </w:p>
    <w:p w14:paraId="598144EF" w14:textId="32AF0AB0" w:rsidR="009B067D" w:rsidRDefault="009B067D" w:rsidP="009B067D"/>
    <w:p w14:paraId="0039DE54" w14:textId="1BB189D7" w:rsidR="009B067D" w:rsidRDefault="009B067D" w:rsidP="009B067D">
      <w:pPr>
        <w:pStyle w:val="Heading4"/>
      </w:pPr>
      <w:r>
        <w:t>Model Results</w:t>
      </w:r>
    </w:p>
    <w:p w14:paraId="0501C03F" w14:textId="1B952D59" w:rsidR="009B067D" w:rsidRDefault="009B067D" w:rsidP="009B067D">
      <w:pPr>
        <w:pStyle w:val="Heading5"/>
      </w:pPr>
      <w:r>
        <w:t>“Up” Scoring</w:t>
      </w:r>
    </w:p>
    <w:p w14:paraId="2C87759F" w14:textId="2C0E4F58" w:rsidR="009B067D" w:rsidRDefault="009B067D" w:rsidP="009B067D">
      <w:pPr>
        <w:pStyle w:val="VIBody"/>
        <w:rPr>
          <w:lang w:val="en-US"/>
        </w:rPr>
      </w:pPr>
      <w:r>
        <w:rPr>
          <w:lang w:val="en-US"/>
        </w:rPr>
        <w:t>The simple LinearSVC model is more disappointing than the MultinomialNB model. Correctly classifying only 51 of the 428 tweets, this model comes in at only 12% accuracy with a weighted average F1 of 21%. The following are the most and least influential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855"/>
      </w:tblGrid>
      <w:tr w:rsidR="009B067D" w14:paraId="5A7BB0F0" w14:textId="77777777" w:rsidTr="009B067D">
        <w:tc>
          <w:tcPr>
            <w:tcW w:w="4855" w:type="dxa"/>
          </w:tcPr>
          <w:p w14:paraId="6333A127" w14:textId="5DA0D095" w:rsidR="009B067D" w:rsidRDefault="009B067D" w:rsidP="009B067D">
            <w:pPr>
              <w:pStyle w:val="VIBody"/>
              <w:rPr>
                <w:lang w:val="en-US"/>
              </w:rPr>
            </w:pPr>
            <w:r>
              <w:rPr>
                <w:lang w:val="en-US"/>
              </w:rPr>
              <w:t>Most Influential Features</w:t>
            </w:r>
          </w:p>
        </w:tc>
        <w:tc>
          <w:tcPr>
            <w:tcW w:w="4855" w:type="dxa"/>
          </w:tcPr>
          <w:p w14:paraId="4EBA41D0" w14:textId="70072845" w:rsidR="009B067D" w:rsidRDefault="009B067D" w:rsidP="009B067D">
            <w:pPr>
              <w:pStyle w:val="VIBody"/>
              <w:rPr>
                <w:lang w:val="en-US"/>
              </w:rPr>
            </w:pPr>
            <w:r>
              <w:rPr>
                <w:lang w:val="en-US"/>
              </w:rPr>
              <w:t>Least Influential Features</w:t>
            </w:r>
          </w:p>
        </w:tc>
      </w:tr>
      <w:tr w:rsidR="009B067D" w14:paraId="6031A6F2" w14:textId="77777777" w:rsidTr="009B067D">
        <w:tc>
          <w:tcPr>
            <w:tcW w:w="4855" w:type="dxa"/>
          </w:tcPr>
          <w:p w14:paraId="563FC200" w14:textId="6B2DB578" w:rsidR="009B067D" w:rsidRDefault="009B067D" w:rsidP="009B067D">
            <w:pPr>
              <w:pStyle w:val="VIBody"/>
              <w:rPr>
                <w:lang w:val="en-US"/>
              </w:rPr>
            </w:pPr>
            <w:r w:rsidRPr="009B067D">
              <w:rPr>
                <w:noProof/>
                <w:lang w:val="en-US"/>
              </w:rPr>
              <w:drawing>
                <wp:anchor distT="0" distB="0" distL="114300" distR="114300" simplePos="0" relativeHeight="251658280" behindDoc="0" locked="0" layoutInCell="1" allowOverlap="1" wp14:anchorId="79C3A59C" wp14:editId="7969711D">
                  <wp:simplePos x="0" y="0"/>
                  <wp:positionH relativeFrom="column">
                    <wp:posOffset>2540</wp:posOffset>
                  </wp:positionH>
                  <wp:positionV relativeFrom="paragraph">
                    <wp:posOffset>-1408430</wp:posOffset>
                  </wp:positionV>
                  <wp:extent cx="2540000" cy="16256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540000" cy="1625600"/>
                          </a:xfrm>
                          <a:prstGeom prst="rect">
                            <a:avLst/>
                          </a:prstGeom>
                        </pic:spPr>
                      </pic:pic>
                    </a:graphicData>
                  </a:graphic>
                  <wp14:sizeRelH relativeFrom="page">
                    <wp14:pctWidth>0</wp14:pctWidth>
                  </wp14:sizeRelH>
                  <wp14:sizeRelV relativeFrom="page">
                    <wp14:pctHeight>0</wp14:pctHeight>
                  </wp14:sizeRelV>
                </wp:anchor>
              </w:drawing>
            </w:r>
          </w:p>
        </w:tc>
        <w:tc>
          <w:tcPr>
            <w:tcW w:w="4855" w:type="dxa"/>
          </w:tcPr>
          <w:p w14:paraId="67025988" w14:textId="4D07BCF5" w:rsidR="009B067D" w:rsidRDefault="009B067D" w:rsidP="009B067D">
            <w:pPr>
              <w:pStyle w:val="VIBody"/>
              <w:rPr>
                <w:lang w:val="en-US"/>
              </w:rPr>
            </w:pPr>
            <w:r w:rsidRPr="009B067D">
              <w:rPr>
                <w:noProof/>
                <w:lang w:val="en-US"/>
              </w:rPr>
              <w:drawing>
                <wp:anchor distT="0" distB="0" distL="114300" distR="114300" simplePos="0" relativeHeight="251658281" behindDoc="0" locked="0" layoutInCell="1" allowOverlap="1" wp14:anchorId="3CE8E755" wp14:editId="72414AB3">
                  <wp:simplePos x="0" y="0"/>
                  <wp:positionH relativeFrom="column">
                    <wp:posOffset>1905</wp:posOffset>
                  </wp:positionH>
                  <wp:positionV relativeFrom="paragraph">
                    <wp:posOffset>-1459230</wp:posOffset>
                  </wp:positionV>
                  <wp:extent cx="2654300" cy="16764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654300" cy="1676400"/>
                          </a:xfrm>
                          <a:prstGeom prst="rect">
                            <a:avLst/>
                          </a:prstGeom>
                        </pic:spPr>
                      </pic:pic>
                    </a:graphicData>
                  </a:graphic>
                  <wp14:sizeRelH relativeFrom="page">
                    <wp14:pctWidth>0</wp14:pctWidth>
                  </wp14:sizeRelH>
                  <wp14:sizeRelV relativeFrom="page">
                    <wp14:pctHeight>0</wp14:pctHeight>
                  </wp14:sizeRelV>
                </wp:anchor>
              </w:drawing>
            </w:r>
          </w:p>
        </w:tc>
      </w:tr>
    </w:tbl>
    <w:p w14:paraId="3C06AA27" w14:textId="02D20263" w:rsidR="009B067D" w:rsidRDefault="009B067D" w:rsidP="009B067D">
      <w:pPr>
        <w:pStyle w:val="VIBody"/>
        <w:rPr>
          <w:lang w:val="en-US"/>
        </w:rPr>
      </w:pPr>
      <w:r>
        <w:rPr>
          <w:lang w:val="en-US"/>
        </w:rPr>
        <w:t xml:space="preserve">Cross validation performed slightly better correctly classifying </w:t>
      </w:r>
      <w:r w:rsidR="00E0190A">
        <w:rPr>
          <w:lang w:val="en-US"/>
        </w:rPr>
        <w:t>94 tweets for an accuracy of 22% and weighted F1 average of 36%. This is compared to a F1 score from the cross validation of 87%. This suggests the tweet data in and of itself may simply be a poor indicator of performance.</w:t>
      </w:r>
    </w:p>
    <w:p w14:paraId="4DB240BE" w14:textId="371544A8" w:rsidR="00E0190A" w:rsidRDefault="00E0190A" w:rsidP="00E0190A">
      <w:pPr>
        <w:pStyle w:val="Heading5"/>
      </w:pPr>
      <w:r>
        <w:t>“Down” Scoring</w:t>
      </w:r>
    </w:p>
    <w:p w14:paraId="45F7A73D" w14:textId="118DEAB4" w:rsidR="00E0190A" w:rsidRDefault="00E0190A" w:rsidP="00E0190A">
      <w:pPr>
        <w:pStyle w:val="VIBody"/>
        <w:rPr>
          <w:lang w:val="en-US"/>
        </w:rPr>
      </w:pPr>
      <w:r>
        <w:rPr>
          <w:lang w:val="en-US"/>
        </w:rPr>
        <w:t>Again, predicting the down week is far more successful! The cross validation estimator correctly classified 370 of 402 tweets for an accuracy of 92% and a weighted F1 of 96%. The standard fit and predict still predicted 360 correctly with an accuracy of 90% and an F1 of 94%. Features were very similar.</w:t>
      </w:r>
    </w:p>
    <w:p w14:paraId="28AF98F0" w14:textId="738AE7E8" w:rsidR="00AD7BF2" w:rsidRDefault="00AD7BF2">
      <w:pPr>
        <w:widowControl/>
        <w:spacing w:line="240" w:lineRule="auto"/>
        <w:rPr>
          <w:rFonts w:ascii="Palatino Linotype" w:hAnsi="Palatino Linotype" w:cs="Arial"/>
        </w:rPr>
      </w:pPr>
      <w:r>
        <w:br w:type="page"/>
      </w:r>
    </w:p>
    <w:p w14:paraId="32EF9C61" w14:textId="77777777" w:rsidR="00AD7BF2" w:rsidRDefault="00AD7BF2" w:rsidP="00E0190A">
      <w:pPr>
        <w:pStyle w:val="VIBody"/>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855"/>
      </w:tblGrid>
      <w:tr w:rsidR="00E0190A" w14:paraId="40142C9B" w14:textId="77777777" w:rsidTr="00AD7BF2">
        <w:tc>
          <w:tcPr>
            <w:tcW w:w="4855" w:type="dxa"/>
          </w:tcPr>
          <w:p w14:paraId="2542F8D1" w14:textId="5F0B6252" w:rsidR="00E0190A" w:rsidRDefault="00E0190A" w:rsidP="00E0190A">
            <w:pPr>
              <w:pStyle w:val="VIBody"/>
              <w:rPr>
                <w:lang w:val="en-US"/>
              </w:rPr>
            </w:pPr>
            <w:r>
              <w:rPr>
                <w:lang w:val="en-US"/>
              </w:rPr>
              <w:t>Most Influential Features</w:t>
            </w:r>
          </w:p>
        </w:tc>
        <w:tc>
          <w:tcPr>
            <w:tcW w:w="4855" w:type="dxa"/>
          </w:tcPr>
          <w:p w14:paraId="15502E7D" w14:textId="264B647C" w:rsidR="00E0190A" w:rsidRDefault="00E0190A" w:rsidP="00E0190A">
            <w:pPr>
              <w:pStyle w:val="VIBody"/>
              <w:rPr>
                <w:lang w:val="en-US"/>
              </w:rPr>
            </w:pPr>
            <w:r>
              <w:rPr>
                <w:lang w:val="en-US"/>
              </w:rPr>
              <w:t>Least Influential Features</w:t>
            </w:r>
          </w:p>
        </w:tc>
      </w:tr>
      <w:tr w:rsidR="00E0190A" w14:paraId="323090EB" w14:textId="77777777" w:rsidTr="00AD7BF2">
        <w:tc>
          <w:tcPr>
            <w:tcW w:w="4855" w:type="dxa"/>
          </w:tcPr>
          <w:p w14:paraId="60FFFCD0" w14:textId="7614C351" w:rsidR="00E0190A" w:rsidRDefault="00E0190A" w:rsidP="00E0190A">
            <w:pPr>
              <w:pStyle w:val="VIBody"/>
              <w:rPr>
                <w:lang w:val="en-US"/>
              </w:rPr>
            </w:pPr>
            <w:r w:rsidRPr="00E0190A">
              <w:rPr>
                <w:noProof/>
                <w:lang w:val="en-US"/>
              </w:rPr>
              <w:drawing>
                <wp:anchor distT="0" distB="0" distL="114300" distR="114300" simplePos="0" relativeHeight="251658282" behindDoc="0" locked="0" layoutInCell="1" allowOverlap="1" wp14:anchorId="1595E175" wp14:editId="246E575D">
                  <wp:simplePos x="0" y="0"/>
                  <wp:positionH relativeFrom="column">
                    <wp:posOffset>2079</wp:posOffset>
                  </wp:positionH>
                  <wp:positionV relativeFrom="paragraph">
                    <wp:posOffset>584</wp:posOffset>
                  </wp:positionV>
                  <wp:extent cx="2540000" cy="162560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540000" cy="1625600"/>
                          </a:xfrm>
                          <a:prstGeom prst="rect">
                            <a:avLst/>
                          </a:prstGeom>
                        </pic:spPr>
                      </pic:pic>
                    </a:graphicData>
                  </a:graphic>
                  <wp14:sizeRelH relativeFrom="page">
                    <wp14:pctWidth>0</wp14:pctWidth>
                  </wp14:sizeRelH>
                  <wp14:sizeRelV relativeFrom="page">
                    <wp14:pctHeight>0</wp14:pctHeight>
                  </wp14:sizeRelV>
                </wp:anchor>
              </w:drawing>
            </w:r>
          </w:p>
        </w:tc>
        <w:tc>
          <w:tcPr>
            <w:tcW w:w="4855" w:type="dxa"/>
          </w:tcPr>
          <w:p w14:paraId="5792B4D7" w14:textId="0E716DE6" w:rsidR="00E0190A" w:rsidRDefault="00E0190A" w:rsidP="00E0190A">
            <w:pPr>
              <w:pStyle w:val="VIBody"/>
              <w:rPr>
                <w:lang w:val="en-US"/>
              </w:rPr>
            </w:pPr>
            <w:r w:rsidRPr="00E0190A">
              <w:rPr>
                <w:noProof/>
                <w:lang w:val="en-US"/>
              </w:rPr>
              <w:drawing>
                <wp:anchor distT="0" distB="0" distL="114300" distR="114300" simplePos="0" relativeHeight="251658283" behindDoc="0" locked="0" layoutInCell="1" allowOverlap="1" wp14:anchorId="3091C72E" wp14:editId="4897E6BA">
                  <wp:simplePos x="0" y="0"/>
                  <wp:positionH relativeFrom="column">
                    <wp:posOffset>1905</wp:posOffset>
                  </wp:positionH>
                  <wp:positionV relativeFrom="paragraph">
                    <wp:posOffset>-1452245</wp:posOffset>
                  </wp:positionV>
                  <wp:extent cx="2654300" cy="16764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54300" cy="1676400"/>
                          </a:xfrm>
                          <a:prstGeom prst="rect">
                            <a:avLst/>
                          </a:prstGeom>
                        </pic:spPr>
                      </pic:pic>
                    </a:graphicData>
                  </a:graphic>
                  <wp14:sizeRelH relativeFrom="page">
                    <wp14:pctWidth>0</wp14:pctWidth>
                  </wp14:sizeRelH>
                  <wp14:sizeRelV relativeFrom="page">
                    <wp14:pctHeight>0</wp14:pctHeight>
                  </wp14:sizeRelV>
                </wp:anchor>
              </w:drawing>
            </w:r>
          </w:p>
        </w:tc>
      </w:tr>
    </w:tbl>
    <w:p w14:paraId="0C71BBC2" w14:textId="77777777" w:rsidR="00E0190A" w:rsidRPr="00E0190A" w:rsidRDefault="00E0190A" w:rsidP="00E0190A">
      <w:pPr>
        <w:pStyle w:val="VIBody"/>
        <w:rPr>
          <w:lang w:val="en-US"/>
        </w:rPr>
      </w:pPr>
    </w:p>
    <w:p w14:paraId="558AC383" w14:textId="160B9705" w:rsidR="009B067D" w:rsidRDefault="00E0190A" w:rsidP="00E0190A">
      <w:pPr>
        <w:pStyle w:val="Heading3"/>
      </w:pPr>
      <w:bookmarkStart w:id="33" w:name="_Toc26637546"/>
      <w:r>
        <w:t>Predicting Game to Game Performance Using Sentiment Scoring</w:t>
      </w:r>
      <w:bookmarkEnd w:id="33"/>
    </w:p>
    <w:p w14:paraId="55AD5569" w14:textId="0496EEAB" w:rsidR="00E0190A" w:rsidRDefault="00E0190A" w:rsidP="00E0190A">
      <w:pPr>
        <w:pStyle w:val="Heading4"/>
      </w:pPr>
      <w:r>
        <w:t>Model Details</w:t>
      </w:r>
    </w:p>
    <w:p w14:paraId="2D4EB811" w14:textId="54F9F26C" w:rsidR="00E0190A" w:rsidRDefault="00E0190A" w:rsidP="00E0190A">
      <w:r>
        <w:t>LinearSVC is again utilized with the simplest parameters to investigate. The same labeling scheme is applied to tweet sentiment scores which are then used to train linear SVC models from both the “up” week and the “down” week.</w:t>
      </w:r>
    </w:p>
    <w:p w14:paraId="13D5FF24" w14:textId="094504FD" w:rsidR="00E0190A" w:rsidRDefault="00FC0C95" w:rsidP="00FC0C95">
      <w:pPr>
        <w:pStyle w:val="Heading4"/>
      </w:pPr>
      <w:r>
        <w:t>Model Parameters</w:t>
      </w:r>
    </w:p>
    <w:p w14:paraId="37DD1EA6" w14:textId="6CBDC747" w:rsidR="00FC0C95" w:rsidRDefault="00FC0C95" w:rsidP="00FC0C95">
      <w:r>
        <w:t>No special parameters are utilized here.</w:t>
      </w:r>
    </w:p>
    <w:p w14:paraId="4792EE78" w14:textId="4CFEAACF" w:rsidR="00FC0C95" w:rsidRDefault="00FC0C95" w:rsidP="00FC0C95">
      <w:pPr>
        <w:pStyle w:val="Heading4"/>
      </w:pPr>
      <w:r>
        <w:t>Model Results</w:t>
      </w:r>
    </w:p>
    <w:p w14:paraId="64AD43B0" w14:textId="0322D379" w:rsidR="00FC0C95" w:rsidRDefault="00FC0C95" w:rsidP="00FC0C95">
      <w:r>
        <w:t xml:space="preserve">Results are very similar to the results of the term frequency models already described. The model was ineffective at predicting an “up” week, only correctly labeling </w:t>
      </w:r>
      <w:r w:rsidR="00B470E5">
        <w:t>45</w:t>
      </w:r>
      <w:r>
        <w:t xml:space="preserve"> of 425 tweets for an accuracy of </w:t>
      </w:r>
      <w:r w:rsidR="00B470E5">
        <w:t>11</w:t>
      </w:r>
      <w:r>
        <w:t>% and a F1 of 1</w:t>
      </w:r>
      <w:r w:rsidR="00B470E5">
        <w:t>9</w:t>
      </w:r>
      <w:r>
        <w:t>%. The “down” week</w:t>
      </w:r>
      <w:r w:rsidR="00CA160E">
        <w:t>, of course,</w:t>
      </w:r>
      <w:r>
        <w:t xml:space="preserve"> seems like a success correctly classifying </w:t>
      </w:r>
      <w:r w:rsidR="00B470E5">
        <w:t>385</w:t>
      </w:r>
      <w:r>
        <w:t xml:space="preserve"> tweets for an accuracy of 96% and </w:t>
      </w:r>
      <w:r w:rsidR="00651CD6">
        <w:t xml:space="preserve">a </w:t>
      </w:r>
      <w:r>
        <w:t xml:space="preserve">weighted F1 of 98%. Again, this shows an ineffective model </w:t>
      </w:r>
      <w:r w:rsidR="001166D7">
        <w:t>that</w:t>
      </w:r>
      <w:r>
        <w:t xml:space="preserve"> is likely to always choose the direction in which a player most frequently trends.</w:t>
      </w:r>
    </w:p>
    <w:p w14:paraId="6C2E7352" w14:textId="54192D29" w:rsidR="00FC0C95" w:rsidRDefault="00FC0C95" w:rsidP="00FC0C95"/>
    <w:p w14:paraId="64E67328" w14:textId="69098C7E" w:rsidR="00FC0C95" w:rsidRDefault="00FC0C95" w:rsidP="00FC0C95">
      <w:pPr>
        <w:pStyle w:val="Heading3"/>
      </w:pPr>
      <w:bookmarkStart w:id="34" w:name="_Toc26637547"/>
      <w:r>
        <w:t>Predicting Fantasy Point Scores from Tweet Text</w:t>
      </w:r>
      <w:bookmarkEnd w:id="34"/>
    </w:p>
    <w:p w14:paraId="2E5FA0C1" w14:textId="5FC35E82" w:rsidR="00FC0C95" w:rsidRDefault="00FC0C95" w:rsidP="00FC0C95">
      <w:pPr>
        <w:pStyle w:val="Heading4"/>
      </w:pPr>
      <w:r>
        <w:t>Model Details</w:t>
      </w:r>
    </w:p>
    <w:p w14:paraId="650D8062" w14:textId="3F305715" w:rsidR="00FC0C95" w:rsidRDefault="00FC0C95" w:rsidP="00FC0C95">
      <w:r>
        <w:t xml:space="preserve">A linear regression model is trained on the relative term frequencies over the course of the season attempting to predict the actual fantasy point score of a player (Deshaun Watson) for a given game. The expectation is the two games cannot be successfully predicted; the first due to lack </w:t>
      </w:r>
      <w:r w:rsidR="008464E5">
        <w:t>of</w:t>
      </w:r>
      <w:r>
        <w:t xml:space="preserve"> data, and the second due to a single training label fixing the model on that score. After the second game, the hope is the model will slowly converge on the actual fantasy point score for the player.</w:t>
      </w:r>
    </w:p>
    <w:p w14:paraId="1EF476AE" w14:textId="7CF8CC51" w:rsidR="00FC0C95" w:rsidRDefault="00FC0C95" w:rsidP="00FC0C95">
      <w:pPr>
        <w:pStyle w:val="Heading4"/>
      </w:pPr>
      <w:r>
        <w:t>Model Parameters</w:t>
      </w:r>
    </w:p>
    <w:p w14:paraId="6FC337FC" w14:textId="60FF0BBC" w:rsidR="00FC0C95" w:rsidRDefault="00FC0C95" w:rsidP="00FC0C95">
      <w:r>
        <w:t>No specific parameters are utilized for this model except for those already outlined in the data preprocessing phase.</w:t>
      </w:r>
    </w:p>
    <w:p w14:paraId="33720C08" w14:textId="695733C5" w:rsidR="00FC0C95" w:rsidRDefault="00FC0C95" w:rsidP="00FC0C95">
      <w:pPr>
        <w:pStyle w:val="Heading4"/>
      </w:pPr>
      <w:r>
        <w:lastRenderedPageBreak/>
        <w:t>Model Results</w:t>
      </w:r>
    </w:p>
    <w:p w14:paraId="516A04D3" w14:textId="0095F3F6" w:rsidR="00FC0C95" w:rsidRDefault="00FC0C95" w:rsidP="00FC0C95">
      <w:r>
        <w:t>The model performed somewhat poorly. The following table illustrates the models progress throughout the current NFL season through the December 1 game.</w:t>
      </w:r>
    </w:p>
    <w:p w14:paraId="13BCE0B0" w14:textId="50047BE1" w:rsidR="00FC0C95" w:rsidRDefault="00FC0C95" w:rsidP="00FC0C95"/>
    <w:tbl>
      <w:tblPr>
        <w:tblStyle w:val="TableGrid"/>
        <w:tblW w:w="0" w:type="auto"/>
        <w:tblLook w:val="04A0" w:firstRow="1" w:lastRow="0" w:firstColumn="1" w:lastColumn="0" w:noHBand="0" w:noVBand="1"/>
      </w:tblPr>
      <w:tblGrid>
        <w:gridCol w:w="1584"/>
        <w:gridCol w:w="1550"/>
        <w:gridCol w:w="2151"/>
      </w:tblGrid>
      <w:tr w:rsidR="00FC0C95" w14:paraId="4F1816E2" w14:textId="77777777" w:rsidTr="00AD7BF2">
        <w:tc>
          <w:tcPr>
            <w:tcW w:w="1584" w:type="dxa"/>
          </w:tcPr>
          <w:p w14:paraId="0BFB0894" w14:textId="71C7DD4E" w:rsidR="00FC0C95" w:rsidRPr="00AD7BF2" w:rsidRDefault="00FC0C95" w:rsidP="00FC0C95">
            <w:pPr>
              <w:rPr>
                <w:b/>
              </w:rPr>
            </w:pPr>
            <w:r w:rsidRPr="00AD7BF2">
              <w:rPr>
                <w:b/>
              </w:rPr>
              <w:t>Date</w:t>
            </w:r>
          </w:p>
        </w:tc>
        <w:tc>
          <w:tcPr>
            <w:tcW w:w="1550" w:type="dxa"/>
          </w:tcPr>
          <w:p w14:paraId="3884C904" w14:textId="429D816B" w:rsidR="00FC0C95" w:rsidRPr="00AD7BF2" w:rsidRDefault="00FC0C95" w:rsidP="00FC0C95">
            <w:pPr>
              <w:rPr>
                <w:b/>
              </w:rPr>
            </w:pPr>
            <w:r w:rsidRPr="00AD7BF2">
              <w:rPr>
                <w:b/>
              </w:rPr>
              <w:t>Actual Score</w:t>
            </w:r>
          </w:p>
        </w:tc>
        <w:tc>
          <w:tcPr>
            <w:tcW w:w="2151" w:type="dxa"/>
          </w:tcPr>
          <w:p w14:paraId="59208195" w14:textId="139AE54E" w:rsidR="00FC0C95" w:rsidRPr="00AD7BF2" w:rsidRDefault="00FC0C95" w:rsidP="00FC0C95">
            <w:pPr>
              <w:rPr>
                <w:b/>
              </w:rPr>
            </w:pPr>
            <w:r w:rsidRPr="00AD7BF2">
              <w:rPr>
                <w:b/>
              </w:rPr>
              <w:t>Average Prediction</w:t>
            </w:r>
          </w:p>
        </w:tc>
      </w:tr>
      <w:tr w:rsidR="00FC0C95" w14:paraId="1844CED7" w14:textId="77777777" w:rsidTr="00AD7BF2">
        <w:tc>
          <w:tcPr>
            <w:tcW w:w="1584" w:type="dxa"/>
          </w:tcPr>
          <w:p w14:paraId="6A32A933" w14:textId="5EB854A9" w:rsidR="00FC0C95" w:rsidRDefault="00FC0C95" w:rsidP="00FC0C95">
            <w:r>
              <w:t>September 15</w:t>
            </w:r>
          </w:p>
        </w:tc>
        <w:tc>
          <w:tcPr>
            <w:tcW w:w="1550" w:type="dxa"/>
          </w:tcPr>
          <w:p w14:paraId="34920636" w14:textId="092A6543" w:rsidR="00FC0C95" w:rsidRDefault="00FC0C95" w:rsidP="00FC0C95">
            <w:r>
              <w:t>12.9</w:t>
            </w:r>
          </w:p>
        </w:tc>
        <w:tc>
          <w:tcPr>
            <w:tcW w:w="2151" w:type="dxa"/>
          </w:tcPr>
          <w:p w14:paraId="610502AF" w14:textId="09CC260B" w:rsidR="00FC0C95" w:rsidRDefault="00FC0C95" w:rsidP="00FC0C95">
            <w:r>
              <w:t>30.7</w:t>
            </w:r>
          </w:p>
        </w:tc>
      </w:tr>
      <w:tr w:rsidR="00FC0C95" w14:paraId="6F55A43F" w14:textId="77777777" w:rsidTr="00AD7BF2">
        <w:tc>
          <w:tcPr>
            <w:tcW w:w="1584" w:type="dxa"/>
          </w:tcPr>
          <w:p w14:paraId="22BFCAB9" w14:textId="0541D32A" w:rsidR="00FC0C95" w:rsidRDefault="00FC0C95" w:rsidP="00FC0C95">
            <w:r>
              <w:t>September 22</w:t>
            </w:r>
          </w:p>
        </w:tc>
        <w:tc>
          <w:tcPr>
            <w:tcW w:w="1550" w:type="dxa"/>
          </w:tcPr>
          <w:p w14:paraId="32D0F306" w14:textId="198CB7DF" w:rsidR="00FC0C95" w:rsidRDefault="00FC0C95" w:rsidP="00FC0C95">
            <w:r>
              <w:t>25.8</w:t>
            </w:r>
          </w:p>
        </w:tc>
        <w:tc>
          <w:tcPr>
            <w:tcW w:w="2151" w:type="dxa"/>
          </w:tcPr>
          <w:p w14:paraId="15080287" w14:textId="3D15CE56" w:rsidR="00FC0C95" w:rsidRDefault="00FC0C95" w:rsidP="00FC0C95">
            <w:r>
              <w:t>22.4</w:t>
            </w:r>
          </w:p>
        </w:tc>
      </w:tr>
      <w:tr w:rsidR="00FC0C95" w14:paraId="3BA6DC23" w14:textId="77777777" w:rsidTr="00AD7BF2">
        <w:tc>
          <w:tcPr>
            <w:tcW w:w="1584" w:type="dxa"/>
          </w:tcPr>
          <w:p w14:paraId="438AEF5C" w14:textId="3D1CFFF2" w:rsidR="00FC0C95" w:rsidRDefault="00FC0C95" w:rsidP="00FC0C95">
            <w:r>
              <w:t>September 29</w:t>
            </w:r>
          </w:p>
        </w:tc>
        <w:tc>
          <w:tcPr>
            <w:tcW w:w="1550" w:type="dxa"/>
          </w:tcPr>
          <w:p w14:paraId="440D7A9B" w14:textId="5125AA58" w:rsidR="00FC0C95" w:rsidRDefault="00DB134E" w:rsidP="00FC0C95">
            <w:r>
              <w:t>11.6</w:t>
            </w:r>
          </w:p>
        </w:tc>
        <w:tc>
          <w:tcPr>
            <w:tcW w:w="2151" w:type="dxa"/>
          </w:tcPr>
          <w:p w14:paraId="54257283" w14:textId="432A888F" w:rsidR="00FC0C95" w:rsidRDefault="00DB134E" w:rsidP="00FC0C95">
            <w:r>
              <w:t>26.9</w:t>
            </w:r>
          </w:p>
        </w:tc>
      </w:tr>
      <w:tr w:rsidR="00FC0C95" w14:paraId="78BC8DBE" w14:textId="77777777" w:rsidTr="00AD7BF2">
        <w:tc>
          <w:tcPr>
            <w:tcW w:w="1584" w:type="dxa"/>
          </w:tcPr>
          <w:p w14:paraId="0B580EAC" w14:textId="12C49571" w:rsidR="00FC0C95" w:rsidRDefault="00DB134E" w:rsidP="00FC0C95">
            <w:r>
              <w:t>October 6</w:t>
            </w:r>
          </w:p>
        </w:tc>
        <w:tc>
          <w:tcPr>
            <w:tcW w:w="1550" w:type="dxa"/>
          </w:tcPr>
          <w:p w14:paraId="4C379BCC" w14:textId="7D836809" w:rsidR="00FC0C95" w:rsidRDefault="00DB134E" w:rsidP="00FC0C95">
            <w:r>
              <w:t>41.7</w:t>
            </w:r>
          </w:p>
        </w:tc>
        <w:tc>
          <w:tcPr>
            <w:tcW w:w="2151" w:type="dxa"/>
          </w:tcPr>
          <w:p w14:paraId="0C60CD9C" w14:textId="48D50572" w:rsidR="00FC0C95" w:rsidRDefault="00DB134E" w:rsidP="00FC0C95">
            <w:r>
              <w:t>14.1</w:t>
            </w:r>
          </w:p>
        </w:tc>
      </w:tr>
      <w:tr w:rsidR="00FC0C95" w14:paraId="68644353" w14:textId="77777777" w:rsidTr="00AD7BF2">
        <w:tc>
          <w:tcPr>
            <w:tcW w:w="1584" w:type="dxa"/>
          </w:tcPr>
          <w:p w14:paraId="7496BB70" w14:textId="666D4EB0" w:rsidR="00FC0C95" w:rsidRDefault="00DB134E" w:rsidP="00FC0C95">
            <w:r>
              <w:t>October 13</w:t>
            </w:r>
          </w:p>
        </w:tc>
        <w:tc>
          <w:tcPr>
            <w:tcW w:w="1550" w:type="dxa"/>
          </w:tcPr>
          <w:p w14:paraId="55A1BCFC" w14:textId="384BDFBE" w:rsidR="00FC0C95" w:rsidRDefault="00DB134E" w:rsidP="00FC0C95">
            <w:r>
              <w:t>29.4</w:t>
            </w:r>
          </w:p>
        </w:tc>
        <w:tc>
          <w:tcPr>
            <w:tcW w:w="2151" w:type="dxa"/>
          </w:tcPr>
          <w:p w14:paraId="38DBEEC8" w14:textId="4C5F01FA" w:rsidR="00FC0C95" w:rsidRDefault="00DB134E" w:rsidP="00FC0C95">
            <w:r>
              <w:t>14.3</w:t>
            </w:r>
          </w:p>
        </w:tc>
      </w:tr>
      <w:tr w:rsidR="00FC0C95" w14:paraId="21648AEC" w14:textId="77777777" w:rsidTr="00AD7BF2">
        <w:tc>
          <w:tcPr>
            <w:tcW w:w="1584" w:type="dxa"/>
          </w:tcPr>
          <w:p w14:paraId="6977AABB" w14:textId="16B2BF3A" w:rsidR="00FC0C95" w:rsidRDefault="00DB134E" w:rsidP="00FC0C95">
            <w:r>
              <w:t>October 20</w:t>
            </w:r>
          </w:p>
        </w:tc>
        <w:tc>
          <w:tcPr>
            <w:tcW w:w="1550" w:type="dxa"/>
          </w:tcPr>
          <w:p w14:paraId="2EDDB122" w14:textId="75D27080" w:rsidR="00FC0C95" w:rsidRDefault="00DB134E" w:rsidP="00FC0C95">
            <w:r>
              <w:t>15.5</w:t>
            </w:r>
          </w:p>
        </w:tc>
        <w:tc>
          <w:tcPr>
            <w:tcW w:w="2151" w:type="dxa"/>
          </w:tcPr>
          <w:p w14:paraId="09E14018" w14:textId="51409884" w:rsidR="00FC0C95" w:rsidRDefault="00DB134E" w:rsidP="00FC0C95">
            <w:r>
              <w:t>19.6</w:t>
            </w:r>
          </w:p>
        </w:tc>
      </w:tr>
      <w:tr w:rsidR="00FC0C95" w14:paraId="3664943F" w14:textId="77777777" w:rsidTr="00AD7BF2">
        <w:tc>
          <w:tcPr>
            <w:tcW w:w="1584" w:type="dxa"/>
          </w:tcPr>
          <w:p w14:paraId="29324E09" w14:textId="6DB93A77" w:rsidR="00FC0C95" w:rsidRDefault="00DB134E" w:rsidP="00FC0C95">
            <w:r>
              <w:t>October 27</w:t>
            </w:r>
          </w:p>
        </w:tc>
        <w:tc>
          <w:tcPr>
            <w:tcW w:w="1550" w:type="dxa"/>
          </w:tcPr>
          <w:p w14:paraId="09E881FE" w14:textId="21BD8EB3" w:rsidR="00FC0C95" w:rsidRDefault="00DB134E" w:rsidP="00FC0C95">
            <w:r>
              <w:t>27.8</w:t>
            </w:r>
          </w:p>
        </w:tc>
        <w:tc>
          <w:tcPr>
            <w:tcW w:w="2151" w:type="dxa"/>
          </w:tcPr>
          <w:p w14:paraId="37CFB521" w14:textId="656A0298" w:rsidR="00FC0C95" w:rsidRDefault="00DB134E" w:rsidP="00FC0C95">
            <w:r>
              <w:t>22.5</w:t>
            </w:r>
          </w:p>
        </w:tc>
      </w:tr>
      <w:tr w:rsidR="00DB134E" w14:paraId="6F213CD6" w14:textId="77777777" w:rsidTr="00AD7BF2">
        <w:tc>
          <w:tcPr>
            <w:tcW w:w="1584" w:type="dxa"/>
          </w:tcPr>
          <w:p w14:paraId="076AE513" w14:textId="0340DBDD" w:rsidR="00DB134E" w:rsidRDefault="00DB134E" w:rsidP="00FC0C95">
            <w:r>
              <w:t>November 3</w:t>
            </w:r>
          </w:p>
        </w:tc>
        <w:tc>
          <w:tcPr>
            <w:tcW w:w="1550" w:type="dxa"/>
          </w:tcPr>
          <w:p w14:paraId="2AE2ABB2" w14:textId="4EC087F7" w:rsidR="00DB134E" w:rsidRDefault="00DB134E" w:rsidP="00FC0C95">
            <w:r>
              <w:t>19.7</w:t>
            </w:r>
          </w:p>
        </w:tc>
        <w:tc>
          <w:tcPr>
            <w:tcW w:w="2151" w:type="dxa"/>
          </w:tcPr>
          <w:p w14:paraId="54E1A26E" w14:textId="172121C1" w:rsidR="00DB134E" w:rsidRDefault="00DB134E" w:rsidP="00FC0C95">
            <w:r>
              <w:t>42.0</w:t>
            </w:r>
          </w:p>
        </w:tc>
      </w:tr>
      <w:tr w:rsidR="00DB134E" w14:paraId="188CA560" w14:textId="77777777" w:rsidTr="00AD7BF2">
        <w:tc>
          <w:tcPr>
            <w:tcW w:w="1584" w:type="dxa"/>
          </w:tcPr>
          <w:p w14:paraId="7CA11C3E" w14:textId="7DD77B82" w:rsidR="00DB134E" w:rsidRDefault="00DB134E" w:rsidP="00FC0C95">
            <w:r>
              <w:t>November 17</w:t>
            </w:r>
          </w:p>
        </w:tc>
        <w:tc>
          <w:tcPr>
            <w:tcW w:w="1550" w:type="dxa"/>
          </w:tcPr>
          <w:p w14:paraId="4BC569FD" w14:textId="5BC61556" w:rsidR="00DB134E" w:rsidRDefault="00DB134E" w:rsidP="00FC0C95">
            <w:r>
              <w:t>4.0</w:t>
            </w:r>
          </w:p>
        </w:tc>
        <w:tc>
          <w:tcPr>
            <w:tcW w:w="2151" w:type="dxa"/>
          </w:tcPr>
          <w:p w14:paraId="6F7FE54D" w14:textId="134CE1C1" w:rsidR="00DB134E" w:rsidRDefault="00DB134E" w:rsidP="00FC0C95">
            <w:r>
              <w:t>21.8</w:t>
            </w:r>
          </w:p>
        </w:tc>
      </w:tr>
      <w:tr w:rsidR="00DB134E" w14:paraId="66A145DB" w14:textId="77777777" w:rsidTr="00AD7BF2">
        <w:tc>
          <w:tcPr>
            <w:tcW w:w="1584" w:type="dxa"/>
          </w:tcPr>
          <w:p w14:paraId="0A31C523" w14:textId="329C0560" w:rsidR="00DB134E" w:rsidRDefault="00DB134E" w:rsidP="00FC0C95">
            <w:r>
              <w:t>November 21</w:t>
            </w:r>
          </w:p>
        </w:tc>
        <w:tc>
          <w:tcPr>
            <w:tcW w:w="1550" w:type="dxa"/>
          </w:tcPr>
          <w:p w14:paraId="326477E1" w14:textId="730E68B5" w:rsidR="00DB134E" w:rsidRDefault="00DB134E" w:rsidP="00FC0C95">
            <w:r>
              <w:t>18.9</w:t>
            </w:r>
          </w:p>
        </w:tc>
        <w:tc>
          <w:tcPr>
            <w:tcW w:w="2151" w:type="dxa"/>
          </w:tcPr>
          <w:p w14:paraId="5357B400" w14:textId="21E1DE84" w:rsidR="00DB134E" w:rsidRDefault="00DB134E" w:rsidP="00FC0C95">
            <w:r>
              <w:t>4.5</w:t>
            </w:r>
          </w:p>
        </w:tc>
      </w:tr>
      <w:tr w:rsidR="00DB134E" w14:paraId="73B45362" w14:textId="77777777" w:rsidTr="00AD7BF2">
        <w:tc>
          <w:tcPr>
            <w:tcW w:w="1584" w:type="dxa"/>
          </w:tcPr>
          <w:p w14:paraId="7B57B2EE" w14:textId="2CFF6753" w:rsidR="00DB134E" w:rsidRDefault="00DB134E" w:rsidP="00FC0C95">
            <w:r>
              <w:t>December 1</w:t>
            </w:r>
          </w:p>
        </w:tc>
        <w:tc>
          <w:tcPr>
            <w:tcW w:w="1550" w:type="dxa"/>
          </w:tcPr>
          <w:p w14:paraId="6E784A52" w14:textId="77324DD5" w:rsidR="00DB134E" w:rsidRDefault="00DB134E" w:rsidP="00FC0C95">
            <w:r>
              <w:t>28.9</w:t>
            </w:r>
          </w:p>
        </w:tc>
        <w:tc>
          <w:tcPr>
            <w:tcW w:w="2151" w:type="dxa"/>
          </w:tcPr>
          <w:p w14:paraId="17C8215B" w14:textId="43F0504D" w:rsidR="00DB134E" w:rsidRDefault="00DB134E" w:rsidP="00FC0C95">
            <w:r>
              <w:t>17.9</w:t>
            </w:r>
          </w:p>
        </w:tc>
      </w:tr>
    </w:tbl>
    <w:p w14:paraId="57115811" w14:textId="75457349" w:rsidR="00FC0C95" w:rsidRDefault="00FC0C95" w:rsidP="00FC0C95"/>
    <w:p w14:paraId="0464A525" w14:textId="2005763A" w:rsidR="00DB134E" w:rsidRDefault="00DB134E" w:rsidP="00FC0C95">
      <w:r>
        <w:t>The model seems to follow two patterns over time, first a pattern of being too slow to react to flutations in the player’s scoring pattern then possibly settling into a pattern of overfitting on the previous week. In any case, this is likely not a highly useful model for sentiment scoring.</w:t>
      </w:r>
    </w:p>
    <w:p w14:paraId="0C9561F2" w14:textId="094033BC" w:rsidR="00DB134E" w:rsidRDefault="00DB134E" w:rsidP="00DB134E">
      <w:pPr>
        <w:pStyle w:val="Heading3"/>
      </w:pPr>
      <w:bookmarkStart w:id="35" w:name="_Toc26637548"/>
      <w:r>
        <w:t>Predicting Fantasy Point Scores from Sentiment Scoring</w:t>
      </w:r>
      <w:bookmarkEnd w:id="35"/>
    </w:p>
    <w:p w14:paraId="7F0D5995" w14:textId="4E0B92FE" w:rsidR="00DB134E" w:rsidRDefault="00DB134E" w:rsidP="00DB134E">
      <w:pPr>
        <w:pStyle w:val="Heading4"/>
      </w:pPr>
      <w:r>
        <w:t>Model Details</w:t>
      </w:r>
    </w:p>
    <w:p w14:paraId="2D12F144" w14:textId="1F992364" w:rsidR="00DB134E" w:rsidRDefault="00DB134E" w:rsidP="00DB134E">
      <w:r>
        <w:t xml:space="preserve">Again, an attempt is made to use linear regression to predict a player’s fantasy point score from tweet data however in this case, only the positive, neutral and negative scores produced by </w:t>
      </w:r>
      <w:r w:rsidR="006A67A7">
        <w:t>VADER</w:t>
      </w:r>
      <w:r>
        <w:t xml:space="preserve"> scoring tools. </w:t>
      </w:r>
      <w:sdt>
        <w:sdtPr>
          <w:id w:val="1482730819"/>
          <w:citation/>
        </w:sdtPr>
        <w:sdtContent>
          <w:r>
            <w:fldChar w:fldCharType="begin"/>
          </w:r>
          <w:r w:rsidR="006A67A7">
            <w:instrText xml:space="preserve">CITATION Hut141 \l 1033 </w:instrText>
          </w:r>
          <w:r>
            <w:fldChar w:fldCharType="separate"/>
          </w:r>
          <w:r w:rsidR="003B71DA">
            <w:rPr>
              <w:noProof/>
            </w:rPr>
            <w:t>(Hutto &amp; Gilbert, 2014)</w:t>
          </w:r>
          <w:r>
            <w:fldChar w:fldCharType="end"/>
          </w:r>
        </w:sdtContent>
      </w:sdt>
      <w:r w:rsidR="006A67A7">
        <w:t xml:space="preserve"> </w:t>
      </w:r>
    </w:p>
    <w:p w14:paraId="57A13302" w14:textId="4DE4926B" w:rsidR="006A67A7" w:rsidRDefault="006A67A7" w:rsidP="006A67A7">
      <w:pPr>
        <w:pStyle w:val="Heading4"/>
      </w:pPr>
      <w:r>
        <w:t>Model Parameters</w:t>
      </w:r>
    </w:p>
    <w:p w14:paraId="54D1FFE4" w14:textId="2D042FC4" w:rsidR="006A67A7" w:rsidRDefault="006A67A7" w:rsidP="006A67A7">
      <w:r>
        <w:t>Again, there are no special parameters to note here.</w:t>
      </w:r>
    </w:p>
    <w:p w14:paraId="14A94035" w14:textId="3C10E81A" w:rsidR="006A67A7" w:rsidRDefault="006A67A7" w:rsidP="006A67A7"/>
    <w:p w14:paraId="6FA505C8" w14:textId="6805B496" w:rsidR="006A67A7" w:rsidRDefault="006A67A7" w:rsidP="006A67A7">
      <w:pPr>
        <w:pStyle w:val="Heading4"/>
      </w:pPr>
      <w:r>
        <w:t>Model Results</w:t>
      </w:r>
    </w:p>
    <w:p w14:paraId="3DEDC272" w14:textId="77777777" w:rsidR="006A67A7" w:rsidRPr="006A67A7" w:rsidRDefault="006A67A7" w:rsidP="006A67A7"/>
    <w:tbl>
      <w:tblPr>
        <w:tblStyle w:val="TableGrid"/>
        <w:tblW w:w="0" w:type="auto"/>
        <w:tblLook w:val="04A0" w:firstRow="1" w:lastRow="0" w:firstColumn="1" w:lastColumn="0" w:noHBand="0" w:noVBand="1"/>
      </w:tblPr>
      <w:tblGrid>
        <w:gridCol w:w="1584"/>
        <w:gridCol w:w="1550"/>
        <w:gridCol w:w="2151"/>
      </w:tblGrid>
      <w:tr w:rsidR="006A67A7" w14:paraId="2DB490D2" w14:textId="77777777" w:rsidTr="00AD7BF2">
        <w:tc>
          <w:tcPr>
            <w:tcW w:w="1584" w:type="dxa"/>
          </w:tcPr>
          <w:p w14:paraId="6DD6AB77" w14:textId="77777777" w:rsidR="006A67A7" w:rsidRPr="00AD7BF2" w:rsidRDefault="006A67A7" w:rsidP="00D208BB">
            <w:pPr>
              <w:rPr>
                <w:b/>
              </w:rPr>
            </w:pPr>
            <w:r w:rsidRPr="00AD7BF2">
              <w:rPr>
                <w:b/>
              </w:rPr>
              <w:t>Date</w:t>
            </w:r>
          </w:p>
        </w:tc>
        <w:tc>
          <w:tcPr>
            <w:tcW w:w="1550" w:type="dxa"/>
          </w:tcPr>
          <w:p w14:paraId="5F7CD4F6" w14:textId="77777777" w:rsidR="006A67A7" w:rsidRPr="00AD7BF2" w:rsidRDefault="006A67A7" w:rsidP="00D208BB">
            <w:pPr>
              <w:rPr>
                <w:b/>
              </w:rPr>
            </w:pPr>
            <w:r w:rsidRPr="00AD7BF2">
              <w:rPr>
                <w:b/>
              </w:rPr>
              <w:t>Actual Score</w:t>
            </w:r>
          </w:p>
        </w:tc>
        <w:tc>
          <w:tcPr>
            <w:tcW w:w="2151" w:type="dxa"/>
          </w:tcPr>
          <w:p w14:paraId="5302CE63" w14:textId="77777777" w:rsidR="006A67A7" w:rsidRPr="00AD7BF2" w:rsidRDefault="006A67A7" w:rsidP="00D208BB">
            <w:pPr>
              <w:rPr>
                <w:b/>
              </w:rPr>
            </w:pPr>
            <w:r w:rsidRPr="00AD7BF2">
              <w:rPr>
                <w:b/>
              </w:rPr>
              <w:t>Average Prediction</w:t>
            </w:r>
          </w:p>
        </w:tc>
      </w:tr>
      <w:tr w:rsidR="006A67A7" w14:paraId="51A7301F" w14:textId="77777777" w:rsidTr="00AD7BF2">
        <w:tc>
          <w:tcPr>
            <w:tcW w:w="1584" w:type="dxa"/>
          </w:tcPr>
          <w:p w14:paraId="03248E80" w14:textId="77777777" w:rsidR="006A67A7" w:rsidRDefault="006A67A7" w:rsidP="00D208BB">
            <w:r>
              <w:t>September 15</w:t>
            </w:r>
          </w:p>
        </w:tc>
        <w:tc>
          <w:tcPr>
            <w:tcW w:w="1550" w:type="dxa"/>
          </w:tcPr>
          <w:p w14:paraId="2C7B7F8C" w14:textId="77777777" w:rsidR="006A67A7" w:rsidRDefault="006A67A7" w:rsidP="00D208BB">
            <w:r>
              <w:t>12.9</w:t>
            </w:r>
          </w:p>
        </w:tc>
        <w:tc>
          <w:tcPr>
            <w:tcW w:w="2151" w:type="dxa"/>
          </w:tcPr>
          <w:p w14:paraId="18D8D66F" w14:textId="4B4363C8" w:rsidR="006A67A7" w:rsidRDefault="006A67A7" w:rsidP="00D208BB">
            <w:r>
              <w:t>30.7</w:t>
            </w:r>
          </w:p>
        </w:tc>
      </w:tr>
      <w:tr w:rsidR="006A67A7" w14:paraId="6450F58A" w14:textId="77777777" w:rsidTr="00AD7BF2">
        <w:tc>
          <w:tcPr>
            <w:tcW w:w="1584" w:type="dxa"/>
          </w:tcPr>
          <w:p w14:paraId="15EE0043" w14:textId="77777777" w:rsidR="006A67A7" w:rsidRDefault="006A67A7" w:rsidP="00D208BB">
            <w:r>
              <w:t>September 22</w:t>
            </w:r>
          </w:p>
        </w:tc>
        <w:tc>
          <w:tcPr>
            <w:tcW w:w="1550" w:type="dxa"/>
          </w:tcPr>
          <w:p w14:paraId="668CCC80" w14:textId="77777777" w:rsidR="006A67A7" w:rsidRDefault="006A67A7" w:rsidP="00D208BB">
            <w:r>
              <w:t>25.8</w:t>
            </w:r>
          </w:p>
        </w:tc>
        <w:tc>
          <w:tcPr>
            <w:tcW w:w="2151" w:type="dxa"/>
          </w:tcPr>
          <w:p w14:paraId="428E3340" w14:textId="7DF6F004" w:rsidR="006A67A7" w:rsidRDefault="006A67A7" w:rsidP="00D208BB">
            <w:r>
              <w:t>22.6</w:t>
            </w:r>
          </w:p>
        </w:tc>
      </w:tr>
      <w:tr w:rsidR="006A67A7" w14:paraId="6F437FED" w14:textId="77777777" w:rsidTr="00AD7BF2">
        <w:tc>
          <w:tcPr>
            <w:tcW w:w="1584" w:type="dxa"/>
          </w:tcPr>
          <w:p w14:paraId="10E8A06D" w14:textId="77777777" w:rsidR="006A67A7" w:rsidRDefault="006A67A7" w:rsidP="00D208BB">
            <w:r>
              <w:t>September 29</w:t>
            </w:r>
          </w:p>
        </w:tc>
        <w:tc>
          <w:tcPr>
            <w:tcW w:w="1550" w:type="dxa"/>
          </w:tcPr>
          <w:p w14:paraId="475F41A6" w14:textId="77777777" w:rsidR="006A67A7" w:rsidRDefault="006A67A7" w:rsidP="00D208BB">
            <w:r>
              <w:t>11.6</w:t>
            </w:r>
          </w:p>
        </w:tc>
        <w:tc>
          <w:tcPr>
            <w:tcW w:w="2151" w:type="dxa"/>
          </w:tcPr>
          <w:p w14:paraId="2C666528" w14:textId="56E635D3" w:rsidR="006A67A7" w:rsidRDefault="006A67A7" w:rsidP="00D208BB">
            <w:r>
              <w:t>23.</w:t>
            </w:r>
            <w:r w:rsidR="00B470E5">
              <w:t>2</w:t>
            </w:r>
          </w:p>
        </w:tc>
      </w:tr>
      <w:tr w:rsidR="006A67A7" w14:paraId="22F2ADC4" w14:textId="77777777" w:rsidTr="00AD7BF2">
        <w:tc>
          <w:tcPr>
            <w:tcW w:w="1584" w:type="dxa"/>
          </w:tcPr>
          <w:p w14:paraId="0B8FA37B" w14:textId="77777777" w:rsidR="006A67A7" w:rsidRDefault="006A67A7" w:rsidP="00D208BB">
            <w:r>
              <w:t>October 6</w:t>
            </w:r>
          </w:p>
        </w:tc>
        <w:tc>
          <w:tcPr>
            <w:tcW w:w="1550" w:type="dxa"/>
          </w:tcPr>
          <w:p w14:paraId="207F6D3E" w14:textId="77777777" w:rsidR="006A67A7" w:rsidRDefault="006A67A7" w:rsidP="00D208BB">
            <w:r>
              <w:t>41.7</w:t>
            </w:r>
          </w:p>
        </w:tc>
        <w:tc>
          <w:tcPr>
            <w:tcW w:w="2151" w:type="dxa"/>
          </w:tcPr>
          <w:p w14:paraId="538EA8E8" w14:textId="50D7F2D9" w:rsidR="006A67A7" w:rsidRDefault="006A67A7" w:rsidP="00D208BB">
            <w:r>
              <w:t>21.</w:t>
            </w:r>
            <w:r w:rsidR="00B470E5">
              <w:t>1</w:t>
            </w:r>
          </w:p>
        </w:tc>
      </w:tr>
      <w:tr w:rsidR="006A67A7" w14:paraId="28BA36A5" w14:textId="77777777" w:rsidTr="00AD7BF2">
        <w:tc>
          <w:tcPr>
            <w:tcW w:w="1584" w:type="dxa"/>
          </w:tcPr>
          <w:p w14:paraId="5300F7BE" w14:textId="77777777" w:rsidR="006A67A7" w:rsidRDefault="006A67A7" w:rsidP="00D208BB">
            <w:r>
              <w:t>October 13</w:t>
            </w:r>
          </w:p>
        </w:tc>
        <w:tc>
          <w:tcPr>
            <w:tcW w:w="1550" w:type="dxa"/>
          </w:tcPr>
          <w:p w14:paraId="672D0F0F" w14:textId="77777777" w:rsidR="006A67A7" w:rsidRDefault="006A67A7" w:rsidP="00D208BB">
            <w:r>
              <w:t>29.4</w:t>
            </w:r>
          </w:p>
        </w:tc>
        <w:tc>
          <w:tcPr>
            <w:tcW w:w="2151" w:type="dxa"/>
          </w:tcPr>
          <w:p w14:paraId="46A7A6E3" w14:textId="2C149CED" w:rsidR="006A67A7" w:rsidRDefault="006A67A7" w:rsidP="00D208BB">
            <w:r>
              <w:t>24.</w:t>
            </w:r>
            <w:r w:rsidR="00B470E5">
              <w:t>1</w:t>
            </w:r>
          </w:p>
        </w:tc>
      </w:tr>
      <w:tr w:rsidR="006A67A7" w14:paraId="5B99F54C" w14:textId="77777777" w:rsidTr="00AD7BF2">
        <w:tc>
          <w:tcPr>
            <w:tcW w:w="1584" w:type="dxa"/>
          </w:tcPr>
          <w:p w14:paraId="0ACF2C2A" w14:textId="77777777" w:rsidR="006A67A7" w:rsidRDefault="006A67A7" w:rsidP="00D208BB">
            <w:r>
              <w:t>October 20</w:t>
            </w:r>
          </w:p>
        </w:tc>
        <w:tc>
          <w:tcPr>
            <w:tcW w:w="1550" w:type="dxa"/>
          </w:tcPr>
          <w:p w14:paraId="48DE0107" w14:textId="77777777" w:rsidR="006A67A7" w:rsidRDefault="006A67A7" w:rsidP="00D208BB">
            <w:r>
              <w:t>15.5</w:t>
            </w:r>
          </w:p>
        </w:tc>
        <w:tc>
          <w:tcPr>
            <w:tcW w:w="2151" w:type="dxa"/>
          </w:tcPr>
          <w:p w14:paraId="07DA451C" w14:textId="71BA8A6F" w:rsidR="006A67A7" w:rsidRDefault="00B470E5" w:rsidP="00D208BB">
            <w:r>
              <w:t>25.0</w:t>
            </w:r>
          </w:p>
        </w:tc>
      </w:tr>
      <w:tr w:rsidR="006A67A7" w14:paraId="1BB451BB" w14:textId="77777777" w:rsidTr="00AD7BF2">
        <w:tc>
          <w:tcPr>
            <w:tcW w:w="1584" w:type="dxa"/>
          </w:tcPr>
          <w:p w14:paraId="3C64524E" w14:textId="77777777" w:rsidR="006A67A7" w:rsidRDefault="006A67A7" w:rsidP="00D208BB">
            <w:r>
              <w:t>October 27</w:t>
            </w:r>
          </w:p>
        </w:tc>
        <w:tc>
          <w:tcPr>
            <w:tcW w:w="1550" w:type="dxa"/>
          </w:tcPr>
          <w:p w14:paraId="6FB6512D" w14:textId="77777777" w:rsidR="006A67A7" w:rsidRDefault="006A67A7" w:rsidP="00D208BB">
            <w:r>
              <w:t>27.8</w:t>
            </w:r>
          </w:p>
        </w:tc>
        <w:tc>
          <w:tcPr>
            <w:tcW w:w="2151" w:type="dxa"/>
          </w:tcPr>
          <w:p w14:paraId="40551931" w14:textId="515DE26A" w:rsidR="006A67A7" w:rsidRDefault="006A67A7" w:rsidP="00D208BB">
            <w:r>
              <w:t>23.</w:t>
            </w:r>
            <w:r w:rsidR="00B470E5">
              <w:t>3</w:t>
            </w:r>
          </w:p>
        </w:tc>
      </w:tr>
      <w:tr w:rsidR="006A67A7" w14:paraId="226D5913" w14:textId="77777777" w:rsidTr="00AD7BF2">
        <w:tc>
          <w:tcPr>
            <w:tcW w:w="1584" w:type="dxa"/>
          </w:tcPr>
          <w:p w14:paraId="6FB0401B" w14:textId="77777777" w:rsidR="006A67A7" w:rsidRDefault="006A67A7" w:rsidP="00D208BB">
            <w:r>
              <w:t>November 3</w:t>
            </w:r>
          </w:p>
        </w:tc>
        <w:tc>
          <w:tcPr>
            <w:tcW w:w="1550" w:type="dxa"/>
          </w:tcPr>
          <w:p w14:paraId="57984F75" w14:textId="77777777" w:rsidR="006A67A7" w:rsidRDefault="006A67A7" w:rsidP="00D208BB">
            <w:r>
              <w:t>19.7</w:t>
            </w:r>
          </w:p>
        </w:tc>
        <w:tc>
          <w:tcPr>
            <w:tcW w:w="2151" w:type="dxa"/>
          </w:tcPr>
          <w:p w14:paraId="092D1AE4" w14:textId="47C5ACC9" w:rsidR="006A67A7" w:rsidRDefault="00B470E5" w:rsidP="00D208BB">
            <w:r>
              <w:t>24.0</w:t>
            </w:r>
          </w:p>
        </w:tc>
      </w:tr>
      <w:tr w:rsidR="006A67A7" w14:paraId="3F24AE8D" w14:textId="77777777" w:rsidTr="00AD7BF2">
        <w:tc>
          <w:tcPr>
            <w:tcW w:w="1584" w:type="dxa"/>
          </w:tcPr>
          <w:p w14:paraId="57FEE2E0" w14:textId="77777777" w:rsidR="006A67A7" w:rsidRDefault="006A67A7" w:rsidP="00D208BB">
            <w:r>
              <w:t>November 17</w:t>
            </w:r>
          </w:p>
        </w:tc>
        <w:tc>
          <w:tcPr>
            <w:tcW w:w="1550" w:type="dxa"/>
          </w:tcPr>
          <w:p w14:paraId="68529552" w14:textId="77777777" w:rsidR="006A67A7" w:rsidRDefault="006A67A7" w:rsidP="00D208BB">
            <w:r>
              <w:t>4.0</w:t>
            </w:r>
          </w:p>
        </w:tc>
        <w:tc>
          <w:tcPr>
            <w:tcW w:w="2151" w:type="dxa"/>
          </w:tcPr>
          <w:p w14:paraId="433764D9" w14:textId="17B40924" w:rsidR="006A67A7" w:rsidRDefault="006A67A7" w:rsidP="00D208BB">
            <w:r>
              <w:t>24.</w:t>
            </w:r>
            <w:r w:rsidR="00B470E5">
              <w:t>0</w:t>
            </w:r>
          </w:p>
        </w:tc>
      </w:tr>
      <w:tr w:rsidR="006A67A7" w14:paraId="5024DBA4" w14:textId="77777777" w:rsidTr="00AD7BF2">
        <w:tc>
          <w:tcPr>
            <w:tcW w:w="1584" w:type="dxa"/>
          </w:tcPr>
          <w:p w14:paraId="7D492944" w14:textId="77777777" w:rsidR="006A67A7" w:rsidRDefault="006A67A7" w:rsidP="00D208BB">
            <w:r>
              <w:t>November 21</w:t>
            </w:r>
          </w:p>
        </w:tc>
        <w:tc>
          <w:tcPr>
            <w:tcW w:w="1550" w:type="dxa"/>
          </w:tcPr>
          <w:p w14:paraId="7AC111EE" w14:textId="77777777" w:rsidR="006A67A7" w:rsidRDefault="006A67A7" w:rsidP="00D208BB">
            <w:r>
              <w:t>18.9</w:t>
            </w:r>
          </w:p>
        </w:tc>
        <w:tc>
          <w:tcPr>
            <w:tcW w:w="2151" w:type="dxa"/>
          </w:tcPr>
          <w:p w14:paraId="5BD9DDF5" w14:textId="4BE65661" w:rsidR="006A67A7" w:rsidRDefault="006A67A7" w:rsidP="00D208BB">
            <w:r>
              <w:t>23.5</w:t>
            </w:r>
          </w:p>
        </w:tc>
      </w:tr>
      <w:tr w:rsidR="006A67A7" w14:paraId="682440E5" w14:textId="77777777" w:rsidTr="00AD7BF2">
        <w:tc>
          <w:tcPr>
            <w:tcW w:w="1584" w:type="dxa"/>
          </w:tcPr>
          <w:p w14:paraId="310B020A" w14:textId="77777777" w:rsidR="006A67A7" w:rsidRDefault="006A67A7" w:rsidP="00D208BB">
            <w:r>
              <w:t>December 1</w:t>
            </w:r>
          </w:p>
        </w:tc>
        <w:tc>
          <w:tcPr>
            <w:tcW w:w="1550" w:type="dxa"/>
          </w:tcPr>
          <w:p w14:paraId="0E59FCD9" w14:textId="77777777" w:rsidR="006A67A7" w:rsidRDefault="006A67A7" w:rsidP="00D208BB">
            <w:r>
              <w:t>28.9</w:t>
            </w:r>
          </w:p>
        </w:tc>
        <w:tc>
          <w:tcPr>
            <w:tcW w:w="2151" w:type="dxa"/>
          </w:tcPr>
          <w:p w14:paraId="2D45C1B0" w14:textId="2E344C92" w:rsidR="006A67A7" w:rsidRDefault="006A67A7" w:rsidP="00D208BB">
            <w:r>
              <w:t>23.4</w:t>
            </w:r>
          </w:p>
        </w:tc>
      </w:tr>
    </w:tbl>
    <w:p w14:paraId="0E9B030E" w14:textId="276A4BF1" w:rsidR="00DB134E" w:rsidRDefault="00DB134E" w:rsidP="00FC0C95"/>
    <w:p w14:paraId="33F01A4B" w14:textId="7B3020DB" w:rsidR="006A67A7" w:rsidRDefault="006A67A7" w:rsidP="00FC0C95">
      <w:r>
        <w:t xml:space="preserve">Sentiment scoring provided many instances of very few featured. This likely contributed to the very lackluster </w:t>
      </w:r>
      <w:r>
        <w:lastRenderedPageBreak/>
        <w:t>results. As with the tweet text model, an initial predition of 30.7 is given which is expected. From there one notes the model quickly queros in on a range from 23-24 points. The lack or prediction in fluctuation of score makes this sadly ineffective.</w:t>
      </w:r>
    </w:p>
    <w:p w14:paraId="46C567D9" w14:textId="77777777" w:rsidR="00DB134E" w:rsidRPr="00FC0C95" w:rsidRDefault="00DB134E" w:rsidP="00FC0C95"/>
    <w:p w14:paraId="39E2C16E" w14:textId="28154A05" w:rsidR="0088223C" w:rsidRDefault="001665BE" w:rsidP="0088223C">
      <w:pPr>
        <w:pStyle w:val="Heading1"/>
      </w:pPr>
      <w:bookmarkStart w:id="36" w:name="_Toc26637549"/>
      <w:r>
        <w:lastRenderedPageBreak/>
        <w:t>Conclusion</w:t>
      </w:r>
      <w:bookmarkEnd w:id="36"/>
    </w:p>
    <w:p w14:paraId="1894655B" w14:textId="08CC96F2" w:rsidR="00C265F9" w:rsidRDefault="00E94FC9" w:rsidP="00E37173">
      <w:pPr>
        <w:pStyle w:val="VIBody"/>
        <w:rPr>
          <w:lang w:val="en-US"/>
        </w:rPr>
      </w:pPr>
      <w:r>
        <w:rPr>
          <w:lang w:val="en-US"/>
        </w:rPr>
        <w:t>The most time-intensive, challenging</w:t>
      </w:r>
      <w:r w:rsidR="00A32FC8">
        <w:rPr>
          <w:lang w:val="en-US"/>
        </w:rPr>
        <w:t>, yet most critical</w:t>
      </w:r>
      <w:r>
        <w:rPr>
          <w:lang w:val="en-US"/>
        </w:rPr>
        <w:t xml:space="preserve"> </w:t>
      </w:r>
      <w:r w:rsidR="00A32FC8">
        <w:rPr>
          <w:lang w:val="en-US"/>
        </w:rPr>
        <w:t xml:space="preserve">aspect of this research is in mining the data. </w:t>
      </w:r>
      <w:r w:rsidR="007B77F3">
        <w:rPr>
          <w:lang w:val="en-US"/>
        </w:rPr>
        <w:t xml:space="preserve">To </w:t>
      </w:r>
      <w:r w:rsidR="00AE02C6">
        <w:rPr>
          <w:lang w:val="en-US"/>
        </w:rPr>
        <w:t xml:space="preserve">be able to </w:t>
      </w:r>
      <w:r w:rsidR="007B77F3">
        <w:rPr>
          <w:lang w:val="en-US"/>
        </w:rPr>
        <w:t>accurately apply machi</w:t>
      </w:r>
      <w:r w:rsidR="00E372C5">
        <w:rPr>
          <w:lang w:val="en-US"/>
        </w:rPr>
        <w:t xml:space="preserve">ne learning algorithms to this type of </w:t>
      </w:r>
      <w:r w:rsidR="00D74190">
        <w:rPr>
          <w:lang w:val="en-US"/>
        </w:rPr>
        <w:t>unstructured, continuous</w:t>
      </w:r>
      <w:r w:rsidR="005D2837">
        <w:rPr>
          <w:lang w:val="en-US"/>
        </w:rPr>
        <w:t>-</w:t>
      </w:r>
      <w:r w:rsidR="00560E23">
        <w:rPr>
          <w:lang w:val="en-US"/>
        </w:rPr>
        <w:t>timeseries</w:t>
      </w:r>
      <w:r w:rsidR="00D74190">
        <w:rPr>
          <w:lang w:val="en-US"/>
        </w:rPr>
        <w:t xml:space="preserve"> </w:t>
      </w:r>
      <w:r w:rsidR="00E372C5">
        <w:rPr>
          <w:lang w:val="en-US"/>
        </w:rPr>
        <w:t xml:space="preserve">data for the purposes of trend </w:t>
      </w:r>
      <w:r w:rsidR="00485E8C">
        <w:rPr>
          <w:lang w:val="en-US"/>
        </w:rPr>
        <w:t xml:space="preserve">analysis, mechanisms have to </w:t>
      </w:r>
      <w:r w:rsidR="0042407C">
        <w:rPr>
          <w:lang w:val="en-US"/>
        </w:rPr>
        <w:t xml:space="preserve">first </w:t>
      </w:r>
      <w:r w:rsidR="00485E8C">
        <w:rPr>
          <w:lang w:val="en-US"/>
        </w:rPr>
        <w:t xml:space="preserve">be in place that can search social media sources like Twitter </w:t>
      </w:r>
      <w:r w:rsidR="00DD7BAD">
        <w:rPr>
          <w:lang w:val="en-US"/>
        </w:rPr>
        <w:t>for rel</w:t>
      </w:r>
      <w:r w:rsidR="00DC71D0">
        <w:rPr>
          <w:lang w:val="en-US"/>
        </w:rPr>
        <w:t>e</w:t>
      </w:r>
      <w:r w:rsidR="00DD7BAD">
        <w:rPr>
          <w:lang w:val="en-US"/>
        </w:rPr>
        <w:t xml:space="preserve">vant tweets </w:t>
      </w:r>
      <w:r w:rsidR="00485E8C">
        <w:rPr>
          <w:lang w:val="en-US"/>
        </w:rPr>
        <w:t xml:space="preserve">on a daily and </w:t>
      </w:r>
      <w:r w:rsidR="00FF6596">
        <w:rPr>
          <w:lang w:val="en-US"/>
        </w:rPr>
        <w:t xml:space="preserve">or </w:t>
      </w:r>
      <w:r w:rsidR="00485E8C">
        <w:rPr>
          <w:lang w:val="en-US"/>
        </w:rPr>
        <w:t xml:space="preserve">historical bases. </w:t>
      </w:r>
      <w:r w:rsidR="00192987">
        <w:rPr>
          <w:lang w:val="en-US"/>
        </w:rPr>
        <w:t xml:space="preserve">Setting up these programs </w:t>
      </w:r>
      <w:r w:rsidR="00171CC1">
        <w:rPr>
          <w:lang w:val="en-US"/>
        </w:rPr>
        <w:t>should be well thought out and designe</w:t>
      </w:r>
      <w:r w:rsidR="00C3776F">
        <w:rPr>
          <w:lang w:val="en-US"/>
        </w:rPr>
        <w:t>d</w:t>
      </w:r>
      <w:r w:rsidR="00813882">
        <w:rPr>
          <w:lang w:val="en-US"/>
        </w:rPr>
        <w:t xml:space="preserve"> such that the data</w:t>
      </w:r>
      <w:r w:rsidR="005171FC">
        <w:rPr>
          <w:lang w:val="en-US"/>
        </w:rPr>
        <w:t>, in</w:t>
      </w:r>
      <w:r w:rsidR="00813882">
        <w:rPr>
          <w:lang w:val="en-US"/>
        </w:rPr>
        <w:t xml:space="preserve"> its various forms</w:t>
      </w:r>
      <w:r w:rsidR="009603E5">
        <w:rPr>
          <w:lang w:val="en-US"/>
        </w:rPr>
        <w:t>,</w:t>
      </w:r>
      <w:r w:rsidR="00813882">
        <w:rPr>
          <w:lang w:val="en-US"/>
        </w:rPr>
        <w:t xml:space="preserve"> is </w:t>
      </w:r>
      <w:r w:rsidR="00307270">
        <w:rPr>
          <w:lang w:val="en-US"/>
        </w:rPr>
        <w:t xml:space="preserve">thought of as </w:t>
      </w:r>
      <w:r w:rsidR="00813882">
        <w:rPr>
          <w:lang w:val="en-US"/>
        </w:rPr>
        <w:t>the</w:t>
      </w:r>
      <w:r w:rsidR="00307270">
        <w:rPr>
          <w:lang w:val="en-US"/>
        </w:rPr>
        <w:t xml:space="preserve"> final</w:t>
      </w:r>
      <w:r w:rsidR="00813882">
        <w:rPr>
          <w:lang w:val="en-US"/>
        </w:rPr>
        <w:t xml:space="preserve"> product.</w:t>
      </w:r>
      <w:r w:rsidR="002D3D4F">
        <w:rPr>
          <w:lang w:val="en-US"/>
        </w:rPr>
        <w:t xml:space="preserve"> How </w:t>
      </w:r>
      <w:r w:rsidR="004C5C2D">
        <w:rPr>
          <w:lang w:val="en-US"/>
        </w:rPr>
        <w:t>the data is</w:t>
      </w:r>
      <w:r w:rsidR="002D3D4F">
        <w:rPr>
          <w:lang w:val="en-US"/>
        </w:rPr>
        <w:t xml:space="preserve"> stored, cleaned and prop</w:t>
      </w:r>
      <w:r w:rsidR="00990CEC">
        <w:rPr>
          <w:lang w:val="en-US"/>
        </w:rPr>
        <w:t>a</w:t>
      </w:r>
      <w:r w:rsidR="002D3D4F">
        <w:rPr>
          <w:lang w:val="en-US"/>
        </w:rPr>
        <w:t xml:space="preserve">gated through its pipeline </w:t>
      </w:r>
      <w:r w:rsidR="00A7695D">
        <w:rPr>
          <w:lang w:val="en-US"/>
        </w:rPr>
        <w:t xml:space="preserve">will determine </w:t>
      </w:r>
      <w:r w:rsidR="0043126F">
        <w:rPr>
          <w:lang w:val="en-US"/>
        </w:rPr>
        <w:t>the quality of</w:t>
      </w:r>
      <w:r w:rsidR="00A7695D">
        <w:rPr>
          <w:lang w:val="en-US"/>
        </w:rPr>
        <w:t xml:space="preserve"> analysis and experimentation </w:t>
      </w:r>
      <w:r w:rsidR="0043126F">
        <w:rPr>
          <w:lang w:val="en-US"/>
        </w:rPr>
        <w:t>that can be done on it</w:t>
      </w:r>
      <w:r w:rsidR="00A7695D">
        <w:rPr>
          <w:lang w:val="en-US"/>
        </w:rPr>
        <w:t>.</w:t>
      </w:r>
    </w:p>
    <w:p w14:paraId="53C56C5F" w14:textId="35C9C4EC" w:rsidR="00E37173" w:rsidRDefault="00E37173" w:rsidP="00E37173">
      <w:pPr>
        <w:pStyle w:val="VIBody"/>
        <w:rPr>
          <w:lang w:val="en-US"/>
        </w:rPr>
      </w:pPr>
      <w:r>
        <w:rPr>
          <w:lang w:val="en-US"/>
        </w:rPr>
        <w:t xml:space="preserve">Technologies such as VADER </w:t>
      </w:r>
      <w:sdt>
        <w:sdtPr>
          <w:rPr>
            <w:lang w:val="en-US"/>
          </w:rPr>
          <w:id w:val="-348177637"/>
          <w:citation/>
        </w:sdtPr>
        <w:sdtContent>
          <w:r>
            <w:rPr>
              <w:lang w:val="en-US"/>
            </w:rPr>
            <w:fldChar w:fldCharType="begin"/>
          </w:r>
          <w:r>
            <w:rPr>
              <w:lang w:val="en-US"/>
            </w:rPr>
            <w:instrText xml:space="preserve"> CITATION Hut141 \l 1033 </w:instrText>
          </w:r>
          <w:r>
            <w:rPr>
              <w:lang w:val="en-US"/>
            </w:rPr>
            <w:fldChar w:fldCharType="separate"/>
          </w:r>
          <w:r w:rsidRPr="00E37173">
            <w:rPr>
              <w:noProof/>
              <w:lang w:val="en-US"/>
            </w:rPr>
            <w:t>(Hutto &amp; Gilbert, 2014)</w:t>
          </w:r>
          <w:r>
            <w:rPr>
              <w:lang w:val="en-US"/>
            </w:rPr>
            <w:fldChar w:fldCharType="end"/>
          </w:r>
        </w:sdtContent>
      </w:sdt>
      <w:r w:rsidR="00F77378">
        <w:rPr>
          <w:lang w:val="en-US"/>
        </w:rPr>
        <w:t xml:space="preserve"> for sentiment scoring, the Natural Language Toolkit (NLTK) </w:t>
      </w:r>
      <w:sdt>
        <w:sdtPr>
          <w:rPr>
            <w:lang w:val="en-US"/>
          </w:rPr>
          <w:id w:val="-90400829"/>
          <w:citation/>
        </w:sdtPr>
        <w:sdtContent>
          <w:r w:rsidR="00F77378">
            <w:rPr>
              <w:lang w:val="en-US"/>
            </w:rPr>
            <w:fldChar w:fldCharType="begin"/>
          </w:r>
          <w:r w:rsidR="00F77378">
            <w:rPr>
              <w:lang w:val="en-US"/>
            </w:rPr>
            <w:instrText xml:space="preserve"> CITATION Bir09 \l 1033 </w:instrText>
          </w:r>
          <w:r w:rsidR="00F77378">
            <w:rPr>
              <w:lang w:val="en-US"/>
            </w:rPr>
            <w:fldChar w:fldCharType="separate"/>
          </w:r>
          <w:r w:rsidR="00F77378" w:rsidRPr="00F77378">
            <w:rPr>
              <w:noProof/>
              <w:lang w:val="en-US"/>
            </w:rPr>
            <w:t>(Bird, Loper, &amp; Klein, 2009)</w:t>
          </w:r>
          <w:r w:rsidR="00F77378">
            <w:rPr>
              <w:lang w:val="en-US"/>
            </w:rPr>
            <w:fldChar w:fldCharType="end"/>
          </w:r>
        </w:sdtContent>
      </w:sdt>
      <w:r w:rsidR="00F77378">
        <w:rPr>
          <w:lang w:val="en-US"/>
        </w:rPr>
        <w:t xml:space="preserve"> for natural language processing and SciKit-Learn </w:t>
      </w:r>
      <w:sdt>
        <w:sdtPr>
          <w:rPr>
            <w:lang w:val="en-US"/>
          </w:rPr>
          <w:id w:val="-445321326"/>
          <w:citation/>
        </w:sdtPr>
        <w:sdtContent>
          <w:r w:rsidR="00F77378">
            <w:rPr>
              <w:lang w:val="en-US"/>
            </w:rPr>
            <w:fldChar w:fldCharType="begin"/>
          </w:r>
          <w:r w:rsidR="00F77378">
            <w:rPr>
              <w:lang w:val="en-US"/>
            </w:rPr>
            <w:instrText xml:space="preserve"> CITATION Ped112 \l 1033 </w:instrText>
          </w:r>
          <w:r w:rsidR="00F77378">
            <w:rPr>
              <w:lang w:val="en-US"/>
            </w:rPr>
            <w:fldChar w:fldCharType="separate"/>
          </w:r>
          <w:r w:rsidR="00F77378" w:rsidRPr="00F77378">
            <w:rPr>
              <w:noProof/>
              <w:lang w:val="en-US"/>
            </w:rPr>
            <w:t>(Pedregosa, et al., 2011)</w:t>
          </w:r>
          <w:r w:rsidR="00F77378">
            <w:rPr>
              <w:lang w:val="en-US"/>
            </w:rPr>
            <w:fldChar w:fldCharType="end"/>
          </w:r>
        </w:sdtContent>
      </w:sdt>
      <w:r w:rsidR="00F77378">
        <w:rPr>
          <w:lang w:val="en-US"/>
        </w:rPr>
        <w:t xml:space="preserve"> for general machine learning have helped to commoditize these disciplines. The techniques made available to the average programmer today offer a wide range of options to attempt to extract value from data </w:t>
      </w:r>
      <w:r w:rsidR="00BE01CB">
        <w:rPr>
          <w:lang w:val="en-US"/>
        </w:rPr>
        <w:t>that</w:t>
      </w:r>
      <w:r w:rsidR="00F77378">
        <w:rPr>
          <w:lang w:val="en-US"/>
        </w:rPr>
        <w:t xml:space="preserve"> is available either freely (albeit sometimes in limited quantities) or at a known subscription fee.</w:t>
      </w:r>
    </w:p>
    <w:p w14:paraId="50481FC6" w14:textId="715A9421" w:rsidR="00F77378" w:rsidRDefault="00F77378" w:rsidP="00E37173">
      <w:pPr>
        <w:pStyle w:val="VIBody"/>
        <w:rPr>
          <w:lang w:val="en-US"/>
        </w:rPr>
      </w:pPr>
      <w:r>
        <w:rPr>
          <w:lang w:val="en-US"/>
        </w:rPr>
        <w:t xml:space="preserve">The National Football League (NFL) remains one of the most popular sports in America </w:t>
      </w:r>
      <w:sdt>
        <w:sdtPr>
          <w:rPr>
            <w:lang w:val="en-US"/>
          </w:rPr>
          <w:id w:val="-2054379319"/>
          <w:citation/>
        </w:sdtPr>
        <w:sdtContent>
          <w:r>
            <w:rPr>
              <w:lang w:val="en-US"/>
            </w:rPr>
            <w:fldChar w:fldCharType="begin"/>
          </w:r>
          <w:r>
            <w:rPr>
              <w:lang w:val="en-US"/>
            </w:rPr>
            <w:instrText xml:space="preserve"> CITATION Nor18 \l 1033 </w:instrText>
          </w:r>
          <w:r>
            <w:rPr>
              <w:lang w:val="en-US"/>
            </w:rPr>
            <w:fldChar w:fldCharType="separate"/>
          </w:r>
          <w:r w:rsidRPr="00F77378">
            <w:rPr>
              <w:noProof/>
              <w:lang w:val="en-US"/>
            </w:rPr>
            <w:t>(Norman, 2018)</w:t>
          </w:r>
          <w:r>
            <w:rPr>
              <w:lang w:val="en-US"/>
            </w:rPr>
            <w:fldChar w:fldCharType="end"/>
          </w:r>
        </w:sdtContent>
      </w:sdt>
      <w:r>
        <w:rPr>
          <w:lang w:val="en-US"/>
        </w:rPr>
        <w:t xml:space="preserve"> and Fantasy Football has grown by leaps and bounds. In this age, popularity almost inevitably leads </w:t>
      </w:r>
      <w:r w:rsidR="00A55869">
        <w:rPr>
          <w:lang w:val="en-US"/>
        </w:rPr>
        <w:t>to</w:t>
      </w:r>
      <w:r>
        <w:rPr>
          <w:lang w:val="en-US"/>
        </w:rPr>
        <w:t xml:space="preserve"> an explosion of unstructured data across social networks such as Facebook and Twitter. This freely provided user opinion when correctly gathered and curated can provide a wealth of information about how those who follow both the NFL and fantasy sports feel about a particular team, coach</w:t>
      </w:r>
      <w:r w:rsidR="00BE01CB">
        <w:rPr>
          <w:lang w:val="en-US"/>
        </w:rPr>
        <w:t>,</w:t>
      </w:r>
      <w:r>
        <w:rPr>
          <w:lang w:val="en-US"/>
        </w:rPr>
        <w:t xml:space="preserve"> or player at any given week, especially during the active season. This data can be collected</w:t>
      </w:r>
      <w:r w:rsidR="0069095E">
        <w:rPr>
          <w:lang w:val="en-US"/>
        </w:rPr>
        <w:t>,</w:t>
      </w:r>
      <w:r>
        <w:rPr>
          <w:lang w:val="en-US"/>
        </w:rPr>
        <w:t xml:space="preserve"> and the sentiment of the fan base can be measured and tracked over time.</w:t>
      </w:r>
    </w:p>
    <w:p w14:paraId="549CD768" w14:textId="353DEEBE" w:rsidR="000A51E7" w:rsidRDefault="00F77378" w:rsidP="00E37173">
      <w:pPr>
        <w:pStyle w:val="VIBody"/>
        <w:rPr>
          <w:lang w:val="en-US"/>
        </w:rPr>
      </w:pPr>
      <w:r>
        <w:rPr>
          <w:lang w:val="en-US"/>
        </w:rPr>
        <w:t xml:space="preserve">It is </w:t>
      </w:r>
      <w:r w:rsidR="00761CF2">
        <w:rPr>
          <w:lang w:val="en-US"/>
        </w:rPr>
        <w:t>possible to look at this same user</w:t>
      </w:r>
      <w:r w:rsidR="00BE01CB">
        <w:rPr>
          <w:lang w:val="en-US"/>
        </w:rPr>
        <w:t>-</w:t>
      </w:r>
      <w:r w:rsidR="00761CF2">
        <w:rPr>
          <w:lang w:val="en-US"/>
        </w:rPr>
        <w:t xml:space="preserve">provided data to </w:t>
      </w:r>
      <w:r w:rsidR="00507107">
        <w:rPr>
          <w:lang w:val="en-US"/>
        </w:rPr>
        <w:t>determine</w:t>
      </w:r>
      <w:r w:rsidR="00761CF2">
        <w:rPr>
          <w:lang w:val="en-US"/>
        </w:rPr>
        <w:t xml:space="preserve"> the subjects about which changes to user sentiment are driven.</w:t>
      </w:r>
      <w:r w:rsidR="000A51E7">
        <w:rPr>
          <w:lang w:val="en-US"/>
        </w:rPr>
        <w:t xml:space="preserve">  The addition of topic modeling to this data may be a useful tool for the purposes of marketing.  Not only could the NFL determine </w:t>
      </w:r>
      <w:r w:rsidR="00460DA8">
        <w:rPr>
          <w:lang w:val="en-US"/>
        </w:rPr>
        <w:t xml:space="preserve">what the socially vocal </w:t>
      </w:r>
      <w:r w:rsidR="00EA01AD">
        <w:rPr>
          <w:lang w:val="en-US"/>
        </w:rPr>
        <w:t xml:space="preserve">fans are discussing, but it can determine the sentiment within those categories.  </w:t>
      </w:r>
      <w:r w:rsidR="004700EF">
        <w:rPr>
          <w:lang w:val="en-US"/>
        </w:rPr>
        <w:t xml:space="preserve">The implications of this may hold well from a fantasy perspective as well, as </w:t>
      </w:r>
      <w:r w:rsidR="000C7190">
        <w:rPr>
          <w:lang w:val="en-US"/>
        </w:rPr>
        <w:t xml:space="preserve">these topics/sentiments can be used for assessing </w:t>
      </w:r>
      <w:r w:rsidR="005F34FA">
        <w:rPr>
          <w:lang w:val="en-US"/>
        </w:rPr>
        <w:t>the cost of adding players to a fantasy team</w:t>
      </w:r>
      <w:r w:rsidR="005D399A">
        <w:rPr>
          <w:lang w:val="en-US"/>
        </w:rPr>
        <w:t xml:space="preserve"> in games that are week to week</w:t>
      </w:r>
      <w:r w:rsidR="001335BD">
        <w:rPr>
          <w:lang w:val="en-US"/>
        </w:rPr>
        <w:t>.</w:t>
      </w:r>
    </w:p>
    <w:p w14:paraId="66719316" w14:textId="3AF1A64E" w:rsidR="00761CF2" w:rsidRPr="00E37173" w:rsidRDefault="0035351E" w:rsidP="00E37173">
      <w:pPr>
        <w:pStyle w:val="VIBody"/>
        <w:rPr>
          <w:lang w:val="en-US"/>
        </w:rPr>
      </w:pPr>
      <w:r>
        <w:rPr>
          <w:lang w:val="en-US"/>
        </w:rPr>
        <w:t>The validity of p</w:t>
      </w:r>
      <w:r w:rsidR="0074331F">
        <w:rPr>
          <w:lang w:val="en-US"/>
        </w:rPr>
        <w:t xml:space="preserve">redicting player performance based on </w:t>
      </w:r>
      <w:r w:rsidR="00356B4C">
        <w:rPr>
          <w:lang w:val="en-US"/>
        </w:rPr>
        <w:t>sentiment</w:t>
      </w:r>
      <w:r w:rsidR="00AA01AE">
        <w:rPr>
          <w:lang w:val="en-US"/>
        </w:rPr>
        <w:t xml:space="preserve"> is</w:t>
      </w:r>
      <w:r w:rsidR="00BE01CB">
        <w:rPr>
          <w:lang w:val="en-US"/>
        </w:rPr>
        <w:t>,</w:t>
      </w:r>
      <w:r w:rsidR="00AA01AE">
        <w:rPr>
          <w:lang w:val="en-US"/>
        </w:rPr>
        <w:t xml:space="preserve"> at the moment</w:t>
      </w:r>
      <w:r w:rsidR="00BE01CB">
        <w:rPr>
          <w:lang w:val="en-US"/>
        </w:rPr>
        <w:t>,</w:t>
      </w:r>
      <w:r w:rsidR="001573ED">
        <w:rPr>
          <w:lang w:val="en-US"/>
        </w:rPr>
        <w:t xml:space="preserve"> inconclusive.  </w:t>
      </w:r>
      <w:r w:rsidR="00A12722">
        <w:rPr>
          <w:lang w:val="en-US"/>
        </w:rPr>
        <w:t xml:space="preserve">While there is </w:t>
      </w:r>
      <w:r w:rsidR="0069095E">
        <w:rPr>
          <w:lang w:val="en-US"/>
        </w:rPr>
        <w:t>undoubted</w:t>
      </w:r>
      <w:r w:rsidR="00A12722">
        <w:rPr>
          <w:lang w:val="en-US"/>
        </w:rPr>
        <w:t xml:space="preserve">ly immediate benefit from analyzing </w:t>
      </w:r>
      <w:r w:rsidR="005C642D">
        <w:rPr>
          <w:lang w:val="en-US"/>
        </w:rPr>
        <w:t>social media sentiment for the NFL</w:t>
      </w:r>
      <w:r w:rsidR="00571619">
        <w:rPr>
          <w:lang w:val="en-US"/>
        </w:rPr>
        <w:t xml:space="preserve"> (it can be used to </w:t>
      </w:r>
      <w:r w:rsidR="00507107">
        <w:rPr>
          <w:lang w:val="en-US"/>
        </w:rPr>
        <w:t>determine</w:t>
      </w:r>
      <w:r w:rsidR="00571619">
        <w:rPr>
          <w:lang w:val="en-US"/>
        </w:rPr>
        <w:t xml:space="preserve"> marketing strategy), </w:t>
      </w:r>
      <w:r w:rsidR="006C2B40">
        <w:rPr>
          <w:lang w:val="en-US"/>
        </w:rPr>
        <w:t>nothing in the presented analysis can conclusively determine</w:t>
      </w:r>
      <w:r w:rsidR="00185E68">
        <w:rPr>
          <w:lang w:val="en-US"/>
        </w:rPr>
        <w:t xml:space="preserve"> that a player</w:t>
      </w:r>
      <w:r w:rsidR="0070692C">
        <w:rPr>
          <w:lang w:val="en-US"/>
        </w:rPr>
        <w:t>’s performance can be obtained from the consciousness of the ‘</w:t>
      </w:r>
      <w:r w:rsidR="00507107">
        <w:rPr>
          <w:lang w:val="en-US"/>
        </w:rPr>
        <w:t>Twittersphere</w:t>
      </w:r>
      <w:r w:rsidR="0070692C">
        <w:rPr>
          <w:lang w:val="en-US"/>
        </w:rPr>
        <w:t xml:space="preserve">.’  </w:t>
      </w:r>
      <w:r w:rsidR="00AB0E50">
        <w:rPr>
          <w:lang w:val="en-US"/>
        </w:rPr>
        <w:t>Future</w:t>
      </w:r>
      <w:r w:rsidR="00AB201C">
        <w:rPr>
          <w:lang w:val="en-US"/>
        </w:rPr>
        <w:t xml:space="preserve"> efforts to determine the true validity of using sentiment in </w:t>
      </w:r>
      <w:r w:rsidR="008F1A89">
        <w:rPr>
          <w:lang w:val="en-US"/>
        </w:rPr>
        <w:t xml:space="preserve">the prediction of a </w:t>
      </w:r>
      <w:r w:rsidR="00507107">
        <w:rPr>
          <w:lang w:val="en-US"/>
        </w:rPr>
        <w:t>players'</w:t>
      </w:r>
      <w:r w:rsidR="008F1A89">
        <w:rPr>
          <w:lang w:val="en-US"/>
        </w:rPr>
        <w:t xml:space="preserve"> performance </w:t>
      </w:r>
      <w:r w:rsidR="00AA182C">
        <w:rPr>
          <w:lang w:val="en-US"/>
        </w:rPr>
        <w:t xml:space="preserve">need to include </w:t>
      </w:r>
      <w:r w:rsidR="00481153">
        <w:rPr>
          <w:lang w:val="en-US"/>
        </w:rPr>
        <w:t>data from each of the fant</w:t>
      </w:r>
      <w:r w:rsidR="00025FAA">
        <w:rPr>
          <w:lang w:val="en-US"/>
        </w:rPr>
        <w:t xml:space="preserve">asy football service providers.  </w:t>
      </w:r>
      <w:r w:rsidR="00B11462">
        <w:rPr>
          <w:lang w:val="en-US"/>
        </w:rPr>
        <w:t xml:space="preserve">Each provider </w:t>
      </w:r>
      <w:r w:rsidR="00E67AF6">
        <w:rPr>
          <w:lang w:val="en-US"/>
        </w:rPr>
        <w:t xml:space="preserve">uses different statistical methods and AI to forecast player performance.  </w:t>
      </w:r>
      <w:r w:rsidR="000E0E6E">
        <w:rPr>
          <w:lang w:val="en-US"/>
        </w:rPr>
        <w:t>While this analysis did not show immediate promise</w:t>
      </w:r>
      <w:r w:rsidR="006A26D9">
        <w:rPr>
          <w:lang w:val="en-US"/>
        </w:rPr>
        <w:t xml:space="preserve"> based on the limited slice of data used, </w:t>
      </w:r>
      <w:r w:rsidR="0097260D">
        <w:rPr>
          <w:lang w:val="en-US"/>
        </w:rPr>
        <w:t xml:space="preserve">it is possible that </w:t>
      </w:r>
      <w:r w:rsidR="00146405">
        <w:rPr>
          <w:lang w:val="en-US"/>
        </w:rPr>
        <w:t xml:space="preserve">the addition of new data sources </w:t>
      </w:r>
      <w:r w:rsidR="00CD1FDD">
        <w:rPr>
          <w:lang w:val="en-US"/>
        </w:rPr>
        <w:t>and the altering of methods may lead sentiment to be a</w:t>
      </w:r>
      <w:r w:rsidR="00455D4A">
        <w:rPr>
          <w:lang w:val="en-US"/>
        </w:rPr>
        <w:t xml:space="preserve"> variable in predictive models.</w:t>
      </w:r>
    </w:p>
    <w:p w14:paraId="5EA7DF59" w14:textId="41BD1EDE" w:rsidR="005C16B9" w:rsidRDefault="0088223C" w:rsidP="005C16B9">
      <w:pPr>
        <w:pStyle w:val="Heading1"/>
      </w:pPr>
      <w:bookmarkStart w:id="37" w:name="_Toc26637550"/>
      <w:r>
        <w:lastRenderedPageBreak/>
        <w:t>Appendix: References</w:t>
      </w:r>
      <w:bookmarkEnd w:id="37"/>
    </w:p>
    <w:p w14:paraId="7A3064C1" w14:textId="620737D8" w:rsidR="005E2D0F" w:rsidRPr="004B3ED6" w:rsidRDefault="007F3EB1" w:rsidP="007870A7">
      <w:pPr>
        <w:pStyle w:val="VIBody"/>
        <w:numPr>
          <w:ilvl w:val="0"/>
          <w:numId w:val="7"/>
        </w:numPr>
        <w:spacing w:before="0" w:after="0"/>
        <w:rPr>
          <w:rFonts w:ascii="Arial" w:hAnsi="Arial"/>
          <w:lang w:val="en-US"/>
        </w:rPr>
      </w:pPr>
      <w:r w:rsidRPr="004B3ED6">
        <w:rPr>
          <w:rFonts w:ascii="Arial" w:hAnsi="Arial"/>
          <w:lang w:val="en-US"/>
        </w:rPr>
        <w:t xml:space="preserve">Twitter Developer Portal - Product APIs: </w:t>
      </w:r>
      <w:hyperlink r:id="rId74" w:history="1">
        <w:r w:rsidRPr="004B3ED6">
          <w:rPr>
            <w:rStyle w:val="Hyperlink"/>
            <w:rFonts w:ascii="Arial" w:hAnsi="Arial"/>
          </w:rPr>
          <w:t>https://developer.twitter.com/en/products/products-overview</w:t>
        </w:r>
      </w:hyperlink>
    </w:p>
    <w:p w14:paraId="49F64045" w14:textId="2EB9A2BB" w:rsidR="004B3ED6" w:rsidRPr="004B3ED6" w:rsidRDefault="004B3ED6" w:rsidP="007870A7">
      <w:pPr>
        <w:pStyle w:val="VIBody"/>
        <w:numPr>
          <w:ilvl w:val="1"/>
          <w:numId w:val="7"/>
        </w:numPr>
        <w:spacing w:before="0" w:after="0"/>
        <w:rPr>
          <w:rFonts w:ascii="Arial" w:hAnsi="Arial"/>
          <w:lang w:val="en-US"/>
        </w:rPr>
      </w:pPr>
      <w:r w:rsidRPr="004B3ED6">
        <w:rPr>
          <w:rFonts w:ascii="Arial" w:hAnsi="Arial"/>
          <w:lang w:val="en-US"/>
        </w:rPr>
        <w:t xml:space="preserve">Twitter Search Tweets Overview: </w:t>
      </w:r>
      <w:hyperlink r:id="rId75" w:history="1">
        <w:r w:rsidRPr="004B3ED6">
          <w:rPr>
            <w:rStyle w:val="Hyperlink"/>
            <w:rFonts w:ascii="Arial" w:hAnsi="Arial"/>
          </w:rPr>
          <w:t>https://developer.twitter.com/en/docs/tweets/search/overview</w:t>
        </w:r>
      </w:hyperlink>
    </w:p>
    <w:p w14:paraId="2D96445D" w14:textId="77777777" w:rsidR="005E2D0F" w:rsidRPr="002206F4" w:rsidRDefault="005E2D0F">
      <w:pPr>
        <w:pStyle w:val="VIBody"/>
        <w:rPr>
          <w:rFonts w:ascii="Arial" w:hAnsi="Arial"/>
          <w:sz w:val="22"/>
          <w:szCs w:val="22"/>
          <w:lang w:val="en-US"/>
        </w:rPr>
      </w:pPr>
    </w:p>
    <w:bookmarkStart w:id="38" w:name="_Toc26637551" w:displacedByCustomXml="next"/>
    <w:sdt>
      <w:sdtPr>
        <w:rPr>
          <w:rFonts w:ascii="Arial" w:hAnsi="Arial"/>
          <w:b w:val="0"/>
          <w:color w:val="auto"/>
          <w:sz w:val="20"/>
        </w:rPr>
        <w:id w:val="1628041679"/>
        <w:docPartObj>
          <w:docPartGallery w:val="Bibliographies"/>
          <w:docPartUnique/>
        </w:docPartObj>
      </w:sdtPr>
      <w:sdtContent>
        <w:p w14:paraId="122F46BC" w14:textId="50A6F800" w:rsidR="009E420D" w:rsidRDefault="009E420D">
          <w:pPr>
            <w:pStyle w:val="Heading1"/>
          </w:pPr>
          <w:r>
            <w:t>Bibliography</w:t>
          </w:r>
          <w:bookmarkEnd w:id="38"/>
        </w:p>
        <w:sdt>
          <w:sdtPr>
            <w:id w:val="111145805"/>
            <w:bibliography/>
          </w:sdtPr>
          <w:sdtContent>
            <w:p w14:paraId="073AA237" w14:textId="77777777" w:rsidR="008043FD" w:rsidRDefault="009E420D" w:rsidP="008043FD">
              <w:pPr>
                <w:pStyle w:val="Bibliography"/>
                <w:ind w:left="720" w:hanging="720"/>
                <w:rPr>
                  <w:noProof/>
                  <w:sz w:val="24"/>
                  <w:szCs w:val="24"/>
                </w:rPr>
              </w:pPr>
              <w:r>
                <w:fldChar w:fldCharType="begin"/>
              </w:r>
              <w:r>
                <w:instrText xml:space="preserve"> BIBLIOGRAPHY </w:instrText>
              </w:r>
              <w:r>
                <w:fldChar w:fldCharType="separate"/>
              </w:r>
              <w:r w:rsidR="008043FD">
                <w:rPr>
                  <w:noProof/>
                </w:rPr>
                <w:t xml:space="preserve">Bird, S., Loper, E., &amp; Klein, E. (2009). </w:t>
              </w:r>
              <w:r w:rsidR="008043FD">
                <w:rPr>
                  <w:i/>
                  <w:iCs/>
                  <w:noProof/>
                </w:rPr>
                <w:t>Natural Language Processing with Python.</w:t>
              </w:r>
              <w:r w:rsidR="008043FD">
                <w:rPr>
                  <w:noProof/>
                </w:rPr>
                <w:t xml:space="preserve"> O'Reilly Media Inc.</w:t>
              </w:r>
            </w:p>
            <w:p w14:paraId="6F6DBE44" w14:textId="77777777" w:rsidR="008043FD" w:rsidRDefault="008043FD" w:rsidP="008043FD">
              <w:pPr>
                <w:pStyle w:val="Bibliography"/>
                <w:ind w:left="720" w:hanging="720"/>
                <w:rPr>
                  <w:noProof/>
                </w:rPr>
              </w:pPr>
              <w:r>
                <w:rPr>
                  <w:i/>
                  <w:iCs/>
                  <w:noProof/>
                </w:rPr>
                <w:t>ESPN Fantasy Insights with Watson</w:t>
              </w:r>
              <w:r>
                <w:rPr>
                  <w:noProof/>
                </w:rPr>
                <w:t>. (n.d.). Retrieved December 5, 2019, from IBM: https://www.ibm.com/sports/fantasy/</w:t>
              </w:r>
            </w:p>
            <w:p w14:paraId="60292FEF" w14:textId="77777777" w:rsidR="008043FD" w:rsidRDefault="008043FD" w:rsidP="008043FD">
              <w:pPr>
                <w:pStyle w:val="Bibliography"/>
                <w:ind w:left="720" w:hanging="720"/>
                <w:rPr>
                  <w:noProof/>
                </w:rPr>
              </w:pPr>
              <w:r>
                <w:rPr>
                  <w:noProof/>
                </w:rPr>
                <w:t xml:space="preserve">Florio, M. (2010, April 5). </w:t>
              </w:r>
              <w:r>
                <w:rPr>
                  <w:i/>
                  <w:iCs/>
                  <w:noProof/>
                </w:rPr>
                <w:t>Goodell wants NFL to be earning $25 billion per year by 2027.</w:t>
              </w:r>
              <w:r>
                <w:rPr>
                  <w:noProof/>
                </w:rPr>
                <w:t xml:space="preserve"> Retrieved from PFT: https://profootballtalk.nbcsports.com/2010/04/05/goodell-wants-nfl-to-be-earning-25-billion-per-year-by-2027/</w:t>
              </w:r>
            </w:p>
            <w:p w14:paraId="2720E022" w14:textId="77777777" w:rsidR="008043FD" w:rsidRDefault="008043FD" w:rsidP="008043FD">
              <w:pPr>
                <w:pStyle w:val="Bibliography"/>
                <w:ind w:left="720" w:hanging="720"/>
                <w:rPr>
                  <w:noProof/>
                </w:rPr>
              </w:pPr>
              <w:r>
                <w:rPr>
                  <w:noProof/>
                </w:rPr>
                <w:t xml:space="preserve">Houghton, D. M., Nowlin, E. L., &amp; Walker, D. (2019). From Fantasy to Reality: The Role of Fantasy Sports in Sports Betting and Online Gambling. </w:t>
              </w:r>
              <w:r>
                <w:rPr>
                  <w:i/>
                  <w:iCs/>
                  <w:noProof/>
                </w:rPr>
                <w:t>Journal of Public Policy &amp; Marketing, 38</w:t>
              </w:r>
              <w:r>
                <w:rPr>
                  <w:noProof/>
                </w:rPr>
                <w:t>(3), 332-353.</w:t>
              </w:r>
            </w:p>
            <w:p w14:paraId="334338F1" w14:textId="77777777" w:rsidR="008043FD" w:rsidRDefault="008043FD" w:rsidP="008043FD">
              <w:pPr>
                <w:pStyle w:val="Bibliography"/>
                <w:ind w:left="720" w:hanging="720"/>
                <w:rPr>
                  <w:noProof/>
                </w:rPr>
              </w:pPr>
              <w:r>
                <w:rPr>
                  <w:noProof/>
                </w:rPr>
                <w:t xml:space="preserve">Hutto, C. J., &amp; Gilbert, E. E. (2014). VADER: A Parsimonious Rule-based Model for Sentiment Analysis of Social Media Text. </w:t>
              </w:r>
              <w:r>
                <w:rPr>
                  <w:i/>
                  <w:iCs/>
                  <w:noProof/>
                </w:rPr>
                <w:t>Eighth International Conference on Weblogs and Social Media (ICWSM-14)</w:t>
              </w:r>
              <w:r>
                <w:rPr>
                  <w:noProof/>
                </w:rPr>
                <w:t xml:space="preserve">, </w:t>
              </w:r>
              <w:r>
                <w:rPr>
                  <w:i/>
                  <w:iCs/>
                  <w:noProof/>
                </w:rPr>
                <w:t>June 2014.</w:t>
              </w:r>
              <w:r>
                <w:rPr>
                  <w:noProof/>
                </w:rPr>
                <w:t xml:space="preserve"> Ann Arbor, MI.</w:t>
              </w:r>
            </w:p>
            <w:p w14:paraId="34EC3F0E" w14:textId="77777777" w:rsidR="008043FD" w:rsidRDefault="008043FD" w:rsidP="008043FD">
              <w:pPr>
                <w:pStyle w:val="Bibliography"/>
                <w:ind w:left="720" w:hanging="720"/>
                <w:rPr>
                  <w:noProof/>
                </w:rPr>
              </w:pPr>
              <w:r>
                <w:rPr>
                  <w:noProof/>
                </w:rPr>
                <w:t xml:space="preserve">Norman, J. (2018, January 4). </w:t>
              </w:r>
              <w:r>
                <w:rPr>
                  <w:i/>
                  <w:iCs/>
                  <w:noProof/>
                </w:rPr>
                <w:t>Football Still Americans' Favorite Sport to Watch.</w:t>
              </w:r>
              <w:r>
                <w:rPr>
                  <w:noProof/>
                </w:rPr>
                <w:t xml:space="preserve"> Retrieved December 5, 2019, from Gallup: https://news.gallup.com/poll/224864/football-americans-favorite-sport-watch.aspx</w:t>
              </w:r>
            </w:p>
            <w:p w14:paraId="663BDD31" w14:textId="77777777" w:rsidR="008043FD" w:rsidRDefault="008043FD" w:rsidP="008043FD">
              <w:pPr>
                <w:pStyle w:val="Bibliography"/>
                <w:ind w:left="720" w:hanging="720"/>
                <w:rPr>
                  <w:noProof/>
                </w:rPr>
              </w:pPr>
              <w:r>
                <w:rPr>
                  <w:noProof/>
                </w:rPr>
                <w:t xml:space="preserve">Pedregosa, F., Varoquaux, G., Gramfort, A., Michel, V., Thirion, B., Grisel, O., . . . Duchesnay, E. (2011). Scikit-learn: Machine Learning in Python. </w:t>
              </w:r>
              <w:r>
                <w:rPr>
                  <w:i/>
                  <w:iCs/>
                  <w:noProof/>
                </w:rPr>
                <w:t>Journal of Machine Learning Research, 12</w:t>
              </w:r>
              <w:r>
                <w:rPr>
                  <w:noProof/>
                </w:rPr>
                <w:t>, 2825-2830.</w:t>
              </w:r>
            </w:p>
            <w:p w14:paraId="21A18A3A" w14:textId="77777777" w:rsidR="008043FD" w:rsidRDefault="008043FD" w:rsidP="008043FD">
              <w:pPr>
                <w:pStyle w:val="Bibliography"/>
                <w:ind w:left="720" w:hanging="720"/>
                <w:rPr>
                  <w:noProof/>
                </w:rPr>
              </w:pPr>
              <w:r>
                <w:rPr>
                  <w:i/>
                  <w:iCs/>
                  <w:noProof/>
                </w:rPr>
                <w:t>Scoring Leaders</w:t>
              </w:r>
              <w:r>
                <w:rPr>
                  <w:noProof/>
                </w:rPr>
                <w:t>. (n.d.). Retrieved December 4, 2019, from ESPN: https://fantasy.espn.com/football/leaders?lineupSlot=0%2C1%2C2%2C3%2C4%2C5%2C6%2C7%2C8%2C9%2C10%2C11%2C12%2C13%2C14%2C15%2C16%2C17%2C18%2C19%2C23%2C24&amp;proTeamId=34</w:t>
              </w:r>
            </w:p>
            <w:p w14:paraId="4D409C5A" w14:textId="77777777" w:rsidR="008043FD" w:rsidRDefault="008043FD" w:rsidP="008043FD">
              <w:pPr>
                <w:pStyle w:val="Bibliography"/>
                <w:ind w:left="720" w:hanging="720"/>
                <w:rPr>
                  <w:noProof/>
                </w:rPr>
              </w:pPr>
              <w:r>
                <w:rPr>
                  <w:noProof/>
                </w:rPr>
                <w:t xml:space="preserve">Soshnick, S., &amp; Novy-Williams, E. (2019, January 28). </w:t>
              </w:r>
              <w:r>
                <w:rPr>
                  <w:i/>
                  <w:iCs/>
                  <w:noProof/>
                </w:rPr>
                <w:t>NFL Is Bullish on Its $25 Billion Revenue Goal Ahead of Super Bowl.</w:t>
              </w:r>
              <w:r>
                <w:rPr>
                  <w:noProof/>
                </w:rPr>
                <w:t xml:space="preserve"> Retrieved from Bloomberg: https://www.bloomberg.com/news/articles/2019-01-28/nfl-bullish-about-25-billion-revenue-goal-as-super-bowl-nears</w:t>
              </w:r>
            </w:p>
            <w:p w14:paraId="3AB958F0" w14:textId="72AC2226" w:rsidR="009E420D" w:rsidRDefault="009E420D" w:rsidP="008043FD">
              <w:r>
                <w:rPr>
                  <w:b/>
                  <w:bCs/>
                  <w:noProof/>
                </w:rPr>
                <w:fldChar w:fldCharType="end"/>
              </w:r>
            </w:p>
          </w:sdtContent>
        </w:sdt>
      </w:sdtContent>
    </w:sdt>
    <w:p w14:paraId="78C96E30" w14:textId="77777777" w:rsidR="005C16B9" w:rsidRDefault="005C16B9">
      <w:pPr>
        <w:pStyle w:val="VIBody"/>
        <w:rPr>
          <w:lang w:val="en-US"/>
        </w:rPr>
      </w:pPr>
    </w:p>
    <w:sectPr w:rsidR="005C16B9">
      <w:headerReference w:type="default" r:id="rId76"/>
      <w:footerReference w:type="default" r:id="rId77"/>
      <w:headerReference w:type="first" r:id="rId78"/>
      <w:footerReference w:type="first" r:id="rId79"/>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0D121" w14:textId="77777777" w:rsidR="00D208BB" w:rsidRDefault="00D208BB">
      <w:r>
        <w:separator/>
      </w:r>
    </w:p>
  </w:endnote>
  <w:endnote w:type="continuationSeparator" w:id="0">
    <w:p w14:paraId="6F14ACEE" w14:textId="77777777" w:rsidR="00D208BB" w:rsidRDefault="00D208BB">
      <w:r>
        <w:continuationSeparator/>
      </w:r>
    </w:p>
  </w:endnote>
  <w:endnote w:type="continuationNotice" w:id="1">
    <w:p w14:paraId="02FF3CD1" w14:textId="77777777" w:rsidR="00D208BB" w:rsidRDefault="00D208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AD2913" w:rsidRDefault="00AD29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AD2913" w:rsidRDefault="00AD29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AD2913" w:rsidRDefault="00AD2913">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AD2913" w:rsidRDefault="00AD2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AD2913" w:rsidRDefault="00AD2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3F714" w14:textId="77777777" w:rsidR="00D208BB" w:rsidRDefault="00D208BB">
      <w:r>
        <w:separator/>
      </w:r>
    </w:p>
  </w:footnote>
  <w:footnote w:type="continuationSeparator" w:id="0">
    <w:p w14:paraId="0965A8C8" w14:textId="77777777" w:rsidR="00D208BB" w:rsidRDefault="00D208BB">
      <w:r>
        <w:continuationSeparator/>
      </w:r>
    </w:p>
  </w:footnote>
  <w:footnote w:type="continuationNotice" w:id="1">
    <w:p w14:paraId="17A80EDC" w14:textId="77777777" w:rsidR="00D208BB" w:rsidRDefault="00D208B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AD2913" w:rsidRDefault="00AD2913">
    <w:pPr>
      <w:pStyle w:val="Header"/>
    </w:pPr>
    <w:r>
      <w:rPr>
        <w:noProof/>
        <w:sz w:val="20"/>
      </w:rPr>
      <w:drawing>
        <wp:anchor distT="0" distB="0" distL="114300" distR="114300" simplePos="0" relativeHeight="25165824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8241"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2C0B51" id="Group 14" o:spid="_x0000_s1026" style="position:absolute;margin-left:-76.95pt;margin-top:-.3pt;width:630.9pt;height:19.9pt;z-index:-251658239"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8240"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AD2913" w:rsidRDefault="00AD2913">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" filled="f" stroked="f">
              <v:textbox>
                <w:txbxContent>
                  <w:p w14:paraId="6EF1B112" w14:textId="77777777" w:rsidR="00AD2913" w:rsidRDefault="00AD2913">
                    <w:pPr>
                      <w:pStyle w:val="Header"/>
                      <w:jc w:val="right"/>
                      <w:rPr>
                        <w:b/>
                        <w:color w:val="000000"/>
                        <w:sz w:val="28"/>
                      </w:rPr>
                    </w:pPr>
                  </w:p>
                </w:txbxContent>
              </v:textbox>
              <w10:wrap type="square" side="left"/>
            </v:shape>
          </w:pict>
        </mc:Fallback>
      </mc:AlternateContent>
    </w:r>
  </w:p>
  <w:p w14:paraId="32D98C5E" w14:textId="77777777" w:rsidR="00AD2913" w:rsidRDefault="00AD2913">
    <w:pPr>
      <w:pStyle w:val="Header"/>
    </w:pPr>
  </w:p>
  <w:p w14:paraId="5EEACF5C" w14:textId="77777777" w:rsidR="00AD2913" w:rsidRDefault="00AD2913">
    <w:pPr>
      <w:pStyle w:val="Header"/>
    </w:pPr>
  </w:p>
  <w:p w14:paraId="7121D4C2" w14:textId="67E486C1" w:rsidR="00AD2913" w:rsidRDefault="00AD291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AD2913" w:rsidRDefault="00AD291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AD2913" w:rsidRDefault="00AD2913"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AD2913" w:rsidRPr="009D5B5F" w:rsidRDefault="00AD2913"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AD2913" w:rsidRDefault="00AD2913"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AD2913" w14:paraId="4D99E91E" w14:textId="77777777">
      <w:tc>
        <w:tcPr>
          <w:tcW w:w="6858" w:type="dxa"/>
          <w:tcBorders>
            <w:bottom w:val="single" w:sz="24" w:space="0" w:color="0C2E82"/>
          </w:tcBorders>
        </w:tcPr>
        <w:p w14:paraId="5AABF04F" w14:textId="59833E0F" w:rsidR="00AD2913" w:rsidRDefault="00287BC3">
          <w:pPr>
            <w:pStyle w:val="Header"/>
          </w:pPr>
          <w:fldSimple w:instr=" TITLE   \* MERGEFORMAT ">
            <w:r w:rsidR="00AD2913">
              <w:t>2019-1002 IST 736 Text Mining</w:t>
            </w:r>
          </w:fldSimple>
          <w:r w:rsidR="00AD2913">
            <w:t xml:space="preserve">    </w:t>
          </w:r>
          <w:fldSimple w:instr=" AUTHOR  &quot;Ryan Timbrook&quot;  \* MERGEFORMAT ">
            <w:r w:rsidR="00AD2913">
              <w:rPr>
                <w:noProof/>
              </w:rPr>
              <w:t>Ryan Timbrook</w:t>
            </w:r>
          </w:fldSimple>
          <w:r w:rsidR="00AD2913">
            <w:tab/>
            <w:t xml:space="preserve"> David Madsen Diego Vales</w:t>
          </w:r>
        </w:p>
      </w:tc>
      <w:tc>
        <w:tcPr>
          <w:tcW w:w="2700" w:type="dxa"/>
          <w:tcBorders>
            <w:bottom w:val="single" w:sz="24" w:space="0" w:color="0C2E82"/>
          </w:tcBorders>
        </w:tcPr>
        <w:p w14:paraId="112EDB26" w14:textId="77777777" w:rsidR="00AD2913" w:rsidRDefault="00AD2913">
          <w:pPr>
            <w:pStyle w:val="Header"/>
            <w:jc w:val="right"/>
          </w:pPr>
          <w:r>
            <w:t xml:space="preserve">Version:1.0 </w:t>
          </w:r>
        </w:p>
      </w:tc>
    </w:tr>
    <w:tr w:rsidR="00AD2913" w14:paraId="6CF492CB" w14:textId="77777777">
      <w:tc>
        <w:tcPr>
          <w:tcW w:w="6858" w:type="dxa"/>
          <w:tcBorders>
            <w:top w:val="single" w:sz="24" w:space="0" w:color="0C2E82"/>
          </w:tcBorders>
        </w:tcPr>
        <w:p w14:paraId="2490F31A" w14:textId="77777777" w:rsidR="00AD2913" w:rsidRDefault="00AD2913">
          <w:pPr>
            <w:pStyle w:val="Header"/>
          </w:pPr>
        </w:p>
      </w:tc>
      <w:tc>
        <w:tcPr>
          <w:tcW w:w="2700" w:type="dxa"/>
          <w:tcBorders>
            <w:top w:val="single" w:sz="24" w:space="0" w:color="0C2E82"/>
          </w:tcBorders>
        </w:tcPr>
        <w:p w14:paraId="67CADFB2" w14:textId="77777777" w:rsidR="00AD2913" w:rsidRDefault="00AD2913">
          <w:pPr>
            <w:pStyle w:val="Header"/>
            <w:jc w:val="right"/>
          </w:pPr>
          <w:r>
            <w:t xml:space="preserve">  </w:t>
          </w:r>
        </w:p>
      </w:tc>
    </w:tr>
  </w:tbl>
  <w:p w14:paraId="7DB05B7F" w14:textId="2C3BDC32" w:rsidR="00AD2913" w:rsidRDefault="00287BC3">
    <w:pPr>
      <w:pStyle w:val="Header"/>
    </w:pPr>
    <w:fldSimple w:instr=" SUBJECT   \* MERGEFORMAT ">
      <w:r w:rsidR="00AD2913">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AD2913" w:rsidRDefault="00AD2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13EA0"/>
    <w:multiLevelType w:val="hybridMultilevel"/>
    <w:tmpl w:val="985A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1A1C6F"/>
    <w:multiLevelType w:val="hybridMultilevel"/>
    <w:tmpl w:val="EAFAF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A3E5F"/>
    <w:multiLevelType w:val="hybridMultilevel"/>
    <w:tmpl w:val="ED824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CFF4F17"/>
    <w:multiLevelType w:val="hybridMultilevel"/>
    <w:tmpl w:val="D6C0FE44"/>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4" w15:restartNumberingAfterBreak="0">
    <w:nsid w:val="43154875"/>
    <w:multiLevelType w:val="hybridMultilevel"/>
    <w:tmpl w:val="D6121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7" w15:restartNumberingAfterBreak="0">
    <w:nsid w:val="48C3365F"/>
    <w:multiLevelType w:val="hybridMultilevel"/>
    <w:tmpl w:val="44EC8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2B29E1"/>
    <w:multiLevelType w:val="multilevel"/>
    <w:tmpl w:val="B346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1"/>
  </w:num>
  <w:num w:numId="4">
    <w:abstractNumId w:val="12"/>
  </w:num>
  <w:num w:numId="5">
    <w:abstractNumId w:val="0"/>
  </w:num>
  <w:num w:numId="6">
    <w:abstractNumId w:val="3"/>
  </w:num>
  <w:num w:numId="7">
    <w:abstractNumId w:val="10"/>
  </w:num>
  <w:num w:numId="8">
    <w:abstractNumId w:val="5"/>
  </w:num>
  <w:num w:numId="9">
    <w:abstractNumId w:val="6"/>
  </w:num>
  <w:num w:numId="10">
    <w:abstractNumId w:val="20"/>
  </w:num>
  <w:num w:numId="11">
    <w:abstractNumId w:val="7"/>
  </w:num>
  <w:num w:numId="12">
    <w:abstractNumId w:val="1"/>
  </w:num>
  <w:num w:numId="13">
    <w:abstractNumId w:val="18"/>
  </w:num>
  <w:num w:numId="14">
    <w:abstractNumId w:val="15"/>
  </w:num>
  <w:num w:numId="15">
    <w:abstractNumId w:val="22"/>
  </w:num>
  <w:num w:numId="16">
    <w:abstractNumId w:val="9"/>
  </w:num>
  <w:num w:numId="17">
    <w:abstractNumId w:val="14"/>
  </w:num>
  <w:num w:numId="18">
    <w:abstractNumId w:val="2"/>
  </w:num>
  <w:num w:numId="19">
    <w:abstractNumId w:val="8"/>
  </w:num>
  <w:num w:numId="20">
    <w:abstractNumId w:val="4"/>
  </w:num>
  <w:num w:numId="21">
    <w:abstractNumId w:val="19"/>
  </w:num>
  <w:num w:numId="22">
    <w:abstractNumId w:val="17"/>
  </w:num>
  <w:num w:numId="2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2" o:allowoverlap="f" fill="f" fillcolor="white" stroke="f">
      <v:fill color="white" on="f"/>
      <v:stroke on="f"/>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0FAM5CifA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4CDC"/>
    <w:rsid w:val="00005299"/>
    <w:rsid w:val="000067AC"/>
    <w:rsid w:val="000077CD"/>
    <w:rsid w:val="00007C69"/>
    <w:rsid w:val="00007D08"/>
    <w:rsid w:val="00012E71"/>
    <w:rsid w:val="000146B1"/>
    <w:rsid w:val="00014974"/>
    <w:rsid w:val="00020747"/>
    <w:rsid w:val="00020E07"/>
    <w:rsid w:val="00022534"/>
    <w:rsid w:val="000233DD"/>
    <w:rsid w:val="0002462F"/>
    <w:rsid w:val="000247DB"/>
    <w:rsid w:val="00025FAA"/>
    <w:rsid w:val="00036A43"/>
    <w:rsid w:val="0004164B"/>
    <w:rsid w:val="000520D8"/>
    <w:rsid w:val="00057440"/>
    <w:rsid w:val="000628FB"/>
    <w:rsid w:val="00063C75"/>
    <w:rsid w:val="000643D6"/>
    <w:rsid w:val="00065BA4"/>
    <w:rsid w:val="00071F9F"/>
    <w:rsid w:val="00072845"/>
    <w:rsid w:val="00072F1C"/>
    <w:rsid w:val="00075EAE"/>
    <w:rsid w:val="00077350"/>
    <w:rsid w:val="00077616"/>
    <w:rsid w:val="00077C72"/>
    <w:rsid w:val="00080368"/>
    <w:rsid w:val="0008142F"/>
    <w:rsid w:val="000815A2"/>
    <w:rsid w:val="00087F61"/>
    <w:rsid w:val="00095385"/>
    <w:rsid w:val="000A006C"/>
    <w:rsid w:val="000A07BA"/>
    <w:rsid w:val="000A0992"/>
    <w:rsid w:val="000A1478"/>
    <w:rsid w:val="000A19BB"/>
    <w:rsid w:val="000A2BD8"/>
    <w:rsid w:val="000A3B2F"/>
    <w:rsid w:val="000A51E7"/>
    <w:rsid w:val="000A5619"/>
    <w:rsid w:val="000A5CED"/>
    <w:rsid w:val="000B348E"/>
    <w:rsid w:val="000B5181"/>
    <w:rsid w:val="000B7D93"/>
    <w:rsid w:val="000C03A3"/>
    <w:rsid w:val="000C170F"/>
    <w:rsid w:val="000C3151"/>
    <w:rsid w:val="000C3E1A"/>
    <w:rsid w:val="000C7190"/>
    <w:rsid w:val="000C75AB"/>
    <w:rsid w:val="000D4FE2"/>
    <w:rsid w:val="000D7A25"/>
    <w:rsid w:val="000E0E6E"/>
    <w:rsid w:val="000E4AC4"/>
    <w:rsid w:val="000E5450"/>
    <w:rsid w:val="000E6FF0"/>
    <w:rsid w:val="000E7A0F"/>
    <w:rsid w:val="000F00FD"/>
    <w:rsid w:val="000F7BA0"/>
    <w:rsid w:val="001000AF"/>
    <w:rsid w:val="00100705"/>
    <w:rsid w:val="0010184F"/>
    <w:rsid w:val="001066FB"/>
    <w:rsid w:val="001115A5"/>
    <w:rsid w:val="00114379"/>
    <w:rsid w:val="001166D7"/>
    <w:rsid w:val="00116A14"/>
    <w:rsid w:val="00117016"/>
    <w:rsid w:val="00121E70"/>
    <w:rsid w:val="00124AB5"/>
    <w:rsid w:val="00125D34"/>
    <w:rsid w:val="00131AC7"/>
    <w:rsid w:val="00132150"/>
    <w:rsid w:val="0013276D"/>
    <w:rsid w:val="001335BD"/>
    <w:rsid w:val="00134638"/>
    <w:rsid w:val="00134E1E"/>
    <w:rsid w:val="00136086"/>
    <w:rsid w:val="00136F93"/>
    <w:rsid w:val="001375F2"/>
    <w:rsid w:val="001423D3"/>
    <w:rsid w:val="001423FC"/>
    <w:rsid w:val="001430E8"/>
    <w:rsid w:val="00144C36"/>
    <w:rsid w:val="00146405"/>
    <w:rsid w:val="00150226"/>
    <w:rsid w:val="00152D38"/>
    <w:rsid w:val="00153075"/>
    <w:rsid w:val="00154D5F"/>
    <w:rsid w:val="00156B4A"/>
    <w:rsid w:val="001573ED"/>
    <w:rsid w:val="00161A35"/>
    <w:rsid w:val="00164F9A"/>
    <w:rsid w:val="001665BE"/>
    <w:rsid w:val="00167FF5"/>
    <w:rsid w:val="00171CC1"/>
    <w:rsid w:val="001761CF"/>
    <w:rsid w:val="00177017"/>
    <w:rsid w:val="001813F9"/>
    <w:rsid w:val="0018347C"/>
    <w:rsid w:val="00183A77"/>
    <w:rsid w:val="00185A50"/>
    <w:rsid w:val="00185CD9"/>
    <w:rsid w:val="00185E68"/>
    <w:rsid w:val="00186CA7"/>
    <w:rsid w:val="00186DEF"/>
    <w:rsid w:val="00192987"/>
    <w:rsid w:val="00195712"/>
    <w:rsid w:val="0019661E"/>
    <w:rsid w:val="001A040E"/>
    <w:rsid w:val="001A2273"/>
    <w:rsid w:val="001A44D1"/>
    <w:rsid w:val="001A4589"/>
    <w:rsid w:val="001A5B40"/>
    <w:rsid w:val="001A615E"/>
    <w:rsid w:val="001B258E"/>
    <w:rsid w:val="001B28F5"/>
    <w:rsid w:val="001B346B"/>
    <w:rsid w:val="001B36EE"/>
    <w:rsid w:val="001B5770"/>
    <w:rsid w:val="001B647E"/>
    <w:rsid w:val="001C2D93"/>
    <w:rsid w:val="001D2659"/>
    <w:rsid w:val="001D3B4C"/>
    <w:rsid w:val="001D642F"/>
    <w:rsid w:val="001D6802"/>
    <w:rsid w:val="001D7B00"/>
    <w:rsid w:val="001E16A9"/>
    <w:rsid w:val="001E3A7C"/>
    <w:rsid w:val="001E7689"/>
    <w:rsid w:val="001F030D"/>
    <w:rsid w:val="001F612E"/>
    <w:rsid w:val="00201A3F"/>
    <w:rsid w:val="00206F04"/>
    <w:rsid w:val="0021084C"/>
    <w:rsid w:val="0021165E"/>
    <w:rsid w:val="0021230E"/>
    <w:rsid w:val="00217071"/>
    <w:rsid w:val="002206F4"/>
    <w:rsid w:val="00220754"/>
    <w:rsid w:val="00221C2B"/>
    <w:rsid w:val="0022200F"/>
    <w:rsid w:val="00224407"/>
    <w:rsid w:val="00225960"/>
    <w:rsid w:val="002301DC"/>
    <w:rsid w:val="002349E9"/>
    <w:rsid w:val="00241E38"/>
    <w:rsid w:val="002446EF"/>
    <w:rsid w:val="00245821"/>
    <w:rsid w:val="0024619F"/>
    <w:rsid w:val="00246BAC"/>
    <w:rsid w:val="00246FEA"/>
    <w:rsid w:val="0024754B"/>
    <w:rsid w:val="00250D42"/>
    <w:rsid w:val="002514F6"/>
    <w:rsid w:val="00253FFA"/>
    <w:rsid w:val="00255E61"/>
    <w:rsid w:val="00256A08"/>
    <w:rsid w:val="00256EC0"/>
    <w:rsid w:val="00257057"/>
    <w:rsid w:val="00261EB3"/>
    <w:rsid w:val="00265D9C"/>
    <w:rsid w:val="00265E07"/>
    <w:rsid w:val="00266147"/>
    <w:rsid w:val="0026663B"/>
    <w:rsid w:val="00270CCC"/>
    <w:rsid w:val="0027223C"/>
    <w:rsid w:val="00272B3B"/>
    <w:rsid w:val="002732DF"/>
    <w:rsid w:val="0028203B"/>
    <w:rsid w:val="00286B2D"/>
    <w:rsid w:val="002876FF"/>
    <w:rsid w:val="00287BC3"/>
    <w:rsid w:val="00290510"/>
    <w:rsid w:val="00290DD4"/>
    <w:rsid w:val="00292DAA"/>
    <w:rsid w:val="002A1D87"/>
    <w:rsid w:val="002A1F8F"/>
    <w:rsid w:val="002A7259"/>
    <w:rsid w:val="002A7E28"/>
    <w:rsid w:val="002B0D2F"/>
    <w:rsid w:val="002B3548"/>
    <w:rsid w:val="002C2170"/>
    <w:rsid w:val="002C53A9"/>
    <w:rsid w:val="002C59EF"/>
    <w:rsid w:val="002C6256"/>
    <w:rsid w:val="002C6FD8"/>
    <w:rsid w:val="002D0C63"/>
    <w:rsid w:val="002D1B19"/>
    <w:rsid w:val="002D3D4F"/>
    <w:rsid w:val="002D7502"/>
    <w:rsid w:val="002D7945"/>
    <w:rsid w:val="002E1EBF"/>
    <w:rsid w:val="002E293A"/>
    <w:rsid w:val="002E4945"/>
    <w:rsid w:val="002E539C"/>
    <w:rsid w:val="002E655F"/>
    <w:rsid w:val="002E73E2"/>
    <w:rsid w:val="002F3FA4"/>
    <w:rsid w:val="002F76F0"/>
    <w:rsid w:val="002F7DCD"/>
    <w:rsid w:val="0030036E"/>
    <w:rsid w:val="003013AA"/>
    <w:rsid w:val="00301E63"/>
    <w:rsid w:val="00307270"/>
    <w:rsid w:val="00320D5C"/>
    <w:rsid w:val="00321B75"/>
    <w:rsid w:val="003224B9"/>
    <w:rsid w:val="0033102E"/>
    <w:rsid w:val="0033402C"/>
    <w:rsid w:val="00337993"/>
    <w:rsid w:val="00343232"/>
    <w:rsid w:val="003433D0"/>
    <w:rsid w:val="00344C8A"/>
    <w:rsid w:val="0034725D"/>
    <w:rsid w:val="0034759A"/>
    <w:rsid w:val="003479C8"/>
    <w:rsid w:val="00352546"/>
    <w:rsid w:val="0035351E"/>
    <w:rsid w:val="00353CCB"/>
    <w:rsid w:val="00354493"/>
    <w:rsid w:val="003553A8"/>
    <w:rsid w:val="003561BB"/>
    <w:rsid w:val="00356B4C"/>
    <w:rsid w:val="00360E7E"/>
    <w:rsid w:val="003612F2"/>
    <w:rsid w:val="00361780"/>
    <w:rsid w:val="00367346"/>
    <w:rsid w:val="0037246C"/>
    <w:rsid w:val="00375D67"/>
    <w:rsid w:val="00387122"/>
    <w:rsid w:val="00391012"/>
    <w:rsid w:val="00392305"/>
    <w:rsid w:val="00393907"/>
    <w:rsid w:val="003941A4"/>
    <w:rsid w:val="0039768F"/>
    <w:rsid w:val="00397BF8"/>
    <w:rsid w:val="003A436D"/>
    <w:rsid w:val="003A47AC"/>
    <w:rsid w:val="003A49DB"/>
    <w:rsid w:val="003A561C"/>
    <w:rsid w:val="003B3831"/>
    <w:rsid w:val="003B438E"/>
    <w:rsid w:val="003B717A"/>
    <w:rsid w:val="003B71DA"/>
    <w:rsid w:val="003C2551"/>
    <w:rsid w:val="003C2A78"/>
    <w:rsid w:val="003C67C2"/>
    <w:rsid w:val="003C7264"/>
    <w:rsid w:val="003C7754"/>
    <w:rsid w:val="003D65B7"/>
    <w:rsid w:val="003D77B8"/>
    <w:rsid w:val="003E07F6"/>
    <w:rsid w:val="003E3D8C"/>
    <w:rsid w:val="003F0B89"/>
    <w:rsid w:val="003F3367"/>
    <w:rsid w:val="003F592F"/>
    <w:rsid w:val="00402961"/>
    <w:rsid w:val="004049C4"/>
    <w:rsid w:val="00405486"/>
    <w:rsid w:val="0040622A"/>
    <w:rsid w:val="00412C95"/>
    <w:rsid w:val="0041575E"/>
    <w:rsid w:val="00415886"/>
    <w:rsid w:val="00417CAB"/>
    <w:rsid w:val="0042407C"/>
    <w:rsid w:val="00424577"/>
    <w:rsid w:val="0043011C"/>
    <w:rsid w:val="0043084A"/>
    <w:rsid w:val="0043126F"/>
    <w:rsid w:val="004320D6"/>
    <w:rsid w:val="0043244C"/>
    <w:rsid w:val="00440793"/>
    <w:rsid w:val="00441CBD"/>
    <w:rsid w:val="004446B9"/>
    <w:rsid w:val="00444AAD"/>
    <w:rsid w:val="00446306"/>
    <w:rsid w:val="00447E2E"/>
    <w:rsid w:val="00452D76"/>
    <w:rsid w:val="00453723"/>
    <w:rsid w:val="00455D4A"/>
    <w:rsid w:val="004568CD"/>
    <w:rsid w:val="00460DA8"/>
    <w:rsid w:val="00460EF3"/>
    <w:rsid w:val="004610D9"/>
    <w:rsid w:val="00461646"/>
    <w:rsid w:val="0046581E"/>
    <w:rsid w:val="004666D0"/>
    <w:rsid w:val="004700EF"/>
    <w:rsid w:val="00473F47"/>
    <w:rsid w:val="0047457D"/>
    <w:rsid w:val="00477E09"/>
    <w:rsid w:val="00481153"/>
    <w:rsid w:val="00483A83"/>
    <w:rsid w:val="004843CD"/>
    <w:rsid w:val="004858E3"/>
    <w:rsid w:val="00485A73"/>
    <w:rsid w:val="00485E8C"/>
    <w:rsid w:val="00486880"/>
    <w:rsid w:val="00491E58"/>
    <w:rsid w:val="00495CB8"/>
    <w:rsid w:val="004A0D56"/>
    <w:rsid w:val="004A2496"/>
    <w:rsid w:val="004A2749"/>
    <w:rsid w:val="004A2815"/>
    <w:rsid w:val="004A326D"/>
    <w:rsid w:val="004A4292"/>
    <w:rsid w:val="004B33A8"/>
    <w:rsid w:val="004B3ED6"/>
    <w:rsid w:val="004B43A5"/>
    <w:rsid w:val="004C1319"/>
    <w:rsid w:val="004C479C"/>
    <w:rsid w:val="004C554D"/>
    <w:rsid w:val="004C5C2D"/>
    <w:rsid w:val="004D20D5"/>
    <w:rsid w:val="004D3F53"/>
    <w:rsid w:val="004D6FF0"/>
    <w:rsid w:val="004D7BA4"/>
    <w:rsid w:val="004E4F60"/>
    <w:rsid w:val="004E69B3"/>
    <w:rsid w:val="004F10DF"/>
    <w:rsid w:val="004F3A28"/>
    <w:rsid w:val="004F3ED4"/>
    <w:rsid w:val="004F7979"/>
    <w:rsid w:val="004F7B74"/>
    <w:rsid w:val="00500263"/>
    <w:rsid w:val="00501544"/>
    <w:rsid w:val="00507107"/>
    <w:rsid w:val="00507CDC"/>
    <w:rsid w:val="00511101"/>
    <w:rsid w:val="00513421"/>
    <w:rsid w:val="00515E2D"/>
    <w:rsid w:val="005171FC"/>
    <w:rsid w:val="0051764F"/>
    <w:rsid w:val="00522D40"/>
    <w:rsid w:val="00524E6E"/>
    <w:rsid w:val="00524E7F"/>
    <w:rsid w:val="00526244"/>
    <w:rsid w:val="00526888"/>
    <w:rsid w:val="00533C8A"/>
    <w:rsid w:val="00535D5E"/>
    <w:rsid w:val="00535DA0"/>
    <w:rsid w:val="00535ECD"/>
    <w:rsid w:val="00540F14"/>
    <w:rsid w:val="0054139F"/>
    <w:rsid w:val="00547714"/>
    <w:rsid w:val="00547C42"/>
    <w:rsid w:val="0055111F"/>
    <w:rsid w:val="00552511"/>
    <w:rsid w:val="0056057C"/>
    <w:rsid w:val="00560E23"/>
    <w:rsid w:val="00566DEB"/>
    <w:rsid w:val="00570059"/>
    <w:rsid w:val="005701B2"/>
    <w:rsid w:val="00571619"/>
    <w:rsid w:val="00571E14"/>
    <w:rsid w:val="005753BC"/>
    <w:rsid w:val="00581A49"/>
    <w:rsid w:val="00587A4E"/>
    <w:rsid w:val="00590A36"/>
    <w:rsid w:val="0059157A"/>
    <w:rsid w:val="00593EF0"/>
    <w:rsid w:val="005940AA"/>
    <w:rsid w:val="0059456B"/>
    <w:rsid w:val="005947B1"/>
    <w:rsid w:val="005A6F96"/>
    <w:rsid w:val="005B110C"/>
    <w:rsid w:val="005B1645"/>
    <w:rsid w:val="005B3E6B"/>
    <w:rsid w:val="005B5D0B"/>
    <w:rsid w:val="005C09AD"/>
    <w:rsid w:val="005C16B9"/>
    <w:rsid w:val="005C4C17"/>
    <w:rsid w:val="005C4C1A"/>
    <w:rsid w:val="005C5D10"/>
    <w:rsid w:val="005C642D"/>
    <w:rsid w:val="005D189C"/>
    <w:rsid w:val="005D2837"/>
    <w:rsid w:val="005D399A"/>
    <w:rsid w:val="005D65E1"/>
    <w:rsid w:val="005E109F"/>
    <w:rsid w:val="005E2D0F"/>
    <w:rsid w:val="005E5E7C"/>
    <w:rsid w:val="005E7382"/>
    <w:rsid w:val="005F34FA"/>
    <w:rsid w:val="005F7D4D"/>
    <w:rsid w:val="0060525D"/>
    <w:rsid w:val="00611350"/>
    <w:rsid w:val="00611C26"/>
    <w:rsid w:val="00611CC9"/>
    <w:rsid w:val="0061266B"/>
    <w:rsid w:val="00613821"/>
    <w:rsid w:val="006153A2"/>
    <w:rsid w:val="00616EFD"/>
    <w:rsid w:val="00622F6D"/>
    <w:rsid w:val="00622FA1"/>
    <w:rsid w:val="0062585E"/>
    <w:rsid w:val="0063164E"/>
    <w:rsid w:val="006340A0"/>
    <w:rsid w:val="006348B8"/>
    <w:rsid w:val="00637D6A"/>
    <w:rsid w:val="006417B7"/>
    <w:rsid w:val="00646440"/>
    <w:rsid w:val="00646C11"/>
    <w:rsid w:val="00647D13"/>
    <w:rsid w:val="00650DF1"/>
    <w:rsid w:val="00651CD6"/>
    <w:rsid w:val="00655502"/>
    <w:rsid w:val="00655906"/>
    <w:rsid w:val="0065692D"/>
    <w:rsid w:val="006622CE"/>
    <w:rsid w:val="0067222A"/>
    <w:rsid w:val="00672D23"/>
    <w:rsid w:val="00673484"/>
    <w:rsid w:val="00674A29"/>
    <w:rsid w:val="00674BC9"/>
    <w:rsid w:val="00675F3D"/>
    <w:rsid w:val="0067683D"/>
    <w:rsid w:val="0068189B"/>
    <w:rsid w:val="00683009"/>
    <w:rsid w:val="00686BE1"/>
    <w:rsid w:val="0069095E"/>
    <w:rsid w:val="0069106F"/>
    <w:rsid w:val="00691257"/>
    <w:rsid w:val="00695244"/>
    <w:rsid w:val="00695B42"/>
    <w:rsid w:val="006974D2"/>
    <w:rsid w:val="006A0E99"/>
    <w:rsid w:val="006A26D9"/>
    <w:rsid w:val="006A459C"/>
    <w:rsid w:val="006A67A7"/>
    <w:rsid w:val="006A7326"/>
    <w:rsid w:val="006A7624"/>
    <w:rsid w:val="006B0116"/>
    <w:rsid w:val="006B3043"/>
    <w:rsid w:val="006B3725"/>
    <w:rsid w:val="006B46EA"/>
    <w:rsid w:val="006B7BA3"/>
    <w:rsid w:val="006C2B40"/>
    <w:rsid w:val="006C6E53"/>
    <w:rsid w:val="006C75E5"/>
    <w:rsid w:val="006D0256"/>
    <w:rsid w:val="006D0AD2"/>
    <w:rsid w:val="006D1F12"/>
    <w:rsid w:val="006D7B9C"/>
    <w:rsid w:val="006E2333"/>
    <w:rsid w:val="006E31DE"/>
    <w:rsid w:val="006E49F4"/>
    <w:rsid w:val="006E61AA"/>
    <w:rsid w:val="006F520B"/>
    <w:rsid w:val="006F6038"/>
    <w:rsid w:val="00702B26"/>
    <w:rsid w:val="00705A8F"/>
    <w:rsid w:val="0070692C"/>
    <w:rsid w:val="00711847"/>
    <w:rsid w:val="00711CD0"/>
    <w:rsid w:val="00713B52"/>
    <w:rsid w:val="0071760E"/>
    <w:rsid w:val="00720F84"/>
    <w:rsid w:val="00726F1B"/>
    <w:rsid w:val="00736479"/>
    <w:rsid w:val="007376C7"/>
    <w:rsid w:val="0073770D"/>
    <w:rsid w:val="00741201"/>
    <w:rsid w:val="00742327"/>
    <w:rsid w:val="0074331F"/>
    <w:rsid w:val="00743D52"/>
    <w:rsid w:val="00744A51"/>
    <w:rsid w:val="00745237"/>
    <w:rsid w:val="00752242"/>
    <w:rsid w:val="00753333"/>
    <w:rsid w:val="007568A8"/>
    <w:rsid w:val="0076146D"/>
    <w:rsid w:val="00761CF2"/>
    <w:rsid w:val="00762C64"/>
    <w:rsid w:val="00763E89"/>
    <w:rsid w:val="00765A87"/>
    <w:rsid w:val="00766AD9"/>
    <w:rsid w:val="007727E6"/>
    <w:rsid w:val="00780A7F"/>
    <w:rsid w:val="00781C1F"/>
    <w:rsid w:val="00783B3A"/>
    <w:rsid w:val="007870A7"/>
    <w:rsid w:val="00796AA3"/>
    <w:rsid w:val="00797487"/>
    <w:rsid w:val="007A202C"/>
    <w:rsid w:val="007A5F9D"/>
    <w:rsid w:val="007B11C6"/>
    <w:rsid w:val="007B2D7D"/>
    <w:rsid w:val="007B3921"/>
    <w:rsid w:val="007B673E"/>
    <w:rsid w:val="007B77F3"/>
    <w:rsid w:val="007C161B"/>
    <w:rsid w:val="007C6551"/>
    <w:rsid w:val="007C7AB0"/>
    <w:rsid w:val="007D21F5"/>
    <w:rsid w:val="007D4F80"/>
    <w:rsid w:val="007D5EB5"/>
    <w:rsid w:val="007D7613"/>
    <w:rsid w:val="007E02B5"/>
    <w:rsid w:val="007E3D28"/>
    <w:rsid w:val="007E471F"/>
    <w:rsid w:val="007E62B3"/>
    <w:rsid w:val="007F0E66"/>
    <w:rsid w:val="007F11D4"/>
    <w:rsid w:val="007F14D0"/>
    <w:rsid w:val="007F3EB1"/>
    <w:rsid w:val="0080050E"/>
    <w:rsid w:val="0080326E"/>
    <w:rsid w:val="008043FD"/>
    <w:rsid w:val="00810A93"/>
    <w:rsid w:val="00811DB4"/>
    <w:rsid w:val="00813882"/>
    <w:rsid w:val="00813FB2"/>
    <w:rsid w:val="008142C4"/>
    <w:rsid w:val="0081635B"/>
    <w:rsid w:val="00816B62"/>
    <w:rsid w:val="00817357"/>
    <w:rsid w:val="008202A8"/>
    <w:rsid w:val="008213D5"/>
    <w:rsid w:val="00824636"/>
    <w:rsid w:val="008309B6"/>
    <w:rsid w:val="00830EAB"/>
    <w:rsid w:val="00832465"/>
    <w:rsid w:val="00832CFE"/>
    <w:rsid w:val="008339C1"/>
    <w:rsid w:val="00835292"/>
    <w:rsid w:val="00835410"/>
    <w:rsid w:val="008364F3"/>
    <w:rsid w:val="0083725D"/>
    <w:rsid w:val="00841DDA"/>
    <w:rsid w:val="00843A20"/>
    <w:rsid w:val="00844463"/>
    <w:rsid w:val="00844F5C"/>
    <w:rsid w:val="008452AF"/>
    <w:rsid w:val="008457FC"/>
    <w:rsid w:val="00845EFA"/>
    <w:rsid w:val="008464E5"/>
    <w:rsid w:val="008554F0"/>
    <w:rsid w:val="008556E0"/>
    <w:rsid w:val="00856D2E"/>
    <w:rsid w:val="00860357"/>
    <w:rsid w:val="0086085F"/>
    <w:rsid w:val="00861462"/>
    <w:rsid w:val="00862E0D"/>
    <w:rsid w:val="00863557"/>
    <w:rsid w:val="0086536B"/>
    <w:rsid w:val="00867334"/>
    <w:rsid w:val="00871698"/>
    <w:rsid w:val="00873C6E"/>
    <w:rsid w:val="008752F1"/>
    <w:rsid w:val="0088223C"/>
    <w:rsid w:val="00883B0D"/>
    <w:rsid w:val="00891CFF"/>
    <w:rsid w:val="00892C8E"/>
    <w:rsid w:val="00893546"/>
    <w:rsid w:val="008A0697"/>
    <w:rsid w:val="008A7480"/>
    <w:rsid w:val="008B0C83"/>
    <w:rsid w:val="008B2CE4"/>
    <w:rsid w:val="008B3FEF"/>
    <w:rsid w:val="008B55EE"/>
    <w:rsid w:val="008C7FEE"/>
    <w:rsid w:val="008D39B0"/>
    <w:rsid w:val="008D7E2C"/>
    <w:rsid w:val="008E09B8"/>
    <w:rsid w:val="008E5DCB"/>
    <w:rsid w:val="008E7829"/>
    <w:rsid w:val="008E7B89"/>
    <w:rsid w:val="008F1A89"/>
    <w:rsid w:val="008F22FB"/>
    <w:rsid w:val="008F22FD"/>
    <w:rsid w:val="008F2DE8"/>
    <w:rsid w:val="00901B85"/>
    <w:rsid w:val="00911A9F"/>
    <w:rsid w:val="00913C36"/>
    <w:rsid w:val="00913F14"/>
    <w:rsid w:val="00914F39"/>
    <w:rsid w:val="00917988"/>
    <w:rsid w:val="00921F30"/>
    <w:rsid w:val="0092414A"/>
    <w:rsid w:val="00927214"/>
    <w:rsid w:val="00931D0A"/>
    <w:rsid w:val="00932A1D"/>
    <w:rsid w:val="009412A5"/>
    <w:rsid w:val="0094344E"/>
    <w:rsid w:val="00944472"/>
    <w:rsid w:val="00944FC8"/>
    <w:rsid w:val="00946AFB"/>
    <w:rsid w:val="00950ADD"/>
    <w:rsid w:val="00950C8E"/>
    <w:rsid w:val="00951CFE"/>
    <w:rsid w:val="00952408"/>
    <w:rsid w:val="00956E1F"/>
    <w:rsid w:val="00957A62"/>
    <w:rsid w:val="009603E5"/>
    <w:rsid w:val="00960AF0"/>
    <w:rsid w:val="00960BB5"/>
    <w:rsid w:val="00960C2D"/>
    <w:rsid w:val="009701AC"/>
    <w:rsid w:val="0097260D"/>
    <w:rsid w:val="0097354D"/>
    <w:rsid w:val="00981911"/>
    <w:rsid w:val="0098192E"/>
    <w:rsid w:val="00990CEC"/>
    <w:rsid w:val="00992045"/>
    <w:rsid w:val="009976D1"/>
    <w:rsid w:val="00997BB4"/>
    <w:rsid w:val="009A0A02"/>
    <w:rsid w:val="009A0BD1"/>
    <w:rsid w:val="009A62AC"/>
    <w:rsid w:val="009B067D"/>
    <w:rsid w:val="009B69BC"/>
    <w:rsid w:val="009B7B59"/>
    <w:rsid w:val="009B7F74"/>
    <w:rsid w:val="009C23F4"/>
    <w:rsid w:val="009C40A7"/>
    <w:rsid w:val="009C49B1"/>
    <w:rsid w:val="009C7C91"/>
    <w:rsid w:val="009D2693"/>
    <w:rsid w:val="009D5B5F"/>
    <w:rsid w:val="009D63A4"/>
    <w:rsid w:val="009E0A12"/>
    <w:rsid w:val="009E420D"/>
    <w:rsid w:val="009E43A6"/>
    <w:rsid w:val="009E7DDF"/>
    <w:rsid w:val="009F0D7B"/>
    <w:rsid w:val="009F0EC2"/>
    <w:rsid w:val="009F5147"/>
    <w:rsid w:val="009F5BEF"/>
    <w:rsid w:val="009F6979"/>
    <w:rsid w:val="009F7545"/>
    <w:rsid w:val="00A11F5B"/>
    <w:rsid w:val="00A12722"/>
    <w:rsid w:val="00A15476"/>
    <w:rsid w:val="00A16C28"/>
    <w:rsid w:val="00A17CF7"/>
    <w:rsid w:val="00A24349"/>
    <w:rsid w:val="00A3025F"/>
    <w:rsid w:val="00A31D75"/>
    <w:rsid w:val="00A32FC8"/>
    <w:rsid w:val="00A34037"/>
    <w:rsid w:val="00A3664A"/>
    <w:rsid w:val="00A372CA"/>
    <w:rsid w:val="00A42EF7"/>
    <w:rsid w:val="00A501A8"/>
    <w:rsid w:val="00A50FF6"/>
    <w:rsid w:val="00A5325D"/>
    <w:rsid w:val="00A55869"/>
    <w:rsid w:val="00A56390"/>
    <w:rsid w:val="00A62338"/>
    <w:rsid w:val="00A6274B"/>
    <w:rsid w:val="00A652F8"/>
    <w:rsid w:val="00A71A31"/>
    <w:rsid w:val="00A722F4"/>
    <w:rsid w:val="00A72B92"/>
    <w:rsid w:val="00A7695D"/>
    <w:rsid w:val="00A83536"/>
    <w:rsid w:val="00A85D15"/>
    <w:rsid w:val="00A878B7"/>
    <w:rsid w:val="00A90D89"/>
    <w:rsid w:val="00A91E5E"/>
    <w:rsid w:val="00A92200"/>
    <w:rsid w:val="00A92290"/>
    <w:rsid w:val="00A92518"/>
    <w:rsid w:val="00A94A85"/>
    <w:rsid w:val="00A960B0"/>
    <w:rsid w:val="00A96F67"/>
    <w:rsid w:val="00AA01AE"/>
    <w:rsid w:val="00AA182C"/>
    <w:rsid w:val="00AA2974"/>
    <w:rsid w:val="00AA2E0A"/>
    <w:rsid w:val="00AA5484"/>
    <w:rsid w:val="00AB0E50"/>
    <w:rsid w:val="00AB201C"/>
    <w:rsid w:val="00AB3B26"/>
    <w:rsid w:val="00AC2177"/>
    <w:rsid w:val="00AC2B8A"/>
    <w:rsid w:val="00AC3ED6"/>
    <w:rsid w:val="00AC53AC"/>
    <w:rsid w:val="00AC5833"/>
    <w:rsid w:val="00AD2913"/>
    <w:rsid w:val="00AD4244"/>
    <w:rsid w:val="00AD58D4"/>
    <w:rsid w:val="00AD79D8"/>
    <w:rsid w:val="00AD7BF2"/>
    <w:rsid w:val="00AE02C6"/>
    <w:rsid w:val="00AE1575"/>
    <w:rsid w:val="00AE3E98"/>
    <w:rsid w:val="00AE53CE"/>
    <w:rsid w:val="00AE6556"/>
    <w:rsid w:val="00AF3E99"/>
    <w:rsid w:val="00AF7779"/>
    <w:rsid w:val="00B11462"/>
    <w:rsid w:val="00B1461B"/>
    <w:rsid w:val="00B149D9"/>
    <w:rsid w:val="00B14E96"/>
    <w:rsid w:val="00B171E3"/>
    <w:rsid w:val="00B218DF"/>
    <w:rsid w:val="00B259F8"/>
    <w:rsid w:val="00B26120"/>
    <w:rsid w:val="00B26678"/>
    <w:rsid w:val="00B30DEF"/>
    <w:rsid w:val="00B33748"/>
    <w:rsid w:val="00B35AD1"/>
    <w:rsid w:val="00B4007E"/>
    <w:rsid w:val="00B461D2"/>
    <w:rsid w:val="00B470E5"/>
    <w:rsid w:val="00B56C75"/>
    <w:rsid w:val="00B56D21"/>
    <w:rsid w:val="00B63E45"/>
    <w:rsid w:val="00B63F5A"/>
    <w:rsid w:val="00B65EBD"/>
    <w:rsid w:val="00B66822"/>
    <w:rsid w:val="00B701F5"/>
    <w:rsid w:val="00B70733"/>
    <w:rsid w:val="00B713C1"/>
    <w:rsid w:val="00B75726"/>
    <w:rsid w:val="00B75E5E"/>
    <w:rsid w:val="00B834BB"/>
    <w:rsid w:val="00B901C1"/>
    <w:rsid w:val="00B908BF"/>
    <w:rsid w:val="00B91566"/>
    <w:rsid w:val="00B96863"/>
    <w:rsid w:val="00B97193"/>
    <w:rsid w:val="00BA13FB"/>
    <w:rsid w:val="00BA2D11"/>
    <w:rsid w:val="00BA606E"/>
    <w:rsid w:val="00BA6313"/>
    <w:rsid w:val="00BA7DE2"/>
    <w:rsid w:val="00BB17AF"/>
    <w:rsid w:val="00BC16C3"/>
    <w:rsid w:val="00BC322A"/>
    <w:rsid w:val="00BC397B"/>
    <w:rsid w:val="00BC43C5"/>
    <w:rsid w:val="00BC5875"/>
    <w:rsid w:val="00BC79F4"/>
    <w:rsid w:val="00BD138E"/>
    <w:rsid w:val="00BD16AC"/>
    <w:rsid w:val="00BD1BE7"/>
    <w:rsid w:val="00BE01CB"/>
    <w:rsid w:val="00BE02CC"/>
    <w:rsid w:val="00BE152C"/>
    <w:rsid w:val="00BE552F"/>
    <w:rsid w:val="00BF1753"/>
    <w:rsid w:val="00BF2D2E"/>
    <w:rsid w:val="00BF7DF9"/>
    <w:rsid w:val="00BF7E84"/>
    <w:rsid w:val="00C0023F"/>
    <w:rsid w:val="00C011D4"/>
    <w:rsid w:val="00C022DE"/>
    <w:rsid w:val="00C02BD6"/>
    <w:rsid w:val="00C03324"/>
    <w:rsid w:val="00C07CB8"/>
    <w:rsid w:val="00C107D9"/>
    <w:rsid w:val="00C11C40"/>
    <w:rsid w:val="00C15E18"/>
    <w:rsid w:val="00C16681"/>
    <w:rsid w:val="00C265F9"/>
    <w:rsid w:val="00C32A36"/>
    <w:rsid w:val="00C361B5"/>
    <w:rsid w:val="00C36714"/>
    <w:rsid w:val="00C36B47"/>
    <w:rsid w:val="00C3776F"/>
    <w:rsid w:val="00C414ED"/>
    <w:rsid w:val="00C45A64"/>
    <w:rsid w:val="00C45BA1"/>
    <w:rsid w:val="00C46D37"/>
    <w:rsid w:val="00C47EB8"/>
    <w:rsid w:val="00C55357"/>
    <w:rsid w:val="00C573D1"/>
    <w:rsid w:val="00C6699C"/>
    <w:rsid w:val="00C7024B"/>
    <w:rsid w:val="00C73FB8"/>
    <w:rsid w:val="00C73FD1"/>
    <w:rsid w:val="00C74313"/>
    <w:rsid w:val="00C771DE"/>
    <w:rsid w:val="00C778F4"/>
    <w:rsid w:val="00C91E08"/>
    <w:rsid w:val="00CA1088"/>
    <w:rsid w:val="00CA160E"/>
    <w:rsid w:val="00CA653D"/>
    <w:rsid w:val="00CB0615"/>
    <w:rsid w:val="00CB0A30"/>
    <w:rsid w:val="00CB287E"/>
    <w:rsid w:val="00CB3700"/>
    <w:rsid w:val="00CB39C6"/>
    <w:rsid w:val="00CB46ED"/>
    <w:rsid w:val="00CB52A7"/>
    <w:rsid w:val="00CC0D9E"/>
    <w:rsid w:val="00CC33CA"/>
    <w:rsid w:val="00CC48CD"/>
    <w:rsid w:val="00CC5EBE"/>
    <w:rsid w:val="00CC625A"/>
    <w:rsid w:val="00CC7EC9"/>
    <w:rsid w:val="00CD1FDD"/>
    <w:rsid w:val="00CD282D"/>
    <w:rsid w:val="00CD5892"/>
    <w:rsid w:val="00CD5B2B"/>
    <w:rsid w:val="00CE0554"/>
    <w:rsid w:val="00CE0787"/>
    <w:rsid w:val="00CE555F"/>
    <w:rsid w:val="00CE595F"/>
    <w:rsid w:val="00CE6CC7"/>
    <w:rsid w:val="00CF2D9C"/>
    <w:rsid w:val="00CF4736"/>
    <w:rsid w:val="00CF56B1"/>
    <w:rsid w:val="00CF7E15"/>
    <w:rsid w:val="00D0158E"/>
    <w:rsid w:val="00D06243"/>
    <w:rsid w:val="00D07D6D"/>
    <w:rsid w:val="00D13030"/>
    <w:rsid w:val="00D1420C"/>
    <w:rsid w:val="00D208BB"/>
    <w:rsid w:val="00D2163E"/>
    <w:rsid w:val="00D22BD5"/>
    <w:rsid w:val="00D25318"/>
    <w:rsid w:val="00D26C26"/>
    <w:rsid w:val="00D27276"/>
    <w:rsid w:val="00D30169"/>
    <w:rsid w:val="00D31792"/>
    <w:rsid w:val="00D3247C"/>
    <w:rsid w:val="00D4239F"/>
    <w:rsid w:val="00D44C90"/>
    <w:rsid w:val="00D44F25"/>
    <w:rsid w:val="00D47C56"/>
    <w:rsid w:val="00D51E41"/>
    <w:rsid w:val="00D51EAB"/>
    <w:rsid w:val="00D52561"/>
    <w:rsid w:val="00D53193"/>
    <w:rsid w:val="00D567A9"/>
    <w:rsid w:val="00D61070"/>
    <w:rsid w:val="00D61E60"/>
    <w:rsid w:val="00D62117"/>
    <w:rsid w:val="00D63559"/>
    <w:rsid w:val="00D660EB"/>
    <w:rsid w:val="00D7130F"/>
    <w:rsid w:val="00D733A4"/>
    <w:rsid w:val="00D74190"/>
    <w:rsid w:val="00D74BF3"/>
    <w:rsid w:val="00D81341"/>
    <w:rsid w:val="00D8678A"/>
    <w:rsid w:val="00D86D6E"/>
    <w:rsid w:val="00D92924"/>
    <w:rsid w:val="00D939DA"/>
    <w:rsid w:val="00D961D6"/>
    <w:rsid w:val="00D964A9"/>
    <w:rsid w:val="00DA4A6C"/>
    <w:rsid w:val="00DA79B4"/>
    <w:rsid w:val="00DB134E"/>
    <w:rsid w:val="00DB4B1B"/>
    <w:rsid w:val="00DC0FC4"/>
    <w:rsid w:val="00DC2772"/>
    <w:rsid w:val="00DC27D8"/>
    <w:rsid w:val="00DC55C0"/>
    <w:rsid w:val="00DC6979"/>
    <w:rsid w:val="00DC71D0"/>
    <w:rsid w:val="00DC738E"/>
    <w:rsid w:val="00DC7B9A"/>
    <w:rsid w:val="00DD1934"/>
    <w:rsid w:val="00DD31BB"/>
    <w:rsid w:val="00DD4AE2"/>
    <w:rsid w:val="00DD7BAD"/>
    <w:rsid w:val="00DE1B71"/>
    <w:rsid w:val="00DE63C4"/>
    <w:rsid w:val="00DF0441"/>
    <w:rsid w:val="00E00819"/>
    <w:rsid w:val="00E0190A"/>
    <w:rsid w:val="00E03D2C"/>
    <w:rsid w:val="00E07F11"/>
    <w:rsid w:val="00E13BDB"/>
    <w:rsid w:val="00E13F2C"/>
    <w:rsid w:val="00E15173"/>
    <w:rsid w:val="00E16A9D"/>
    <w:rsid w:val="00E1778F"/>
    <w:rsid w:val="00E207BB"/>
    <w:rsid w:val="00E31DAF"/>
    <w:rsid w:val="00E33392"/>
    <w:rsid w:val="00E37173"/>
    <w:rsid w:val="00E372C5"/>
    <w:rsid w:val="00E40701"/>
    <w:rsid w:val="00E4240F"/>
    <w:rsid w:val="00E42986"/>
    <w:rsid w:val="00E42DD5"/>
    <w:rsid w:val="00E443FA"/>
    <w:rsid w:val="00E44602"/>
    <w:rsid w:val="00E4539E"/>
    <w:rsid w:val="00E47079"/>
    <w:rsid w:val="00E51E33"/>
    <w:rsid w:val="00E5243F"/>
    <w:rsid w:val="00E62CAA"/>
    <w:rsid w:val="00E64212"/>
    <w:rsid w:val="00E67AF6"/>
    <w:rsid w:val="00E67F37"/>
    <w:rsid w:val="00E71DEF"/>
    <w:rsid w:val="00E7364A"/>
    <w:rsid w:val="00E74C64"/>
    <w:rsid w:val="00E82088"/>
    <w:rsid w:val="00E82435"/>
    <w:rsid w:val="00E827D7"/>
    <w:rsid w:val="00E84BD2"/>
    <w:rsid w:val="00E85361"/>
    <w:rsid w:val="00E90354"/>
    <w:rsid w:val="00E94FC9"/>
    <w:rsid w:val="00E971AC"/>
    <w:rsid w:val="00EA01AD"/>
    <w:rsid w:val="00EA1390"/>
    <w:rsid w:val="00EA170B"/>
    <w:rsid w:val="00EA1E66"/>
    <w:rsid w:val="00EB0243"/>
    <w:rsid w:val="00EB25FB"/>
    <w:rsid w:val="00EB61D7"/>
    <w:rsid w:val="00EB6317"/>
    <w:rsid w:val="00EC0132"/>
    <w:rsid w:val="00EC1773"/>
    <w:rsid w:val="00EC2103"/>
    <w:rsid w:val="00ED0B06"/>
    <w:rsid w:val="00ED1A65"/>
    <w:rsid w:val="00ED3A56"/>
    <w:rsid w:val="00ED3D7B"/>
    <w:rsid w:val="00ED4C49"/>
    <w:rsid w:val="00ED51D8"/>
    <w:rsid w:val="00ED5DDD"/>
    <w:rsid w:val="00ED6431"/>
    <w:rsid w:val="00ED6BED"/>
    <w:rsid w:val="00EE056C"/>
    <w:rsid w:val="00EE76BF"/>
    <w:rsid w:val="00EE79CF"/>
    <w:rsid w:val="00EE79D6"/>
    <w:rsid w:val="00EF4CE2"/>
    <w:rsid w:val="00F035A2"/>
    <w:rsid w:val="00F044FC"/>
    <w:rsid w:val="00F06366"/>
    <w:rsid w:val="00F0774C"/>
    <w:rsid w:val="00F0775B"/>
    <w:rsid w:val="00F11129"/>
    <w:rsid w:val="00F1177C"/>
    <w:rsid w:val="00F15177"/>
    <w:rsid w:val="00F21677"/>
    <w:rsid w:val="00F26B40"/>
    <w:rsid w:val="00F35EC1"/>
    <w:rsid w:val="00F409F3"/>
    <w:rsid w:val="00F41B6E"/>
    <w:rsid w:val="00F4232A"/>
    <w:rsid w:val="00F42CEC"/>
    <w:rsid w:val="00F51950"/>
    <w:rsid w:val="00F51E30"/>
    <w:rsid w:val="00F5224F"/>
    <w:rsid w:val="00F573D9"/>
    <w:rsid w:val="00F62DE3"/>
    <w:rsid w:val="00F6634A"/>
    <w:rsid w:val="00F73E55"/>
    <w:rsid w:val="00F74597"/>
    <w:rsid w:val="00F75CE6"/>
    <w:rsid w:val="00F77378"/>
    <w:rsid w:val="00F829C6"/>
    <w:rsid w:val="00F8602B"/>
    <w:rsid w:val="00F87E4C"/>
    <w:rsid w:val="00F920CA"/>
    <w:rsid w:val="00F96774"/>
    <w:rsid w:val="00FA1B14"/>
    <w:rsid w:val="00FA355A"/>
    <w:rsid w:val="00FA6CC1"/>
    <w:rsid w:val="00FB0400"/>
    <w:rsid w:val="00FB0A4E"/>
    <w:rsid w:val="00FB1607"/>
    <w:rsid w:val="00FB2038"/>
    <w:rsid w:val="00FB353A"/>
    <w:rsid w:val="00FB40E1"/>
    <w:rsid w:val="00FB6804"/>
    <w:rsid w:val="00FC0C95"/>
    <w:rsid w:val="00FC486D"/>
    <w:rsid w:val="00FC6BD2"/>
    <w:rsid w:val="00FD1743"/>
    <w:rsid w:val="00FD31A0"/>
    <w:rsid w:val="00FD3D49"/>
    <w:rsid w:val="00FD47B5"/>
    <w:rsid w:val="00FD581A"/>
    <w:rsid w:val="00FD5B86"/>
    <w:rsid w:val="00FE086F"/>
    <w:rsid w:val="00FE2272"/>
    <w:rsid w:val="00FF58AD"/>
    <w:rsid w:val="00FF6596"/>
    <w:rsid w:val="044A82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allowoverlap="f" fill="f" fillcolor="white" stroke="f">
      <v:fill color="white" on="f"/>
      <v:stroke on="f"/>
    </o:shapedefaults>
    <o:shapelayout v:ext="edit">
      <o:idmap v:ext="edit" data="1"/>
    </o:shapelayout>
  </w:shapeDefaults>
  <w:decimalSymbol w:val="."/>
  <w:listSeparator w:val=","/>
  <w14:docId w14:val="65C8EEEE"/>
  <w15:chartTrackingRefBased/>
  <w15:docId w15:val="{3EDD2A8D-0E9D-4885-9016-F7AA71B8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link w:val="Heading1Char"/>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 w:type="character" w:customStyle="1" w:styleId="Heading1Char">
    <w:name w:val="Heading 1 Char"/>
    <w:basedOn w:val="DefaultParagraphFont"/>
    <w:link w:val="Heading1"/>
    <w:rsid w:val="009E420D"/>
    <w:rPr>
      <w:rFonts w:ascii="Verdana" w:hAnsi="Verdana"/>
      <w:b/>
      <w:color w:val="000000"/>
      <w:sz w:val="28"/>
    </w:rPr>
  </w:style>
  <w:style w:type="paragraph" w:styleId="Bibliography">
    <w:name w:val="Bibliography"/>
    <w:basedOn w:val="Normal"/>
    <w:next w:val="Normal"/>
    <w:uiPriority w:val="37"/>
    <w:unhideWhenUsed/>
    <w:rsid w:val="009E420D"/>
  </w:style>
  <w:style w:type="character" w:styleId="PlaceholderText">
    <w:name w:val="Placeholder Text"/>
    <w:basedOn w:val="DefaultParagraphFont"/>
    <w:uiPriority w:val="99"/>
    <w:semiHidden/>
    <w:rsid w:val="00E07F11"/>
    <w:rPr>
      <w:color w:val="808080"/>
    </w:rPr>
  </w:style>
  <w:style w:type="paragraph" w:customStyle="1" w:styleId="heading40">
    <w:name w:val="heading 40"/>
    <w:basedOn w:val="Normal"/>
    <w:rsid w:val="002A1D87"/>
  </w:style>
  <w:style w:type="paragraph" w:styleId="Revision">
    <w:name w:val="Revision"/>
    <w:hidden/>
    <w:uiPriority w:val="99"/>
    <w:semiHidden/>
    <w:rsid w:val="00E13F2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41486806">
      <w:bodyDiv w:val="1"/>
      <w:marLeft w:val="0"/>
      <w:marRight w:val="0"/>
      <w:marTop w:val="0"/>
      <w:marBottom w:val="0"/>
      <w:divBdr>
        <w:top w:val="none" w:sz="0" w:space="0" w:color="auto"/>
        <w:left w:val="none" w:sz="0" w:space="0" w:color="auto"/>
        <w:bottom w:val="none" w:sz="0" w:space="0" w:color="auto"/>
        <w:right w:val="none" w:sz="0" w:space="0" w:color="auto"/>
      </w:divBdr>
    </w:div>
    <w:div w:id="42561884">
      <w:bodyDiv w:val="1"/>
      <w:marLeft w:val="0"/>
      <w:marRight w:val="0"/>
      <w:marTop w:val="0"/>
      <w:marBottom w:val="0"/>
      <w:divBdr>
        <w:top w:val="none" w:sz="0" w:space="0" w:color="auto"/>
        <w:left w:val="none" w:sz="0" w:space="0" w:color="auto"/>
        <w:bottom w:val="none" w:sz="0" w:space="0" w:color="auto"/>
        <w:right w:val="none" w:sz="0" w:space="0" w:color="auto"/>
      </w:divBdr>
    </w:div>
    <w:div w:id="10905323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431778263">
      <w:bodyDiv w:val="1"/>
      <w:marLeft w:val="0"/>
      <w:marRight w:val="0"/>
      <w:marTop w:val="0"/>
      <w:marBottom w:val="0"/>
      <w:divBdr>
        <w:top w:val="none" w:sz="0" w:space="0" w:color="auto"/>
        <w:left w:val="none" w:sz="0" w:space="0" w:color="auto"/>
        <w:bottom w:val="none" w:sz="0" w:space="0" w:color="auto"/>
        <w:right w:val="none" w:sz="0" w:space="0" w:color="auto"/>
      </w:divBdr>
    </w:div>
    <w:div w:id="437716989">
      <w:bodyDiv w:val="1"/>
      <w:marLeft w:val="0"/>
      <w:marRight w:val="0"/>
      <w:marTop w:val="0"/>
      <w:marBottom w:val="0"/>
      <w:divBdr>
        <w:top w:val="none" w:sz="0" w:space="0" w:color="auto"/>
        <w:left w:val="none" w:sz="0" w:space="0" w:color="auto"/>
        <w:bottom w:val="none" w:sz="0" w:space="0" w:color="auto"/>
        <w:right w:val="none" w:sz="0" w:space="0" w:color="auto"/>
      </w:divBdr>
    </w:div>
    <w:div w:id="439186690">
      <w:bodyDiv w:val="1"/>
      <w:marLeft w:val="0"/>
      <w:marRight w:val="0"/>
      <w:marTop w:val="0"/>
      <w:marBottom w:val="0"/>
      <w:divBdr>
        <w:top w:val="none" w:sz="0" w:space="0" w:color="auto"/>
        <w:left w:val="none" w:sz="0" w:space="0" w:color="auto"/>
        <w:bottom w:val="none" w:sz="0" w:space="0" w:color="auto"/>
        <w:right w:val="none" w:sz="0" w:space="0" w:color="auto"/>
      </w:divBdr>
    </w:div>
    <w:div w:id="529606253">
      <w:bodyDiv w:val="1"/>
      <w:marLeft w:val="0"/>
      <w:marRight w:val="0"/>
      <w:marTop w:val="0"/>
      <w:marBottom w:val="0"/>
      <w:divBdr>
        <w:top w:val="none" w:sz="0" w:space="0" w:color="auto"/>
        <w:left w:val="none" w:sz="0" w:space="0" w:color="auto"/>
        <w:bottom w:val="none" w:sz="0" w:space="0" w:color="auto"/>
        <w:right w:val="none" w:sz="0" w:space="0" w:color="auto"/>
      </w:divBdr>
    </w:div>
    <w:div w:id="53084638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563375325">
      <w:bodyDiv w:val="1"/>
      <w:marLeft w:val="0"/>
      <w:marRight w:val="0"/>
      <w:marTop w:val="0"/>
      <w:marBottom w:val="0"/>
      <w:divBdr>
        <w:top w:val="none" w:sz="0" w:space="0" w:color="auto"/>
        <w:left w:val="none" w:sz="0" w:space="0" w:color="auto"/>
        <w:bottom w:val="none" w:sz="0" w:space="0" w:color="auto"/>
        <w:right w:val="none" w:sz="0" w:space="0" w:color="auto"/>
      </w:divBdr>
    </w:div>
    <w:div w:id="617565285">
      <w:bodyDiv w:val="1"/>
      <w:marLeft w:val="0"/>
      <w:marRight w:val="0"/>
      <w:marTop w:val="0"/>
      <w:marBottom w:val="0"/>
      <w:divBdr>
        <w:top w:val="none" w:sz="0" w:space="0" w:color="auto"/>
        <w:left w:val="none" w:sz="0" w:space="0" w:color="auto"/>
        <w:bottom w:val="none" w:sz="0" w:space="0" w:color="auto"/>
        <w:right w:val="none" w:sz="0" w:space="0" w:color="auto"/>
      </w:divBdr>
    </w:div>
    <w:div w:id="642390418">
      <w:bodyDiv w:val="1"/>
      <w:marLeft w:val="0"/>
      <w:marRight w:val="0"/>
      <w:marTop w:val="0"/>
      <w:marBottom w:val="0"/>
      <w:divBdr>
        <w:top w:val="none" w:sz="0" w:space="0" w:color="auto"/>
        <w:left w:val="none" w:sz="0" w:space="0" w:color="auto"/>
        <w:bottom w:val="none" w:sz="0" w:space="0" w:color="auto"/>
        <w:right w:val="none" w:sz="0" w:space="0" w:color="auto"/>
      </w:divBdr>
    </w:div>
    <w:div w:id="646515028">
      <w:bodyDiv w:val="1"/>
      <w:marLeft w:val="0"/>
      <w:marRight w:val="0"/>
      <w:marTop w:val="0"/>
      <w:marBottom w:val="0"/>
      <w:divBdr>
        <w:top w:val="none" w:sz="0" w:space="0" w:color="auto"/>
        <w:left w:val="none" w:sz="0" w:space="0" w:color="auto"/>
        <w:bottom w:val="none" w:sz="0" w:space="0" w:color="auto"/>
        <w:right w:val="none" w:sz="0" w:space="0" w:color="auto"/>
      </w:divBdr>
    </w:div>
    <w:div w:id="678000999">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795832276">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871304692">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070538209">
      <w:bodyDiv w:val="1"/>
      <w:marLeft w:val="0"/>
      <w:marRight w:val="0"/>
      <w:marTop w:val="0"/>
      <w:marBottom w:val="0"/>
      <w:divBdr>
        <w:top w:val="none" w:sz="0" w:space="0" w:color="auto"/>
        <w:left w:val="none" w:sz="0" w:space="0" w:color="auto"/>
        <w:bottom w:val="none" w:sz="0" w:space="0" w:color="auto"/>
        <w:right w:val="none" w:sz="0" w:space="0" w:color="auto"/>
      </w:divBdr>
    </w:div>
    <w:div w:id="1070885184">
      <w:bodyDiv w:val="1"/>
      <w:marLeft w:val="0"/>
      <w:marRight w:val="0"/>
      <w:marTop w:val="0"/>
      <w:marBottom w:val="0"/>
      <w:divBdr>
        <w:top w:val="none" w:sz="0" w:space="0" w:color="auto"/>
        <w:left w:val="none" w:sz="0" w:space="0" w:color="auto"/>
        <w:bottom w:val="none" w:sz="0" w:space="0" w:color="auto"/>
        <w:right w:val="none" w:sz="0" w:space="0" w:color="auto"/>
      </w:divBdr>
    </w:div>
    <w:div w:id="1077022022">
      <w:bodyDiv w:val="1"/>
      <w:marLeft w:val="0"/>
      <w:marRight w:val="0"/>
      <w:marTop w:val="0"/>
      <w:marBottom w:val="0"/>
      <w:divBdr>
        <w:top w:val="none" w:sz="0" w:space="0" w:color="auto"/>
        <w:left w:val="none" w:sz="0" w:space="0" w:color="auto"/>
        <w:bottom w:val="none" w:sz="0" w:space="0" w:color="auto"/>
        <w:right w:val="none" w:sz="0" w:space="0" w:color="auto"/>
      </w:divBdr>
    </w:div>
    <w:div w:id="1093942442">
      <w:bodyDiv w:val="1"/>
      <w:marLeft w:val="0"/>
      <w:marRight w:val="0"/>
      <w:marTop w:val="0"/>
      <w:marBottom w:val="0"/>
      <w:divBdr>
        <w:top w:val="none" w:sz="0" w:space="0" w:color="auto"/>
        <w:left w:val="none" w:sz="0" w:space="0" w:color="auto"/>
        <w:bottom w:val="none" w:sz="0" w:space="0" w:color="auto"/>
        <w:right w:val="none" w:sz="0" w:space="0" w:color="auto"/>
      </w:divBdr>
    </w:div>
    <w:div w:id="1134758592">
      <w:bodyDiv w:val="1"/>
      <w:marLeft w:val="0"/>
      <w:marRight w:val="0"/>
      <w:marTop w:val="0"/>
      <w:marBottom w:val="0"/>
      <w:divBdr>
        <w:top w:val="none" w:sz="0" w:space="0" w:color="auto"/>
        <w:left w:val="none" w:sz="0" w:space="0" w:color="auto"/>
        <w:bottom w:val="none" w:sz="0" w:space="0" w:color="auto"/>
        <w:right w:val="none" w:sz="0" w:space="0" w:color="auto"/>
      </w:divBdr>
    </w:div>
    <w:div w:id="1189100604">
      <w:bodyDiv w:val="1"/>
      <w:marLeft w:val="0"/>
      <w:marRight w:val="0"/>
      <w:marTop w:val="0"/>
      <w:marBottom w:val="0"/>
      <w:divBdr>
        <w:top w:val="none" w:sz="0" w:space="0" w:color="auto"/>
        <w:left w:val="none" w:sz="0" w:space="0" w:color="auto"/>
        <w:bottom w:val="none" w:sz="0" w:space="0" w:color="auto"/>
        <w:right w:val="none" w:sz="0" w:space="0" w:color="auto"/>
      </w:divBdr>
    </w:div>
    <w:div w:id="1192188732">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19853307">
      <w:bodyDiv w:val="1"/>
      <w:marLeft w:val="0"/>
      <w:marRight w:val="0"/>
      <w:marTop w:val="0"/>
      <w:marBottom w:val="0"/>
      <w:divBdr>
        <w:top w:val="none" w:sz="0" w:space="0" w:color="auto"/>
        <w:left w:val="none" w:sz="0" w:space="0" w:color="auto"/>
        <w:bottom w:val="none" w:sz="0" w:space="0" w:color="auto"/>
        <w:right w:val="none" w:sz="0" w:space="0" w:color="auto"/>
      </w:divBdr>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252157293">
      <w:bodyDiv w:val="1"/>
      <w:marLeft w:val="0"/>
      <w:marRight w:val="0"/>
      <w:marTop w:val="0"/>
      <w:marBottom w:val="0"/>
      <w:divBdr>
        <w:top w:val="none" w:sz="0" w:space="0" w:color="auto"/>
        <w:left w:val="none" w:sz="0" w:space="0" w:color="auto"/>
        <w:bottom w:val="none" w:sz="0" w:space="0" w:color="auto"/>
        <w:right w:val="none" w:sz="0" w:space="0" w:color="auto"/>
      </w:divBdr>
    </w:div>
    <w:div w:id="1310137980">
      <w:bodyDiv w:val="1"/>
      <w:marLeft w:val="0"/>
      <w:marRight w:val="0"/>
      <w:marTop w:val="0"/>
      <w:marBottom w:val="0"/>
      <w:divBdr>
        <w:top w:val="none" w:sz="0" w:space="0" w:color="auto"/>
        <w:left w:val="none" w:sz="0" w:space="0" w:color="auto"/>
        <w:bottom w:val="none" w:sz="0" w:space="0" w:color="auto"/>
        <w:right w:val="none" w:sz="0" w:space="0" w:color="auto"/>
      </w:divBdr>
    </w:div>
    <w:div w:id="132731880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57778101">
      <w:bodyDiv w:val="1"/>
      <w:marLeft w:val="0"/>
      <w:marRight w:val="0"/>
      <w:marTop w:val="0"/>
      <w:marBottom w:val="0"/>
      <w:divBdr>
        <w:top w:val="none" w:sz="0" w:space="0" w:color="auto"/>
        <w:left w:val="none" w:sz="0" w:space="0" w:color="auto"/>
        <w:bottom w:val="none" w:sz="0" w:space="0" w:color="auto"/>
        <w:right w:val="none" w:sz="0" w:space="0" w:color="auto"/>
      </w:divBdr>
    </w:div>
    <w:div w:id="1368330891">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7915441">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16632428">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8694777">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46717948">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622029117">
      <w:bodyDiv w:val="1"/>
      <w:marLeft w:val="0"/>
      <w:marRight w:val="0"/>
      <w:marTop w:val="0"/>
      <w:marBottom w:val="0"/>
      <w:divBdr>
        <w:top w:val="none" w:sz="0" w:space="0" w:color="auto"/>
        <w:left w:val="none" w:sz="0" w:space="0" w:color="auto"/>
        <w:bottom w:val="none" w:sz="0" w:space="0" w:color="auto"/>
        <w:right w:val="none" w:sz="0" w:space="0" w:color="auto"/>
      </w:divBdr>
    </w:div>
    <w:div w:id="1689676561">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30953827">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854148058">
      <w:bodyDiv w:val="1"/>
      <w:marLeft w:val="0"/>
      <w:marRight w:val="0"/>
      <w:marTop w:val="0"/>
      <w:marBottom w:val="0"/>
      <w:divBdr>
        <w:top w:val="none" w:sz="0" w:space="0" w:color="auto"/>
        <w:left w:val="none" w:sz="0" w:space="0" w:color="auto"/>
        <w:bottom w:val="none" w:sz="0" w:space="0" w:color="auto"/>
        <w:right w:val="none" w:sz="0" w:space="0" w:color="auto"/>
      </w:divBdr>
    </w:div>
    <w:div w:id="1873179627">
      <w:bodyDiv w:val="1"/>
      <w:marLeft w:val="0"/>
      <w:marRight w:val="0"/>
      <w:marTop w:val="0"/>
      <w:marBottom w:val="0"/>
      <w:divBdr>
        <w:top w:val="none" w:sz="0" w:space="0" w:color="auto"/>
        <w:left w:val="none" w:sz="0" w:space="0" w:color="auto"/>
        <w:bottom w:val="none" w:sz="0" w:space="0" w:color="auto"/>
        <w:right w:val="none" w:sz="0" w:space="0" w:color="auto"/>
      </w:divBdr>
    </w:div>
    <w:div w:id="1904018951">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39100531">
      <w:bodyDiv w:val="1"/>
      <w:marLeft w:val="0"/>
      <w:marRight w:val="0"/>
      <w:marTop w:val="0"/>
      <w:marBottom w:val="0"/>
      <w:divBdr>
        <w:top w:val="none" w:sz="0" w:space="0" w:color="auto"/>
        <w:left w:val="none" w:sz="0" w:space="0" w:color="auto"/>
        <w:bottom w:val="none" w:sz="0" w:space="0" w:color="auto"/>
        <w:right w:val="none" w:sz="0" w:space="0" w:color="auto"/>
      </w:divBdr>
    </w:div>
    <w:div w:id="1952855975">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67213">
      <w:bodyDiv w:val="1"/>
      <w:marLeft w:val="0"/>
      <w:marRight w:val="0"/>
      <w:marTop w:val="0"/>
      <w:marBottom w:val="0"/>
      <w:divBdr>
        <w:top w:val="none" w:sz="0" w:space="0" w:color="auto"/>
        <w:left w:val="none" w:sz="0" w:space="0" w:color="auto"/>
        <w:bottom w:val="none" w:sz="0" w:space="0" w:color="auto"/>
        <w:right w:val="none" w:sz="0" w:space="0" w:color="auto"/>
      </w:divBdr>
    </w:div>
    <w:div w:id="1982691017">
      <w:bodyDiv w:val="1"/>
      <w:marLeft w:val="0"/>
      <w:marRight w:val="0"/>
      <w:marTop w:val="0"/>
      <w:marBottom w:val="0"/>
      <w:divBdr>
        <w:top w:val="none" w:sz="0" w:space="0" w:color="auto"/>
        <w:left w:val="none" w:sz="0" w:space="0" w:color="auto"/>
        <w:bottom w:val="none" w:sz="0" w:space="0" w:color="auto"/>
        <w:right w:val="none" w:sz="0" w:space="0" w:color="auto"/>
      </w:divBdr>
    </w:div>
    <w:div w:id="1996257224">
      <w:bodyDiv w:val="1"/>
      <w:marLeft w:val="0"/>
      <w:marRight w:val="0"/>
      <w:marTop w:val="0"/>
      <w:marBottom w:val="0"/>
      <w:divBdr>
        <w:top w:val="none" w:sz="0" w:space="0" w:color="auto"/>
        <w:left w:val="none" w:sz="0" w:space="0" w:color="auto"/>
        <w:bottom w:val="none" w:sz="0" w:space="0" w:color="auto"/>
        <w:right w:val="none" w:sz="0" w:space="0" w:color="auto"/>
      </w:divBdr>
    </w:div>
    <w:div w:id="2008089833">
      <w:bodyDiv w:val="1"/>
      <w:marLeft w:val="0"/>
      <w:marRight w:val="0"/>
      <w:marTop w:val="0"/>
      <w:marBottom w:val="0"/>
      <w:divBdr>
        <w:top w:val="none" w:sz="0" w:space="0" w:color="auto"/>
        <w:left w:val="none" w:sz="0" w:space="0" w:color="auto"/>
        <w:bottom w:val="none" w:sz="0" w:space="0" w:color="auto"/>
        <w:right w:val="none" w:sz="0" w:space="0" w:color="auto"/>
      </w:divBdr>
    </w:div>
    <w:div w:id="2070228842">
      <w:bodyDiv w:val="1"/>
      <w:marLeft w:val="0"/>
      <w:marRight w:val="0"/>
      <w:marTop w:val="0"/>
      <w:marBottom w:val="0"/>
      <w:divBdr>
        <w:top w:val="none" w:sz="0" w:space="0" w:color="auto"/>
        <w:left w:val="none" w:sz="0" w:space="0" w:color="auto"/>
        <w:bottom w:val="none" w:sz="0" w:space="0" w:color="auto"/>
        <w:right w:val="none" w:sz="0" w:space="0" w:color="auto"/>
      </w:divBdr>
    </w:div>
    <w:div w:id="2115785295">
      <w:bodyDiv w:val="1"/>
      <w:marLeft w:val="0"/>
      <w:marRight w:val="0"/>
      <w:marTop w:val="0"/>
      <w:marBottom w:val="0"/>
      <w:divBdr>
        <w:top w:val="none" w:sz="0" w:space="0" w:color="auto"/>
        <w:left w:val="none" w:sz="0" w:space="0" w:color="auto"/>
        <w:bottom w:val="none" w:sz="0" w:space="0" w:color="auto"/>
        <w:right w:val="none" w:sz="0" w:space="0" w:color="auto"/>
      </w:divBdr>
    </w:div>
    <w:div w:id="214461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twitter.com/en/docs/tweets/search/guides/premium-operators" TargetMode="External"/><Relationship Id="rId18" Type="http://schemas.openxmlformats.org/officeDocument/2006/relationships/hyperlink" Target="https://developer.twitter.com/en/apps" TargetMode="External"/><Relationship Id="rId26" Type="http://schemas.openxmlformats.org/officeDocument/2006/relationships/hyperlink" Target="https://github.com/cjhutto/vaderSentiment" TargetMode="External"/><Relationship Id="rId39" Type="http://schemas.openxmlformats.org/officeDocument/2006/relationships/image" Target="media/image18.png"/><Relationship Id="rId21" Type="http://schemas.openxmlformats.org/officeDocument/2006/relationships/hyperlink" Target="https://developer.twitter.com/en/docs/tutorials/using-twurl.html" TargetMode="External"/><Relationship Id="rId34" Type="http://schemas.openxmlformats.org/officeDocument/2006/relationships/image" Target="media/image13.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tiff"/><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48.tiff"/><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9" Type="http://schemas.openxmlformats.org/officeDocument/2006/relationships/image" Target="media/image8.png"/><Relationship Id="rId11" Type="http://schemas.openxmlformats.org/officeDocument/2006/relationships/hyperlink" Target="https://developer.twitter.com/en/docs/tweets/search/guides/standard-operators"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scikit-learn.org/stable/modules/generated/sklearn.svm.LinearSVC.html" TargetMode="External"/><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hyperlink" Target="https://developer.twitter.com/en/products/products-overview" TargetMode="Externa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8.png"/><Relationship Id="rId10" Type="http://schemas.openxmlformats.org/officeDocument/2006/relationships/hyperlink" Target="https://developer.twitter.com/en/docs/tweets/search/overview/standard" TargetMode="External"/><Relationship Id="rId19" Type="http://schemas.openxmlformats.org/officeDocument/2006/relationships/hyperlink" Target="https://developer.twitter.com/en/account/environments" TargetMode="Externa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tiff"/><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twitter.com/en/docs/tweets/search/overview/premium" TargetMode="External"/><Relationship Id="rId22" Type="http://schemas.openxmlformats.org/officeDocument/2006/relationships/hyperlink" Target="https://developer.twitter.com/en/docs/tweets/search/guides/premium-operators.html" TargetMode="External"/><Relationship Id="rId27" Type="http://schemas.openxmlformats.org/officeDocument/2006/relationships/hyperlink" Target="https://github.com/cjhutto/vaderSentiment"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tiff"/><Relationship Id="rId77" Type="http://schemas.openxmlformats.org/officeDocument/2006/relationships/footer" Target="footer2.xml"/><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image" Target="media/image49.tif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eveloper.twitter.com/en/docs/tweets/search/overview/premium" TargetMode="External"/><Relationship Id="rId17" Type="http://schemas.openxmlformats.org/officeDocument/2006/relationships/hyperlink" Target="https://developer.twitter.com/en/dashboard"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developer.twitter.com/en/docs/basics/authentication/guides/bearer-tokens" TargetMode="External"/><Relationship Id="rId41" Type="http://schemas.openxmlformats.org/officeDocument/2006/relationships/hyperlink" Target="https://scikit-learn.org/stable/modules/svm.html"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tiff"/><Relationship Id="rId75" Type="http://schemas.openxmlformats.org/officeDocument/2006/relationships/hyperlink" Target="https://developer.twitter.com/en/docs/tweets/search/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twitter.com/en/docs/tweets/search/guides/premium-operators" TargetMode="External"/><Relationship Id="rId23" Type="http://schemas.openxmlformats.org/officeDocument/2006/relationships/hyperlink" Target="https://developer.twitter.com/en/docs/tweets/search/quick-start/premium-30-day"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image" Target="media/image3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r18</b:Tag>
    <b:SourceType>DocumentFromInternetSite</b:SourceType>
    <b:Guid>{7F46EC13-7C5E-3247-9435-F02572381F5F}</b:Guid>
    <b:Author>
      <b:Author>
        <b:NameList>
          <b:Person>
            <b:Last>Norman</b:Last>
            <b:First>Jim</b:First>
          </b:Person>
        </b:NameList>
      </b:Author>
    </b:Author>
    <b:Title>Football Still Americans' Favorite Sport to Watch</b:Title>
    <b:Year>2018</b:Year>
    <b:InternetSiteTitle>Gallup</b:InternetSiteTitle>
    <b:URL>https://news.gallup.com/poll/224864/football-americans-favorite-sport-watch.aspx</b:URL>
    <b:Month>January</b:Month>
    <b:Day>4</b:Day>
    <b:YearAccessed>2019</b:YearAccessed>
    <b:MonthAccessed>December</b:MonthAccessed>
    <b:DayAccessed>5</b:DayAccessed>
    <b:RefOrder>1</b:RefOrder>
  </b:Source>
  <b:Source>
    <b:Tag>Sos19</b:Tag>
    <b:SourceType>DocumentFromInternetSite</b:SourceType>
    <b:Guid>{C6F5B9A0-0A8A-0048-A94C-84CE126AA4FA}</b:Guid>
    <b:Title>NFL Is Bullish on Its $25 Billion Revenue Goal Ahead of Super Bowl</b:Title>
    <b:InternetSiteTitle>Bloomberg</b:InternetSiteTitle>
    <b:URL>https://www.bloomberg.com/news/articles/2019-01-28/nfl-bullish-about-25-billion-revenue-goal-as-super-bowl-nears</b:URL>
    <b:Year>2019</b:Year>
    <b:Month>January</b:Month>
    <b:Day>28</b:Day>
    <b:Author>
      <b:Author>
        <b:NameList>
          <b:Person>
            <b:Last>Soshnick</b:Last>
            <b:First>Scott</b:First>
          </b:Person>
          <b:Person>
            <b:Last>Novy-Williams</b:Last>
            <b:First>Eben</b:First>
          </b:Person>
        </b:NameList>
      </b:Author>
    </b:Author>
    <b:RefOrder>2</b:RefOrder>
  </b:Source>
  <b:Source>
    <b:Tag>Flo10</b:Tag>
    <b:SourceType>DocumentFromInternetSite</b:SourceType>
    <b:Guid>{3243A5B7-9507-224D-8CDE-D52A6AAB9811}</b:Guid>
    <b:Author>
      <b:Author>
        <b:NameList>
          <b:Person>
            <b:Last>Florio</b:Last>
            <b:First>Mike</b:First>
          </b:Person>
        </b:NameList>
      </b:Author>
    </b:Author>
    <b:Title>Goodell wants NFL to be earning $25 billion per year by 2027</b:Title>
    <b:InternetSiteTitle>PFT</b:InternetSiteTitle>
    <b:URL>https://profootballtalk.nbcsports.com/2010/04/05/goodell-wants-nfl-to-be-earning-25-billion-per-year-by-2027/</b:URL>
    <b:Year>2010</b:Year>
    <b:Month>April</b:Month>
    <b:Day>5</b:Day>
    <b:RefOrder>3</b:RefOrder>
  </b:Source>
  <b:Source>
    <b:Tag>Hou19</b:Tag>
    <b:SourceType>JournalArticle</b:SourceType>
    <b:Guid>{82AE67A9-7701-5447-96E2-086107E99C8C}</b:Guid>
    <b:Title>From Fantasy to Reality: The Role of Fantasy Sports in Sports Betting and Online Gambling</b:Title>
    <b:Year>2019</b:Year>
    <b:JournalName>Journal of Public Policy &amp; Marketing</b:JournalName>
    <b:Pages>332-353</b:Pages>
    <b:Volume>38</b:Volume>
    <b:Issue>3</b:Issue>
    <b:Author>
      <b:Author>
        <b:NameList>
          <b:Person>
            <b:Last>Houghton</b:Last>
            <b:Middle>M.</b:Middle>
            <b:First>David</b:First>
          </b:Person>
          <b:Person>
            <b:Last>Nowlin</b:Last>
            <b:Middle>L.</b:Middle>
            <b:First>Edward</b:First>
          </b:Person>
          <b:Person>
            <b:Last>Walker</b:Last>
            <b:First>Doug</b:First>
          </b:Person>
        </b:NameList>
      </b:Author>
    </b:Author>
    <b:RefOrder>4</b:RefOrder>
  </b:Source>
  <b:Source>
    <b:Tag>ESP19</b:Tag>
    <b:SourceType>InternetSite</b:SourceType>
    <b:Guid>{760A134A-D4E0-1B47-96E1-BC03AA9DD22D}</b:Guid>
    <b:Title>ESPN Fantasy Insights with Watson</b:Title>
    <b:InternetSiteTitle>IBM</b:InternetSiteTitle>
    <b:URL>https://www.ibm.com/sports/fantasy/</b:URL>
    <b:YearAccessed>2019</b:YearAccessed>
    <b:MonthAccessed>December</b:MonthAccessed>
    <b:DayAccessed>5</b:DayAccessed>
    <b:RefOrder>5</b:RefOrder>
  </b:Source>
  <b:Source>
    <b:Tag>Bir09</b:Tag>
    <b:SourceType>Book</b:SourceType>
    <b:Guid>{F24A45BB-1485-064F-8B71-5DCA88E6A834}</b:Guid>
    <b:Title>Natural Language Processing with Python</b:Title>
    <b:Year>2009</b:Year>
    <b:Author>
      <b:Author>
        <b:NameList>
          <b:Person>
            <b:Last>Bird</b:Last>
            <b:First>Steven</b:First>
          </b:Person>
          <b:Person>
            <b:Last>Loper</b:Last>
            <b:First>Edward</b:First>
          </b:Person>
          <b:Person>
            <b:Last>Klein</b:Last>
            <b:First>Ewan</b:First>
          </b:Person>
        </b:NameList>
      </b:Author>
    </b:Author>
    <b:Publisher>O'Reilly Media Inc.</b:Publisher>
    <b:RefOrder>9</b:RefOrder>
  </b:Source>
  <b:Source>
    <b:Tag>Sco19</b:Tag>
    <b:SourceType>InternetSite</b:SourceType>
    <b:Guid>{4F180537-6490-3D48-A5D7-FEF4AB2A42E3}</b:Guid>
    <b:Title>Scoring Leaders</b:Title>
    <b:Publisher>ES</b:Publisher>
    <b:InternetSiteTitle>ESPN</b:InternetSiteTitle>
    <b:URL>https://fantasy.espn.com/football/leaders?lineupSlot=0%2C1%2C2%2C3%2C4%2C5%2C6%2C7%2C8%2C9%2C10%2C11%2C12%2C13%2C14%2C15%2C16%2C17%2C18%2C19%2C23%2C24&amp;proTeamId=34</b:URL>
    <b:YearAccessed>2019</b:YearAccessed>
    <b:MonthAccessed>December</b:MonthAccessed>
    <b:DayAccessed>4</b:DayAccessed>
    <b:RefOrder>6</b:RefOrder>
  </b:Source>
  <b:Source>
    <b:Tag>Ped112</b:Tag>
    <b:SourceType>JournalArticle</b:SourceType>
    <b:Guid>{5166ED66-6104-0A40-B378-271975BAB341}</b:Guid>
    <b:Title>Scikit-learn: Machine Learning in Python</b:Title>
    <b:Year>2011</b:Year>
    <b:JournalName>Journal of Machine Learning Research</b:JournalName>
    <b:Pages>2825-2830</b:Pages>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Volume>12</b:Volume>
    <b:RefOrder>7</b:RefOrder>
  </b:Source>
  <b:Source>
    <b:Tag>Hut141</b:Tag>
    <b:SourceType>ConferenceProceedings</b:SourceType>
    <b:Guid>{A64D8AEA-093B-774D-A747-A22F8C00AF14}</b:Guid>
    <b:Title>VADER: A Parsimonious Rule-based Model for Sentiment Analysis of Social Media Text</b:Title>
    <b:JournalName>Eighth International Conference on Weblogs and Social Media (ICWSM-14)</b:JournalName>
    <b:Year>2014</b:Year>
    <b:Author>
      <b:Author>
        <b:NameList>
          <b:Person>
            <b:Last>Hutto</b:Last>
            <b:Middle>J.</b:Middle>
            <b:First>C.</b:First>
          </b:Person>
          <b:Person>
            <b:Last>Gilbert</b:Last>
            <b:Middle>E.</b:Middle>
            <b:First>E.</b:First>
          </b:Person>
        </b:NameList>
      </b:Author>
    </b:Author>
    <b:City>Ann Arbor, MI</b:City>
    <b:ConferenceName>Eighth International Conference on Weblogs and Social Media (ICWSM-14)</b:ConferenceName>
    <b:Volume>June 2014</b:Volume>
    <b:RefOrder>8</b:RefOrder>
  </b:Source>
</b:Sources>
</file>

<file path=customXml/itemProps1.xml><?xml version="1.0" encoding="utf-8"?>
<ds:datastoreItem xmlns:ds="http://schemas.openxmlformats.org/officeDocument/2006/customXml" ds:itemID="{04AD3540-C1A9-4276-BFB7-47A0E7ED1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ad.dot</Template>
  <TotalTime>1</TotalTime>
  <Pages>35</Pages>
  <Words>7221</Words>
  <Characters>4116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4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Diego Valdes</cp:lastModifiedBy>
  <cp:revision>2</cp:revision>
  <cp:lastPrinted>2019-10-13T15:33:00Z</cp:lastPrinted>
  <dcterms:created xsi:type="dcterms:W3CDTF">2019-12-09T00:41:00Z</dcterms:created>
  <dcterms:modified xsi:type="dcterms:W3CDTF">2019-12-0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